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EBE7A" w14:textId="77777777" w:rsidR="00CD46C4" w:rsidRPr="008E150F" w:rsidRDefault="00CD46C4" w:rsidP="00CD46C4">
      <w:pPr>
        <w:rPr>
          <w:b/>
          <w:sz w:val="22"/>
          <w:szCs w:val="22"/>
        </w:rPr>
      </w:pPr>
      <w:r w:rsidRPr="008E150F">
        <w:rPr>
          <w:b/>
          <w:noProof/>
          <w:sz w:val="22"/>
          <w:szCs w:val="22"/>
        </w:rPr>
        <mc:AlternateContent>
          <mc:Choice Requires="wps">
            <w:drawing>
              <wp:anchor distT="0" distB="0" distL="114300" distR="114300" simplePos="0" relativeHeight="251659264" behindDoc="0" locked="0" layoutInCell="1" allowOverlap="1" wp14:anchorId="4085E1BB" wp14:editId="6B31A46A">
                <wp:simplePos x="0" y="0"/>
                <wp:positionH relativeFrom="column">
                  <wp:posOffset>6026454</wp:posOffset>
                </wp:positionH>
                <wp:positionV relativeFrom="paragraph">
                  <wp:posOffset>413385</wp:posOffset>
                </wp:positionV>
                <wp:extent cx="2353945" cy="691764"/>
                <wp:effectExtent l="0" t="0" r="825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945" cy="691764"/>
                        </a:xfrm>
                        <a:prstGeom prst="rect">
                          <a:avLst/>
                        </a:prstGeom>
                        <a:solidFill>
                          <a:srgbClr val="FFFFFF"/>
                        </a:solidFill>
                        <a:ln w="9525">
                          <a:noFill/>
                          <a:miter lim="800000"/>
                          <a:headEnd/>
                          <a:tailEnd/>
                        </a:ln>
                      </wps:spPr>
                      <wps:txbx>
                        <w:txbxContent>
                          <w:p w14:paraId="3AACF3CD" w14:textId="77777777" w:rsidR="00C656F7" w:rsidRDefault="00C656F7" w:rsidP="00CD46C4">
                            <w:pPr>
                              <w:pStyle w:val="Header"/>
                              <w:rPr>
                                <w:rFonts w:asciiTheme="minorHAnsi" w:hAnsiTheme="minorHAnsi"/>
                              </w:rPr>
                            </w:pPr>
                            <w:r w:rsidRPr="00A72EE9">
                              <w:rPr>
                                <w:rFonts w:asciiTheme="minorHAnsi" w:hAnsiTheme="minorHAnsi"/>
                                <w:b/>
                              </w:rPr>
                              <w:t>Prong I</w:t>
                            </w:r>
                            <w:r>
                              <w:rPr>
                                <w:rFonts w:asciiTheme="minorHAnsi" w:hAnsiTheme="minorHAnsi"/>
                              </w:rPr>
                              <w:t>: C</w:t>
                            </w:r>
                            <w:r w:rsidRPr="00A72EE9">
                              <w:rPr>
                                <w:rFonts w:asciiTheme="minorHAnsi" w:hAnsiTheme="minorHAnsi"/>
                              </w:rPr>
                              <w:t xml:space="preserve">hild level correction  </w:t>
                            </w:r>
                          </w:p>
                          <w:p w14:paraId="1811DC03" w14:textId="77777777" w:rsidR="00C656F7" w:rsidRDefault="00C656F7" w:rsidP="00CD46C4">
                            <w:pPr>
                              <w:pStyle w:val="Header"/>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w:t>
                            </w:r>
                          </w:p>
                          <w:p w14:paraId="00321F15" w14:textId="77777777" w:rsidR="00C656F7" w:rsidRPr="00A72EE9" w:rsidRDefault="00C656F7" w:rsidP="00CD46C4">
                            <w:pPr>
                              <w:pStyle w:val="Header"/>
                              <w:rPr>
                                <w:rFonts w:asciiTheme="minorHAnsi" w:hAnsiTheme="minorHAnsi"/>
                              </w:rPr>
                            </w:pPr>
                            <w:r w:rsidRPr="00A72EE9">
                              <w:rPr>
                                <w:rFonts w:asciiTheme="minorHAnsi" w:hAnsiTheme="minorHAnsi"/>
                              </w:rPr>
                              <w:t>of systemic change</w:t>
                            </w:r>
                          </w:p>
                          <w:p w14:paraId="1DDF20C1" w14:textId="77777777" w:rsidR="00C656F7" w:rsidRPr="00A72EE9" w:rsidRDefault="00C656F7" w:rsidP="00CD46C4">
                            <w:pPr>
                              <w:pStyle w:val="Header"/>
                              <w:ind w:left="10080"/>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 of systemic change</w:t>
                            </w:r>
                          </w:p>
                          <w:p w14:paraId="13F84177" w14:textId="77777777" w:rsidR="00C656F7" w:rsidRDefault="00C656F7" w:rsidP="00CD46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85E1BB" id="_x0000_t202" coordsize="21600,21600" o:spt="202" path="m,l,21600r21600,l21600,xe">
                <v:stroke joinstyle="miter"/>
                <v:path gradientshapeok="t" o:connecttype="rect"/>
              </v:shapetype>
              <v:shape id="Text Box 2" o:spid="_x0000_s1026" type="#_x0000_t202" style="position:absolute;margin-left:474.5pt;margin-top:32.55pt;width:185.35pt;height:5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" stroked="f">
                <v:textbox>
                  <w:txbxContent>
                    <w:p w14:paraId="3AACF3CD" w14:textId="77777777" w:rsidR="00C656F7" w:rsidRDefault="00C656F7" w:rsidP="00CD46C4">
                      <w:pPr>
                        <w:pStyle w:val="Header"/>
                        <w:rPr>
                          <w:rFonts w:asciiTheme="minorHAnsi" w:hAnsiTheme="minorHAnsi"/>
                        </w:rPr>
                      </w:pPr>
                      <w:r w:rsidRPr="00A72EE9">
                        <w:rPr>
                          <w:rFonts w:asciiTheme="minorHAnsi" w:hAnsiTheme="minorHAnsi"/>
                          <w:b/>
                        </w:rPr>
                        <w:t>Prong I</w:t>
                      </w:r>
                      <w:r>
                        <w:rPr>
                          <w:rFonts w:asciiTheme="minorHAnsi" w:hAnsiTheme="minorHAnsi"/>
                        </w:rPr>
                        <w:t>: C</w:t>
                      </w:r>
                      <w:r w:rsidRPr="00A72EE9">
                        <w:rPr>
                          <w:rFonts w:asciiTheme="minorHAnsi" w:hAnsiTheme="minorHAnsi"/>
                        </w:rPr>
                        <w:t xml:space="preserve">hild level correction  </w:t>
                      </w:r>
                    </w:p>
                    <w:p w14:paraId="1811DC03" w14:textId="77777777" w:rsidR="00C656F7" w:rsidRDefault="00C656F7" w:rsidP="00CD46C4">
                      <w:pPr>
                        <w:pStyle w:val="Header"/>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w:t>
                      </w:r>
                    </w:p>
                    <w:p w14:paraId="00321F15" w14:textId="77777777" w:rsidR="00C656F7" w:rsidRPr="00A72EE9" w:rsidRDefault="00C656F7" w:rsidP="00CD46C4">
                      <w:pPr>
                        <w:pStyle w:val="Header"/>
                        <w:rPr>
                          <w:rFonts w:asciiTheme="minorHAnsi" w:hAnsiTheme="minorHAnsi"/>
                        </w:rPr>
                      </w:pPr>
                      <w:r w:rsidRPr="00A72EE9">
                        <w:rPr>
                          <w:rFonts w:asciiTheme="minorHAnsi" w:hAnsiTheme="minorHAnsi"/>
                        </w:rPr>
                        <w:t>of systemic change</w:t>
                      </w:r>
                    </w:p>
                    <w:p w14:paraId="1DDF20C1" w14:textId="77777777" w:rsidR="00C656F7" w:rsidRPr="00A72EE9" w:rsidRDefault="00C656F7" w:rsidP="00CD46C4">
                      <w:pPr>
                        <w:pStyle w:val="Header"/>
                        <w:ind w:left="10080"/>
                        <w:rPr>
                          <w:rFonts w:asciiTheme="minorHAnsi" w:hAnsiTheme="minorHAnsi"/>
                        </w:rPr>
                      </w:pPr>
                      <w:r w:rsidRPr="00A72EE9">
                        <w:rPr>
                          <w:rFonts w:asciiTheme="minorHAnsi" w:hAnsiTheme="minorHAnsi"/>
                          <w:b/>
                        </w:rPr>
                        <w:t>Prong II:</w:t>
                      </w:r>
                      <w:r w:rsidRPr="00A72EE9">
                        <w:rPr>
                          <w:rFonts w:asciiTheme="minorHAnsi" w:hAnsiTheme="minorHAnsi"/>
                        </w:rPr>
                        <w:t xml:space="preserve"> SAU level evidence of systemic change</w:t>
                      </w:r>
                    </w:p>
                    <w:p w14:paraId="13F84177" w14:textId="77777777" w:rsidR="00C656F7" w:rsidRDefault="00C656F7" w:rsidP="00CD46C4"/>
                  </w:txbxContent>
                </v:textbox>
              </v:shape>
            </w:pict>
          </mc:Fallback>
        </mc:AlternateContent>
      </w:r>
      <w:r w:rsidRPr="008E150F">
        <w:rPr>
          <w:b/>
          <w:noProof/>
          <w:sz w:val="22"/>
          <w:szCs w:val="22"/>
        </w:rPr>
        <w:drawing>
          <wp:inline distT="0" distB="0" distL="0" distR="0" wp14:anchorId="6A7D5C68" wp14:editId="664F032E">
            <wp:extent cx="3551274" cy="1293914"/>
            <wp:effectExtent l="0" t="0" r="0" b="1905"/>
            <wp:docPr id="6" name="Picture 6" descr="C:\Users\jean.lettre\Desktop\do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an.lettre\Desktop\doe 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51380" cy="1293953"/>
                    </a:xfrm>
                    <a:prstGeom prst="rect">
                      <a:avLst/>
                    </a:prstGeom>
                    <a:noFill/>
                    <a:ln>
                      <a:noFill/>
                    </a:ln>
                  </pic:spPr>
                </pic:pic>
              </a:graphicData>
            </a:graphic>
          </wp:inline>
        </w:drawing>
      </w:r>
    </w:p>
    <w:p w14:paraId="215E191A" w14:textId="32CD82F9" w:rsidR="00CD46C4" w:rsidRPr="008E150F" w:rsidRDefault="00CD46C4" w:rsidP="00CD46C4">
      <w:pPr>
        <w:rPr>
          <w:b/>
          <w:sz w:val="22"/>
          <w:szCs w:val="22"/>
        </w:rPr>
      </w:pPr>
      <w:r w:rsidRPr="008E150F">
        <w:rPr>
          <w:b/>
          <w:sz w:val="22"/>
          <w:szCs w:val="22"/>
        </w:rPr>
        <w:t xml:space="preserve">Updated </w:t>
      </w:r>
      <w:r w:rsidR="00D802D5">
        <w:rPr>
          <w:b/>
          <w:noProof/>
          <w:sz w:val="22"/>
          <w:szCs w:val="22"/>
        </w:rPr>
        <w:t>July 2020</w:t>
      </w:r>
    </w:p>
    <w:p w14:paraId="31F5B890" w14:textId="77777777" w:rsidR="00CD46C4" w:rsidRPr="008E150F" w:rsidRDefault="00CD46C4" w:rsidP="00CD46C4">
      <w:pPr>
        <w:jc w:val="center"/>
        <w:rPr>
          <w:b/>
          <w:sz w:val="22"/>
          <w:szCs w:val="22"/>
        </w:rPr>
      </w:pPr>
    </w:p>
    <w:p w14:paraId="3AB6360B" w14:textId="77777777" w:rsidR="00CD46C4" w:rsidRPr="008E150F" w:rsidRDefault="00CD46C4" w:rsidP="00CD46C4">
      <w:pPr>
        <w:jc w:val="center"/>
        <w:rPr>
          <w:b/>
          <w:sz w:val="22"/>
          <w:szCs w:val="22"/>
        </w:rPr>
      </w:pPr>
      <w:r w:rsidRPr="008E150F">
        <w:rPr>
          <w:b/>
          <w:sz w:val="22"/>
          <w:szCs w:val="22"/>
        </w:rPr>
        <w:t xml:space="preserve">General Supervision System Public School Monitoring Tool </w:t>
      </w:r>
    </w:p>
    <w:p w14:paraId="7B4413A4" w14:textId="77777777" w:rsidR="00CD46C4" w:rsidRPr="008E150F" w:rsidRDefault="00CD46C4" w:rsidP="00CD46C4">
      <w:pPr>
        <w:jc w:val="center"/>
        <w:rPr>
          <w:b/>
          <w:sz w:val="22"/>
          <w:szCs w:val="22"/>
        </w:rPr>
      </w:pPr>
    </w:p>
    <w:tbl>
      <w:tblPr>
        <w:tblStyle w:val="TableGrid"/>
        <w:tblW w:w="15165" w:type="dxa"/>
        <w:jc w:val="center"/>
        <w:tblLayout w:type="fixed"/>
        <w:tblLook w:val="04A0" w:firstRow="1" w:lastRow="0" w:firstColumn="1" w:lastColumn="0" w:noHBand="0" w:noVBand="1"/>
      </w:tblPr>
      <w:tblGrid>
        <w:gridCol w:w="895"/>
        <w:gridCol w:w="2728"/>
        <w:gridCol w:w="1292"/>
        <w:gridCol w:w="2848"/>
        <w:gridCol w:w="7259"/>
        <w:gridCol w:w="143"/>
      </w:tblGrid>
      <w:tr w:rsidR="00CD46C4" w:rsidRPr="008E150F" w14:paraId="54AE2505" w14:textId="77777777" w:rsidTr="00D802D5">
        <w:trPr>
          <w:gridAfter w:val="1"/>
          <w:wAfter w:w="143" w:type="dxa"/>
          <w:jc w:val="center"/>
        </w:trPr>
        <w:tc>
          <w:tcPr>
            <w:tcW w:w="4915" w:type="dxa"/>
            <w:gridSpan w:val="3"/>
          </w:tcPr>
          <w:p w14:paraId="7DB27E00" w14:textId="77777777" w:rsidR="00CD46C4" w:rsidRPr="008E150F" w:rsidRDefault="00CD46C4" w:rsidP="00CD46C4">
            <w:pPr>
              <w:rPr>
                <w:b/>
                <w:sz w:val="22"/>
                <w:szCs w:val="22"/>
              </w:rPr>
            </w:pPr>
            <w:r w:rsidRPr="008E150F">
              <w:rPr>
                <w:b/>
                <w:sz w:val="22"/>
                <w:szCs w:val="22"/>
              </w:rPr>
              <w:t>SAU:</w:t>
            </w:r>
          </w:p>
        </w:tc>
        <w:tc>
          <w:tcPr>
            <w:tcW w:w="10107" w:type="dxa"/>
            <w:gridSpan w:val="2"/>
          </w:tcPr>
          <w:p w14:paraId="4398B6EB" w14:textId="77777777" w:rsidR="00CD46C4" w:rsidRPr="008E150F" w:rsidRDefault="00CD46C4" w:rsidP="00CD46C4">
            <w:pPr>
              <w:jc w:val="center"/>
              <w:rPr>
                <w:b/>
                <w:sz w:val="22"/>
                <w:szCs w:val="22"/>
              </w:rPr>
            </w:pPr>
          </w:p>
        </w:tc>
      </w:tr>
      <w:tr w:rsidR="00CD46C4" w:rsidRPr="008E150F" w14:paraId="436DBC14" w14:textId="77777777" w:rsidTr="00D802D5">
        <w:trPr>
          <w:gridAfter w:val="1"/>
          <w:wAfter w:w="143" w:type="dxa"/>
          <w:jc w:val="center"/>
        </w:trPr>
        <w:tc>
          <w:tcPr>
            <w:tcW w:w="4915" w:type="dxa"/>
            <w:gridSpan w:val="3"/>
          </w:tcPr>
          <w:p w14:paraId="37CF0DE1" w14:textId="77777777" w:rsidR="00CD46C4" w:rsidRPr="008E150F" w:rsidRDefault="00CD46C4" w:rsidP="00CD46C4">
            <w:pPr>
              <w:rPr>
                <w:b/>
                <w:sz w:val="22"/>
                <w:szCs w:val="22"/>
              </w:rPr>
            </w:pPr>
            <w:r w:rsidRPr="008E150F">
              <w:rPr>
                <w:b/>
                <w:sz w:val="22"/>
                <w:szCs w:val="22"/>
              </w:rPr>
              <w:t>Review team member(s):</w:t>
            </w:r>
          </w:p>
        </w:tc>
        <w:tc>
          <w:tcPr>
            <w:tcW w:w="10107" w:type="dxa"/>
            <w:gridSpan w:val="2"/>
          </w:tcPr>
          <w:p w14:paraId="1D543B25" w14:textId="77777777" w:rsidR="00CD46C4" w:rsidRPr="008E150F" w:rsidRDefault="00CD46C4" w:rsidP="00CD46C4">
            <w:pPr>
              <w:jc w:val="center"/>
              <w:rPr>
                <w:b/>
                <w:sz w:val="22"/>
                <w:szCs w:val="22"/>
              </w:rPr>
            </w:pPr>
          </w:p>
        </w:tc>
      </w:tr>
      <w:tr w:rsidR="00CD46C4" w:rsidRPr="008E150F" w14:paraId="23396F84" w14:textId="77777777" w:rsidTr="00D802D5">
        <w:trPr>
          <w:gridAfter w:val="1"/>
          <w:wAfter w:w="143" w:type="dxa"/>
          <w:jc w:val="center"/>
        </w:trPr>
        <w:tc>
          <w:tcPr>
            <w:tcW w:w="4915" w:type="dxa"/>
            <w:gridSpan w:val="3"/>
          </w:tcPr>
          <w:p w14:paraId="63D52999" w14:textId="77777777" w:rsidR="00CD46C4" w:rsidRPr="008E150F" w:rsidRDefault="00CD46C4" w:rsidP="00CD46C4">
            <w:pPr>
              <w:rPr>
                <w:b/>
                <w:sz w:val="22"/>
                <w:szCs w:val="22"/>
              </w:rPr>
            </w:pPr>
            <w:r w:rsidRPr="008E150F">
              <w:rPr>
                <w:b/>
                <w:sz w:val="22"/>
                <w:szCs w:val="22"/>
              </w:rPr>
              <w:t>Review date(s):</w:t>
            </w:r>
          </w:p>
        </w:tc>
        <w:tc>
          <w:tcPr>
            <w:tcW w:w="10107" w:type="dxa"/>
            <w:gridSpan w:val="2"/>
          </w:tcPr>
          <w:p w14:paraId="03A9C6BA" w14:textId="77777777" w:rsidR="00CD46C4" w:rsidRPr="008E150F" w:rsidRDefault="00CD46C4" w:rsidP="00CD46C4">
            <w:pPr>
              <w:jc w:val="center"/>
              <w:rPr>
                <w:b/>
                <w:sz w:val="22"/>
                <w:szCs w:val="22"/>
              </w:rPr>
            </w:pPr>
          </w:p>
        </w:tc>
      </w:tr>
      <w:tr w:rsidR="00CD46C4" w:rsidRPr="008E150F" w14:paraId="32969E0C" w14:textId="77777777" w:rsidTr="00D802D5">
        <w:trPr>
          <w:gridAfter w:val="1"/>
          <w:wAfter w:w="143" w:type="dxa"/>
          <w:trHeight w:val="3113"/>
          <w:jc w:val="center"/>
        </w:trPr>
        <w:tc>
          <w:tcPr>
            <w:tcW w:w="15022" w:type="dxa"/>
            <w:gridSpan w:val="5"/>
            <w:shd w:val="clear" w:color="auto" w:fill="F2F2F2" w:themeFill="background1" w:themeFillShade="F2"/>
          </w:tcPr>
          <w:p w14:paraId="6D77D94B" w14:textId="77777777" w:rsidR="00CD46C4" w:rsidRDefault="00CD46C4" w:rsidP="00CD46C4">
            <w:pPr>
              <w:rPr>
                <w:b/>
                <w:sz w:val="22"/>
                <w:szCs w:val="22"/>
              </w:rPr>
            </w:pPr>
            <w:r w:rsidRPr="008E150F">
              <w:rPr>
                <w:b/>
                <w:sz w:val="22"/>
                <w:szCs w:val="22"/>
              </w:rPr>
              <w:t>Instructions:</w:t>
            </w:r>
          </w:p>
          <w:p w14:paraId="29D7F0E2" w14:textId="77777777" w:rsidR="008841E9" w:rsidRPr="008E150F" w:rsidRDefault="008841E9" w:rsidP="00CD46C4">
            <w:pPr>
              <w:rPr>
                <w:b/>
                <w:sz w:val="22"/>
                <w:szCs w:val="22"/>
              </w:rPr>
            </w:pPr>
          </w:p>
          <w:p w14:paraId="5C40D176" w14:textId="77777777" w:rsidR="00CD46C4" w:rsidRPr="008E150F" w:rsidRDefault="00CD46C4" w:rsidP="00A56769">
            <w:pPr>
              <w:pStyle w:val="ListParagraph"/>
              <w:numPr>
                <w:ilvl w:val="0"/>
                <w:numId w:val="41"/>
              </w:numPr>
              <w:rPr>
                <w:sz w:val="22"/>
                <w:szCs w:val="22"/>
              </w:rPr>
            </w:pPr>
            <w:r w:rsidRPr="008E150F">
              <w:rPr>
                <w:noProof/>
                <w:sz w:val="22"/>
                <w:szCs w:val="22"/>
              </w:rPr>
              <w:t>This is</w:t>
            </w:r>
            <w:r w:rsidRPr="008E150F">
              <w:rPr>
                <w:sz w:val="22"/>
                <w:szCs w:val="22"/>
              </w:rPr>
              <w:t xml:space="preserve"> the Electronic Monitoring Tool</w:t>
            </w:r>
            <w:r w:rsidR="00126381" w:rsidRPr="008E150F">
              <w:rPr>
                <w:sz w:val="22"/>
                <w:szCs w:val="22"/>
              </w:rPr>
              <w:t xml:space="preserve"> </w:t>
            </w:r>
            <w:r w:rsidRPr="008E150F">
              <w:rPr>
                <w:sz w:val="22"/>
                <w:szCs w:val="22"/>
              </w:rPr>
              <w:t>- Word version (EMT-W).</w:t>
            </w:r>
          </w:p>
          <w:p w14:paraId="3DB08105" w14:textId="77777777" w:rsidR="00CD46C4" w:rsidRPr="008E150F" w:rsidRDefault="00CD46C4" w:rsidP="00CD46C4">
            <w:pPr>
              <w:pStyle w:val="ListParagraph"/>
              <w:rPr>
                <w:sz w:val="22"/>
                <w:szCs w:val="22"/>
              </w:rPr>
            </w:pPr>
          </w:p>
          <w:p w14:paraId="37527EE6" w14:textId="77777777" w:rsidR="00CD46C4" w:rsidRPr="008E150F" w:rsidRDefault="00CD46C4" w:rsidP="00A56769">
            <w:pPr>
              <w:pStyle w:val="ListParagraph"/>
              <w:numPr>
                <w:ilvl w:val="0"/>
                <w:numId w:val="41"/>
              </w:numPr>
              <w:rPr>
                <w:sz w:val="22"/>
                <w:szCs w:val="22"/>
              </w:rPr>
            </w:pPr>
            <w:r w:rsidRPr="008E150F">
              <w:rPr>
                <w:sz w:val="22"/>
                <w:szCs w:val="22"/>
              </w:rPr>
              <w:t xml:space="preserve">This tool </w:t>
            </w:r>
            <w:r w:rsidR="00A8690A" w:rsidRPr="008E150F">
              <w:rPr>
                <w:sz w:val="22"/>
                <w:szCs w:val="22"/>
              </w:rPr>
              <w:t>lis</w:t>
            </w:r>
            <w:r w:rsidR="008A28B0" w:rsidRPr="008E150F">
              <w:rPr>
                <w:sz w:val="22"/>
                <w:szCs w:val="22"/>
              </w:rPr>
              <w:t xml:space="preserve">ts the </w:t>
            </w:r>
            <w:r w:rsidR="003B7434" w:rsidRPr="008E150F">
              <w:rPr>
                <w:sz w:val="22"/>
                <w:szCs w:val="22"/>
              </w:rPr>
              <w:t>Item/Citation</w:t>
            </w:r>
            <w:r w:rsidR="008A28B0" w:rsidRPr="008E150F">
              <w:rPr>
                <w:sz w:val="22"/>
                <w:szCs w:val="22"/>
              </w:rPr>
              <w:t xml:space="preserve">s for which the </w:t>
            </w:r>
            <w:r w:rsidR="00CE16E6">
              <w:rPr>
                <w:sz w:val="22"/>
                <w:szCs w:val="22"/>
              </w:rPr>
              <w:t>1</w:t>
            </w:r>
            <w:r w:rsidR="00A83C7A">
              <w:rPr>
                <w:sz w:val="22"/>
                <w:szCs w:val="22"/>
              </w:rPr>
              <w:t>9-20</w:t>
            </w:r>
            <w:r w:rsidR="008A28B0" w:rsidRPr="008E150F">
              <w:rPr>
                <w:sz w:val="22"/>
                <w:szCs w:val="22"/>
              </w:rPr>
              <w:t xml:space="preserve"> </w:t>
            </w:r>
            <w:r w:rsidRPr="008E150F">
              <w:rPr>
                <w:sz w:val="22"/>
                <w:szCs w:val="22"/>
              </w:rPr>
              <w:t xml:space="preserve">cohort will </w:t>
            </w:r>
            <w:r w:rsidRPr="008E150F">
              <w:rPr>
                <w:noProof/>
                <w:sz w:val="22"/>
                <w:szCs w:val="22"/>
              </w:rPr>
              <w:t>be monitored</w:t>
            </w:r>
            <w:r w:rsidRPr="008E150F">
              <w:rPr>
                <w:sz w:val="22"/>
                <w:szCs w:val="22"/>
              </w:rPr>
              <w:t>.</w:t>
            </w:r>
          </w:p>
          <w:p w14:paraId="72DB0E79" w14:textId="77777777" w:rsidR="00CD46C4" w:rsidRPr="008E150F" w:rsidRDefault="00CD46C4" w:rsidP="00CD46C4">
            <w:pPr>
              <w:rPr>
                <w:sz w:val="22"/>
                <w:szCs w:val="22"/>
              </w:rPr>
            </w:pPr>
          </w:p>
          <w:p w14:paraId="58C73EC0" w14:textId="77777777" w:rsidR="00CD46C4" w:rsidRPr="008E150F" w:rsidRDefault="00CD46C4" w:rsidP="00A56769">
            <w:pPr>
              <w:pStyle w:val="ListParagraph"/>
              <w:numPr>
                <w:ilvl w:val="0"/>
                <w:numId w:val="41"/>
              </w:numPr>
              <w:rPr>
                <w:sz w:val="22"/>
                <w:szCs w:val="22"/>
              </w:rPr>
            </w:pPr>
            <w:r w:rsidRPr="008E150F">
              <w:rPr>
                <w:sz w:val="22"/>
                <w:szCs w:val="22"/>
              </w:rPr>
              <w:t xml:space="preserve">This tool includes the corrective activities for each </w:t>
            </w:r>
            <w:r w:rsidR="003B7434" w:rsidRPr="008E150F">
              <w:rPr>
                <w:sz w:val="22"/>
                <w:szCs w:val="22"/>
              </w:rPr>
              <w:t>Item/Citation</w:t>
            </w:r>
            <w:r w:rsidRPr="008E150F">
              <w:rPr>
                <w:sz w:val="22"/>
                <w:szCs w:val="22"/>
              </w:rPr>
              <w:t xml:space="preserve"> should the SAU demonstrate noncompliance.  </w:t>
            </w:r>
            <w:r w:rsidRPr="008E150F">
              <w:rPr>
                <w:b/>
                <w:sz w:val="22"/>
                <w:szCs w:val="22"/>
              </w:rPr>
              <w:t>Do not submit corrective activities at this time.</w:t>
            </w:r>
          </w:p>
          <w:p w14:paraId="6EBF4342" w14:textId="77777777" w:rsidR="00CD46C4" w:rsidRPr="008E150F" w:rsidRDefault="00CD46C4" w:rsidP="00126381">
            <w:pPr>
              <w:rPr>
                <w:sz w:val="22"/>
                <w:szCs w:val="22"/>
              </w:rPr>
            </w:pPr>
          </w:p>
          <w:p w14:paraId="3A843051" w14:textId="77777777" w:rsidR="00CD46C4" w:rsidRPr="008E150F" w:rsidRDefault="00CD46C4" w:rsidP="00A56769">
            <w:pPr>
              <w:pStyle w:val="ListParagraph"/>
              <w:numPr>
                <w:ilvl w:val="0"/>
                <w:numId w:val="41"/>
              </w:numPr>
              <w:rPr>
                <w:b/>
                <w:sz w:val="22"/>
                <w:szCs w:val="22"/>
              </w:rPr>
            </w:pPr>
            <w:r w:rsidRPr="008E150F">
              <w:rPr>
                <w:sz w:val="22"/>
                <w:szCs w:val="22"/>
              </w:rPr>
              <w:t>This tool is for your reference only.</w:t>
            </w:r>
            <w:r w:rsidRPr="008E150F">
              <w:rPr>
                <w:b/>
                <w:sz w:val="22"/>
                <w:szCs w:val="22"/>
              </w:rPr>
              <w:t xml:space="preserve"> Do not use for reporting data.  </w:t>
            </w:r>
            <w:r w:rsidRPr="008E150F">
              <w:rPr>
                <w:sz w:val="22"/>
                <w:szCs w:val="22"/>
              </w:rPr>
              <w:t>Use the EMT-Excel version (EMT-E) only for reporting data to Maine DOE.</w:t>
            </w:r>
          </w:p>
          <w:p w14:paraId="7C3E5848" w14:textId="77777777" w:rsidR="00A8690A" w:rsidRPr="008E150F" w:rsidRDefault="00A8690A" w:rsidP="00A8690A">
            <w:pPr>
              <w:pStyle w:val="ListParagraph"/>
              <w:rPr>
                <w:sz w:val="22"/>
                <w:szCs w:val="22"/>
              </w:rPr>
            </w:pPr>
          </w:p>
          <w:p w14:paraId="7ECDBF95" w14:textId="77777777" w:rsidR="00CD46C4" w:rsidRDefault="008841E9" w:rsidP="00CD46C4">
            <w:pPr>
              <w:rPr>
                <w:sz w:val="22"/>
                <w:szCs w:val="22"/>
              </w:rPr>
            </w:pPr>
            <w:r>
              <w:rPr>
                <w:b/>
                <w:sz w:val="22"/>
                <w:szCs w:val="22"/>
              </w:rPr>
              <w:t>Key</w:t>
            </w:r>
            <w:r w:rsidR="003D2F8F">
              <w:rPr>
                <w:b/>
                <w:sz w:val="22"/>
                <w:szCs w:val="22"/>
              </w:rPr>
              <w:t>:</w:t>
            </w:r>
          </w:p>
          <w:p w14:paraId="363BBA08" w14:textId="77777777" w:rsidR="003D2F8F" w:rsidRDefault="003D2F8F" w:rsidP="00A56769">
            <w:pPr>
              <w:pStyle w:val="ListParagraph"/>
              <w:numPr>
                <w:ilvl w:val="0"/>
                <w:numId w:val="49"/>
              </w:numPr>
              <w:rPr>
                <w:sz w:val="22"/>
                <w:szCs w:val="22"/>
              </w:rPr>
            </w:pPr>
            <w:r>
              <w:rPr>
                <w:sz w:val="22"/>
                <w:szCs w:val="22"/>
              </w:rPr>
              <w:t xml:space="preserve">SAU – School Administrative Unit </w:t>
            </w:r>
          </w:p>
          <w:p w14:paraId="2C5C84F9" w14:textId="77777777" w:rsidR="003D2F8F" w:rsidRDefault="003D2F8F" w:rsidP="00A56769">
            <w:pPr>
              <w:pStyle w:val="ListParagraph"/>
              <w:numPr>
                <w:ilvl w:val="0"/>
                <w:numId w:val="49"/>
              </w:numPr>
              <w:rPr>
                <w:sz w:val="22"/>
                <w:szCs w:val="22"/>
              </w:rPr>
            </w:pPr>
            <w:r>
              <w:rPr>
                <w:sz w:val="22"/>
                <w:szCs w:val="22"/>
              </w:rPr>
              <w:t>AWN – Advanced Written Notice</w:t>
            </w:r>
          </w:p>
          <w:p w14:paraId="7466038B" w14:textId="77777777" w:rsidR="003D2F8F" w:rsidRDefault="003D2F8F" w:rsidP="00A56769">
            <w:pPr>
              <w:pStyle w:val="ListParagraph"/>
              <w:numPr>
                <w:ilvl w:val="0"/>
                <w:numId w:val="49"/>
              </w:numPr>
              <w:rPr>
                <w:sz w:val="22"/>
                <w:szCs w:val="22"/>
              </w:rPr>
            </w:pPr>
            <w:r>
              <w:rPr>
                <w:sz w:val="22"/>
                <w:szCs w:val="22"/>
              </w:rPr>
              <w:t>WN – Written Notice</w:t>
            </w:r>
          </w:p>
          <w:p w14:paraId="08A2E974" w14:textId="77777777" w:rsidR="003D2F8F" w:rsidRDefault="003D2F8F" w:rsidP="00A56769">
            <w:pPr>
              <w:pStyle w:val="ListParagraph"/>
              <w:numPr>
                <w:ilvl w:val="0"/>
                <w:numId w:val="49"/>
              </w:numPr>
              <w:rPr>
                <w:sz w:val="22"/>
                <w:szCs w:val="22"/>
              </w:rPr>
            </w:pPr>
            <w:r>
              <w:rPr>
                <w:sz w:val="22"/>
                <w:szCs w:val="22"/>
              </w:rPr>
              <w:t>SOP – Summary of Performance</w:t>
            </w:r>
          </w:p>
          <w:p w14:paraId="6CE2C7A7" w14:textId="77777777" w:rsidR="003D2F8F" w:rsidRDefault="003D2F8F" w:rsidP="00A56769">
            <w:pPr>
              <w:pStyle w:val="ListParagraph"/>
              <w:numPr>
                <w:ilvl w:val="0"/>
                <w:numId w:val="49"/>
              </w:numPr>
              <w:rPr>
                <w:sz w:val="22"/>
                <w:szCs w:val="22"/>
              </w:rPr>
            </w:pPr>
            <w:r>
              <w:rPr>
                <w:sz w:val="22"/>
                <w:szCs w:val="22"/>
              </w:rPr>
              <w:t>MUSER – Maine Unified Special Education Regulations</w:t>
            </w:r>
          </w:p>
          <w:p w14:paraId="53123A91" w14:textId="77777777" w:rsidR="003D2F8F" w:rsidRDefault="003D2F8F" w:rsidP="00A56769">
            <w:pPr>
              <w:pStyle w:val="ListParagraph"/>
              <w:numPr>
                <w:ilvl w:val="0"/>
                <w:numId w:val="49"/>
              </w:numPr>
              <w:rPr>
                <w:sz w:val="22"/>
                <w:szCs w:val="22"/>
              </w:rPr>
            </w:pPr>
            <w:r>
              <w:rPr>
                <w:sz w:val="22"/>
                <w:szCs w:val="22"/>
              </w:rPr>
              <w:t>FAPE – Free Appropriate Public Education</w:t>
            </w:r>
          </w:p>
          <w:p w14:paraId="7D5DB1E7" w14:textId="77777777" w:rsidR="003D2F8F" w:rsidRDefault="003D2F8F" w:rsidP="00A56769">
            <w:pPr>
              <w:pStyle w:val="ListParagraph"/>
              <w:numPr>
                <w:ilvl w:val="0"/>
                <w:numId w:val="49"/>
              </w:numPr>
              <w:rPr>
                <w:sz w:val="22"/>
                <w:szCs w:val="22"/>
              </w:rPr>
            </w:pPr>
            <w:r>
              <w:rPr>
                <w:sz w:val="22"/>
                <w:szCs w:val="22"/>
              </w:rPr>
              <w:t>SDI – Specially Designed Instruction</w:t>
            </w:r>
          </w:p>
          <w:p w14:paraId="0E7ED3F9" w14:textId="77777777" w:rsidR="00A8690A" w:rsidRPr="008841E9" w:rsidRDefault="008841E9" w:rsidP="00A56769">
            <w:pPr>
              <w:pStyle w:val="ListParagraph"/>
              <w:numPr>
                <w:ilvl w:val="0"/>
                <w:numId w:val="49"/>
              </w:numPr>
              <w:rPr>
                <w:sz w:val="22"/>
                <w:szCs w:val="22"/>
              </w:rPr>
            </w:pPr>
            <w:r>
              <w:rPr>
                <w:sz w:val="22"/>
                <w:szCs w:val="22"/>
              </w:rPr>
              <w:t xml:space="preserve"># - Number to be determined </w:t>
            </w:r>
          </w:p>
        </w:tc>
      </w:tr>
      <w:tr w:rsidR="00E30DB5" w:rsidRPr="008E150F" w14:paraId="68606764" w14:textId="77777777" w:rsidTr="00D802D5">
        <w:trPr>
          <w:trHeight w:val="149"/>
          <w:jc w:val="center"/>
        </w:trPr>
        <w:tc>
          <w:tcPr>
            <w:tcW w:w="15165" w:type="dxa"/>
            <w:gridSpan w:val="6"/>
            <w:shd w:val="clear" w:color="auto" w:fill="F2F2F2" w:themeFill="background1" w:themeFillShade="F2"/>
          </w:tcPr>
          <w:p w14:paraId="66551055" w14:textId="77777777" w:rsidR="00E30DB5" w:rsidRPr="00C8105C" w:rsidRDefault="00E30DB5" w:rsidP="003E02C5">
            <w:pPr>
              <w:jc w:val="center"/>
              <w:rPr>
                <w:b/>
                <w:sz w:val="96"/>
                <w:szCs w:val="22"/>
              </w:rPr>
            </w:pPr>
            <w:r w:rsidRPr="00C8105C">
              <w:rPr>
                <w:b/>
                <w:sz w:val="96"/>
                <w:szCs w:val="22"/>
              </w:rPr>
              <w:lastRenderedPageBreak/>
              <w:t>D</w:t>
            </w:r>
            <w:r w:rsidR="003E02C5">
              <w:rPr>
                <w:b/>
                <w:sz w:val="96"/>
                <w:szCs w:val="22"/>
              </w:rPr>
              <w:t>esk</w:t>
            </w:r>
            <w:r w:rsidRPr="00C8105C">
              <w:rPr>
                <w:b/>
                <w:sz w:val="96"/>
                <w:szCs w:val="22"/>
              </w:rPr>
              <w:t xml:space="preserve"> A</w:t>
            </w:r>
            <w:r w:rsidR="003E02C5">
              <w:rPr>
                <w:b/>
                <w:sz w:val="96"/>
                <w:szCs w:val="22"/>
              </w:rPr>
              <w:t>udit</w:t>
            </w:r>
          </w:p>
        </w:tc>
      </w:tr>
      <w:tr w:rsidR="0090083B" w:rsidRPr="008E150F" w14:paraId="111CC45D" w14:textId="77777777" w:rsidTr="00D802D5">
        <w:trPr>
          <w:trHeight w:val="149"/>
          <w:jc w:val="center"/>
        </w:trPr>
        <w:tc>
          <w:tcPr>
            <w:tcW w:w="15165" w:type="dxa"/>
            <w:gridSpan w:val="6"/>
            <w:shd w:val="clear" w:color="auto" w:fill="BFBFBF" w:themeFill="background1" w:themeFillShade="BF"/>
          </w:tcPr>
          <w:p w14:paraId="556B515A" w14:textId="77777777" w:rsidR="0090083B" w:rsidRPr="008E150F" w:rsidRDefault="0090083B" w:rsidP="003D2F8F">
            <w:pPr>
              <w:rPr>
                <w:b/>
                <w:sz w:val="22"/>
                <w:szCs w:val="22"/>
              </w:rPr>
            </w:pPr>
            <w:r w:rsidRPr="008E150F">
              <w:rPr>
                <w:b/>
                <w:sz w:val="22"/>
                <w:szCs w:val="22"/>
              </w:rPr>
              <w:t>Forms and Timelines</w:t>
            </w:r>
          </w:p>
        </w:tc>
      </w:tr>
      <w:tr w:rsidR="0090083B" w:rsidRPr="008E150F" w14:paraId="211876CF" w14:textId="77777777" w:rsidTr="00D802D5">
        <w:trPr>
          <w:trHeight w:val="149"/>
          <w:jc w:val="center"/>
        </w:trPr>
        <w:tc>
          <w:tcPr>
            <w:tcW w:w="895" w:type="dxa"/>
          </w:tcPr>
          <w:p w14:paraId="17A5CF06" w14:textId="77777777" w:rsidR="0090083B" w:rsidRPr="008E150F" w:rsidRDefault="0090083B" w:rsidP="003D2F8F">
            <w:pPr>
              <w:rPr>
                <w:b/>
                <w:sz w:val="22"/>
                <w:szCs w:val="22"/>
              </w:rPr>
            </w:pPr>
          </w:p>
        </w:tc>
        <w:tc>
          <w:tcPr>
            <w:tcW w:w="2728" w:type="dxa"/>
          </w:tcPr>
          <w:p w14:paraId="4F03C53D" w14:textId="77777777" w:rsidR="0090083B" w:rsidRPr="008E150F" w:rsidRDefault="0090083B" w:rsidP="003D2F8F">
            <w:pPr>
              <w:rPr>
                <w:b/>
                <w:sz w:val="22"/>
                <w:szCs w:val="22"/>
              </w:rPr>
            </w:pPr>
            <w:r w:rsidRPr="008E150F">
              <w:rPr>
                <w:b/>
                <w:sz w:val="22"/>
                <w:szCs w:val="22"/>
              </w:rPr>
              <w:t>Item/Citation</w:t>
            </w:r>
          </w:p>
        </w:tc>
        <w:tc>
          <w:tcPr>
            <w:tcW w:w="4140" w:type="dxa"/>
            <w:gridSpan w:val="2"/>
          </w:tcPr>
          <w:p w14:paraId="5EB28781" w14:textId="77777777" w:rsidR="0090083B" w:rsidRPr="008E150F" w:rsidRDefault="0090083B" w:rsidP="003D2F8F">
            <w:pPr>
              <w:rPr>
                <w:b/>
                <w:sz w:val="22"/>
                <w:szCs w:val="22"/>
              </w:rPr>
            </w:pPr>
            <w:r w:rsidRPr="008E150F">
              <w:rPr>
                <w:b/>
                <w:sz w:val="22"/>
                <w:szCs w:val="22"/>
              </w:rPr>
              <w:t>Criteria</w:t>
            </w:r>
          </w:p>
        </w:tc>
        <w:tc>
          <w:tcPr>
            <w:tcW w:w="7402" w:type="dxa"/>
            <w:gridSpan w:val="2"/>
          </w:tcPr>
          <w:p w14:paraId="0205519C" w14:textId="77777777" w:rsidR="0090083B" w:rsidRPr="008E150F" w:rsidRDefault="0090083B" w:rsidP="003D2F8F">
            <w:pPr>
              <w:rPr>
                <w:b/>
                <w:sz w:val="22"/>
                <w:szCs w:val="22"/>
              </w:rPr>
            </w:pPr>
            <w:r w:rsidRPr="008E150F">
              <w:rPr>
                <w:b/>
                <w:sz w:val="22"/>
                <w:szCs w:val="22"/>
              </w:rPr>
              <w:t>Corrective Activities</w:t>
            </w:r>
          </w:p>
        </w:tc>
      </w:tr>
      <w:tr w:rsidR="0090083B" w:rsidRPr="008E150F" w14:paraId="61C27456" w14:textId="77777777" w:rsidTr="00D802D5">
        <w:trPr>
          <w:trHeight w:val="149"/>
          <w:jc w:val="center"/>
        </w:trPr>
        <w:tc>
          <w:tcPr>
            <w:tcW w:w="895" w:type="dxa"/>
          </w:tcPr>
          <w:p w14:paraId="4292B253" w14:textId="77777777" w:rsidR="0090083B" w:rsidRPr="008E150F" w:rsidRDefault="0090083B" w:rsidP="003D2F8F">
            <w:pPr>
              <w:rPr>
                <w:sz w:val="22"/>
                <w:szCs w:val="22"/>
              </w:rPr>
            </w:pPr>
            <w:r w:rsidRPr="008E150F">
              <w:rPr>
                <w:sz w:val="22"/>
                <w:szCs w:val="22"/>
              </w:rPr>
              <w:t>FOT2</w:t>
            </w:r>
          </w:p>
        </w:tc>
        <w:tc>
          <w:tcPr>
            <w:tcW w:w="2728" w:type="dxa"/>
          </w:tcPr>
          <w:p w14:paraId="10D003CE" w14:textId="77777777" w:rsidR="0090083B" w:rsidRPr="008E150F" w:rsidRDefault="0090083B" w:rsidP="003D2F8F">
            <w:pPr>
              <w:rPr>
                <w:noProof/>
                <w:sz w:val="22"/>
                <w:szCs w:val="22"/>
              </w:rPr>
            </w:pPr>
            <w:r w:rsidRPr="008E150F">
              <w:rPr>
                <w:noProof/>
                <w:sz w:val="22"/>
                <w:szCs w:val="22"/>
              </w:rPr>
              <w:t>Summary of Performance (SOP) form provided to a child whose eligibility under Part B of the Individuals with Disabilities Education Act (IDEA) was terminated due to graduation from secondary school with a regular diploma or due to exceeding the age eligibility for a free appropriate public education (FAPE).</w:t>
            </w:r>
          </w:p>
          <w:p w14:paraId="172EADA9" w14:textId="77777777" w:rsidR="0090083B" w:rsidRPr="008E150F" w:rsidRDefault="0090083B" w:rsidP="003D2F8F">
            <w:pPr>
              <w:rPr>
                <w:noProof/>
                <w:sz w:val="22"/>
                <w:szCs w:val="22"/>
              </w:rPr>
            </w:pPr>
          </w:p>
          <w:p w14:paraId="74C8EC3B" w14:textId="77777777" w:rsidR="0090083B" w:rsidRPr="008E150F" w:rsidRDefault="0090083B" w:rsidP="003D2F8F">
            <w:pPr>
              <w:jc w:val="center"/>
              <w:rPr>
                <w:sz w:val="22"/>
                <w:szCs w:val="22"/>
              </w:rPr>
            </w:pPr>
            <w:r w:rsidRPr="008E150F">
              <w:rPr>
                <w:sz w:val="22"/>
                <w:szCs w:val="22"/>
              </w:rPr>
              <w:t>34 CFR 300.305(e)(3)</w:t>
            </w:r>
          </w:p>
          <w:p w14:paraId="5B1B8A58" w14:textId="77777777" w:rsidR="0090083B" w:rsidRPr="008E150F" w:rsidRDefault="0036414F" w:rsidP="003D2F8F">
            <w:pPr>
              <w:jc w:val="center"/>
              <w:rPr>
                <w:sz w:val="22"/>
                <w:szCs w:val="22"/>
              </w:rPr>
            </w:pPr>
            <w:r>
              <w:rPr>
                <w:sz w:val="22"/>
                <w:szCs w:val="22"/>
              </w:rPr>
              <w:t>MUSER VI.2.C.(3)(g)</w:t>
            </w:r>
          </w:p>
        </w:tc>
        <w:tc>
          <w:tcPr>
            <w:tcW w:w="4140" w:type="dxa"/>
            <w:gridSpan w:val="2"/>
          </w:tcPr>
          <w:p w14:paraId="4A9735FF" w14:textId="77777777" w:rsidR="0090083B" w:rsidRPr="008E150F" w:rsidRDefault="0090083B" w:rsidP="003D2F8F">
            <w:pPr>
              <w:rPr>
                <w:sz w:val="22"/>
                <w:szCs w:val="22"/>
              </w:rPr>
            </w:pPr>
            <w:r w:rsidRPr="008E150F">
              <w:rPr>
                <w:sz w:val="22"/>
                <w:szCs w:val="22"/>
              </w:rPr>
              <w:t>Yes = The SOP is provided to the child prior to graduation. The information on the SOP is concrete, current and complete in: academic achievement, functional/developmental performance and includes recommendations to assist the child in meeting post-secondary goals.</w:t>
            </w:r>
          </w:p>
          <w:p w14:paraId="25FF6449" w14:textId="77777777" w:rsidR="0090083B" w:rsidRPr="008E150F" w:rsidRDefault="0090083B" w:rsidP="003D2F8F">
            <w:pPr>
              <w:rPr>
                <w:sz w:val="22"/>
                <w:szCs w:val="22"/>
              </w:rPr>
            </w:pPr>
          </w:p>
          <w:p w14:paraId="51B70688" w14:textId="77777777" w:rsidR="0090083B" w:rsidRPr="008E150F" w:rsidRDefault="0090083B" w:rsidP="003D2F8F">
            <w:pPr>
              <w:rPr>
                <w:sz w:val="22"/>
                <w:szCs w:val="22"/>
              </w:rPr>
            </w:pPr>
            <w:r w:rsidRPr="008E150F">
              <w:rPr>
                <w:sz w:val="22"/>
                <w:szCs w:val="22"/>
              </w:rPr>
              <w:t xml:space="preserve">No = The SOP </w:t>
            </w:r>
            <w:r w:rsidRPr="008E150F">
              <w:rPr>
                <w:noProof/>
                <w:sz w:val="22"/>
                <w:szCs w:val="22"/>
              </w:rPr>
              <w:t>is not provided,</w:t>
            </w:r>
            <w:r w:rsidRPr="008E150F">
              <w:rPr>
                <w:sz w:val="22"/>
                <w:szCs w:val="22"/>
              </w:rPr>
              <w:t xml:space="preserve"> is incomplete or does not meet the above criteria.</w:t>
            </w:r>
          </w:p>
          <w:p w14:paraId="75826A37" w14:textId="77777777" w:rsidR="0090083B" w:rsidRPr="008E150F" w:rsidRDefault="0090083B" w:rsidP="003D2F8F">
            <w:pPr>
              <w:rPr>
                <w:sz w:val="22"/>
                <w:szCs w:val="22"/>
              </w:rPr>
            </w:pPr>
          </w:p>
          <w:p w14:paraId="2731C5E1" w14:textId="77777777" w:rsidR="0090083B" w:rsidRPr="008E150F" w:rsidRDefault="00184157" w:rsidP="003D2F8F">
            <w:pPr>
              <w:rPr>
                <w:sz w:val="22"/>
                <w:szCs w:val="22"/>
              </w:rPr>
            </w:pPr>
            <w:r>
              <w:rPr>
                <w:sz w:val="22"/>
                <w:szCs w:val="22"/>
              </w:rPr>
              <w:t>NA= The child is not eligible</w:t>
            </w:r>
            <w:r w:rsidR="0090083B" w:rsidRPr="008E150F">
              <w:rPr>
                <w:sz w:val="22"/>
                <w:szCs w:val="22"/>
              </w:rPr>
              <w:t xml:space="preserve">.  </w:t>
            </w:r>
          </w:p>
        </w:tc>
        <w:tc>
          <w:tcPr>
            <w:tcW w:w="7402" w:type="dxa"/>
            <w:gridSpan w:val="2"/>
          </w:tcPr>
          <w:p w14:paraId="3B8112FE" w14:textId="77777777" w:rsidR="000A28AD" w:rsidRPr="000A28AD" w:rsidRDefault="000A28AD" w:rsidP="000A28AD">
            <w:pPr>
              <w:rPr>
                <w:sz w:val="22"/>
                <w:szCs w:val="22"/>
              </w:rPr>
            </w:pPr>
            <w:r>
              <w:rPr>
                <w:sz w:val="22"/>
                <w:szCs w:val="22"/>
              </w:rPr>
              <w:t xml:space="preserve">N/A </w:t>
            </w:r>
          </w:p>
        </w:tc>
      </w:tr>
      <w:tr w:rsidR="0090083B" w:rsidRPr="008E150F" w14:paraId="3445BE5F" w14:textId="77777777" w:rsidTr="00D802D5">
        <w:trPr>
          <w:trHeight w:val="149"/>
          <w:jc w:val="center"/>
        </w:trPr>
        <w:tc>
          <w:tcPr>
            <w:tcW w:w="895" w:type="dxa"/>
          </w:tcPr>
          <w:p w14:paraId="7BF5EDD1" w14:textId="77777777" w:rsidR="0090083B" w:rsidRPr="008E150F" w:rsidRDefault="0090083B" w:rsidP="003D2F8F">
            <w:pPr>
              <w:rPr>
                <w:sz w:val="22"/>
                <w:szCs w:val="22"/>
              </w:rPr>
            </w:pPr>
            <w:r w:rsidRPr="008E150F">
              <w:rPr>
                <w:sz w:val="22"/>
                <w:szCs w:val="22"/>
              </w:rPr>
              <w:t>FOT3</w:t>
            </w:r>
          </w:p>
        </w:tc>
        <w:tc>
          <w:tcPr>
            <w:tcW w:w="2728" w:type="dxa"/>
          </w:tcPr>
          <w:p w14:paraId="24B15E51" w14:textId="77777777" w:rsidR="0090083B" w:rsidRPr="008E150F" w:rsidRDefault="0090083B" w:rsidP="003D2F8F">
            <w:pPr>
              <w:rPr>
                <w:sz w:val="22"/>
                <w:szCs w:val="22"/>
              </w:rPr>
            </w:pPr>
            <w:r w:rsidRPr="008E150F">
              <w:rPr>
                <w:sz w:val="22"/>
                <w:szCs w:val="22"/>
              </w:rPr>
              <w:t>Learning Disability Evaluation Report (if applicable) and evidence that all procedures for determination were followed including classroom observation.</w:t>
            </w:r>
          </w:p>
          <w:p w14:paraId="437C18C6" w14:textId="77777777" w:rsidR="0090083B" w:rsidRPr="008E150F" w:rsidRDefault="0090083B" w:rsidP="003D2F8F">
            <w:pPr>
              <w:rPr>
                <w:sz w:val="22"/>
                <w:szCs w:val="22"/>
              </w:rPr>
            </w:pPr>
          </w:p>
          <w:p w14:paraId="0ACF4B7C" w14:textId="77777777" w:rsidR="0090083B" w:rsidRPr="008E150F" w:rsidRDefault="0090083B" w:rsidP="003D2F8F">
            <w:pPr>
              <w:jc w:val="center"/>
              <w:rPr>
                <w:sz w:val="22"/>
                <w:szCs w:val="22"/>
              </w:rPr>
            </w:pPr>
            <w:r w:rsidRPr="008E150F">
              <w:rPr>
                <w:sz w:val="22"/>
                <w:szCs w:val="22"/>
              </w:rPr>
              <w:t>34 CFR 300.309-311</w:t>
            </w:r>
          </w:p>
          <w:p w14:paraId="4D8F8892" w14:textId="77777777" w:rsidR="0090083B" w:rsidRPr="008E150F" w:rsidRDefault="0090083B" w:rsidP="003D2F8F">
            <w:pPr>
              <w:jc w:val="center"/>
              <w:rPr>
                <w:sz w:val="22"/>
                <w:szCs w:val="22"/>
              </w:rPr>
            </w:pPr>
            <w:r w:rsidRPr="008E150F">
              <w:rPr>
                <w:sz w:val="22"/>
                <w:szCs w:val="22"/>
              </w:rPr>
              <w:t>MUSER VII.2.L(2)(d) and (e)</w:t>
            </w:r>
          </w:p>
        </w:tc>
        <w:tc>
          <w:tcPr>
            <w:tcW w:w="4140" w:type="dxa"/>
            <w:gridSpan w:val="2"/>
          </w:tcPr>
          <w:p w14:paraId="16772F8B" w14:textId="77777777" w:rsidR="0090083B" w:rsidRPr="008E150F" w:rsidRDefault="0090083B" w:rsidP="003D2F8F">
            <w:pPr>
              <w:rPr>
                <w:sz w:val="22"/>
                <w:szCs w:val="22"/>
              </w:rPr>
            </w:pPr>
            <w:r w:rsidRPr="008E150F">
              <w:rPr>
                <w:sz w:val="22"/>
                <w:szCs w:val="22"/>
              </w:rPr>
              <w:t xml:space="preserve">Yes = All </w:t>
            </w:r>
            <w:r w:rsidR="00485172">
              <w:rPr>
                <w:sz w:val="22"/>
                <w:szCs w:val="22"/>
              </w:rPr>
              <w:t>sections</w:t>
            </w:r>
            <w:r w:rsidRPr="008E150F">
              <w:rPr>
                <w:sz w:val="22"/>
                <w:szCs w:val="22"/>
              </w:rPr>
              <w:t xml:space="preserve"> completed</w:t>
            </w:r>
            <w:r w:rsidR="00485172">
              <w:rPr>
                <w:sz w:val="22"/>
                <w:szCs w:val="22"/>
              </w:rPr>
              <w:t xml:space="preserve"> utilizing current academic evaluations and data</w:t>
            </w:r>
            <w:r w:rsidRPr="008E150F">
              <w:rPr>
                <w:sz w:val="22"/>
                <w:szCs w:val="22"/>
              </w:rPr>
              <w:t xml:space="preserve"> before </w:t>
            </w:r>
            <w:r w:rsidRPr="008E150F">
              <w:rPr>
                <w:noProof/>
                <w:sz w:val="22"/>
                <w:szCs w:val="22"/>
              </w:rPr>
              <w:t>decision</w:t>
            </w:r>
            <w:r w:rsidRPr="008E150F">
              <w:rPr>
                <w:sz w:val="22"/>
                <w:szCs w:val="22"/>
              </w:rPr>
              <w:t xml:space="preserve"> </w:t>
            </w:r>
            <w:r w:rsidRPr="008E150F">
              <w:rPr>
                <w:noProof/>
                <w:sz w:val="22"/>
                <w:szCs w:val="22"/>
              </w:rPr>
              <w:t>is made</w:t>
            </w:r>
            <w:r w:rsidRPr="008E150F">
              <w:rPr>
                <w:sz w:val="22"/>
                <w:szCs w:val="22"/>
              </w:rPr>
              <w:t xml:space="preserve">: “no” the child does not have a learning disability or “yes” the child has a learning disability. </w:t>
            </w:r>
          </w:p>
          <w:p w14:paraId="7567AD8D" w14:textId="77777777" w:rsidR="0090083B" w:rsidRPr="008E150F" w:rsidRDefault="0090083B" w:rsidP="003D2F8F">
            <w:pPr>
              <w:rPr>
                <w:sz w:val="22"/>
                <w:szCs w:val="22"/>
              </w:rPr>
            </w:pPr>
          </w:p>
          <w:p w14:paraId="2579F40F" w14:textId="77777777" w:rsidR="0090083B" w:rsidRPr="008E150F" w:rsidRDefault="0090083B" w:rsidP="003D2F8F">
            <w:pPr>
              <w:rPr>
                <w:sz w:val="22"/>
                <w:szCs w:val="22"/>
              </w:rPr>
            </w:pPr>
            <w:r w:rsidRPr="008E150F">
              <w:rPr>
                <w:sz w:val="22"/>
                <w:szCs w:val="22"/>
              </w:rPr>
              <w:t xml:space="preserve">No = Missing information or incomplete </w:t>
            </w:r>
            <w:r w:rsidR="00485172">
              <w:rPr>
                <w:sz w:val="22"/>
                <w:szCs w:val="22"/>
              </w:rPr>
              <w:t>sections</w:t>
            </w:r>
            <w:r w:rsidRPr="008E150F">
              <w:rPr>
                <w:sz w:val="22"/>
                <w:szCs w:val="22"/>
              </w:rPr>
              <w:t xml:space="preserve"> before </w:t>
            </w:r>
            <w:r w:rsidRPr="008E150F">
              <w:rPr>
                <w:noProof/>
                <w:sz w:val="22"/>
                <w:szCs w:val="22"/>
              </w:rPr>
              <w:t>decision</w:t>
            </w:r>
            <w:r w:rsidRPr="008E150F">
              <w:rPr>
                <w:sz w:val="22"/>
                <w:szCs w:val="22"/>
              </w:rPr>
              <w:t xml:space="preserve"> </w:t>
            </w:r>
            <w:r w:rsidRPr="008E150F">
              <w:rPr>
                <w:noProof/>
                <w:sz w:val="22"/>
                <w:szCs w:val="22"/>
              </w:rPr>
              <w:t>is made</w:t>
            </w:r>
            <w:r w:rsidRPr="008E150F">
              <w:rPr>
                <w:sz w:val="22"/>
                <w:szCs w:val="22"/>
              </w:rPr>
              <w:t>: “no” the child does not have a learning disability or “yes” the child has a learning disability.</w:t>
            </w:r>
          </w:p>
          <w:p w14:paraId="5294A469" w14:textId="77777777" w:rsidR="0090083B" w:rsidRPr="008E150F" w:rsidRDefault="0090083B" w:rsidP="003D2F8F">
            <w:pPr>
              <w:rPr>
                <w:sz w:val="22"/>
                <w:szCs w:val="22"/>
              </w:rPr>
            </w:pPr>
          </w:p>
        </w:tc>
        <w:tc>
          <w:tcPr>
            <w:tcW w:w="7402" w:type="dxa"/>
            <w:gridSpan w:val="2"/>
          </w:tcPr>
          <w:p w14:paraId="2B743C7E" w14:textId="77777777" w:rsidR="0090083B" w:rsidRPr="008E150F" w:rsidRDefault="0090083B" w:rsidP="003D2F8F">
            <w:pPr>
              <w:rPr>
                <w:b/>
                <w:sz w:val="22"/>
                <w:szCs w:val="22"/>
              </w:rPr>
            </w:pPr>
            <w:r w:rsidRPr="008E150F">
              <w:rPr>
                <w:b/>
                <w:sz w:val="22"/>
                <w:szCs w:val="22"/>
              </w:rPr>
              <w:t>Child level:</w:t>
            </w:r>
          </w:p>
          <w:p w14:paraId="25417A47" w14:textId="77777777" w:rsidR="0090083B" w:rsidRPr="008E150F" w:rsidRDefault="0090083B" w:rsidP="003D2F8F">
            <w:pPr>
              <w:rPr>
                <w:i/>
                <w:sz w:val="22"/>
                <w:szCs w:val="22"/>
              </w:rPr>
            </w:pPr>
            <w:r w:rsidRPr="008E150F">
              <w:rPr>
                <w:i/>
                <w:sz w:val="22"/>
                <w:szCs w:val="22"/>
              </w:rPr>
              <w:t>Corrective activity:</w:t>
            </w:r>
          </w:p>
          <w:p w14:paraId="5BFCBABA" w14:textId="77777777" w:rsidR="0085308F" w:rsidRPr="008E150F" w:rsidRDefault="0085308F" w:rsidP="003D2F8F">
            <w:pPr>
              <w:rPr>
                <w:sz w:val="22"/>
                <w:szCs w:val="22"/>
              </w:rPr>
            </w:pPr>
            <w:r>
              <w:rPr>
                <w:sz w:val="22"/>
                <w:szCs w:val="22"/>
              </w:rPr>
              <w:t>Reconvene the IEP Team to review the eligibility form, current evaluative information and progress monitoring data to determine</w:t>
            </w:r>
            <w:r w:rsidR="001C01A0">
              <w:rPr>
                <w:sz w:val="22"/>
                <w:szCs w:val="22"/>
              </w:rPr>
              <w:t xml:space="preserve"> that while the form was missing information or contained incomplete sections</w:t>
            </w:r>
            <w:r>
              <w:rPr>
                <w:sz w:val="22"/>
                <w:szCs w:val="22"/>
              </w:rPr>
              <w:t>, the child was appropriately and accurately identified</w:t>
            </w:r>
            <w:r w:rsidR="001C01A0">
              <w:rPr>
                <w:sz w:val="22"/>
                <w:szCs w:val="22"/>
              </w:rPr>
              <w:t xml:space="preserve"> as a child with a Specific Learning Disability</w:t>
            </w:r>
            <w:r>
              <w:rPr>
                <w:sz w:val="22"/>
                <w:szCs w:val="22"/>
              </w:rPr>
              <w:t xml:space="preserve">.  Document this discussion in the WN. </w:t>
            </w:r>
          </w:p>
          <w:p w14:paraId="09944F9C" w14:textId="77777777" w:rsidR="0090083B" w:rsidRPr="008E150F" w:rsidRDefault="0090083B" w:rsidP="003D2F8F">
            <w:pPr>
              <w:rPr>
                <w:sz w:val="22"/>
                <w:szCs w:val="22"/>
              </w:rPr>
            </w:pPr>
          </w:p>
          <w:p w14:paraId="19BEC594" w14:textId="77777777" w:rsidR="0090083B" w:rsidRPr="008E150F" w:rsidRDefault="0090083B" w:rsidP="003D2F8F">
            <w:pPr>
              <w:rPr>
                <w:i/>
                <w:sz w:val="22"/>
                <w:szCs w:val="22"/>
              </w:rPr>
            </w:pPr>
            <w:r w:rsidRPr="008E150F">
              <w:rPr>
                <w:i/>
                <w:sz w:val="22"/>
                <w:szCs w:val="22"/>
              </w:rPr>
              <w:t>Evidence:</w:t>
            </w:r>
          </w:p>
          <w:p w14:paraId="46AE7131" w14:textId="77777777" w:rsidR="0090083B" w:rsidRPr="008E150F" w:rsidRDefault="0090083B" w:rsidP="003D2F8F">
            <w:pPr>
              <w:rPr>
                <w:sz w:val="22"/>
                <w:szCs w:val="22"/>
              </w:rPr>
            </w:pPr>
            <w:r w:rsidRPr="008E150F">
              <w:rPr>
                <w:sz w:val="22"/>
                <w:szCs w:val="22"/>
              </w:rPr>
              <w:t xml:space="preserve">Submit </w:t>
            </w:r>
            <w:r w:rsidR="0085308F">
              <w:rPr>
                <w:sz w:val="22"/>
                <w:szCs w:val="22"/>
              </w:rPr>
              <w:t>WN from reconvened IEP meeting.</w:t>
            </w:r>
          </w:p>
          <w:p w14:paraId="2D394802" w14:textId="77777777" w:rsidR="0090083B" w:rsidRPr="008E150F" w:rsidRDefault="0090083B" w:rsidP="003D2F8F">
            <w:pPr>
              <w:rPr>
                <w:sz w:val="22"/>
                <w:szCs w:val="22"/>
              </w:rPr>
            </w:pPr>
          </w:p>
          <w:p w14:paraId="2AB62E69" w14:textId="77777777" w:rsidR="003B3E4E" w:rsidRDefault="003B3E4E" w:rsidP="003D2F8F">
            <w:pPr>
              <w:rPr>
                <w:b/>
                <w:sz w:val="22"/>
                <w:szCs w:val="22"/>
              </w:rPr>
            </w:pPr>
          </w:p>
          <w:p w14:paraId="0D56D85C" w14:textId="77777777" w:rsidR="003B3E4E" w:rsidRDefault="003B3E4E" w:rsidP="003D2F8F">
            <w:pPr>
              <w:rPr>
                <w:b/>
                <w:sz w:val="22"/>
                <w:szCs w:val="22"/>
              </w:rPr>
            </w:pPr>
          </w:p>
          <w:p w14:paraId="23509109" w14:textId="77777777" w:rsidR="003B3E4E" w:rsidRDefault="003B3E4E" w:rsidP="003D2F8F">
            <w:pPr>
              <w:rPr>
                <w:b/>
                <w:sz w:val="22"/>
                <w:szCs w:val="22"/>
              </w:rPr>
            </w:pPr>
          </w:p>
          <w:p w14:paraId="098C3B16" w14:textId="57B7053B" w:rsidR="0090083B" w:rsidRPr="008E150F" w:rsidRDefault="0090083B" w:rsidP="003D2F8F">
            <w:pPr>
              <w:rPr>
                <w:b/>
                <w:sz w:val="22"/>
                <w:szCs w:val="22"/>
              </w:rPr>
            </w:pPr>
            <w:r w:rsidRPr="008E150F">
              <w:rPr>
                <w:b/>
                <w:sz w:val="22"/>
                <w:szCs w:val="22"/>
              </w:rPr>
              <w:lastRenderedPageBreak/>
              <w:t>SAU level:</w:t>
            </w:r>
          </w:p>
          <w:p w14:paraId="63C383F8" w14:textId="77777777" w:rsidR="0090083B" w:rsidRPr="008E150F" w:rsidRDefault="0090083B" w:rsidP="003D2F8F">
            <w:pPr>
              <w:rPr>
                <w:i/>
                <w:sz w:val="22"/>
                <w:szCs w:val="22"/>
              </w:rPr>
            </w:pPr>
            <w:r w:rsidRPr="008E150F">
              <w:rPr>
                <w:i/>
                <w:sz w:val="22"/>
                <w:szCs w:val="22"/>
              </w:rPr>
              <w:t>Corrective activity:</w:t>
            </w:r>
          </w:p>
          <w:p w14:paraId="5EAABE26" w14:textId="77777777" w:rsidR="0090083B" w:rsidRPr="008E150F" w:rsidRDefault="0090083B" w:rsidP="003D2F8F">
            <w:pPr>
              <w:rPr>
                <w:sz w:val="22"/>
                <w:szCs w:val="22"/>
              </w:rPr>
            </w:pPr>
            <w:r w:rsidRPr="008E150F">
              <w:rPr>
                <w:sz w:val="22"/>
                <w:szCs w:val="22"/>
              </w:rPr>
              <w:t>Provide training on evaluation procedures, including the completion and use of the Learni</w:t>
            </w:r>
            <w:r w:rsidR="00525B81">
              <w:rPr>
                <w:sz w:val="22"/>
                <w:szCs w:val="22"/>
              </w:rPr>
              <w:t>ng Disability Evaluation Report.</w:t>
            </w:r>
          </w:p>
          <w:p w14:paraId="574D97B6" w14:textId="77777777" w:rsidR="0090083B" w:rsidRPr="008E150F" w:rsidRDefault="0090083B" w:rsidP="003D2F8F">
            <w:pPr>
              <w:rPr>
                <w:sz w:val="22"/>
                <w:szCs w:val="22"/>
              </w:rPr>
            </w:pPr>
          </w:p>
          <w:p w14:paraId="56C20E23" w14:textId="77777777" w:rsidR="0090083B" w:rsidRPr="008E150F" w:rsidRDefault="0090083B" w:rsidP="003D2F8F">
            <w:pPr>
              <w:rPr>
                <w:i/>
                <w:sz w:val="22"/>
                <w:szCs w:val="22"/>
              </w:rPr>
            </w:pPr>
            <w:r w:rsidRPr="008E150F">
              <w:rPr>
                <w:i/>
                <w:sz w:val="22"/>
                <w:szCs w:val="22"/>
              </w:rPr>
              <w:t>Evidence:</w:t>
            </w:r>
          </w:p>
          <w:p w14:paraId="6DA53991" w14:textId="77777777" w:rsidR="0090083B" w:rsidRPr="008E150F" w:rsidRDefault="0090083B" w:rsidP="00A56769">
            <w:pPr>
              <w:pStyle w:val="ListParagraph"/>
              <w:numPr>
                <w:ilvl w:val="0"/>
                <w:numId w:val="1"/>
              </w:numPr>
              <w:rPr>
                <w:sz w:val="22"/>
                <w:szCs w:val="22"/>
              </w:rPr>
            </w:pPr>
            <w:r w:rsidRPr="008E150F">
              <w:rPr>
                <w:sz w:val="22"/>
                <w:szCs w:val="22"/>
              </w:rPr>
              <w:t>Submit outline of training and attendance.</w:t>
            </w:r>
          </w:p>
          <w:p w14:paraId="769E5C3E" w14:textId="77777777" w:rsidR="0090083B" w:rsidRPr="008E150F" w:rsidRDefault="00525B81" w:rsidP="00A56769">
            <w:pPr>
              <w:pStyle w:val="ListParagraph"/>
              <w:numPr>
                <w:ilvl w:val="0"/>
                <w:numId w:val="1"/>
              </w:numPr>
              <w:rPr>
                <w:sz w:val="22"/>
                <w:szCs w:val="22"/>
              </w:rPr>
            </w:pPr>
            <w:r>
              <w:rPr>
                <w:sz w:val="22"/>
                <w:szCs w:val="22"/>
              </w:rPr>
              <w:t xml:space="preserve">Submit # </w:t>
            </w:r>
            <w:r w:rsidR="0090083B" w:rsidRPr="008E150F">
              <w:rPr>
                <w:sz w:val="22"/>
                <w:szCs w:val="22"/>
              </w:rPr>
              <w:t xml:space="preserve">completed Learning Disability Evaluation Report </w:t>
            </w:r>
            <w:r>
              <w:rPr>
                <w:sz w:val="22"/>
                <w:szCs w:val="22"/>
              </w:rPr>
              <w:t>and WN</w:t>
            </w:r>
            <w:r w:rsidR="0090083B" w:rsidRPr="008E150F">
              <w:rPr>
                <w:sz w:val="22"/>
                <w:szCs w:val="22"/>
              </w:rPr>
              <w:t>.</w:t>
            </w:r>
          </w:p>
        </w:tc>
      </w:tr>
      <w:tr w:rsidR="00791675" w:rsidRPr="008E150F" w14:paraId="3560358D" w14:textId="77777777" w:rsidTr="00D802D5">
        <w:trPr>
          <w:trHeight w:val="149"/>
          <w:jc w:val="center"/>
        </w:trPr>
        <w:tc>
          <w:tcPr>
            <w:tcW w:w="895" w:type="dxa"/>
          </w:tcPr>
          <w:p w14:paraId="72A50220" w14:textId="77777777" w:rsidR="00791675" w:rsidRPr="008E150F" w:rsidRDefault="00791675" w:rsidP="00791675">
            <w:pPr>
              <w:rPr>
                <w:sz w:val="22"/>
                <w:szCs w:val="22"/>
              </w:rPr>
            </w:pPr>
            <w:r w:rsidRPr="008E150F">
              <w:rPr>
                <w:sz w:val="22"/>
                <w:szCs w:val="22"/>
              </w:rPr>
              <w:lastRenderedPageBreak/>
              <w:t>FOT4</w:t>
            </w:r>
          </w:p>
        </w:tc>
        <w:tc>
          <w:tcPr>
            <w:tcW w:w="2728" w:type="dxa"/>
          </w:tcPr>
          <w:p w14:paraId="3F4F67A2" w14:textId="77777777" w:rsidR="00791675" w:rsidRPr="008E150F" w:rsidRDefault="00791675" w:rsidP="00791675">
            <w:pPr>
              <w:rPr>
                <w:noProof/>
                <w:sz w:val="22"/>
                <w:szCs w:val="22"/>
              </w:rPr>
            </w:pPr>
            <w:r w:rsidRPr="008E150F">
              <w:rPr>
                <w:noProof/>
                <w:sz w:val="22"/>
                <w:szCs w:val="22"/>
              </w:rPr>
              <w:t>Speech/Language Eligibility Crite</w:t>
            </w:r>
            <w:r>
              <w:rPr>
                <w:noProof/>
                <w:sz w:val="22"/>
                <w:szCs w:val="22"/>
              </w:rPr>
              <w:t>ria form was completed including</w:t>
            </w:r>
            <w:r w:rsidRPr="008E150F">
              <w:rPr>
                <w:noProof/>
                <w:sz w:val="22"/>
                <w:szCs w:val="22"/>
              </w:rPr>
              <w:t xml:space="preserve"> the rating scale</w:t>
            </w:r>
            <w:r>
              <w:rPr>
                <w:noProof/>
                <w:sz w:val="22"/>
                <w:szCs w:val="22"/>
              </w:rPr>
              <w:t>s</w:t>
            </w:r>
            <w:r w:rsidRPr="008E150F">
              <w:rPr>
                <w:noProof/>
                <w:sz w:val="22"/>
                <w:szCs w:val="22"/>
              </w:rPr>
              <w:t xml:space="preserve"> by which evaluation data is documented by the IEP team to measure a moderate to severe level of speech or language impairment in all levels of assessment.</w:t>
            </w:r>
          </w:p>
          <w:p w14:paraId="64477BCE" w14:textId="77777777" w:rsidR="00791675" w:rsidRPr="008E150F" w:rsidRDefault="00791675" w:rsidP="00791675">
            <w:pPr>
              <w:rPr>
                <w:noProof/>
                <w:sz w:val="22"/>
                <w:szCs w:val="22"/>
              </w:rPr>
            </w:pPr>
          </w:p>
          <w:p w14:paraId="25657264" w14:textId="77777777" w:rsidR="00791675" w:rsidRPr="008E150F" w:rsidRDefault="00791675" w:rsidP="00791675">
            <w:pPr>
              <w:jc w:val="center"/>
              <w:rPr>
                <w:sz w:val="22"/>
                <w:szCs w:val="22"/>
              </w:rPr>
            </w:pPr>
            <w:r w:rsidRPr="008E150F">
              <w:rPr>
                <w:sz w:val="22"/>
                <w:szCs w:val="22"/>
              </w:rPr>
              <w:t>MUSER VII.2.K(2)(e)</w:t>
            </w:r>
          </w:p>
        </w:tc>
        <w:tc>
          <w:tcPr>
            <w:tcW w:w="4140" w:type="dxa"/>
            <w:gridSpan w:val="2"/>
          </w:tcPr>
          <w:p w14:paraId="3FE23707" w14:textId="77777777" w:rsidR="00791675" w:rsidRDefault="00791675" w:rsidP="00791675">
            <w:pPr>
              <w:rPr>
                <w:sz w:val="22"/>
                <w:szCs w:val="22"/>
              </w:rPr>
            </w:pPr>
            <w:r w:rsidRPr="008E150F">
              <w:rPr>
                <w:sz w:val="22"/>
                <w:szCs w:val="22"/>
              </w:rPr>
              <w:t xml:space="preserve">Yes = All </w:t>
            </w:r>
            <w:r>
              <w:rPr>
                <w:sz w:val="22"/>
                <w:szCs w:val="22"/>
              </w:rPr>
              <w:t>sections</w:t>
            </w:r>
            <w:r w:rsidRPr="008E150F">
              <w:rPr>
                <w:sz w:val="22"/>
                <w:szCs w:val="22"/>
              </w:rPr>
              <w:t xml:space="preserve"> completed by the IEP Team, including eligibility decision.</w:t>
            </w:r>
          </w:p>
          <w:p w14:paraId="6465D312" w14:textId="77777777" w:rsidR="00791675" w:rsidRPr="008E150F" w:rsidRDefault="00791675" w:rsidP="00791675">
            <w:pPr>
              <w:rPr>
                <w:sz w:val="22"/>
                <w:szCs w:val="22"/>
              </w:rPr>
            </w:pPr>
          </w:p>
          <w:p w14:paraId="315F36FA" w14:textId="77777777" w:rsidR="00791675" w:rsidRPr="008E150F" w:rsidRDefault="00791675" w:rsidP="00791675">
            <w:pPr>
              <w:rPr>
                <w:sz w:val="22"/>
                <w:szCs w:val="22"/>
              </w:rPr>
            </w:pPr>
            <w:r w:rsidRPr="008E150F">
              <w:rPr>
                <w:sz w:val="22"/>
                <w:szCs w:val="22"/>
              </w:rPr>
              <w:t>No = Incomplete assessment or insufficient data to complete Speech/Language Eligibility Criteria form correctly.</w:t>
            </w:r>
          </w:p>
          <w:p w14:paraId="2CCCDBB4" w14:textId="77777777" w:rsidR="00791675" w:rsidRPr="008E150F" w:rsidRDefault="00791675" w:rsidP="00791675">
            <w:pPr>
              <w:rPr>
                <w:sz w:val="22"/>
                <w:szCs w:val="22"/>
              </w:rPr>
            </w:pPr>
          </w:p>
        </w:tc>
        <w:tc>
          <w:tcPr>
            <w:tcW w:w="7402" w:type="dxa"/>
            <w:gridSpan w:val="2"/>
          </w:tcPr>
          <w:p w14:paraId="4A155BC9" w14:textId="77777777" w:rsidR="00791675" w:rsidRPr="008E150F" w:rsidRDefault="00791675" w:rsidP="00791675">
            <w:pPr>
              <w:rPr>
                <w:b/>
                <w:sz w:val="22"/>
                <w:szCs w:val="22"/>
              </w:rPr>
            </w:pPr>
            <w:r w:rsidRPr="008E150F">
              <w:rPr>
                <w:b/>
                <w:sz w:val="22"/>
                <w:szCs w:val="22"/>
              </w:rPr>
              <w:t>Child level:</w:t>
            </w:r>
          </w:p>
          <w:p w14:paraId="306F0E3B" w14:textId="77777777" w:rsidR="00791675" w:rsidRPr="008E150F" w:rsidRDefault="00791675" w:rsidP="00791675">
            <w:pPr>
              <w:rPr>
                <w:i/>
                <w:sz w:val="22"/>
                <w:szCs w:val="22"/>
              </w:rPr>
            </w:pPr>
            <w:r w:rsidRPr="008E150F">
              <w:rPr>
                <w:i/>
                <w:sz w:val="22"/>
                <w:szCs w:val="22"/>
              </w:rPr>
              <w:t>Corrective activity:</w:t>
            </w:r>
          </w:p>
          <w:p w14:paraId="2F81A99A" w14:textId="77777777" w:rsidR="00791675" w:rsidRPr="008E150F" w:rsidRDefault="00791675" w:rsidP="00791675">
            <w:pPr>
              <w:rPr>
                <w:sz w:val="22"/>
                <w:szCs w:val="22"/>
              </w:rPr>
            </w:pPr>
            <w:r>
              <w:rPr>
                <w:sz w:val="22"/>
                <w:szCs w:val="22"/>
              </w:rPr>
              <w:t xml:space="preserve">Reconvene the IEP Team to review the eligibility form, current evaluative information and progress monitoring data to determine that while the form was missing information or contained incomplete sections, the child was appropriately and accurately identified as a child with a Speech or Language Impairment.  Document this discussion in the WN. </w:t>
            </w:r>
          </w:p>
          <w:p w14:paraId="1C544D51" w14:textId="77777777" w:rsidR="00791675" w:rsidRPr="008E150F" w:rsidRDefault="00791675" w:rsidP="00791675">
            <w:pPr>
              <w:rPr>
                <w:sz w:val="22"/>
                <w:szCs w:val="22"/>
              </w:rPr>
            </w:pPr>
          </w:p>
          <w:p w14:paraId="6926E421" w14:textId="77777777" w:rsidR="00791675" w:rsidRPr="008E150F" w:rsidRDefault="00791675" w:rsidP="00791675">
            <w:pPr>
              <w:rPr>
                <w:i/>
                <w:sz w:val="22"/>
                <w:szCs w:val="22"/>
              </w:rPr>
            </w:pPr>
            <w:r w:rsidRPr="008E150F">
              <w:rPr>
                <w:i/>
                <w:sz w:val="22"/>
                <w:szCs w:val="22"/>
              </w:rPr>
              <w:t>Evidence:</w:t>
            </w:r>
          </w:p>
          <w:p w14:paraId="140ABFAD" w14:textId="77777777" w:rsidR="00791675" w:rsidRPr="008E150F" w:rsidRDefault="00791675" w:rsidP="00791675">
            <w:pPr>
              <w:rPr>
                <w:sz w:val="22"/>
                <w:szCs w:val="22"/>
              </w:rPr>
            </w:pPr>
            <w:r w:rsidRPr="008E150F">
              <w:rPr>
                <w:sz w:val="22"/>
                <w:szCs w:val="22"/>
              </w:rPr>
              <w:t xml:space="preserve">Submit </w:t>
            </w:r>
            <w:r>
              <w:rPr>
                <w:sz w:val="22"/>
                <w:szCs w:val="22"/>
              </w:rPr>
              <w:t>WN from reconvened IEP meeting.</w:t>
            </w:r>
          </w:p>
          <w:p w14:paraId="7B6802B8" w14:textId="77777777" w:rsidR="00791675" w:rsidRPr="008E150F" w:rsidRDefault="00791675" w:rsidP="00791675">
            <w:pPr>
              <w:rPr>
                <w:sz w:val="22"/>
                <w:szCs w:val="22"/>
              </w:rPr>
            </w:pPr>
          </w:p>
          <w:p w14:paraId="603D59DB" w14:textId="77777777" w:rsidR="00791675" w:rsidRPr="008E150F" w:rsidRDefault="00791675" w:rsidP="00791675">
            <w:pPr>
              <w:rPr>
                <w:b/>
                <w:sz w:val="22"/>
                <w:szCs w:val="22"/>
              </w:rPr>
            </w:pPr>
            <w:r w:rsidRPr="008E150F">
              <w:rPr>
                <w:b/>
                <w:sz w:val="22"/>
                <w:szCs w:val="22"/>
              </w:rPr>
              <w:t>SAU level:</w:t>
            </w:r>
          </w:p>
          <w:p w14:paraId="2CAD2111" w14:textId="77777777" w:rsidR="00791675" w:rsidRPr="008E150F" w:rsidRDefault="00791675" w:rsidP="00791675">
            <w:pPr>
              <w:rPr>
                <w:i/>
                <w:sz w:val="22"/>
                <w:szCs w:val="22"/>
              </w:rPr>
            </w:pPr>
            <w:r w:rsidRPr="008E150F">
              <w:rPr>
                <w:i/>
                <w:sz w:val="22"/>
                <w:szCs w:val="22"/>
              </w:rPr>
              <w:t>Corrective activity:</w:t>
            </w:r>
          </w:p>
          <w:p w14:paraId="08DA6258" w14:textId="77777777" w:rsidR="00791675" w:rsidRPr="008E150F" w:rsidRDefault="00791675" w:rsidP="00791675">
            <w:pPr>
              <w:rPr>
                <w:sz w:val="22"/>
                <w:szCs w:val="22"/>
              </w:rPr>
            </w:pPr>
            <w:r w:rsidRPr="008E150F">
              <w:rPr>
                <w:sz w:val="22"/>
                <w:szCs w:val="22"/>
              </w:rPr>
              <w:t xml:space="preserve">Provide training on evaluation procedures, including the completion and use of the </w:t>
            </w:r>
            <w:r>
              <w:rPr>
                <w:sz w:val="22"/>
                <w:szCs w:val="22"/>
              </w:rPr>
              <w:t>Speech or Language Impairment Eligibility Form.</w:t>
            </w:r>
          </w:p>
          <w:p w14:paraId="3CFB834A" w14:textId="77777777" w:rsidR="00791675" w:rsidRPr="008E150F" w:rsidRDefault="00791675" w:rsidP="00791675">
            <w:pPr>
              <w:rPr>
                <w:sz w:val="22"/>
                <w:szCs w:val="22"/>
              </w:rPr>
            </w:pPr>
          </w:p>
          <w:p w14:paraId="17E88600" w14:textId="77777777" w:rsidR="00791675" w:rsidRPr="008E150F" w:rsidRDefault="00791675" w:rsidP="00791675">
            <w:pPr>
              <w:rPr>
                <w:i/>
                <w:sz w:val="22"/>
                <w:szCs w:val="22"/>
              </w:rPr>
            </w:pPr>
            <w:r w:rsidRPr="008E150F">
              <w:rPr>
                <w:i/>
                <w:sz w:val="22"/>
                <w:szCs w:val="22"/>
              </w:rPr>
              <w:t>Evidence:</w:t>
            </w:r>
          </w:p>
          <w:p w14:paraId="4E6978DA" w14:textId="77777777" w:rsidR="00791675" w:rsidRPr="008E150F" w:rsidRDefault="00791675" w:rsidP="00A56769">
            <w:pPr>
              <w:pStyle w:val="ListParagraph"/>
              <w:numPr>
                <w:ilvl w:val="0"/>
                <w:numId w:val="53"/>
              </w:numPr>
              <w:rPr>
                <w:sz w:val="22"/>
                <w:szCs w:val="22"/>
              </w:rPr>
            </w:pPr>
            <w:r w:rsidRPr="008E150F">
              <w:rPr>
                <w:sz w:val="22"/>
                <w:szCs w:val="22"/>
              </w:rPr>
              <w:t>Submit outline of training and attendance.</w:t>
            </w:r>
          </w:p>
          <w:p w14:paraId="3F4E2EA5" w14:textId="77777777" w:rsidR="00791675" w:rsidRPr="008E150F" w:rsidRDefault="00791675" w:rsidP="00A56769">
            <w:pPr>
              <w:pStyle w:val="ListParagraph"/>
              <w:numPr>
                <w:ilvl w:val="0"/>
                <w:numId w:val="53"/>
              </w:numPr>
              <w:rPr>
                <w:sz w:val="22"/>
                <w:szCs w:val="22"/>
              </w:rPr>
            </w:pPr>
            <w:r>
              <w:rPr>
                <w:sz w:val="22"/>
                <w:szCs w:val="22"/>
              </w:rPr>
              <w:t xml:space="preserve">Submit # </w:t>
            </w:r>
            <w:r w:rsidRPr="008E150F">
              <w:rPr>
                <w:sz w:val="22"/>
                <w:szCs w:val="22"/>
              </w:rPr>
              <w:t xml:space="preserve">completed </w:t>
            </w:r>
            <w:r>
              <w:rPr>
                <w:sz w:val="22"/>
                <w:szCs w:val="22"/>
              </w:rPr>
              <w:t>Speech or Language Impairment Eligibility Form and WN</w:t>
            </w:r>
            <w:r w:rsidRPr="008E150F">
              <w:rPr>
                <w:sz w:val="22"/>
                <w:szCs w:val="22"/>
              </w:rPr>
              <w:t>.</w:t>
            </w:r>
          </w:p>
        </w:tc>
      </w:tr>
      <w:tr w:rsidR="00421505" w:rsidRPr="008E150F" w14:paraId="4D20101D" w14:textId="77777777" w:rsidTr="00D802D5">
        <w:trPr>
          <w:trHeight w:val="149"/>
          <w:jc w:val="center"/>
        </w:trPr>
        <w:tc>
          <w:tcPr>
            <w:tcW w:w="895" w:type="dxa"/>
          </w:tcPr>
          <w:p w14:paraId="46F3323F" w14:textId="77777777" w:rsidR="00421505" w:rsidRPr="008E150F" w:rsidRDefault="00421505" w:rsidP="00421505">
            <w:pPr>
              <w:rPr>
                <w:sz w:val="22"/>
                <w:szCs w:val="22"/>
              </w:rPr>
            </w:pPr>
            <w:r w:rsidRPr="008E150F">
              <w:rPr>
                <w:sz w:val="22"/>
                <w:szCs w:val="22"/>
              </w:rPr>
              <w:t>FOT5</w:t>
            </w:r>
          </w:p>
        </w:tc>
        <w:tc>
          <w:tcPr>
            <w:tcW w:w="2728" w:type="dxa"/>
          </w:tcPr>
          <w:p w14:paraId="7ADB746C" w14:textId="77777777" w:rsidR="00421505" w:rsidRPr="008E150F" w:rsidRDefault="00421505" w:rsidP="00421505">
            <w:pPr>
              <w:rPr>
                <w:sz w:val="22"/>
                <w:szCs w:val="22"/>
              </w:rPr>
            </w:pPr>
            <w:r w:rsidRPr="008E150F">
              <w:rPr>
                <w:sz w:val="22"/>
                <w:szCs w:val="22"/>
              </w:rPr>
              <w:t xml:space="preserve">Adverse Effect (AE) </w:t>
            </w:r>
            <w:r w:rsidRPr="008E150F">
              <w:rPr>
                <w:noProof/>
                <w:sz w:val="22"/>
                <w:szCs w:val="22"/>
              </w:rPr>
              <w:t>was based</w:t>
            </w:r>
            <w:r w:rsidRPr="008E150F">
              <w:rPr>
                <w:sz w:val="22"/>
                <w:szCs w:val="22"/>
              </w:rPr>
              <w:t xml:space="preserve"> </w:t>
            </w:r>
            <w:r w:rsidRPr="008E150F">
              <w:rPr>
                <w:noProof/>
                <w:sz w:val="22"/>
                <w:szCs w:val="22"/>
              </w:rPr>
              <w:t>upon</w:t>
            </w:r>
            <w:r w:rsidRPr="008E150F">
              <w:rPr>
                <w:sz w:val="22"/>
                <w:szCs w:val="22"/>
              </w:rPr>
              <w:t xml:space="preserve"> the results of assessments or data sources, determined </w:t>
            </w:r>
            <w:r w:rsidRPr="008E150F">
              <w:rPr>
                <w:noProof/>
                <w:sz w:val="22"/>
                <w:szCs w:val="22"/>
              </w:rPr>
              <w:t>by the Team</w:t>
            </w:r>
            <w:r w:rsidRPr="008E150F">
              <w:rPr>
                <w:sz w:val="22"/>
                <w:szCs w:val="22"/>
              </w:rPr>
              <w:t xml:space="preserve"> to be necessary to validate the effect. The IEP Team documented the data elements utilized in the </w:t>
            </w:r>
            <w:r w:rsidRPr="008E150F">
              <w:rPr>
                <w:sz w:val="22"/>
                <w:szCs w:val="22"/>
              </w:rPr>
              <w:lastRenderedPageBreak/>
              <w:t>determination of AE on the Maine DOE’s required AE form.</w:t>
            </w:r>
          </w:p>
          <w:p w14:paraId="500E55C2" w14:textId="77777777" w:rsidR="00421505" w:rsidRPr="008E150F" w:rsidRDefault="00421505" w:rsidP="00421505">
            <w:pPr>
              <w:rPr>
                <w:sz w:val="22"/>
                <w:szCs w:val="22"/>
              </w:rPr>
            </w:pPr>
          </w:p>
          <w:p w14:paraId="50FCDD80" w14:textId="77777777" w:rsidR="00421505" w:rsidRPr="008E150F" w:rsidRDefault="00421505" w:rsidP="00421505">
            <w:pPr>
              <w:jc w:val="center"/>
              <w:rPr>
                <w:sz w:val="22"/>
                <w:szCs w:val="22"/>
              </w:rPr>
            </w:pPr>
            <w:r w:rsidRPr="008E150F">
              <w:rPr>
                <w:sz w:val="22"/>
                <w:szCs w:val="22"/>
              </w:rPr>
              <w:t>MUSER VII.3</w:t>
            </w:r>
          </w:p>
        </w:tc>
        <w:tc>
          <w:tcPr>
            <w:tcW w:w="4140" w:type="dxa"/>
            <w:gridSpan w:val="2"/>
          </w:tcPr>
          <w:p w14:paraId="0FCA522B" w14:textId="77777777" w:rsidR="00421505" w:rsidRPr="008E150F" w:rsidRDefault="00421505" w:rsidP="00421505">
            <w:pPr>
              <w:rPr>
                <w:sz w:val="22"/>
                <w:szCs w:val="22"/>
              </w:rPr>
            </w:pPr>
            <w:r w:rsidRPr="008E150F">
              <w:rPr>
                <w:sz w:val="22"/>
                <w:szCs w:val="22"/>
              </w:rPr>
              <w:lastRenderedPageBreak/>
              <w:t xml:space="preserve">Yes = The AE is based </w:t>
            </w:r>
            <w:r w:rsidRPr="008E150F">
              <w:rPr>
                <w:noProof/>
                <w:sz w:val="22"/>
                <w:szCs w:val="22"/>
              </w:rPr>
              <w:t>upon</w:t>
            </w:r>
            <w:r w:rsidRPr="008E150F">
              <w:rPr>
                <w:sz w:val="22"/>
                <w:szCs w:val="22"/>
              </w:rPr>
              <w:t xml:space="preserve"> the results of assessments or data and the IEP Team completed the AE form.</w:t>
            </w:r>
          </w:p>
          <w:p w14:paraId="5FBEE6DA" w14:textId="77777777" w:rsidR="00421505" w:rsidRPr="008E150F" w:rsidRDefault="00421505" w:rsidP="00421505">
            <w:pPr>
              <w:rPr>
                <w:sz w:val="22"/>
                <w:szCs w:val="22"/>
              </w:rPr>
            </w:pPr>
          </w:p>
          <w:p w14:paraId="39AB31FB" w14:textId="77777777" w:rsidR="00421505" w:rsidRPr="008E150F" w:rsidRDefault="00421505" w:rsidP="00421505">
            <w:pPr>
              <w:rPr>
                <w:sz w:val="22"/>
                <w:szCs w:val="22"/>
              </w:rPr>
            </w:pPr>
            <w:r w:rsidRPr="008E150F">
              <w:rPr>
                <w:sz w:val="22"/>
                <w:szCs w:val="22"/>
              </w:rPr>
              <w:t>No = Incomplete assessment or insufficient data to complete the AE form correctly.</w:t>
            </w:r>
          </w:p>
          <w:p w14:paraId="77A93C87" w14:textId="77777777" w:rsidR="00421505" w:rsidRPr="008E150F" w:rsidRDefault="00421505" w:rsidP="00421505">
            <w:pPr>
              <w:rPr>
                <w:sz w:val="22"/>
                <w:szCs w:val="22"/>
              </w:rPr>
            </w:pPr>
          </w:p>
        </w:tc>
        <w:tc>
          <w:tcPr>
            <w:tcW w:w="7402" w:type="dxa"/>
            <w:gridSpan w:val="2"/>
          </w:tcPr>
          <w:p w14:paraId="3283F8C9" w14:textId="77777777" w:rsidR="00421505" w:rsidRPr="008E150F" w:rsidRDefault="00421505" w:rsidP="00421505">
            <w:pPr>
              <w:rPr>
                <w:b/>
                <w:sz w:val="22"/>
                <w:szCs w:val="22"/>
              </w:rPr>
            </w:pPr>
            <w:r w:rsidRPr="008E150F">
              <w:rPr>
                <w:b/>
                <w:sz w:val="22"/>
                <w:szCs w:val="22"/>
              </w:rPr>
              <w:t>Child level:</w:t>
            </w:r>
          </w:p>
          <w:p w14:paraId="0BEC06AC" w14:textId="77777777" w:rsidR="00421505" w:rsidRPr="008E150F" w:rsidRDefault="00421505" w:rsidP="00421505">
            <w:pPr>
              <w:rPr>
                <w:i/>
                <w:sz w:val="22"/>
                <w:szCs w:val="22"/>
              </w:rPr>
            </w:pPr>
            <w:r w:rsidRPr="008E150F">
              <w:rPr>
                <w:i/>
                <w:sz w:val="22"/>
                <w:szCs w:val="22"/>
              </w:rPr>
              <w:t>Corrective activity:</w:t>
            </w:r>
          </w:p>
          <w:p w14:paraId="78C8AB2E" w14:textId="77777777" w:rsidR="00421505" w:rsidRPr="008E150F" w:rsidRDefault="00421505" w:rsidP="00421505">
            <w:pPr>
              <w:rPr>
                <w:sz w:val="22"/>
                <w:szCs w:val="22"/>
              </w:rPr>
            </w:pPr>
            <w:r>
              <w:rPr>
                <w:sz w:val="22"/>
                <w:szCs w:val="22"/>
              </w:rPr>
              <w:t xml:space="preserve">Reconvene the IEP Team to review the eligibility form, current evaluative information and progress monitoring data to determine that while the form was missing information or contained incomplete sections, the child was appropriately and accurately identified as a child with a disability.  Document this discussion in the WN. </w:t>
            </w:r>
          </w:p>
          <w:p w14:paraId="455BF47A" w14:textId="77777777" w:rsidR="00421505" w:rsidRPr="008E150F" w:rsidRDefault="00421505" w:rsidP="00421505">
            <w:pPr>
              <w:rPr>
                <w:sz w:val="22"/>
                <w:szCs w:val="22"/>
              </w:rPr>
            </w:pPr>
          </w:p>
          <w:p w14:paraId="73BED465" w14:textId="77777777" w:rsidR="00421505" w:rsidRPr="008E150F" w:rsidRDefault="00421505" w:rsidP="00421505">
            <w:pPr>
              <w:rPr>
                <w:i/>
                <w:sz w:val="22"/>
                <w:szCs w:val="22"/>
              </w:rPr>
            </w:pPr>
            <w:r w:rsidRPr="008E150F">
              <w:rPr>
                <w:i/>
                <w:sz w:val="22"/>
                <w:szCs w:val="22"/>
              </w:rPr>
              <w:lastRenderedPageBreak/>
              <w:t>Evidence:</w:t>
            </w:r>
          </w:p>
          <w:p w14:paraId="7AE70BFE" w14:textId="77777777" w:rsidR="00421505" w:rsidRPr="008E150F" w:rsidRDefault="00421505" w:rsidP="00421505">
            <w:pPr>
              <w:rPr>
                <w:sz w:val="22"/>
                <w:szCs w:val="22"/>
              </w:rPr>
            </w:pPr>
            <w:r w:rsidRPr="008E150F">
              <w:rPr>
                <w:sz w:val="22"/>
                <w:szCs w:val="22"/>
              </w:rPr>
              <w:t xml:space="preserve">Submit </w:t>
            </w:r>
            <w:r>
              <w:rPr>
                <w:sz w:val="22"/>
                <w:szCs w:val="22"/>
              </w:rPr>
              <w:t>WN from reconvened IEP meeting.</w:t>
            </w:r>
          </w:p>
          <w:p w14:paraId="0CC3FF4B" w14:textId="77777777" w:rsidR="00421505" w:rsidRPr="008E150F" w:rsidRDefault="00421505" w:rsidP="00421505">
            <w:pPr>
              <w:rPr>
                <w:sz w:val="22"/>
                <w:szCs w:val="22"/>
              </w:rPr>
            </w:pPr>
          </w:p>
          <w:p w14:paraId="5625A900" w14:textId="77777777" w:rsidR="00421505" w:rsidRPr="008E150F" w:rsidRDefault="00421505" w:rsidP="00421505">
            <w:pPr>
              <w:rPr>
                <w:b/>
                <w:sz w:val="22"/>
                <w:szCs w:val="22"/>
              </w:rPr>
            </w:pPr>
            <w:r w:rsidRPr="008E150F">
              <w:rPr>
                <w:b/>
                <w:sz w:val="22"/>
                <w:szCs w:val="22"/>
              </w:rPr>
              <w:t>SAU level:</w:t>
            </w:r>
          </w:p>
          <w:p w14:paraId="7DD14D26" w14:textId="77777777" w:rsidR="00421505" w:rsidRPr="008E150F" w:rsidRDefault="00421505" w:rsidP="00421505">
            <w:pPr>
              <w:rPr>
                <w:i/>
                <w:sz w:val="22"/>
                <w:szCs w:val="22"/>
              </w:rPr>
            </w:pPr>
            <w:r w:rsidRPr="008E150F">
              <w:rPr>
                <w:i/>
                <w:sz w:val="22"/>
                <w:szCs w:val="22"/>
              </w:rPr>
              <w:t>Corrective activity:</w:t>
            </w:r>
          </w:p>
          <w:p w14:paraId="61899713" w14:textId="77777777" w:rsidR="00421505" w:rsidRPr="008E150F" w:rsidRDefault="00421505" w:rsidP="00421505">
            <w:pPr>
              <w:rPr>
                <w:sz w:val="22"/>
                <w:szCs w:val="22"/>
              </w:rPr>
            </w:pPr>
            <w:r w:rsidRPr="008E150F">
              <w:rPr>
                <w:sz w:val="22"/>
                <w:szCs w:val="22"/>
              </w:rPr>
              <w:t xml:space="preserve">Provide training on evaluation procedures, including the completion and use of the </w:t>
            </w:r>
            <w:r>
              <w:rPr>
                <w:sz w:val="22"/>
                <w:szCs w:val="22"/>
              </w:rPr>
              <w:t>Adverse Effect form.</w:t>
            </w:r>
          </w:p>
          <w:p w14:paraId="76759FDF" w14:textId="77777777" w:rsidR="00421505" w:rsidRPr="008E150F" w:rsidRDefault="00421505" w:rsidP="00421505">
            <w:pPr>
              <w:rPr>
                <w:sz w:val="22"/>
                <w:szCs w:val="22"/>
              </w:rPr>
            </w:pPr>
          </w:p>
          <w:p w14:paraId="19832467" w14:textId="77777777" w:rsidR="00421505" w:rsidRPr="008E150F" w:rsidRDefault="00421505" w:rsidP="00421505">
            <w:pPr>
              <w:rPr>
                <w:i/>
                <w:sz w:val="22"/>
                <w:szCs w:val="22"/>
              </w:rPr>
            </w:pPr>
            <w:r w:rsidRPr="008E150F">
              <w:rPr>
                <w:i/>
                <w:sz w:val="22"/>
                <w:szCs w:val="22"/>
              </w:rPr>
              <w:t>Evidence:</w:t>
            </w:r>
          </w:p>
          <w:p w14:paraId="57183698" w14:textId="77777777" w:rsidR="00421505" w:rsidRPr="008E150F" w:rsidRDefault="00421505" w:rsidP="00A56769">
            <w:pPr>
              <w:pStyle w:val="ListParagraph"/>
              <w:numPr>
                <w:ilvl w:val="0"/>
                <w:numId w:val="54"/>
              </w:numPr>
              <w:rPr>
                <w:sz w:val="22"/>
                <w:szCs w:val="22"/>
              </w:rPr>
            </w:pPr>
            <w:r w:rsidRPr="008E150F">
              <w:rPr>
                <w:sz w:val="22"/>
                <w:szCs w:val="22"/>
              </w:rPr>
              <w:t>Submit outline of training and attendance.</w:t>
            </w:r>
          </w:p>
          <w:p w14:paraId="56F34161" w14:textId="77777777" w:rsidR="00421505" w:rsidRPr="008E150F" w:rsidRDefault="00421505" w:rsidP="00A56769">
            <w:pPr>
              <w:pStyle w:val="ListParagraph"/>
              <w:numPr>
                <w:ilvl w:val="0"/>
                <w:numId w:val="54"/>
              </w:numPr>
              <w:rPr>
                <w:sz w:val="22"/>
                <w:szCs w:val="22"/>
              </w:rPr>
            </w:pPr>
            <w:r>
              <w:rPr>
                <w:sz w:val="22"/>
                <w:szCs w:val="22"/>
              </w:rPr>
              <w:t xml:space="preserve">Submit # </w:t>
            </w:r>
            <w:r w:rsidRPr="008E150F">
              <w:rPr>
                <w:sz w:val="22"/>
                <w:szCs w:val="22"/>
              </w:rPr>
              <w:t xml:space="preserve">completed </w:t>
            </w:r>
            <w:r>
              <w:rPr>
                <w:sz w:val="22"/>
                <w:szCs w:val="22"/>
              </w:rPr>
              <w:t>Adverse Effect Form and WN</w:t>
            </w:r>
            <w:r w:rsidRPr="008E150F">
              <w:rPr>
                <w:sz w:val="22"/>
                <w:szCs w:val="22"/>
              </w:rPr>
              <w:t>.</w:t>
            </w:r>
          </w:p>
        </w:tc>
      </w:tr>
      <w:tr w:rsidR="00791675" w:rsidRPr="008E150F" w14:paraId="25CBE52E" w14:textId="77777777" w:rsidTr="00D802D5">
        <w:trPr>
          <w:trHeight w:val="149"/>
          <w:jc w:val="center"/>
        </w:trPr>
        <w:tc>
          <w:tcPr>
            <w:tcW w:w="15165" w:type="dxa"/>
            <w:gridSpan w:val="6"/>
            <w:shd w:val="clear" w:color="auto" w:fill="BFBFBF" w:themeFill="background1" w:themeFillShade="BF"/>
          </w:tcPr>
          <w:p w14:paraId="6216F543" w14:textId="77777777" w:rsidR="00791675" w:rsidRPr="008E150F" w:rsidRDefault="00791675" w:rsidP="00791675">
            <w:pPr>
              <w:rPr>
                <w:b/>
                <w:sz w:val="22"/>
                <w:szCs w:val="22"/>
              </w:rPr>
            </w:pPr>
            <w:r>
              <w:rPr>
                <w:b/>
                <w:sz w:val="22"/>
                <w:szCs w:val="22"/>
              </w:rPr>
              <w:lastRenderedPageBreak/>
              <w:t>Initial Referral (Indicator B11)</w:t>
            </w:r>
          </w:p>
        </w:tc>
      </w:tr>
      <w:tr w:rsidR="00791675" w:rsidRPr="008E150F" w14:paraId="0AB0E8AB" w14:textId="77777777" w:rsidTr="00D802D5">
        <w:trPr>
          <w:trHeight w:val="149"/>
          <w:jc w:val="center"/>
        </w:trPr>
        <w:tc>
          <w:tcPr>
            <w:tcW w:w="895" w:type="dxa"/>
          </w:tcPr>
          <w:p w14:paraId="1A23E763" w14:textId="77777777" w:rsidR="00791675" w:rsidRPr="008E150F" w:rsidRDefault="00791675" w:rsidP="00791675">
            <w:pPr>
              <w:rPr>
                <w:b/>
                <w:sz w:val="22"/>
                <w:szCs w:val="22"/>
              </w:rPr>
            </w:pPr>
          </w:p>
        </w:tc>
        <w:tc>
          <w:tcPr>
            <w:tcW w:w="2728" w:type="dxa"/>
          </w:tcPr>
          <w:p w14:paraId="6E7073FD" w14:textId="77777777" w:rsidR="00791675" w:rsidRPr="008E150F" w:rsidRDefault="00791675" w:rsidP="00791675">
            <w:pPr>
              <w:rPr>
                <w:b/>
                <w:sz w:val="22"/>
                <w:szCs w:val="22"/>
              </w:rPr>
            </w:pPr>
            <w:r w:rsidRPr="008E150F">
              <w:rPr>
                <w:b/>
                <w:sz w:val="22"/>
                <w:szCs w:val="22"/>
              </w:rPr>
              <w:t>Item/Citation</w:t>
            </w:r>
          </w:p>
        </w:tc>
        <w:tc>
          <w:tcPr>
            <w:tcW w:w="4140" w:type="dxa"/>
            <w:gridSpan w:val="2"/>
          </w:tcPr>
          <w:p w14:paraId="6B1EA57F" w14:textId="77777777" w:rsidR="00791675" w:rsidRPr="008E150F" w:rsidRDefault="00791675" w:rsidP="00791675">
            <w:pPr>
              <w:rPr>
                <w:b/>
                <w:sz w:val="22"/>
                <w:szCs w:val="22"/>
              </w:rPr>
            </w:pPr>
            <w:r w:rsidRPr="008E150F">
              <w:rPr>
                <w:b/>
                <w:sz w:val="22"/>
                <w:szCs w:val="22"/>
              </w:rPr>
              <w:t>Criteria</w:t>
            </w:r>
          </w:p>
        </w:tc>
        <w:tc>
          <w:tcPr>
            <w:tcW w:w="7402" w:type="dxa"/>
            <w:gridSpan w:val="2"/>
          </w:tcPr>
          <w:p w14:paraId="11BFEB41" w14:textId="77777777" w:rsidR="00791675" w:rsidRPr="008E150F" w:rsidRDefault="00791675" w:rsidP="00791675">
            <w:pPr>
              <w:rPr>
                <w:b/>
                <w:sz w:val="22"/>
                <w:szCs w:val="22"/>
              </w:rPr>
            </w:pPr>
            <w:r w:rsidRPr="008E150F">
              <w:rPr>
                <w:b/>
                <w:sz w:val="22"/>
                <w:szCs w:val="22"/>
              </w:rPr>
              <w:t>Corrective Activities</w:t>
            </w:r>
          </w:p>
        </w:tc>
      </w:tr>
      <w:tr w:rsidR="00791675" w:rsidRPr="008E150F" w14:paraId="3BB3C2B1" w14:textId="77777777" w:rsidTr="00D802D5">
        <w:trPr>
          <w:trHeight w:val="149"/>
          <w:jc w:val="center"/>
        </w:trPr>
        <w:tc>
          <w:tcPr>
            <w:tcW w:w="895" w:type="dxa"/>
          </w:tcPr>
          <w:p w14:paraId="3FDAA99C" w14:textId="77777777" w:rsidR="00791675" w:rsidRPr="008E150F" w:rsidRDefault="00791675" w:rsidP="00791675">
            <w:pPr>
              <w:rPr>
                <w:sz w:val="22"/>
                <w:szCs w:val="22"/>
              </w:rPr>
            </w:pPr>
            <w:r w:rsidRPr="008E150F">
              <w:rPr>
                <w:sz w:val="22"/>
                <w:szCs w:val="22"/>
              </w:rPr>
              <w:t>INR1</w:t>
            </w:r>
          </w:p>
        </w:tc>
        <w:tc>
          <w:tcPr>
            <w:tcW w:w="2728" w:type="dxa"/>
          </w:tcPr>
          <w:p w14:paraId="42A99612" w14:textId="77777777" w:rsidR="00791675" w:rsidRPr="008E150F" w:rsidRDefault="00791675" w:rsidP="00791675">
            <w:pPr>
              <w:rPr>
                <w:sz w:val="22"/>
                <w:szCs w:val="22"/>
              </w:rPr>
            </w:pPr>
            <w:r w:rsidRPr="008E150F">
              <w:rPr>
                <w:sz w:val="22"/>
                <w:szCs w:val="22"/>
              </w:rPr>
              <w:t>Upon initial referral, parents were provided Procedural Safeguards.</w:t>
            </w:r>
          </w:p>
          <w:p w14:paraId="7EEF068E" w14:textId="77777777" w:rsidR="00791675" w:rsidRPr="008E150F" w:rsidRDefault="00791675" w:rsidP="00791675">
            <w:pPr>
              <w:rPr>
                <w:sz w:val="22"/>
                <w:szCs w:val="22"/>
              </w:rPr>
            </w:pPr>
          </w:p>
          <w:p w14:paraId="32DB6382" w14:textId="77777777" w:rsidR="00791675" w:rsidRPr="008E150F" w:rsidRDefault="00791675" w:rsidP="00791675">
            <w:pPr>
              <w:jc w:val="center"/>
              <w:rPr>
                <w:sz w:val="22"/>
                <w:szCs w:val="22"/>
              </w:rPr>
            </w:pPr>
            <w:r w:rsidRPr="008E150F">
              <w:rPr>
                <w:sz w:val="22"/>
                <w:szCs w:val="22"/>
              </w:rPr>
              <w:t>34 CFR 300.121(b), 300.504(a)(1)</w:t>
            </w:r>
          </w:p>
          <w:p w14:paraId="258537B0" w14:textId="77777777" w:rsidR="00791675" w:rsidRPr="008E150F" w:rsidRDefault="00791675" w:rsidP="00791675">
            <w:pPr>
              <w:jc w:val="center"/>
              <w:rPr>
                <w:sz w:val="22"/>
                <w:szCs w:val="22"/>
              </w:rPr>
            </w:pPr>
            <w:r w:rsidRPr="008E150F">
              <w:rPr>
                <w:sz w:val="22"/>
                <w:szCs w:val="22"/>
              </w:rPr>
              <w:t>MUSER XV, Appendix I</w:t>
            </w:r>
          </w:p>
        </w:tc>
        <w:tc>
          <w:tcPr>
            <w:tcW w:w="4140" w:type="dxa"/>
            <w:gridSpan w:val="2"/>
          </w:tcPr>
          <w:p w14:paraId="02B61D07" w14:textId="77777777" w:rsidR="00791675" w:rsidRPr="008E150F" w:rsidRDefault="00791675" w:rsidP="00791675">
            <w:pPr>
              <w:rPr>
                <w:sz w:val="22"/>
                <w:szCs w:val="22"/>
              </w:rPr>
            </w:pPr>
            <w:r w:rsidRPr="008E150F">
              <w:rPr>
                <w:sz w:val="22"/>
                <w:szCs w:val="22"/>
              </w:rPr>
              <w:t>Yes = There is documentation that parent received a copy of Procedural</w:t>
            </w:r>
            <w:r>
              <w:rPr>
                <w:sz w:val="22"/>
                <w:szCs w:val="22"/>
              </w:rPr>
              <w:t xml:space="preserve"> Safeguards at initial referral (AWN, WN, or enclosure with parental consent to evaluate). </w:t>
            </w:r>
          </w:p>
          <w:p w14:paraId="1F8450F7" w14:textId="77777777" w:rsidR="00791675" w:rsidRPr="008E150F" w:rsidRDefault="00791675" w:rsidP="00791675">
            <w:pPr>
              <w:rPr>
                <w:sz w:val="22"/>
                <w:szCs w:val="22"/>
              </w:rPr>
            </w:pPr>
          </w:p>
          <w:p w14:paraId="3222C8C9" w14:textId="77777777" w:rsidR="00791675" w:rsidRPr="008E150F" w:rsidRDefault="00791675" w:rsidP="00791675">
            <w:pPr>
              <w:rPr>
                <w:sz w:val="22"/>
                <w:szCs w:val="22"/>
              </w:rPr>
            </w:pPr>
            <w:r w:rsidRPr="008E150F">
              <w:rPr>
                <w:sz w:val="22"/>
                <w:szCs w:val="22"/>
              </w:rPr>
              <w:t xml:space="preserve">No = There is </w:t>
            </w:r>
            <w:r>
              <w:rPr>
                <w:sz w:val="22"/>
                <w:szCs w:val="22"/>
              </w:rPr>
              <w:t>no</w:t>
            </w:r>
            <w:r w:rsidRPr="008E150F">
              <w:rPr>
                <w:sz w:val="22"/>
                <w:szCs w:val="22"/>
              </w:rPr>
              <w:t xml:space="preserve"> documentation</w:t>
            </w:r>
            <w:r>
              <w:rPr>
                <w:sz w:val="22"/>
                <w:szCs w:val="22"/>
              </w:rPr>
              <w:t xml:space="preserve"> </w:t>
            </w:r>
            <w:r w:rsidRPr="008E150F">
              <w:rPr>
                <w:sz w:val="22"/>
                <w:szCs w:val="22"/>
              </w:rPr>
              <w:t>that demonstrates that the parent received a copy of Procedural Safeguards at initial referral.</w:t>
            </w:r>
            <w:r>
              <w:rPr>
                <w:sz w:val="22"/>
                <w:szCs w:val="22"/>
              </w:rPr>
              <w:t xml:space="preserve">  Or parents were provided Procedural Safeguards at eligibility meeting which is beyond initial referral. </w:t>
            </w:r>
          </w:p>
        </w:tc>
        <w:tc>
          <w:tcPr>
            <w:tcW w:w="7402" w:type="dxa"/>
            <w:gridSpan w:val="2"/>
          </w:tcPr>
          <w:p w14:paraId="7B7D8236" w14:textId="77777777" w:rsidR="00791675" w:rsidRPr="008E150F" w:rsidRDefault="00791675" w:rsidP="00791675">
            <w:pPr>
              <w:rPr>
                <w:b/>
                <w:sz w:val="22"/>
                <w:szCs w:val="22"/>
              </w:rPr>
            </w:pPr>
            <w:r w:rsidRPr="008E150F">
              <w:rPr>
                <w:b/>
                <w:sz w:val="22"/>
                <w:szCs w:val="22"/>
              </w:rPr>
              <w:t>Child level:</w:t>
            </w:r>
          </w:p>
          <w:p w14:paraId="18F93E7E" w14:textId="77777777" w:rsidR="00791675" w:rsidRPr="008E150F" w:rsidRDefault="00791675" w:rsidP="00791675">
            <w:pPr>
              <w:rPr>
                <w:i/>
                <w:sz w:val="22"/>
                <w:szCs w:val="22"/>
              </w:rPr>
            </w:pPr>
            <w:r w:rsidRPr="008E150F">
              <w:rPr>
                <w:i/>
                <w:sz w:val="22"/>
                <w:szCs w:val="22"/>
              </w:rPr>
              <w:t>Corrective activity:</w:t>
            </w:r>
          </w:p>
          <w:p w14:paraId="2CDF1867" w14:textId="77777777" w:rsidR="00791675" w:rsidRPr="008E150F" w:rsidRDefault="00791675" w:rsidP="00791675">
            <w:pPr>
              <w:rPr>
                <w:sz w:val="22"/>
                <w:szCs w:val="22"/>
              </w:rPr>
            </w:pPr>
            <w:r w:rsidRPr="008E150F">
              <w:rPr>
                <w:sz w:val="22"/>
                <w:szCs w:val="22"/>
              </w:rPr>
              <w:t>Provide a copy of Procedural Safeguards to parent.</w:t>
            </w:r>
          </w:p>
          <w:p w14:paraId="05B7FCD7" w14:textId="77777777" w:rsidR="00791675" w:rsidRPr="008E150F" w:rsidRDefault="00791675" w:rsidP="00791675">
            <w:pPr>
              <w:rPr>
                <w:sz w:val="22"/>
                <w:szCs w:val="22"/>
              </w:rPr>
            </w:pPr>
          </w:p>
          <w:p w14:paraId="7E6B7A46" w14:textId="77777777" w:rsidR="00791675" w:rsidRPr="008E150F" w:rsidRDefault="00791675" w:rsidP="00791675">
            <w:pPr>
              <w:rPr>
                <w:i/>
                <w:sz w:val="22"/>
                <w:szCs w:val="22"/>
              </w:rPr>
            </w:pPr>
            <w:r w:rsidRPr="008E150F">
              <w:rPr>
                <w:i/>
                <w:sz w:val="22"/>
                <w:szCs w:val="22"/>
              </w:rPr>
              <w:t>Evidence:</w:t>
            </w:r>
          </w:p>
          <w:p w14:paraId="7C3EDC24" w14:textId="77777777" w:rsidR="00791675" w:rsidRPr="008E150F" w:rsidRDefault="00791675" w:rsidP="00791675">
            <w:pPr>
              <w:rPr>
                <w:sz w:val="22"/>
                <w:szCs w:val="22"/>
              </w:rPr>
            </w:pPr>
            <w:r w:rsidRPr="008E150F">
              <w:rPr>
                <w:sz w:val="22"/>
                <w:szCs w:val="22"/>
              </w:rPr>
              <w:t>Submit child’s WN documenting parent’s receipt of Procedural Safeguards.</w:t>
            </w:r>
          </w:p>
          <w:p w14:paraId="12905614" w14:textId="77777777" w:rsidR="00791675" w:rsidRPr="008E150F" w:rsidRDefault="00791675" w:rsidP="00791675">
            <w:pPr>
              <w:rPr>
                <w:sz w:val="22"/>
                <w:szCs w:val="22"/>
              </w:rPr>
            </w:pPr>
          </w:p>
          <w:p w14:paraId="464300A0" w14:textId="77777777" w:rsidR="00791675" w:rsidRPr="008E150F" w:rsidRDefault="00791675" w:rsidP="00791675">
            <w:pPr>
              <w:rPr>
                <w:b/>
                <w:sz w:val="22"/>
                <w:szCs w:val="22"/>
              </w:rPr>
            </w:pPr>
            <w:r w:rsidRPr="008E150F">
              <w:rPr>
                <w:b/>
                <w:sz w:val="22"/>
                <w:szCs w:val="22"/>
              </w:rPr>
              <w:t>SAU level:</w:t>
            </w:r>
          </w:p>
          <w:p w14:paraId="137BDF48" w14:textId="77777777" w:rsidR="00791675" w:rsidRPr="008E150F" w:rsidRDefault="00791675" w:rsidP="00791675">
            <w:pPr>
              <w:rPr>
                <w:i/>
                <w:sz w:val="22"/>
                <w:szCs w:val="22"/>
              </w:rPr>
            </w:pPr>
            <w:r w:rsidRPr="008E150F">
              <w:rPr>
                <w:i/>
                <w:sz w:val="22"/>
                <w:szCs w:val="22"/>
              </w:rPr>
              <w:t>Corrective activity:</w:t>
            </w:r>
          </w:p>
          <w:p w14:paraId="123188E1" w14:textId="77777777" w:rsidR="00791675" w:rsidRPr="008E150F" w:rsidRDefault="00791675" w:rsidP="00791675">
            <w:pPr>
              <w:rPr>
                <w:sz w:val="22"/>
                <w:szCs w:val="22"/>
              </w:rPr>
            </w:pPr>
            <w:r w:rsidRPr="008E150F">
              <w:rPr>
                <w:sz w:val="22"/>
                <w:szCs w:val="22"/>
              </w:rPr>
              <w:t>Provide training on provision of Procedural Safeguards.</w:t>
            </w:r>
          </w:p>
          <w:p w14:paraId="115CCA4D" w14:textId="77777777" w:rsidR="00791675" w:rsidRPr="008E150F" w:rsidRDefault="00791675" w:rsidP="00791675">
            <w:pPr>
              <w:rPr>
                <w:sz w:val="22"/>
                <w:szCs w:val="22"/>
              </w:rPr>
            </w:pPr>
          </w:p>
          <w:p w14:paraId="2FC9A60B" w14:textId="77777777" w:rsidR="00791675" w:rsidRPr="008E150F" w:rsidRDefault="00791675" w:rsidP="00791675">
            <w:pPr>
              <w:rPr>
                <w:i/>
                <w:sz w:val="22"/>
                <w:szCs w:val="22"/>
              </w:rPr>
            </w:pPr>
            <w:r w:rsidRPr="008E150F">
              <w:rPr>
                <w:i/>
                <w:sz w:val="22"/>
                <w:szCs w:val="22"/>
              </w:rPr>
              <w:t>Evidence:</w:t>
            </w:r>
          </w:p>
          <w:p w14:paraId="65F3C511" w14:textId="77777777" w:rsidR="00791675" w:rsidRPr="008E150F" w:rsidRDefault="00791675" w:rsidP="00A56769">
            <w:pPr>
              <w:pStyle w:val="ListParagraph"/>
              <w:numPr>
                <w:ilvl w:val="0"/>
                <w:numId w:val="31"/>
              </w:numPr>
              <w:rPr>
                <w:sz w:val="22"/>
                <w:szCs w:val="22"/>
              </w:rPr>
            </w:pPr>
            <w:r w:rsidRPr="008E150F">
              <w:rPr>
                <w:sz w:val="22"/>
                <w:szCs w:val="22"/>
              </w:rPr>
              <w:t>Submit outline of training and attendance.</w:t>
            </w:r>
          </w:p>
          <w:p w14:paraId="53DC0B8B" w14:textId="77777777" w:rsidR="00791675" w:rsidRPr="008E150F" w:rsidRDefault="00791675" w:rsidP="00A56769">
            <w:pPr>
              <w:pStyle w:val="ListParagraph"/>
              <w:numPr>
                <w:ilvl w:val="0"/>
                <w:numId w:val="31"/>
              </w:numPr>
              <w:rPr>
                <w:sz w:val="22"/>
                <w:szCs w:val="22"/>
              </w:rPr>
            </w:pPr>
            <w:r w:rsidRPr="008E150F">
              <w:rPr>
                <w:sz w:val="22"/>
                <w:szCs w:val="22"/>
              </w:rPr>
              <w:t xml:space="preserve">Submit </w:t>
            </w:r>
            <w:r w:rsidR="005905F6">
              <w:rPr>
                <w:sz w:val="22"/>
                <w:szCs w:val="22"/>
              </w:rPr>
              <w:t>documentation</w:t>
            </w:r>
            <w:r w:rsidRPr="008E150F">
              <w:rPr>
                <w:sz w:val="22"/>
                <w:szCs w:val="22"/>
              </w:rPr>
              <w:t xml:space="preserve"> </w:t>
            </w:r>
            <w:r w:rsidR="005905F6">
              <w:rPr>
                <w:sz w:val="22"/>
                <w:szCs w:val="22"/>
              </w:rPr>
              <w:t>of the receipt of</w:t>
            </w:r>
            <w:r w:rsidRPr="008E150F">
              <w:rPr>
                <w:sz w:val="22"/>
                <w:szCs w:val="22"/>
              </w:rPr>
              <w:t xml:space="preserve"> Procedural Safeguards provided to parents of children who received initial evaluation</w:t>
            </w:r>
            <w:r w:rsidR="005905F6">
              <w:rPr>
                <w:sz w:val="22"/>
                <w:szCs w:val="22"/>
              </w:rPr>
              <w:t>s</w:t>
            </w:r>
            <w:r w:rsidRPr="008E150F">
              <w:rPr>
                <w:sz w:val="22"/>
                <w:szCs w:val="22"/>
              </w:rPr>
              <w:t xml:space="preserve"> in the past 12 months.</w:t>
            </w:r>
          </w:p>
        </w:tc>
      </w:tr>
      <w:tr w:rsidR="00791675" w:rsidRPr="008E150F" w14:paraId="78E7AE7D" w14:textId="77777777" w:rsidTr="00D802D5">
        <w:trPr>
          <w:trHeight w:val="149"/>
          <w:jc w:val="center"/>
        </w:trPr>
        <w:tc>
          <w:tcPr>
            <w:tcW w:w="895" w:type="dxa"/>
          </w:tcPr>
          <w:p w14:paraId="7A40C90E" w14:textId="77777777" w:rsidR="00791675" w:rsidRPr="008E150F" w:rsidRDefault="00791675" w:rsidP="00791675">
            <w:pPr>
              <w:rPr>
                <w:sz w:val="22"/>
                <w:szCs w:val="22"/>
              </w:rPr>
            </w:pPr>
            <w:r w:rsidRPr="008E150F">
              <w:rPr>
                <w:sz w:val="22"/>
                <w:szCs w:val="22"/>
              </w:rPr>
              <w:t>INR3</w:t>
            </w:r>
          </w:p>
        </w:tc>
        <w:tc>
          <w:tcPr>
            <w:tcW w:w="2728" w:type="dxa"/>
          </w:tcPr>
          <w:p w14:paraId="226E063D" w14:textId="77777777" w:rsidR="00791675" w:rsidRPr="008E150F" w:rsidRDefault="00791675" w:rsidP="00791675">
            <w:pPr>
              <w:rPr>
                <w:sz w:val="22"/>
                <w:szCs w:val="22"/>
              </w:rPr>
            </w:pPr>
            <w:r w:rsidRPr="008E150F">
              <w:rPr>
                <w:sz w:val="22"/>
                <w:szCs w:val="22"/>
              </w:rPr>
              <w:t>Initial evaluation conducted within 45 school days of receiving Parental Consent for Evaluation (for 5-20).</w:t>
            </w:r>
          </w:p>
          <w:p w14:paraId="71F21837" w14:textId="77777777" w:rsidR="00791675" w:rsidRPr="008E150F" w:rsidRDefault="00791675" w:rsidP="00791675">
            <w:pPr>
              <w:rPr>
                <w:sz w:val="22"/>
                <w:szCs w:val="22"/>
              </w:rPr>
            </w:pPr>
          </w:p>
          <w:p w14:paraId="6F97EFD0" w14:textId="77777777" w:rsidR="00791675" w:rsidRPr="008E150F" w:rsidRDefault="00791675" w:rsidP="00791675">
            <w:pPr>
              <w:jc w:val="center"/>
              <w:rPr>
                <w:sz w:val="22"/>
                <w:szCs w:val="22"/>
              </w:rPr>
            </w:pPr>
            <w:r w:rsidRPr="008E150F">
              <w:rPr>
                <w:sz w:val="22"/>
                <w:szCs w:val="22"/>
              </w:rPr>
              <w:t>34 CFR 300.301(c)(</w:t>
            </w:r>
            <w:r w:rsidRPr="008E150F">
              <w:rPr>
                <w:spacing w:val="-20"/>
                <w:sz w:val="22"/>
                <w:szCs w:val="22"/>
              </w:rPr>
              <w:t>1)(i)(ii)</w:t>
            </w:r>
          </w:p>
          <w:p w14:paraId="32D7E5E4" w14:textId="77777777" w:rsidR="00791675" w:rsidRPr="008E150F" w:rsidRDefault="00791675" w:rsidP="00791675">
            <w:pPr>
              <w:rPr>
                <w:sz w:val="22"/>
                <w:szCs w:val="22"/>
              </w:rPr>
            </w:pPr>
          </w:p>
        </w:tc>
        <w:tc>
          <w:tcPr>
            <w:tcW w:w="4140" w:type="dxa"/>
            <w:gridSpan w:val="2"/>
          </w:tcPr>
          <w:p w14:paraId="1F9B21E3" w14:textId="77777777" w:rsidR="00791675" w:rsidRPr="008E150F" w:rsidRDefault="00791675" w:rsidP="00791675">
            <w:pPr>
              <w:rPr>
                <w:sz w:val="22"/>
                <w:szCs w:val="22"/>
              </w:rPr>
            </w:pPr>
            <w:r w:rsidRPr="008E150F">
              <w:rPr>
                <w:sz w:val="22"/>
                <w:szCs w:val="22"/>
              </w:rPr>
              <w:t xml:space="preserve">Yes = Evidence in file indicates initial evaluation(s) was/were received by the SAU within 45 school days of the SAU’s receipt of Parental Consent for Evaluation. </w:t>
            </w:r>
          </w:p>
          <w:p w14:paraId="1D6FD4F0" w14:textId="77777777" w:rsidR="00791675" w:rsidRPr="008E150F" w:rsidRDefault="00791675" w:rsidP="00791675">
            <w:pPr>
              <w:rPr>
                <w:sz w:val="22"/>
                <w:szCs w:val="22"/>
              </w:rPr>
            </w:pPr>
          </w:p>
          <w:p w14:paraId="6648BC00" w14:textId="77777777" w:rsidR="00791675" w:rsidRPr="008E150F" w:rsidRDefault="00791675" w:rsidP="00791675">
            <w:pPr>
              <w:rPr>
                <w:sz w:val="22"/>
                <w:szCs w:val="22"/>
              </w:rPr>
            </w:pPr>
            <w:r w:rsidRPr="008E150F">
              <w:rPr>
                <w:sz w:val="22"/>
                <w:szCs w:val="22"/>
              </w:rPr>
              <w:t xml:space="preserve">No = There was no evidence in the file indicating initial evaluation(s) was/were </w:t>
            </w:r>
            <w:r w:rsidRPr="008E150F">
              <w:rPr>
                <w:sz w:val="22"/>
                <w:szCs w:val="22"/>
              </w:rPr>
              <w:lastRenderedPageBreak/>
              <w:t>received by the SAU within 45 school days of the SAU’s receipt of Parental Consent for Evaluation.</w:t>
            </w:r>
          </w:p>
          <w:p w14:paraId="0F612A6A" w14:textId="77777777" w:rsidR="00791675" w:rsidRPr="008E150F" w:rsidRDefault="00791675" w:rsidP="00791675">
            <w:pPr>
              <w:rPr>
                <w:sz w:val="22"/>
                <w:szCs w:val="22"/>
              </w:rPr>
            </w:pPr>
          </w:p>
          <w:p w14:paraId="1DA4D2E4" w14:textId="77777777" w:rsidR="00791675" w:rsidRPr="001D4192" w:rsidRDefault="00791675" w:rsidP="00791675">
            <w:pPr>
              <w:rPr>
                <w:sz w:val="22"/>
                <w:szCs w:val="22"/>
              </w:rPr>
            </w:pPr>
            <w:r w:rsidRPr="001D4192">
              <w:rPr>
                <w:sz w:val="22"/>
                <w:szCs w:val="22"/>
              </w:rPr>
              <w:t xml:space="preserve">If beyond 45 School days SAU will report: </w:t>
            </w:r>
          </w:p>
          <w:p w14:paraId="573B3903" w14:textId="77777777" w:rsidR="00791675" w:rsidRPr="001D4192" w:rsidRDefault="00791675" w:rsidP="00A56769">
            <w:pPr>
              <w:pStyle w:val="ListParagraph"/>
              <w:numPr>
                <w:ilvl w:val="0"/>
                <w:numId w:val="32"/>
              </w:numPr>
              <w:rPr>
                <w:sz w:val="22"/>
                <w:szCs w:val="22"/>
              </w:rPr>
            </w:pPr>
            <w:r w:rsidRPr="001D4192">
              <w:rPr>
                <w:sz w:val="22"/>
                <w:szCs w:val="22"/>
              </w:rPr>
              <w:t>Child’s name</w:t>
            </w:r>
          </w:p>
          <w:p w14:paraId="16070D2C" w14:textId="77777777" w:rsidR="00791675" w:rsidRPr="001D4192" w:rsidRDefault="00791675" w:rsidP="00A56769">
            <w:pPr>
              <w:pStyle w:val="ListParagraph"/>
              <w:numPr>
                <w:ilvl w:val="0"/>
                <w:numId w:val="32"/>
              </w:numPr>
              <w:rPr>
                <w:sz w:val="22"/>
                <w:szCs w:val="22"/>
              </w:rPr>
            </w:pPr>
            <w:r w:rsidRPr="001D4192">
              <w:rPr>
                <w:sz w:val="22"/>
                <w:szCs w:val="22"/>
              </w:rPr>
              <w:t>Reason for completion of evaluation beyond 45 school day timeline</w:t>
            </w:r>
          </w:p>
          <w:p w14:paraId="279105BC" w14:textId="77777777" w:rsidR="00791675" w:rsidRPr="001D4192" w:rsidRDefault="00791675" w:rsidP="00A56769">
            <w:pPr>
              <w:pStyle w:val="ListParagraph"/>
              <w:numPr>
                <w:ilvl w:val="0"/>
                <w:numId w:val="32"/>
              </w:numPr>
              <w:rPr>
                <w:sz w:val="22"/>
                <w:szCs w:val="22"/>
              </w:rPr>
            </w:pPr>
            <w:r w:rsidRPr="001D4192">
              <w:rPr>
                <w:sz w:val="22"/>
                <w:szCs w:val="22"/>
              </w:rPr>
              <w:t>Number of days past 45 school day timeline that evaluation was completed.</w:t>
            </w:r>
          </w:p>
          <w:p w14:paraId="0195D258" w14:textId="77777777" w:rsidR="00791675" w:rsidRPr="008E150F" w:rsidRDefault="00791675" w:rsidP="00791675">
            <w:pPr>
              <w:pStyle w:val="ListParagraph"/>
              <w:rPr>
                <w:b/>
                <w:i/>
                <w:sz w:val="22"/>
                <w:szCs w:val="22"/>
              </w:rPr>
            </w:pPr>
          </w:p>
          <w:p w14:paraId="6BB333A9" w14:textId="77777777" w:rsidR="00791675" w:rsidRPr="008E150F" w:rsidRDefault="00791675" w:rsidP="00791675">
            <w:pPr>
              <w:rPr>
                <w:sz w:val="22"/>
                <w:szCs w:val="22"/>
              </w:rPr>
            </w:pPr>
            <w:r>
              <w:rPr>
                <w:sz w:val="22"/>
                <w:szCs w:val="22"/>
              </w:rPr>
              <w:t>NA</w:t>
            </w:r>
            <w:r w:rsidRPr="008E150F">
              <w:rPr>
                <w:sz w:val="22"/>
                <w:szCs w:val="22"/>
              </w:rPr>
              <w:t xml:space="preserve">= Student’s most recent evaluation is a </w:t>
            </w:r>
          </w:p>
          <w:p w14:paraId="54D1D55A" w14:textId="77777777" w:rsidR="00791675" w:rsidRPr="008E150F" w:rsidRDefault="00791675" w:rsidP="00791675">
            <w:pPr>
              <w:rPr>
                <w:sz w:val="22"/>
                <w:szCs w:val="22"/>
              </w:rPr>
            </w:pPr>
            <w:r w:rsidRPr="008E150F">
              <w:rPr>
                <w:sz w:val="22"/>
                <w:szCs w:val="22"/>
              </w:rPr>
              <w:t>re-evaluation.</w:t>
            </w:r>
          </w:p>
        </w:tc>
        <w:tc>
          <w:tcPr>
            <w:tcW w:w="7402" w:type="dxa"/>
            <w:gridSpan w:val="2"/>
          </w:tcPr>
          <w:p w14:paraId="10F2C5EC" w14:textId="77777777" w:rsidR="00791675" w:rsidRPr="008E150F" w:rsidRDefault="00791675" w:rsidP="00791675">
            <w:pPr>
              <w:rPr>
                <w:b/>
                <w:sz w:val="22"/>
                <w:szCs w:val="22"/>
              </w:rPr>
            </w:pPr>
            <w:r w:rsidRPr="008E150F">
              <w:rPr>
                <w:b/>
                <w:sz w:val="22"/>
                <w:szCs w:val="22"/>
              </w:rPr>
              <w:lastRenderedPageBreak/>
              <w:t>Child level:</w:t>
            </w:r>
          </w:p>
          <w:p w14:paraId="4C9FBB9C" w14:textId="77777777" w:rsidR="00791675" w:rsidRPr="008E150F" w:rsidRDefault="00791675" w:rsidP="00791675">
            <w:pPr>
              <w:rPr>
                <w:sz w:val="22"/>
                <w:szCs w:val="22"/>
              </w:rPr>
            </w:pPr>
            <w:r w:rsidRPr="008E150F">
              <w:rPr>
                <w:sz w:val="22"/>
                <w:szCs w:val="22"/>
              </w:rPr>
              <w:t>Corrective activity:</w:t>
            </w:r>
          </w:p>
          <w:p w14:paraId="26ED3773" w14:textId="77777777" w:rsidR="00791675" w:rsidRPr="008E150F" w:rsidRDefault="00791675" w:rsidP="00791675">
            <w:pPr>
              <w:rPr>
                <w:sz w:val="22"/>
                <w:szCs w:val="22"/>
              </w:rPr>
            </w:pPr>
            <w:r w:rsidRPr="008E150F">
              <w:rPr>
                <w:sz w:val="22"/>
                <w:szCs w:val="22"/>
              </w:rPr>
              <w:t xml:space="preserve">Complete evaluation as soon as possible.  </w:t>
            </w:r>
          </w:p>
          <w:p w14:paraId="75750034" w14:textId="77777777" w:rsidR="00791675" w:rsidRPr="008E150F" w:rsidRDefault="00791675" w:rsidP="00791675">
            <w:pPr>
              <w:rPr>
                <w:sz w:val="22"/>
                <w:szCs w:val="22"/>
              </w:rPr>
            </w:pPr>
            <w:r w:rsidRPr="008E150F">
              <w:rPr>
                <w:b/>
                <w:sz w:val="22"/>
                <w:szCs w:val="22"/>
              </w:rPr>
              <w:t>Note</w:t>
            </w:r>
            <w:r w:rsidRPr="008E150F">
              <w:rPr>
                <w:sz w:val="22"/>
                <w:szCs w:val="22"/>
              </w:rPr>
              <w:t xml:space="preserve">: Do not have parent sign </w:t>
            </w:r>
            <w:r w:rsidR="00621AB8">
              <w:rPr>
                <w:sz w:val="22"/>
                <w:szCs w:val="22"/>
              </w:rPr>
              <w:t>a</w:t>
            </w:r>
            <w:r w:rsidRPr="008E150F">
              <w:rPr>
                <w:sz w:val="22"/>
                <w:szCs w:val="22"/>
              </w:rPr>
              <w:t xml:space="preserve"> “new” consent for evaluation form.</w:t>
            </w:r>
          </w:p>
          <w:p w14:paraId="2495CB65" w14:textId="77777777" w:rsidR="00791675" w:rsidRPr="008E150F" w:rsidRDefault="00791675" w:rsidP="00791675">
            <w:pPr>
              <w:rPr>
                <w:sz w:val="22"/>
                <w:szCs w:val="22"/>
              </w:rPr>
            </w:pPr>
          </w:p>
          <w:p w14:paraId="6CA2004B" w14:textId="77777777" w:rsidR="003B3E4E" w:rsidRDefault="003B3E4E" w:rsidP="00791675">
            <w:pPr>
              <w:rPr>
                <w:sz w:val="22"/>
                <w:szCs w:val="22"/>
              </w:rPr>
            </w:pPr>
          </w:p>
          <w:p w14:paraId="6EFE8F9C" w14:textId="77777777" w:rsidR="003B3E4E" w:rsidRDefault="003B3E4E" w:rsidP="00791675">
            <w:pPr>
              <w:rPr>
                <w:sz w:val="22"/>
                <w:szCs w:val="22"/>
              </w:rPr>
            </w:pPr>
          </w:p>
          <w:p w14:paraId="21A8A8F3" w14:textId="1DF22EEA" w:rsidR="00791675" w:rsidRPr="008E150F" w:rsidRDefault="00791675" w:rsidP="00791675">
            <w:pPr>
              <w:rPr>
                <w:sz w:val="22"/>
                <w:szCs w:val="22"/>
              </w:rPr>
            </w:pPr>
            <w:r w:rsidRPr="008E150F">
              <w:rPr>
                <w:sz w:val="22"/>
                <w:szCs w:val="22"/>
              </w:rPr>
              <w:lastRenderedPageBreak/>
              <w:t>Evidence:</w:t>
            </w:r>
          </w:p>
          <w:p w14:paraId="5E664226" w14:textId="77777777" w:rsidR="00791675" w:rsidRPr="008E150F" w:rsidRDefault="00791675" w:rsidP="00A56769">
            <w:pPr>
              <w:pStyle w:val="ListParagraph"/>
              <w:numPr>
                <w:ilvl w:val="0"/>
                <w:numId w:val="33"/>
              </w:numPr>
              <w:rPr>
                <w:sz w:val="22"/>
                <w:szCs w:val="22"/>
              </w:rPr>
            </w:pPr>
            <w:r w:rsidRPr="008E150F">
              <w:rPr>
                <w:sz w:val="22"/>
                <w:szCs w:val="22"/>
              </w:rPr>
              <w:t>Submit Parental Consent for Evaluation form and evidence of date evaluation(s) received by SAU.</w:t>
            </w:r>
          </w:p>
          <w:p w14:paraId="14049DC6" w14:textId="77777777" w:rsidR="00791675" w:rsidRPr="008E150F" w:rsidRDefault="00791675" w:rsidP="00A56769">
            <w:pPr>
              <w:pStyle w:val="ListParagraph"/>
              <w:numPr>
                <w:ilvl w:val="0"/>
                <w:numId w:val="33"/>
              </w:numPr>
              <w:rPr>
                <w:sz w:val="22"/>
                <w:szCs w:val="22"/>
              </w:rPr>
            </w:pPr>
            <w:r w:rsidRPr="008E150F">
              <w:rPr>
                <w:sz w:val="22"/>
                <w:szCs w:val="22"/>
              </w:rPr>
              <w:t xml:space="preserve">Submit B-11 tracking sheet and school calendar. </w:t>
            </w:r>
          </w:p>
          <w:p w14:paraId="102572F9" w14:textId="77777777" w:rsidR="00791675" w:rsidRPr="008E150F" w:rsidRDefault="00791675" w:rsidP="00791675">
            <w:pPr>
              <w:rPr>
                <w:sz w:val="22"/>
                <w:szCs w:val="22"/>
              </w:rPr>
            </w:pPr>
          </w:p>
          <w:p w14:paraId="07B87D39" w14:textId="77777777" w:rsidR="00791675" w:rsidRPr="008E150F" w:rsidRDefault="00791675" w:rsidP="00791675">
            <w:pPr>
              <w:rPr>
                <w:b/>
                <w:sz w:val="22"/>
                <w:szCs w:val="22"/>
              </w:rPr>
            </w:pPr>
            <w:r w:rsidRPr="008E150F">
              <w:rPr>
                <w:b/>
                <w:sz w:val="22"/>
                <w:szCs w:val="22"/>
              </w:rPr>
              <w:t>SAU level:</w:t>
            </w:r>
          </w:p>
          <w:p w14:paraId="4BA8A11D" w14:textId="77777777" w:rsidR="00791675" w:rsidRPr="008E150F" w:rsidRDefault="00791675" w:rsidP="00791675">
            <w:pPr>
              <w:rPr>
                <w:i/>
                <w:sz w:val="22"/>
                <w:szCs w:val="22"/>
              </w:rPr>
            </w:pPr>
            <w:r w:rsidRPr="008E150F">
              <w:rPr>
                <w:i/>
                <w:sz w:val="22"/>
                <w:szCs w:val="22"/>
              </w:rPr>
              <w:t>Corrective activity:</w:t>
            </w:r>
          </w:p>
          <w:p w14:paraId="1F39B239" w14:textId="77777777" w:rsidR="00791675" w:rsidRPr="008E150F" w:rsidRDefault="00791675" w:rsidP="00791675">
            <w:pPr>
              <w:rPr>
                <w:sz w:val="22"/>
                <w:szCs w:val="22"/>
              </w:rPr>
            </w:pPr>
            <w:r w:rsidRPr="008E150F">
              <w:rPr>
                <w:sz w:val="22"/>
                <w:szCs w:val="22"/>
              </w:rPr>
              <w:t>Develop a plan for monitoring in the SAU to meet initial evaluation timelines. Provide training on Child Find requirements and timelines, including the requirement to conduct an initial evaluation within 45 school days of receipt of the Parental Consent to Evaluate and to use the SAU’s timeline monitoring plan.</w:t>
            </w:r>
          </w:p>
          <w:p w14:paraId="037702A3" w14:textId="77777777" w:rsidR="00791675" w:rsidRPr="008E150F" w:rsidRDefault="00791675" w:rsidP="00791675">
            <w:pPr>
              <w:rPr>
                <w:sz w:val="22"/>
                <w:szCs w:val="22"/>
              </w:rPr>
            </w:pPr>
          </w:p>
          <w:p w14:paraId="07ACD719" w14:textId="77777777" w:rsidR="00791675" w:rsidRPr="008E150F" w:rsidRDefault="00791675" w:rsidP="00791675">
            <w:pPr>
              <w:rPr>
                <w:i/>
                <w:sz w:val="22"/>
                <w:szCs w:val="22"/>
              </w:rPr>
            </w:pPr>
            <w:r w:rsidRPr="008E150F">
              <w:rPr>
                <w:i/>
                <w:sz w:val="22"/>
                <w:szCs w:val="22"/>
              </w:rPr>
              <w:t>Evidence:</w:t>
            </w:r>
          </w:p>
          <w:p w14:paraId="0CC4902F" w14:textId="77777777" w:rsidR="00791675" w:rsidRPr="008E150F" w:rsidRDefault="00791675" w:rsidP="00A56769">
            <w:pPr>
              <w:pStyle w:val="ListParagraph"/>
              <w:numPr>
                <w:ilvl w:val="0"/>
                <w:numId w:val="42"/>
              </w:numPr>
              <w:rPr>
                <w:sz w:val="22"/>
                <w:szCs w:val="22"/>
              </w:rPr>
            </w:pPr>
            <w:r w:rsidRPr="008E150F">
              <w:rPr>
                <w:sz w:val="22"/>
                <w:szCs w:val="22"/>
              </w:rPr>
              <w:t>Submit outline of training and attendance and plan.</w:t>
            </w:r>
          </w:p>
          <w:p w14:paraId="6BDC1418" w14:textId="77777777" w:rsidR="00791675" w:rsidRPr="008E150F" w:rsidRDefault="00791675" w:rsidP="00A56769">
            <w:pPr>
              <w:pStyle w:val="ListParagraph"/>
              <w:numPr>
                <w:ilvl w:val="0"/>
                <w:numId w:val="42"/>
              </w:numPr>
              <w:rPr>
                <w:sz w:val="22"/>
                <w:szCs w:val="22"/>
              </w:rPr>
            </w:pPr>
            <w:r w:rsidRPr="008E150F">
              <w:rPr>
                <w:sz w:val="22"/>
                <w:szCs w:val="22"/>
              </w:rPr>
              <w:t>Submit # Parental Consent for Evaluation forms and evidence of date evaluation(s) received by SAU.</w:t>
            </w:r>
          </w:p>
          <w:p w14:paraId="74FBBF52" w14:textId="77777777" w:rsidR="00791675" w:rsidRPr="008E150F" w:rsidRDefault="00791675" w:rsidP="00A56769">
            <w:pPr>
              <w:pStyle w:val="ListParagraph"/>
              <w:numPr>
                <w:ilvl w:val="0"/>
                <w:numId w:val="42"/>
              </w:numPr>
              <w:rPr>
                <w:sz w:val="22"/>
                <w:szCs w:val="22"/>
              </w:rPr>
            </w:pPr>
            <w:r w:rsidRPr="008E150F">
              <w:rPr>
                <w:sz w:val="22"/>
                <w:szCs w:val="22"/>
              </w:rPr>
              <w:t>Submit B-11 tracking sheet and school calendar.</w:t>
            </w:r>
          </w:p>
        </w:tc>
      </w:tr>
      <w:tr w:rsidR="00580377" w:rsidRPr="008E150F" w14:paraId="05727DA3" w14:textId="77777777" w:rsidTr="00D802D5">
        <w:trPr>
          <w:trHeight w:val="149"/>
          <w:jc w:val="center"/>
        </w:trPr>
        <w:tc>
          <w:tcPr>
            <w:tcW w:w="15165" w:type="dxa"/>
            <w:gridSpan w:val="6"/>
            <w:shd w:val="clear" w:color="auto" w:fill="BFBFBF" w:themeFill="background1" w:themeFillShade="BF"/>
          </w:tcPr>
          <w:p w14:paraId="5561010F" w14:textId="301B23B0" w:rsidR="00580377" w:rsidRPr="008E150F" w:rsidRDefault="00714C2B" w:rsidP="00580377">
            <w:pPr>
              <w:rPr>
                <w:b/>
                <w:sz w:val="22"/>
                <w:szCs w:val="22"/>
              </w:rPr>
            </w:pPr>
            <w:r>
              <w:rPr>
                <w:b/>
                <w:sz w:val="22"/>
                <w:szCs w:val="22"/>
              </w:rPr>
              <w:lastRenderedPageBreak/>
              <w:t>IEP Process: Transition (Indicator B13)</w:t>
            </w:r>
          </w:p>
        </w:tc>
      </w:tr>
      <w:tr w:rsidR="00D802D5" w:rsidRPr="008E150F" w14:paraId="4E104D66" w14:textId="77777777" w:rsidTr="00D802D5">
        <w:trPr>
          <w:trHeight w:val="149"/>
          <w:jc w:val="center"/>
        </w:trPr>
        <w:tc>
          <w:tcPr>
            <w:tcW w:w="895" w:type="dxa"/>
          </w:tcPr>
          <w:p w14:paraId="5EA36C58" w14:textId="77777777" w:rsidR="00D802D5" w:rsidRPr="008E150F" w:rsidRDefault="00D802D5" w:rsidP="00D802D5">
            <w:pPr>
              <w:rPr>
                <w:sz w:val="22"/>
                <w:szCs w:val="22"/>
              </w:rPr>
            </w:pPr>
          </w:p>
        </w:tc>
        <w:tc>
          <w:tcPr>
            <w:tcW w:w="2728" w:type="dxa"/>
          </w:tcPr>
          <w:p w14:paraId="3E80449C" w14:textId="22FEEC5B" w:rsidR="00D802D5" w:rsidRPr="008E150F" w:rsidRDefault="00D802D5" w:rsidP="00D802D5">
            <w:pPr>
              <w:rPr>
                <w:sz w:val="22"/>
                <w:szCs w:val="22"/>
              </w:rPr>
            </w:pPr>
            <w:r w:rsidRPr="008E150F">
              <w:rPr>
                <w:b/>
                <w:sz w:val="22"/>
                <w:szCs w:val="22"/>
              </w:rPr>
              <w:t>Item/Citation</w:t>
            </w:r>
          </w:p>
        </w:tc>
        <w:tc>
          <w:tcPr>
            <w:tcW w:w="4140" w:type="dxa"/>
            <w:gridSpan w:val="2"/>
          </w:tcPr>
          <w:p w14:paraId="59D4E9F0" w14:textId="28BE1E86" w:rsidR="00D802D5" w:rsidRPr="008E150F" w:rsidRDefault="00D802D5" w:rsidP="00D802D5">
            <w:pPr>
              <w:rPr>
                <w:sz w:val="22"/>
                <w:szCs w:val="22"/>
              </w:rPr>
            </w:pPr>
            <w:r w:rsidRPr="008E150F">
              <w:rPr>
                <w:b/>
                <w:sz w:val="22"/>
                <w:szCs w:val="22"/>
              </w:rPr>
              <w:t>Criteria</w:t>
            </w:r>
          </w:p>
        </w:tc>
        <w:tc>
          <w:tcPr>
            <w:tcW w:w="7402" w:type="dxa"/>
            <w:gridSpan w:val="2"/>
          </w:tcPr>
          <w:p w14:paraId="581F9126" w14:textId="20A5CEC0" w:rsidR="00D802D5" w:rsidRPr="008E150F" w:rsidRDefault="00D802D5" w:rsidP="00D802D5">
            <w:pPr>
              <w:rPr>
                <w:b/>
                <w:sz w:val="22"/>
                <w:szCs w:val="22"/>
              </w:rPr>
            </w:pPr>
            <w:r w:rsidRPr="008E150F">
              <w:rPr>
                <w:b/>
                <w:sz w:val="22"/>
                <w:szCs w:val="22"/>
              </w:rPr>
              <w:t>Corrective Activities</w:t>
            </w:r>
          </w:p>
        </w:tc>
      </w:tr>
      <w:tr w:rsidR="00D802D5" w:rsidRPr="008E150F" w14:paraId="1E48578A" w14:textId="77777777" w:rsidTr="00D802D5">
        <w:trPr>
          <w:trHeight w:val="149"/>
          <w:jc w:val="center"/>
        </w:trPr>
        <w:tc>
          <w:tcPr>
            <w:tcW w:w="895" w:type="dxa"/>
          </w:tcPr>
          <w:p w14:paraId="13F96DF3" w14:textId="77777777" w:rsidR="00D802D5" w:rsidRDefault="00D802D5" w:rsidP="00D802D5">
            <w:pPr>
              <w:rPr>
                <w:sz w:val="22"/>
                <w:szCs w:val="22"/>
              </w:rPr>
            </w:pPr>
            <w:r w:rsidRPr="008E150F">
              <w:rPr>
                <w:sz w:val="22"/>
                <w:szCs w:val="22"/>
              </w:rPr>
              <w:t>TRA1</w:t>
            </w:r>
          </w:p>
          <w:p w14:paraId="62FBC0B7" w14:textId="77777777" w:rsidR="00D802D5" w:rsidRPr="008E150F" w:rsidRDefault="00D802D5" w:rsidP="00D802D5">
            <w:pPr>
              <w:rPr>
                <w:sz w:val="22"/>
                <w:szCs w:val="22"/>
              </w:rPr>
            </w:pPr>
            <w:r>
              <w:rPr>
                <w:sz w:val="22"/>
                <w:szCs w:val="22"/>
              </w:rPr>
              <w:t>AWN</w:t>
            </w:r>
          </w:p>
          <w:p w14:paraId="6F1D2A95" w14:textId="77777777" w:rsidR="00D802D5" w:rsidRPr="008E150F" w:rsidRDefault="00D802D5" w:rsidP="00D802D5">
            <w:pPr>
              <w:rPr>
                <w:sz w:val="22"/>
                <w:szCs w:val="22"/>
              </w:rPr>
            </w:pPr>
          </w:p>
          <w:p w14:paraId="03F9696A" w14:textId="77777777" w:rsidR="00D802D5" w:rsidRPr="008E150F" w:rsidRDefault="00D802D5" w:rsidP="00D802D5">
            <w:pPr>
              <w:rPr>
                <w:sz w:val="22"/>
                <w:szCs w:val="22"/>
              </w:rPr>
            </w:pPr>
          </w:p>
        </w:tc>
        <w:tc>
          <w:tcPr>
            <w:tcW w:w="2728" w:type="dxa"/>
          </w:tcPr>
          <w:p w14:paraId="4CF78ADE" w14:textId="77777777" w:rsidR="00D802D5" w:rsidRPr="008E150F" w:rsidRDefault="00D802D5" w:rsidP="00D802D5">
            <w:pPr>
              <w:rPr>
                <w:sz w:val="22"/>
                <w:szCs w:val="22"/>
              </w:rPr>
            </w:pPr>
            <w:r w:rsidRPr="008E150F">
              <w:rPr>
                <w:sz w:val="22"/>
                <w:szCs w:val="22"/>
              </w:rPr>
              <w:t>For 9</w:t>
            </w:r>
            <w:r w:rsidRPr="008E150F">
              <w:rPr>
                <w:sz w:val="22"/>
                <w:szCs w:val="22"/>
                <w:vertAlign w:val="superscript"/>
              </w:rPr>
              <w:t>th</w:t>
            </w:r>
            <w:r w:rsidRPr="008E150F">
              <w:rPr>
                <w:sz w:val="22"/>
                <w:szCs w:val="22"/>
              </w:rPr>
              <w:t xml:space="preserve"> grade children (or earlier, if appropriate): AWN of IEP meeting indicating that a purpose of the meeting is to consider post-secondary goals and transition services.</w:t>
            </w:r>
          </w:p>
          <w:p w14:paraId="4F97407D" w14:textId="77777777" w:rsidR="00D802D5" w:rsidRPr="008E150F" w:rsidRDefault="00D802D5" w:rsidP="00D802D5">
            <w:pPr>
              <w:rPr>
                <w:sz w:val="22"/>
                <w:szCs w:val="22"/>
              </w:rPr>
            </w:pPr>
          </w:p>
          <w:p w14:paraId="7891CD14" w14:textId="77777777" w:rsidR="00D802D5" w:rsidRPr="008E150F" w:rsidRDefault="00D802D5" w:rsidP="00D802D5">
            <w:pPr>
              <w:jc w:val="center"/>
              <w:rPr>
                <w:spacing w:val="-20"/>
                <w:sz w:val="22"/>
                <w:szCs w:val="22"/>
              </w:rPr>
            </w:pPr>
            <w:r w:rsidRPr="008E150F">
              <w:rPr>
                <w:sz w:val="22"/>
                <w:szCs w:val="22"/>
              </w:rPr>
              <w:t>34 CFR 300.322(B</w:t>
            </w:r>
            <w:r w:rsidRPr="008E150F">
              <w:rPr>
                <w:spacing w:val="-20"/>
                <w:sz w:val="22"/>
                <w:szCs w:val="22"/>
              </w:rPr>
              <w:t>)(2)(</w:t>
            </w:r>
            <w:proofErr w:type="spellStart"/>
            <w:r w:rsidRPr="008E150F">
              <w:rPr>
                <w:spacing w:val="-20"/>
                <w:sz w:val="22"/>
                <w:szCs w:val="22"/>
              </w:rPr>
              <w:t>i</w:t>
            </w:r>
            <w:proofErr w:type="spellEnd"/>
            <w:r w:rsidRPr="008E150F">
              <w:rPr>
                <w:spacing w:val="-20"/>
                <w:sz w:val="22"/>
                <w:szCs w:val="22"/>
              </w:rPr>
              <w:t>)(A)</w:t>
            </w:r>
          </w:p>
          <w:p w14:paraId="124DAB1A" w14:textId="0C757806" w:rsidR="00D802D5" w:rsidRPr="008E150F" w:rsidRDefault="00D802D5" w:rsidP="00D802D5">
            <w:pPr>
              <w:rPr>
                <w:sz w:val="22"/>
                <w:szCs w:val="22"/>
              </w:rPr>
            </w:pPr>
            <w:r w:rsidRPr="008E150F">
              <w:rPr>
                <w:sz w:val="22"/>
                <w:szCs w:val="22"/>
              </w:rPr>
              <w:t>MUSER VI.2.A</w:t>
            </w:r>
          </w:p>
        </w:tc>
        <w:tc>
          <w:tcPr>
            <w:tcW w:w="4140" w:type="dxa"/>
            <w:gridSpan w:val="2"/>
          </w:tcPr>
          <w:p w14:paraId="118A261F" w14:textId="77777777" w:rsidR="00D802D5" w:rsidRPr="008E150F" w:rsidRDefault="00D802D5" w:rsidP="00D802D5">
            <w:pPr>
              <w:rPr>
                <w:sz w:val="22"/>
                <w:szCs w:val="22"/>
              </w:rPr>
            </w:pPr>
            <w:r w:rsidRPr="008E150F">
              <w:rPr>
                <w:sz w:val="22"/>
                <w:szCs w:val="22"/>
              </w:rPr>
              <w:t>Yes = AWN indicates “Post-Secondary Goals and Transition Services” will be discussed at the IEP meeting.</w:t>
            </w:r>
          </w:p>
          <w:p w14:paraId="7BE51F9E" w14:textId="77777777" w:rsidR="00D802D5" w:rsidRPr="008E150F" w:rsidRDefault="00D802D5" w:rsidP="00D802D5">
            <w:pPr>
              <w:rPr>
                <w:sz w:val="22"/>
                <w:szCs w:val="22"/>
              </w:rPr>
            </w:pPr>
          </w:p>
          <w:p w14:paraId="1FFADE9F" w14:textId="77777777" w:rsidR="00D802D5" w:rsidRPr="008E150F" w:rsidRDefault="00D802D5" w:rsidP="00D802D5">
            <w:pPr>
              <w:rPr>
                <w:sz w:val="22"/>
                <w:szCs w:val="22"/>
              </w:rPr>
            </w:pPr>
            <w:r w:rsidRPr="008E150F">
              <w:rPr>
                <w:sz w:val="22"/>
                <w:szCs w:val="22"/>
              </w:rPr>
              <w:t xml:space="preserve">No = AWN does not indicate “Post-Secondary Goals and Transition Services” will </w:t>
            </w:r>
            <w:r w:rsidRPr="008E150F">
              <w:rPr>
                <w:noProof/>
                <w:sz w:val="22"/>
                <w:szCs w:val="22"/>
              </w:rPr>
              <w:t>be discussed</w:t>
            </w:r>
            <w:r w:rsidRPr="008E150F">
              <w:rPr>
                <w:sz w:val="22"/>
                <w:szCs w:val="22"/>
              </w:rPr>
              <w:t xml:space="preserve"> at the IEP meeting.</w:t>
            </w:r>
          </w:p>
          <w:p w14:paraId="763B34BA" w14:textId="77777777" w:rsidR="00D802D5" w:rsidRPr="008E150F" w:rsidRDefault="00D802D5" w:rsidP="00D802D5">
            <w:pPr>
              <w:rPr>
                <w:sz w:val="22"/>
                <w:szCs w:val="22"/>
              </w:rPr>
            </w:pPr>
          </w:p>
          <w:p w14:paraId="48A9C2A3" w14:textId="5862C1E6" w:rsidR="00D802D5" w:rsidRPr="008E150F" w:rsidRDefault="00D802D5" w:rsidP="00D802D5">
            <w:pPr>
              <w:rPr>
                <w:sz w:val="22"/>
                <w:szCs w:val="22"/>
              </w:rPr>
            </w:pPr>
            <w:r>
              <w:rPr>
                <w:sz w:val="22"/>
                <w:szCs w:val="22"/>
              </w:rPr>
              <w:t>N</w:t>
            </w:r>
            <w:r w:rsidRPr="008E150F">
              <w:rPr>
                <w:sz w:val="22"/>
                <w:szCs w:val="22"/>
              </w:rPr>
              <w:t xml:space="preserve">A= Transition planning is not applicable to the child. </w:t>
            </w:r>
          </w:p>
        </w:tc>
        <w:tc>
          <w:tcPr>
            <w:tcW w:w="7402" w:type="dxa"/>
            <w:gridSpan w:val="2"/>
          </w:tcPr>
          <w:p w14:paraId="5FB577FC" w14:textId="77777777" w:rsidR="00D802D5" w:rsidRPr="008E150F" w:rsidRDefault="00D802D5" w:rsidP="00D802D5">
            <w:pPr>
              <w:rPr>
                <w:b/>
                <w:sz w:val="22"/>
                <w:szCs w:val="22"/>
              </w:rPr>
            </w:pPr>
            <w:r w:rsidRPr="008E150F">
              <w:rPr>
                <w:b/>
                <w:sz w:val="22"/>
                <w:szCs w:val="22"/>
              </w:rPr>
              <w:t>Child level:</w:t>
            </w:r>
          </w:p>
          <w:p w14:paraId="4FC8D9CF" w14:textId="77777777" w:rsidR="00D802D5" w:rsidRPr="008E150F" w:rsidRDefault="00D802D5" w:rsidP="00D802D5">
            <w:pPr>
              <w:rPr>
                <w:i/>
                <w:sz w:val="22"/>
                <w:szCs w:val="22"/>
              </w:rPr>
            </w:pPr>
            <w:r w:rsidRPr="008E150F">
              <w:rPr>
                <w:i/>
                <w:sz w:val="22"/>
                <w:szCs w:val="22"/>
              </w:rPr>
              <w:t>Corrective activity:</w:t>
            </w:r>
          </w:p>
          <w:p w14:paraId="6758BD2D" w14:textId="77777777" w:rsidR="00D802D5" w:rsidRPr="008E150F" w:rsidRDefault="00D802D5" w:rsidP="00D802D5">
            <w:pPr>
              <w:rPr>
                <w:sz w:val="22"/>
                <w:szCs w:val="22"/>
              </w:rPr>
            </w:pPr>
            <w:r w:rsidRPr="008E150F">
              <w:rPr>
                <w:sz w:val="22"/>
                <w:szCs w:val="22"/>
              </w:rPr>
              <w:t>Indicate on the AWN of all future transition meetings that there will be a discussion of post-secondary transition planning.</w:t>
            </w:r>
          </w:p>
          <w:p w14:paraId="525E6587" w14:textId="77777777" w:rsidR="00D802D5" w:rsidRPr="008E150F" w:rsidRDefault="00D802D5" w:rsidP="00D802D5">
            <w:pPr>
              <w:rPr>
                <w:sz w:val="22"/>
                <w:szCs w:val="22"/>
              </w:rPr>
            </w:pPr>
          </w:p>
          <w:p w14:paraId="0A69C164" w14:textId="77777777" w:rsidR="00D802D5" w:rsidRPr="008E150F" w:rsidRDefault="00D802D5" w:rsidP="00D802D5">
            <w:pPr>
              <w:rPr>
                <w:i/>
                <w:sz w:val="22"/>
                <w:szCs w:val="22"/>
              </w:rPr>
            </w:pPr>
            <w:r w:rsidRPr="008E150F">
              <w:rPr>
                <w:i/>
                <w:sz w:val="22"/>
                <w:szCs w:val="22"/>
              </w:rPr>
              <w:t>Evidence:</w:t>
            </w:r>
          </w:p>
          <w:p w14:paraId="162CC889" w14:textId="77777777" w:rsidR="00D802D5" w:rsidRPr="008E150F" w:rsidRDefault="00D802D5" w:rsidP="00D802D5">
            <w:pPr>
              <w:rPr>
                <w:sz w:val="22"/>
                <w:szCs w:val="22"/>
              </w:rPr>
            </w:pPr>
            <w:r w:rsidRPr="008E150F">
              <w:rPr>
                <w:sz w:val="22"/>
                <w:szCs w:val="22"/>
              </w:rPr>
              <w:t>Submit child’s AWN.</w:t>
            </w:r>
          </w:p>
          <w:p w14:paraId="4F15F3E1" w14:textId="77777777" w:rsidR="00D802D5" w:rsidRPr="008E150F" w:rsidRDefault="00D802D5" w:rsidP="00D802D5">
            <w:pPr>
              <w:rPr>
                <w:sz w:val="22"/>
                <w:szCs w:val="22"/>
              </w:rPr>
            </w:pPr>
          </w:p>
          <w:p w14:paraId="1839DCDA" w14:textId="77777777" w:rsidR="00D802D5" w:rsidRPr="008E150F" w:rsidRDefault="00D802D5" w:rsidP="00D802D5">
            <w:pPr>
              <w:rPr>
                <w:b/>
                <w:sz w:val="22"/>
                <w:szCs w:val="22"/>
              </w:rPr>
            </w:pPr>
            <w:r w:rsidRPr="008E150F">
              <w:rPr>
                <w:b/>
                <w:sz w:val="22"/>
                <w:szCs w:val="22"/>
              </w:rPr>
              <w:t>SAU level:</w:t>
            </w:r>
          </w:p>
          <w:p w14:paraId="7EDA5010" w14:textId="77777777" w:rsidR="00D802D5" w:rsidRPr="008E150F" w:rsidRDefault="00D802D5" w:rsidP="00D802D5">
            <w:pPr>
              <w:rPr>
                <w:i/>
                <w:sz w:val="22"/>
                <w:szCs w:val="22"/>
              </w:rPr>
            </w:pPr>
            <w:r w:rsidRPr="008E150F">
              <w:rPr>
                <w:i/>
                <w:sz w:val="22"/>
                <w:szCs w:val="22"/>
              </w:rPr>
              <w:t>Corrective activity:</w:t>
            </w:r>
          </w:p>
          <w:p w14:paraId="183E70D9" w14:textId="77777777" w:rsidR="00D802D5" w:rsidRPr="008E150F" w:rsidRDefault="00D802D5" w:rsidP="00D802D5">
            <w:pPr>
              <w:rPr>
                <w:sz w:val="22"/>
                <w:szCs w:val="22"/>
              </w:rPr>
            </w:pPr>
            <w:r w:rsidRPr="008E150F">
              <w:rPr>
                <w:sz w:val="22"/>
                <w:szCs w:val="22"/>
              </w:rPr>
              <w:t>Provide training on transition planning, including notification on AWN and demonstrate 100% accuracy and compliance on submitted evidence.</w:t>
            </w:r>
          </w:p>
          <w:p w14:paraId="2E7BF233" w14:textId="77777777" w:rsidR="00D802D5" w:rsidRPr="008E150F" w:rsidRDefault="00D802D5" w:rsidP="00D802D5">
            <w:pPr>
              <w:rPr>
                <w:sz w:val="22"/>
                <w:szCs w:val="22"/>
              </w:rPr>
            </w:pPr>
          </w:p>
          <w:p w14:paraId="64075F4C" w14:textId="77777777" w:rsidR="00D802D5" w:rsidRPr="008E150F" w:rsidRDefault="00D802D5" w:rsidP="00D802D5">
            <w:pPr>
              <w:rPr>
                <w:i/>
                <w:sz w:val="22"/>
                <w:szCs w:val="22"/>
              </w:rPr>
            </w:pPr>
            <w:r w:rsidRPr="008E150F">
              <w:rPr>
                <w:i/>
                <w:sz w:val="22"/>
                <w:szCs w:val="22"/>
              </w:rPr>
              <w:t>Evidence:</w:t>
            </w:r>
          </w:p>
          <w:p w14:paraId="09DFDF79" w14:textId="77777777" w:rsidR="00D802D5" w:rsidRPr="008E150F" w:rsidRDefault="00D802D5" w:rsidP="00D802D5">
            <w:pPr>
              <w:pStyle w:val="ListParagraph"/>
              <w:numPr>
                <w:ilvl w:val="0"/>
                <w:numId w:val="8"/>
              </w:numPr>
              <w:rPr>
                <w:sz w:val="22"/>
                <w:szCs w:val="22"/>
              </w:rPr>
            </w:pPr>
            <w:r w:rsidRPr="008E150F">
              <w:rPr>
                <w:sz w:val="22"/>
                <w:szCs w:val="22"/>
              </w:rPr>
              <w:t>Submit outline of training and attendance.</w:t>
            </w:r>
          </w:p>
          <w:p w14:paraId="339CB7EA" w14:textId="62E26F44" w:rsidR="00D802D5" w:rsidRPr="003B3E4E" w:rsidRDefault="00D802D5" w:rsidP="00D802D5">
            <w:pPr>
              <w:pStyle w:val="ListParagraph"/>
              <w:numPr>
                <w:ilvl w:val="0"/>
                <w:numId w:val="8"/>
              </w:numPr>
              <w:rPr>
                <w:sz w:val="22"/>
                <w:szCs w:val="22"/>
              </w:rPr>
            </w:pPr>
            <w:r w:rsidRPr="008E150F">
              <w:rPr>
                <w:sz w:val="22"/>
                <w:szCs w:val="22"/>
              </w:rPr>
              <w:t>Submit # A</w:t>
            </w:r>
            <w:r>
              <w:rPr>
                <w:sz w:val="22"/>
                <w:szCs w:val="22"/>
              </w:rPr>
              <w:t>WNs</w:t>
            </w:r>
            <w:r w:rsidRPr="008E150F">
              <w:rPr>
                <w:sz w:val="22"/>
                <w:szCs w:val="22"/>
              </w:rPr>
              <w:t xml:space="preserve"> indicating “Post-Secondary Goals and Transition Services” </w:t>
            </w:r>
            <w:r w:rsidRPr="008E150F">
              <w:rPr>
                <w:noProof/>
                <w:sz w:val="22"/>
                <w:szCs w:val="22"/>
              </w:rPr>
              <w:t>are planned</w:t>
            </w:r>
            <w:r w:rsidRPr="008E150F">
              <w:rPr>
                <w:sz w:val="22"/>
                <w:szCs w:val="22"/>
              </w:rPr>
              <w:t xml:space="preserve"> for discussion at IEP meeting.</w:t>
            </w:r>
          </w:p>
        </w:tc>
      </w:tr>
      <w:tr w:rsidR="00D802D5" w:rsidRPr="008E150F" w14:paraId="39E89F1D" w14:textId="77777777" w:rsidTr="00D802D5">
        <w:trPr>
          <w:trHeight w:val="149"/>
          <w:jc w:val="center"/>
        </w:trPr>
        <w:tc>
          <w:tcPr>
            <w:tcW w:w="895" w:type="dxa"/>
          </w:tcPr>
          <w:p w14:paraId="7243CCE6" w14:textId="77777777" w:rsidR="00D802D5" w:rsidRDefault="00D802D5" w:rsidP="00D802D5">
            <w:pPr>
              <w:rPr>
                <w:sz w:val="22"/>
                <w:szCs w:val="22"/>
              </w:rPr>
            </w:pPr>
            <w:r w:rsidRPr="008E150F">
              <w:rPr>
                <w:sz w:val="22"/>
                <w:szCs w:val="22"/>
              </w:rPr>
              <w:lastRenderedPageBreak/>
              <w:t>TRA2</w:t>
            </w:r>
          </w:p>
          <w:p w14:paraId="2E1889DE" w14:textId="77777777" w:rsidR="00D802D5" w:rsidRPr="008E150F" w:rsidRDefault="00D802D5" w:rsidP="00D802D5">
            <w:pPr>
              <w:rPr>
                <w:sz w:val="22"/>
                <w:szCs w:val="22"/>
              </w:rPr>
            </w:pPr>
            <w:r>
              <w:rPr>
                <w:sz w:val="22"/>
                <w:szCs w:val="22"/>
              </w:rPr>
              <w:t>AWN</w:t>
            </w:r>
          </w:p>
          <w:p w14:paraId="5F5FC6C5" w14:textId="77777777" w:rsidR="00D802D5" w:rsidRPr="008E150F" w:rsidRDefault="00D802D5" w:rsidP="00D802D5">
            <w:pPr>
              <w:rPr>
                <w:sz w:val="22"/>
                <w:szCs w:val="22"/>
              </w:rPr>
            </w:pPr>
          </w:p>
        </w:tc>
        <w:tc>
          <w:tcPr>
            <w:tcW w:w="2728" w:type="dxa"/>
          </w:tcPr>
          <w:p w14:paraId="7E6DDC4A" w14:textId="77777777" w:rsidR="00D802D5" w:rsidRPr="008E150F" w:rsidRDefault="00D802D5" w:rsidP="00D802D5">
            <w:pPr>
              <w:rPr>
                <w:sz w:val="22"/>
                <w:szCs w:val="22"/>
              </w:rPr>
            </w:pPr>
            <w:r w:rsidRPr="008E150F">
              <w:rPr>
                <w:sz w:val="22"/>
                <w:szCs w:val="22"/>
              </w:rPr>
              <w:t xml:space="preserve">There is evidence that the child was invited to attend the IEP meeting. </w:t>
            </w:r>
          </w:p>
          <w:p w14:paraId="57A9107F" w14:textId="77777777" w:rsidR="00D802D5" w:rsidRPr="008E150F" w:rsidRDefault="00D802D5" w:rsidP="00D802D5">
            <w:pPr>
              <w:rPr>
                <w:sz w:val="22"/>
                <w:szCs w:val="22"/>
              </w:rPr>
            </w:pPr>
          </w:p>
          <w:p w14:paraId="0BEABDAB" w14:textId="77777777" w:rsidR="00D802D5" w:rsidRPr="008E150F" w:rsidRDefault="00D802D5" w:rsidP="00D802D5">
            <w:pPr>
              <w:jc w:val="center"/>
              <w:rPr>
                <w:spacing w:val="-20"/>
                <w:sz w:val="22"/>
                <w:szCs w:val="22"/>
              </w:rPr>
            </w:pPr>
            <w:r w:rsidRPr="008E150F">
              <w:rPr>
                <w:sz w:val="22"/>
                <w:szCs w:val="22"/>
              </w:rPr>
              <w:t>34 CFR 300.322</w:t>
            </w:r>
            <w:r w:rsidRPr="008E150F">
              <w:rPr>
                <w:spacing w:val="-20"/>
                <w:sz w:val="22"/>
                <w:szCs w:val="22"/>
              </w:rPr>
              <w:t>(b)(2)(</w:t>
            </w:r>
            <w:proofErr w:type="spellStart"/>
            <w:r w:rsidRPr="008E150F">
              <w:rPr>
                <w:spacing w:val="-20"/>
                <w:sz w:val="22"/>
                <w:szCs w:val="22"/>
              </w:rPr>
              <w:t>i</w:t>
            </w:r>
            <w:proofErr w:type="spellEnd"/>
            <w:r w:rsidRPr="008E150F">
              <w:rPr>
                <w:spacing w:val="-20"/>
                <w:sz w:val="22"/>
                <w:szCs w:val="22"/>
              </w:rPr>
              <w:t>)(B)</w:t>
            </w:r>
          </w:p>
          <w:p w14:paraId="7859653B" w14:textId="477B0151" w:rsidR="00D802D5" w:rsidRPr="008E150F" w:rsidRDefault="00D802D5" w:rsidP="00D802D5">
            <w:pPr>
              <w:rPr>
                <w:sz w:val="22"/>
                <w:szCs w:val="22"/>
              </w:rPr>
            </w:pPr>
            <w:r w:rsidRPr="008E150F">
              <w:rPr>
                <w:sz w:val="22"/>
                <w:szCs w:val="22"/>
              </w:rPr>
              <w:t>MUSER VI.2.C(3)(c)</w:t>
            </w:r>
          </w:p>
        </w:tc>
        <w:tc>
          <w:tcPr>
            <w:tcW w:w="4140" w:type="dxa"/>
            <w:gridSpan w:val="2"/>
          </w:tcPr>
          <w:p w14:paraId="54EE631B" w14:textId="77777777" w:rsidR="00D802D5" w:rsidRPr="008E150F" w:rsidRDefault="00D802D5" w:rsidP="00D802D5">
            <w:pPr>
              <w:rPr>
                <w:sz w:val="22"/>
                <w:szCs w:val="22"/>
              </w:rPr>
            </w:pPr>
            <w:r w:rsidRPr="008E150F">
              <w:rPr>
                <w:sz w:val="22"/>
                <w:szCs w:val="22"/>
              </w:rPr>
              <w:t xml:space="preserve">Yes = AWN indicates the child was invited to attend and shows child’s name in the salutation. </w:t>
            </w:r>
          </w:p>
          <w:p w14:paraId="585CE51D" w14:textId="77777777" w:rsidR="00D802D5" w:rsidRPr="008E150F" w:rsidRDefault="00D802D5" w:rsidP="00D802D5">
            <w:pPr>
              <w:rPr>
                <w:sz w:val="22"/>
                <w:szCs w:val="22"/>
              </w:rPr>
            </w:pPr>
          </w:p>
          <w:p w14:paraId="188D7755" w14:textId="7ECE6F5C" w:rsidR="00D802D5" w:rsidRPr="008E150F" w:rsidRDefault="00D802D5" w:rsidP="00D802D5">
            <w:pPr>
              <w:rPr>
                <w:sz w:val="22"/>
                <w:szCs w:val="22"/>
              </w:rPr>
            </w:pPr>
            <w:r w:rsidRPr="008E150F">
              <w:rPr>
                <w:sz w:val="22"/>
                <w:szCs w:val="22"/>
              </w:rPr>
              <w:t xml:space="preserve">No = AWN does not indicate the child was invited to attend; child’s name was not in the salutation. </w:t>
            </w:r>
          </w:p>
        </w:tc>
        <w:tc>
          <w:tcPr>
            <w:tcW w:w="7402" w:type="dxa"/>
            <w:gridSpan w:val="2"/>
          </w:tcPr>
          <w:p w14:paraId="509316DB" w14:textId="77777777" w:rsidR="00D802D5" w:rsidRPr="008E150F" w:rsidRDefault="00D802D5" w:rsidP="00D802D5">
            <w:pPr>
              <w:rPr>
                <w:b/>
                <w:sz w:val="22"/>
                <w:szCs w:val="22"/>
              </w:rPr>
            </w:pPr>
            <w:r w:rsidRPr="008E150F">
              <w:rPr>
                <w:b/>
                <w:sz w:val="22"/>
                <w:szCs w:val="22"/>
              </w:rPr>
              <w:t>Child level:</w:t>
            </w:r>
          </w:p>
          <w:p w14:paraId="35E0A1E8" w14:textId="77777777" w:rsidR="00D802D5" w:rsidRPr="008E150F" w:rsidRDefault="00D802D5" w:rsidP="00D802D5">
            <w:pPr>
              <w:rPr>
                <w:i/>
                <w:sz w:val="22"/>
                <w:szCs w:val="22"/>
              </w:rPr>
            </w:pPr>
            <w:r w:rsidRPr="008E150F">
              <w:rPr>
                <w:i/>
                <w:sz w:val="22"/>
                <w:szCs w:val="22"/>
              </w:rPr>
              <w:t>Corrective activity:</w:t>
            </w:r>
          </w:p>
          <w:p w14:paraId="05B00CAA" w14:textId="77777777" w:rsidR="00D802D5" w:rsidRPr="008E150F" w:rsidRDefault="00D802D5" w:rsidP="00D802D5">
            <w:pPr>
              <w:rPr>
                <w:sz w:val="22"/>
                <w:szCs w:val="22"/>
              </w:rPr>
            </w:pPr>
            <w:r w:rsidRPr="008E150F">
              <w:rPr>
                <w:sz w:val="22"/>
                <w:szCs w:val="22"/>
              </w:rPr>
              <w:t>If the child attended the IEP meeting but was not on the invitation, invite the child to the next IEP by putting the child’s name in the salutation of the AWN. If the child did not attend the IEP meeting, reconvene the meeting and invite the child by putting the child’s name in the salutation of the AWN.</w:t>
            </w:r>
          </w:p>
          <w:p w14:paraId="4DE27EE5" w14:textId="77777777" w:rsidR="00D802D5" w:rsidRPr="008E150F" w:rsidRDefault="00D802D5" w:rsidP="00D802D5">
            <w:pPr>
              <w:rPr>
                <w:sz w:val="22"/>
                <w:szCs w:val="22"/>
              </w:rPr>
            </w:pPr>
          </w:p>
          <w:p w14:paraId="052AE652" w14:textId="77777777" w:rsidR="00D802D5" w:rsidRPr="008E150F" w:rsidRDefault="00D802D5" w:rsidP="00D802D5">
            <w:pPr>
              <w:rPr>
                <w:i/>
                <w:sz w:val="22"/>
                <w:szCs w:val="22"/>
              </w:rPr>
            </w:pPr>
            <w:r w:rsidRPr="008E150F">
              <w:rPr>
                <w:i/>
                <w:sz w:val="22"/>
                <w:szCs w:val="22"/>
              </w:rPr>
              <w:t>Evidence:</w:t>
            </w:r>
          </w:p>
          <w:p w14:paraId="59D28412" w14:textId="77777777" w:rsidR="00D802D5" w:rsidRPr="008E150F" w:rsidRDefault="00D802D5" w:rsidP="00D802D5">
            <w:pPr>
              <w:rPr>
                <w:sz w:val="22"/>
                <w:szCs w:val="22"/>
              </w:rPr>
            </w:pPr>
            <w:r w:rsidRPr="008E150F">
              <w:rPr>
                <w:sz w:val="22"/>
                <w:szCs w:val="22"/>
              </w:rPr>
              <w:t>Submit child’s AWN.</w:t>
            </w:r>
          </w:p>
          <w:p w14:paraId="7C218DC9" w14:textId="77777777" w:rsidR="00D802D5" w:rsidRPr="008E150F" w:rsidRDefault="00D802D5" w:rsidP="00D802D5">
            <w:pPr>
              <w:rPr>
                <w:sz w:val="22"/>
                <w:szCs w:val="22"/>
              </w:rPr>
            </w:pPr>
          </w:p>
          <w:p w14:paraId="2E4963C3" w14:textId="77777777" w:rsidR="00D802D5" w:rsidRPr="008E150F" w:rsidRDefault="00D802D5" w:rsidP="00D802D5">
            <w:pPr>
              <w:rPr>
                <w:b/>
                <w:sz w:val="22"/>
                <w:szCs w:val="22"/>
              </w:rPr>
            </w:pPr>
            <w:r w:rsidRPr="008E150F">
              <w:rPr>
                <w:b/>
                <w:sz w:val="22"/>
                <w:szCs w:val="22"/>
              </w:rPr>
              <w:t>SAU level:</w:t>
            </w:r>
          </w:p>
          <w:p w14:paraId="50850089" w14:textId="77777777" w:rsidR="00D802D5" w:rsidRPr="008E150F" w:rsidRDefault="00D802D5" w:rsidP="00D802D5">
            <w:pPr>
              <w:rPr>
                <w:i/>
                <w:sz w:val="22"/>
                <w:szCs w:val="22"/>
              </w:rPr>
            </w:pPr>
            <w:r w:rsidRPr="008E150F">
              <w:rPr>
                <w:i/>
                <w:sz w:val="22"/>
                <w:szCs w:val="22"/>
              </w:rPr>
              <w:t>Corrective activity:</w:t>
            </w:r>
          </w:p>
          <w:p w14:paraId="197279AA" w14:textId="77777777" w:rsidR="00D802D5" w:rsidRPr="008E150F" w:rsidRDefault="00D802D5" w:rsidP="00D802D5">
            <w:pPr>
              <w:rPr>
                <w:sz w:val="22"/>
                <w:szCs w:val="22"/>
              </w:rPr>
            </w:pPr>
            <w:r w:rsidRPr="008E150F">
              <w:rPr>
                <w:sz w:val="22"/>
                <w:szCs w:val="22"/>
              </w:rPr>
              <w:t>Provide training on transition planning, including invitation on AWN and demonstrate 100% accuracy and compliance on submitted evidence.</w:t>
            </w:r>
          </w:p>
          <w:p w14:paraId="57B225D4" w14:textId="77777777" w:rsidR="00D802D5" w:rsidRPr="008E150F" w:rsidRDefault="00D802D5" w:rsidP="00D802D5">
            <w:pPr>
              <w:rPr>
                <w:sz w:val="22"/>
                <w:szCs w:val="22"/>
              </w:rPr>
            </w:pPr>
          </w:p>
          <w:p w14:paraId="68622342" w14:textId="77777777" w:rsidR="00D802D5" w:rsidRPr="008E150F" w:rsidRDefault="00D802D5" w:rsidP="00D802D5">
            <w:pPr>
              <w:rPr>
                <w:i/>
                <w:sz w:val="22"/>
                <w:szCs w:val="22"/>
              </w:rPr>
            </w:pPr>
            <w:r w:rsidRPr="008E150F">
              <w:rPr>
                <w:i/>
                <w:sz w:val="22"/>
                <w:szCs w:val="22"/>
              </w:rPr>
              <w:t>Evidence:</w:t>
            </w:r>
          </w:p>
          <w:p w14:paraId="17EF94BD" w14:textId="77777777" w:rsidR="00D802D5" w:rsidRPr="008E150F" w:rsidRDefault="00D802D5" w:rsidP="00D802D5">
            <w:pPr>
              <w:pStyle w:val="ListParagraph"/>
              <w:numPr>
                <w:ilvl w:val="0"/>
                <w:numId w:val="9"/>
              </w:numPr>
              <w:rPr>
                <w:sz w:val="22"/>
                <w:szCs w:val="22"/>
              </w:rPr>
            </w:pPr>
            <w:r w:rsidRPr="008E150F">
              <w:rPr>
                <w:sz w:val="22"/>
                <w:szCs w:val="22"/>
              </w:rPr>
              <w:t>Submit outline of training and attendance.</w:t>
            </w:r>
          </w:p>
          <w:p w14:paraId="5D29D081" w14:textId="77777777" w:rsidR="00D802D5" w:rsidRDefault="00D802D5" w:rsidP="00D802D5">
            <w:pPr>
              <w:pStyle w:val="ListParagraph"/>
              <w:numPr>
                <w:ilvl w:val="0"/>
                <w:numId w:val="9"/>
              </w:numPr>
              <w:rPr>
                <w:sz w:val="22"/>
                <w:szCs w:val="22"/>
              </w:rPr>
            </w:pPr>
            <w:r w:rsidRPr="008E150F">
              <w:rPr>
                <w:sz w:val="22"/>
                <w:szCs w:val="22"/>
              </w:rPr>
              <w:t>Submit # A</w:t>
            </w:r>
            <w:r>
              <w:rPr>
                <w:sz w:val="22"/>
                <w:szCs w:val="22"/>
              </w:rPr>
              <w:t>WNs</w:t>
            </w:r>
            <w:r w:rsidRPr="008E150F">
              <w:rPr>
                <w:sz w:val="22"/>
                <w:szCs w:val="22"/>
              </w:rPr>
              <w:t xml:space="preserve"> inviting the child to the meeting by putting the child’s name in the salutation.</w:t>
            </w:r>
          </w:p>
          <w:p w14:paraId="0627A4C4" w14:textId="77777777" w:rsidR="00D802D5" w:rsidRPr="008E150F" w:rsidRDefault="00D802D5" w:rsidP="00D802D5">
            <w:pPr>
              <w:rPr>
                <w:b/>
                <w:sz w:val="22"/>
                <w:szCs w:val="22"/>
              </w:rPr>
            </w:pPr>
          </w:p>
        </w:tc>
      </w:tr>
      <w:tr w:rsidR="00D802D5" w:rsidRPr="008E150F" w14:paraId="3C11A6B1" w14:textId="77777777" w:rsidTr="00D802D5">
        <w:trPr>
          <w:trHeight w:val="149"/>
          <w:jc w:val="center"/>
        </w:trPr>
        <w:tc>
          <w:tcPr>
            <w:tcW w:w="895" w:type="dxa"/>
          </w:tcPr>
          <w:p w14:paraId="2830C765" w14:textId="77777777" w:rsidR="00D802D5" w:rsidRDefault="00D802D5" w:rsidP="00D802D5">
            <w:pPr>
              <w:rPr>
                <w:sz w:val="22"/>
                <w:szCs w:val="22"/>
              </w:rPr>
            </w:pPr>
            <w:r w:rsidRPr="008E150F">
              <w:rPr>
                <w:sz w:val="22"/>
                <w:szCs w:val="22"/>
              </w:rPr>
              <w:t>TRA3</w:t>
            </w:r>
          </w:p>
          <w:p w14:paraId="725E420F" w14:textId="77777777" w:rsidR="00D802D5" w:rsidRPr="008E150F" w:rsidRDefault="00D802D5" w:rsidP="00D802D5">
            <w:pPr>
              <w:rPr>
                <w:sz w:val="22"/>
                <w:szCs w:val="22"/>
              </w:rPr>
            </w:pPr>
            <w:r>
              <w:rPr>
                <w:sz w:val="22"/>
                <w:szCs w:val="22"/>
              </w:rPr>
              <w:t>AWN</w:t>
            </w:r>
          </w:p>
          <w:p w14:paraId="2C2CDFF2" w14:textId="77777777" w:rsidR="00D802D5" w:rsidRPr="008E150F" w:rsidRDefault="00D802D5" w:rsidP="00D802D5">
            <w:pPr>
              <w:rPr>
                <w:sz w:val="22"/>
                <w:szCs w:val="22"/>
              </w:rPr>
            </w:pPr>
          </w:p>
        </w:tc>
        <w:tc>
          <w:tcPr>
            <w:tcW w:w="2728" w:type="dxa"/>
          </w:tcPr>
          <w:p w14:paraId="25192785" w14:textId="77777777" w:rsidR="00D802D5" w:rsidRPr="008E150F" w:rsidRDefault="00D802D5" w:rsidP="00D802D5">
            <w:pPr>
              <w:rPr>
                <w:noProof/>
                <w:sz w:val="22"/>
                <w:szCs w:val="22"/>
              </w:rPr>
            </w:pPr>
            <w:r w:rsidRPr="008E150F">
              <w:rPr>
                <w:noProof/>
                <w:sz w:val="22"/>
                <w:szCs w:val="22"/>
              </w:rPr>
              <w:t>If appropriate, there is evidence that an agency likely to be responsible for providing or paying for transition services was invited to attend the IEP meeting, to extent appropriate and with parent’s (or adult child’s) prior consent.</w:t>
            </w:r>
          </w:p>
          <w:p w14:paraId="510DECB6" w14:textId="77777777" w:rsidR="00D802D5" w:rsidRPr="008E150F" w:rsidRDefault="00D802D5" w:rsidP="00D802D5">
            <w:pPr>
              <w:rPr>
                <w:noProof/>
                <w:sz w:val="22"/>
                <w:szCs w:val="22"/>
              </w:rPr>
            </w:pPr>
          </w:p>
          <w:p w14:paraId="1E3EE254" w14:textId="77777777" w:rsidR="00D802D5" w:rsidRPr="008E150F" w:rsidRDefault="00D802D5" w:rsidP="00D802D5">
            <w:pPr>
              <w:jc w:val="center"/>
              <w:rPr>
                <w:sz w:val="22"/>
                <w:szCs w:val="22"/>
              </w:rPr>
            </w:pPr>
            <w:r w:rsidRPr="008E150F">
              <w:rPr>
                <w:sz w:val="22"/>
                <w:szCs w:val="22"/>
              </w:rPr>
              <w:t>34 CFR 300.322(b)(2)(ii)</w:t>
            </w:r>
          </w:p>
          <w:p w14:paraId="50981A89" w14:textId="6D7D6CAE" w:rsidR="00D802D5" w:rsidRPr="008E150F" w:rsidRDefault="00D802D5" w:rsidP="00D802D5">
            <w:pPr>
              <w:rPr>
                <w:sz w:val="22"/>
                <w:szCs w:val="22"/>
              </w:rPr>
            </w:pPr>
            <w:r w:rsidRPr="008E150F">
              <w:rPr>
                <w:sz w:val="22"/>
                <w:szCs w:val="22"/>
              </w:rPr>
              <w:t>MUSER VI.2.C(3)(e)</w:t>
            </w:r>
          </w:p>
        </w:tc>
        <w:tc>
          <w:tcPr>
            <w:tcW w:w="4140" w:type="dxa"/>
            <w:gridSpan w:val="2"/>
          </w:tcPr>
          <w:p w14:paraId="7FBF49F1" w14:textId="77777777" w:rsidR="00D802D5" w:rsidRPr="008E150F" w:rsidRDefault="00D802D5" w:rsidP="00D802D5">
            <w:pPr>
              <w:rPr>
                <w:sz w:val="22"/>
                <w:szCs w:val="22"/>
              </w:rPr>
            </w:pPr>
            <w:r w:rsidRPr="008E150F">
              <w:rPr>
                <w:sz w:val="22"/>
                <w:szCs w:val="22"/>
              </w:rPr>
              <w:t xml:space="preserve">Yes = File contains evidence that an agency was invited to the IEP meeting AND parent/child consent for inviting </w:t>
            </w:r>
            <w:r w:rsidRPr="008E150F">
              <w:rPr>
                <w:noProof/>
                <w:sz w:val="22"/>
                <w:szCs w:val="22"/>
              </w:rPr>
              <w:t>was given</w:t>
            </w:r>
            <w:r w:rsidRPr="008E150F">
              <w:rPr>
                <w:sz w:val="22"/>
                <w:szCs w:val="22"/>
              </w:rPr>
              <w:t xml:space="preserve"> prior to being invited.</w:t>
            </w:r>
          </w:p>
          <w:p w14:paraId="688490C5" w14:textId="77777777" w:rsidR="00D802D5" w:rsidRPr="008E150F" w:rsidRDefault="00D802D5" w:rsidP="00D802D5">
            <w:pPr>
              <w:rPr>
                <w:sz w:val="22"/>
                <w:szCs w:val="22"/>
              </w:rPr>
            </w:pPr>
          </w:p>
          <w:p w14:paraId="40B2B6E6" w14:textId="77777777" w:rsidR="00D802D5" w:rsidRPr="008E150F" w:rsidRDefault="00D802D5" w:rsidP="00D802D5">
            <w:pPr>
              <w:rPr>
                <w:sz w:val="22"/>
                <w:szCs w:val="22"/>
              </w:rPr>
            </w:pPr>
            <w:r w:rsidRPr="008E150F">
              <w:rPr>
                <w:sz w:val="22"/>
                <w:szCs w:val="22"/>
              </w:rPr>
              <w:t xml:space="preserve">No = One or both of the following documents </w:t>
            </w:r>
            <w:r w:rsidRPr="008E150F">
              <w:rPr>
                <w:noProof/>
                <w:sz w:val="22"/>
                <w:szCs w:val="22"/>
              </w:rPr>
              <w:t>was not found</w:t>
            </w:r>
            <w:r w:rsidRPr="008E150F">
              <w:rPr>
                <w:sz w:val="22"/>
                <w:szCs w:val="22"/>
              </w:rPr>
              <w:t>:</w:t>
            </w:r>
          </w:p>
          <w:p w14:paraId="231F6D86" w14:textId="77777777" w:rsidR="00D802D5" w:rsidRPr="008E150F" w:rsidRDefault="00D802D5" w:rsidP="00D802D5">
            <w:pPr>
              <w:pStyle w:val="ListParagraph"/>
              <w:numPr>
                <w:ilvl w:val="0"/>
                <w:numId w:val="10"/>
              </w:numPr>
              <w:rPr>
                <w:sz w:val="22"/>
                <w:szCs w:val="22"/>
              </w:rPr>
            </w:pPr>
            <w:r w:rsidRPr="008E150F">
              <w:rPr>
                <w:sz w:val="22"/>
                <w:szCs w:val="22"/>
              </w:rPr>
              <w:t xml:space="preserve">Prior written consent </w:t>
            </w:r>
            <w:r w:rsidRPr="008E150F">
              <w:rPr>
                <w:noProof/>
                <w:sz w:val="22"/>
                <w:szCs w:val="22"/>
              </w:rPr>
              <w:t>was not obtained</w:t>
            </w:r>
            <w:r w:rsidRPr="008E150F">
              <w:rPr>
                <w:sz w:val="22"/>
                <w:szCs w:val="22"/>
              </w:rPr>
              <w:t>.</w:t>
            </w:r>
          </w:p>
          <w:p w14:paraId="07B96A9A" w14:textId="77777777" w:rsidR="00D802D5" w:rsidRPr="008E150F" w:rsidRDefault="00D802D5" w:rsidP="00D802D5">
            <w:pPr>
              <w:pStyle w:val="ListParagraph"/>
              <w:numPr>
                <w:ilvl w:val="0"/>
                <w:numId w:val="10"/>
              </w:numPr>
              <w:rPr>
                <w:sz w:val="22"/>
                <w:szCs w:val="22"/>
              </w:rPr>
            </w:pPr>
            <w:r w:rsidRPr="008E150F">
              <w:rPr>
                <w:sz w:val="22"/>
                <w:szCs w:val="22"/>
              </w:rPr>
              <w:t>AWN did not invite participating agency to attend.</w:t>
            </w:r>
          </w:p>
          <w:p w14:paraId="6F3B3CE8" w14:textId="77777777" w:rsidR="00D802D5" w:rsidRPr="008E150F" w:rsidRDefault="00D802D5" w:rsidP="00D802D5">
            <w:pPr>
              <w:rPr>
                <w:sz w:val="22"/>
                <w:szCs w:val="22"/>
              </w:rPr>
            </w:pPr>
          </w:p>
          <w:p w14:paraId="763EC884" w14:textId="4E9C7B81" w:rsidR="00D802D5" w:rsidRPr="008E150F" w:rsidRDefault="00D802D5" w:rsidP="00D802D5">
            <w:pPr>
              <w:rPr>
                <w:sz w:val="22"/>
                <w:szCs w:val="22"/>
              </w:rPr>
            </w:pPr>
            <w:r w:rsidRPr="008E150F">
              <w:rPr>
                <w:sz w:val="22"/>
                <w:szCs w:val="22"/>
              </w:rPr>
              <w:t>NA= No participating agency appropriate.</w:t>
            </w:r>
          </w:p>
        </w:tc>
        <w:tc>
          <w:tcPr>
            <w:tcW w:w="7402" w:type="dxa"/>
            <w:gridSpan w:val="2"/>
          </w:tcPr>
          <w:p w14:paraId="643ADB01" w14:textId="77777777" w:rsidR="00D802D5" w:rsidRPr="008E150F" w:rsidRDefault="00D802D5" w:rsidP="00D802D5">
            <w:pPr>
              <w:rPr>
                <w:b/>
                <w:sz w:val="22"/>
                <w:szCs w:val="22"/>
              </w:rPr>
            </w:pPr>
            <w:r w:rsidRPr="008E150F">
              <w:rPr>
                <w:b/>
                <w:sz w:val="22"/>
                <w:szCs w:val="22"/>
              </w:rPr>
              <w:t>Child level:</w:t>
            </w:r>
          </w:p>
          <w:p w14:paraId="40F098B8" w14:textId="77777777" w:rsidR="00D802D5" w:rsidRPr="008E150F" w:rsidRDefault="00D802D5" w:rsidP="00D802D5">
            <w:pPr>
              <w:rPr>
                <w:i/>
                <w:sz w:val="22"/>
                <w:szCs w:val="22"/>
              </w:rPr>
            </w:pPr>
            <w:r w:rsidRPr="008E150F">
              <w:rPr>
                <w:i/>
                <w:sz w:val="22"/>
                <w:szCs w:val="22"/>
              </w:rPr>
              <w:t>Corrective activity:</w:t>
            </w:r>
          </w:p>
          <w:p w14:paraId="691F9F23" w14:textId="77777777" w:rsidR="00D802D5" w:rsidRPr="008E150F" w:rsidRDefault="00D802D5" w:rsidP="00D802D5">
            <w:pPr>
              <w:rPr>
                <w:sz w:val="22"/>
                <w:szCs w:val="22"/>
              </w:rPr>
            </w:pPr>
            <w:r w:rsidRPr="008E150F">
              <w:rPr>
                <w:sz w:val="22"/>
                <w:szCs w:val="22"/>
              </w:rPr>
              <w:t>If appropriate, reconvene the IEP meeting and invite a representative of any participating agency to the IEP meeting with prior consent the parent/child (who has reached the age of majority).</w:t>
            </w:r>
          </w:p>
          <w:p w14:paraId="7D28E8D0" w14:textId="77777777" w:rsidR="00D802D5" w:rsidRPr="008E150F" w:rsidRDefault="00D802D5" w:rsidP="00D802D5">
            <w:pPr>
              <w:rPr>
                <w:sz w:val="22"/>
                <w:szCs w:val="22"/>
              </w:rPr>
            </w:pPr>
          </w:p>
          <w:p w14:paraId="2578715E" w14:textId="77777777" w:rsidR="00D802D5" w:rsidRPr="008E150F" w:rsidRDefault="00D802D5" w:rsidP="00D802D5">
            <w:pPr>
              <w:rPr>
                <w:i/>
                <w:sz w:val="22"/>
                <w:szCs w:val="22"/>
              </w:rPr>
            </w:pPr>
            <w:r w:rsidRPr="008E150F">
              <w:rPr>
                <w:i/>
                <w:sz w:val="22"/>
                <w:szCs w:val="22"/>
              </w:rPr>
              <w:t>Evidence:</w:t>
            </w:r>
          </w:p>
          <w:p w14:paraId="18A1FC17" w14:textId="77777777" w:rsidR="00D802D5" w:rsidRPr="008E150F" w:rsidRDefault="00D802D5" w:rsidP="00D802D5">
            <w:pPr>
              <w:rPr>
                <w:sz w:val="22"/>
                <w:szCs w:val="22"/>
              </w:rPr>
            </w:pPr>
            <w:r w:rsidRPr="008E150F">
              <w:rPr>
                <w:sz w:val="22"/>
                <w:szCs w:val="22"/>
              </w:rPr>
              <w:t>Submit Parental Consent to Invite Outside Agencies form signed by parent/child (who has reached the age of majority) and child’s AWN.</w:t>
            </w:r>
          </w:p>
          <w:p w14:paraId="1950C923" w14:textId="77777777" w:rsidR="00D802D5" w:rsidRPr="008E150F" w:rsidRDefault="00D802D5" w:rsidP="00D802D5">
            <w:pPr>
              <w:rPr>
                <w:sz w:val="22"/>
                <w:szCs w:val="22"/>
              </w:rPr>
            </w:pPr>
          </w:p>
          <w:p w14:paraId="4B4101D4" w14:textId="77777777" w:rsidR="00D802D5" w:rsidRPr="008E150F" w:rsidRDefault="00D802D5" w:rsidP="00D802D5">
            <w:pPr>
              <w:rPr>
                <w:b/>
                <w:sz w:val="22"/>
                <w:szCs w:val="22"/>
              </w:rPr>
            </w:pPr>
            <w:r w:rsidRPr="008E150F">
              <w:rPr>
                <w:b/>
                <w:sz w:val="22"/>
                <w:szCs w:val="22"/>
              </w:rPr>
              <w:t>SAU level:</w:t>
            </w:r>
          </w:p>
          <w:p w14:paraId="17F0121C" w14:textId="77777777" w:rsidR="00D802D5" w:rsidRPr="008E150F" w:rsidRDefault="00D802D5" w:rsidP="00D802D5">
            <w:pPr>
              <w:rPr>
                <w:i/>
                <w:sz w:val="22"/>
                <w:szCs w:val="22"/>
              </w:rPr>
            </w:pPr>
            <w:r w:rsidRPr="008E150F">
              <w:rPr>
                <w:i/>
                <w:sz w:val="22"/>
                <w:szCs w:val="22"/>
              </w:rPr>
              <w:t>Corrective activity:</w:t>
            </w:r>
          </w:p>
          <w:p w14:paraId="6D47D459" w14:textId="61ACB2D7" w:rsidR="00D802D5" w:rsidRDefault="00D802D5" w:rsidP="00D802D5">
            <w:pPr>
              <w:rPr>
                <w:sz w:val="22"/>
                <w:szCs w:val="22"/>
              </w:rPr>
            </w:pPr>
            <w:r w:rsidRPr="008E150F">
              <w:rPr>
                <w:sz w:val="22"/>
                <w:szCs w:val="22"/>
              </w:rPr>
              <w:t>Provide training on transition planning, including Parental Consent to Invite Outside Agencies and demonstrate 100% accuracy and compliance on submitted evidence.</w:t>
            </w:r>
          </w:p>
          <w:p w14:paraId="3955BE0B" w14:textId="77777777" w:rsidR="00B97C96" w:rsidRPr="008E150F" w:rsidRDefault="00B97C96" w:rsidP="00D802D5">
            <w:pPr>
              <w:rPr>
                <w:sz w:val="22"/>
                <w:szCs w:val="22"/>
              </w:rPr>
            </w:pPr>
          </w:p>
          <w:p w14:paraId="77AA4B3F" w14:textId="77777777" w:rsidR="00D802D5" w:rsidRPr="008E150F" w:rsidRDefault="00D802D5" w:rsidP="00D802D5">
            <w:pPr>
              <w:rPr>
                <w:i/>
                <w:sz w:val="22"/>
                <w:szCs w:val="22"/>
              </w:rPr>
            </w:pPr>
            <w:r w:rsidRPr="008E150F">
              <w:rPr>
                <w:i/>
                <w:sz w:val="22"/>
                <w:szCs w:val="22"/>
              </w:rPr>
              <w:lastRenderedPageBreak/>
              <w:t>Evidence:</w:t>
            </w:r>
          </w:p>
          <w:p w14:paraId="5B15A5E6" w14:textId="77777777" w:rsidR="00D802D5" w:rsidRPr="008E150F" w:rsidRDefault="00D802D5" w:rsidP="00D802D5">
            <w:pPr>
              <w:pStyle w:val="ListParagraph"/>
              <w:numPr>
                <w:ilvl w:val="0"/>
                <w:numId w:val="11"/>
              </w:numPr>
              <w:rPr>
                <w:sz w:val="22"/>
                <w:szCs w:val="22"/>
              </w:rPr>
            </w:pPr>
            <w:r w:rsidRPr="008E150F">
              <w:rPr>
                <w:sz w:val="22"/>
                <w:szCs w:val="22"/>
              </w:rPr>
              <w:t>Submit outline of training and attendance.</w:t>
            </w:r>
          </w:p>
          <w:p w14:paraId="619F6C7B" w14:textId="161DC224" w:rsidR="00D802D5" w:rsidRPr="009D7244" w:rsidRDefault="00D802D5" w:rsidP="00D802D5">
            <w:pPr>
              <w:pStyle w:val="ListParagraph"/>
              <w:numPr>
                <w:ilvl w:val="0"/>
                <w:numId w:val="11"/>
              </w:numPr>
              <w:rPr>
                <w:sz w:val="22"/>
                <w:szCs w:val="22"/>
              </w:rPr>
            </w:pPr>
            <w:r w:rsidRPr="008E150F">
              <w:rPr>
                <w:sz w:val="22"/>
                <w:szCs w:val="22"/>
              </w:rPr>
              <w:t>Submit # Parental Consent to Invite Outside Agencies forms signed by parent/child (who has reached the age of majority) and AWN inviting the outside agencies.</w:t>
            </w:r>
          </w:p>
        </w:tc>
      </w:tr>
      <w:tr w:rsidR="00D802D5" w:rsidRPr="008E150F" w14:paraId="3521D2E5" w14:textId="77777777" w:rsidTr="00D802D5">
        <w:trPr>
          <w:trHeight w:val="149"/>
          <w:jc w:val="center"/>
        </w:trPr>
        <w:tc>
          <w:tcPr>
            <w:tcW w:w="895" w:type="dxa"/>
          </w:tcPr>
          <w:p w14:paraId="1BA068AD" w14:textId="77777777" w:rsidR="00D802D5" w:rsidRPr="008E150F" w:rsidRDefault="00D802D5" w:rsidP="00D802D5">
            <w:pPr>
              <w:rPr>
                <w:sz w:val="22"/>
                <w:szCs w:val="22"/>
              </w:rPr>
            </w:pPr>
            <w:r w:rsidRPr="008E150F">
              <w:rPr>
                <w:sz w:val="22"/>
                <w:szCs w:val="22"/>
              </w:rPr>
              <w:lastRenderedPageBreak/>
              <w:t>TRA4</w:t>
            </w:r>
          </w:p>
          <w:p w14:paraId="66213A65" w14:textId="73DC725C" w:rsidR="00D802D5" w:rsidRPr="008E150F" w:rsidRDefault="00D802D5" w:rsidP="00D802D5">
            <w:pPr>
              <w:rPr>
                <w:sz w:val="22"/>
                <w:szCs w:val="22"/>
              </w:rPr>
            </w:pPr>
            <w:r>
              <w:rPr>
                <w:sz w:val="22"/>
                <w:szCs w:val="22"/>
              </w:rPr>
              <w:t>WN</w:t>
            </w:r>
          </w:p>
        </w:tc>
        <w:tc>
          <w:tcPr>
            <w:tcW w:w="2728" w:type="dxa"/>
          </w:tcPr>
          <w:p w14:paraId="6B1C387E" w14:textId="77777777" w:rsidR="00D802D5" w:rsidRPr="008E150F" w:rsidRDefault="00D802D5" w:rsidP="00D802D5">
            <w:pPr>
              <w:rPr>
                <w:sz w:val="22"/>
                <w:szCs w:val="22"/>
              </w:rPr>
            </w:pPr>
            <w:r w:rsidRPr="008E150F">
              <w:rPr>
                <w:sz w:val="22"/>
                <w:szCs w:val="22"/>
              </w:rPr>
              <w:t>Post-secondary goal(s) are updated annually.</w:t>
            </w:r>
          </w:p>
          <w:p w14:paraId="34B02A64" w14:textId="77777777" w:rsidR="00D802D5" w:rsidRPr="008E150F" w:rsidRDefault="00D802D5" w:rsidP="00D802D5">
            <w:pPr>
              <w:rPr>
                <w:sz w:val="22"/>
                <w:szCs w:val="22"/>
              </w:rPr>
            </w:pPr>
          </w:p>
          <w:p w14:paraId="65571877" w14:textId="77777777" w:rsidR="00D802D5" w:rsidRPr="008E150F" w:rsidRDefault="00D802D5" w:rsidP="00D802D5">
            <w:pPr>
              <w:jc w:val="center"/>
              <w:rPr>
                <w:sz w:val="22"/>
                <w:szCs w:val="22"/>
              </w:rPr>
            </w:pPr>
            <w:r w:rsidRPr="008E150F">
              <w:rPr>
                <w:sz w:val="22"/>
                <w:szCs w:val="22"/>
              </w:rPr>
              <w:t>34 CFR 300.320(b)</w:t>
            </w:r>
          </w:p>
          <w:p w14:paraId="23CA1FC4" w14:textId="59527AC6" w:rsidR="00D802D5" w:rsidRPr="008E150F" w:rsidRDefault="00D802D5" w:rsidP="00D802D5">
            <w:pPr>
              <w:rPr>
                <w:sz w:val="22"/>
                <w:szCs w:val="22"/>
              </w:rPr>
            </w:pPr>
            <w:r w:rsidRPr="008E150F">
              <w:rPr>
                <w:sz w:val="22"/>
                <w:szCs w:val="22"/>
              </w:rPr>
              <w:t>MUSER IX.3.A(1)(h)</w:t>
            </w:r>
          </w:p>
        </w:tc>
        <w:tc>
          <w:tcPr>
            <w:tcW w:w="4140" w:type="dxa"/>
            <w:gridSpan w:val="2"/>
          </w:tcPr>
          <w:p w14:paraId="4C3CED33" w14:textId="77777777" w:rsidR="00D802D5" w:rsidRPr="008E150F" w:rsidRDefault="00D802D5" w:rsidP="00D802D5">
            <w:pPr>
              <w:rPr>
                <w:sz w:val="22"/>
                <w:szCs w:val="22"/>
              </w:rPr>
            </w:pPr>
            <w:r w:rsidRPr="008E150F">
              <w:rPr>
                <w:sz w:val="22"/>
                <w:szCs w:val="22"/>
              </w:rPr>
              <w:t xml:space="preserve">Yes = The file contains evidence that post-secondary goals </w:t>
            </w:r>
            <w:r w:rsidRPr="008E150F">
              <w:rPr>
                <w:noProof/>
                <w:sz w:val="22"/>
                <w:szCs w:val="22"/>
              </w:rPr>
              <w:t>were updated</w:t>
            </w:r>
            <w:r w:rsidRPr="008E150F">
              <w:rPr>
                <w:sz w:val="22"/>
                <w:szCs w:val="22"/>
              </w:rPr>
              <w:t xml:space="preserve"> within the past year (or, this is the child’s first transition plan that contains transition goals).</w:t>
            </w:r>
          </w:p>
          <w:p w14:paraId="58648D40" w14:textId="77777777" w:rsidR="00D802D5" w:rsidRPr="008E150F" w:rsidRDefault="00D802D5" w:rsidP="00D802D5">
            <w:pPr>
              <w:rPr>
                <w:sz w:val="22"/>
                <w:szCs w:val="22"/>
              </w:rPr>
            </w:pPr>
          </w:p>
          <w:p w14:paraId="1C316B56" w14:textId="248BB448" w:rsidR="00D802D5" w:rsidRPr="008E150F" w:rsidRDefault="00D802D5" w:rsidP="00D802D5">
            <w:pPr>
              <w:rPr>
                <w:sz w:val="22"/>
                <w:szCs w:val="22"/>
              </w:rPr>
            </w:pPr>
            <w:r w:rsidRPr="008E150F">
              <w:rPr>
                <w:sz w:val="22"/>
                <w:szCs w:val="22"/>
              </w:rPr>
              <w:t xml:space="preserve">No = There is no evidence that the post-secondary goals have </w:t>
            </w:r>
            <w:r w:rsidRPr="008E150F">
              <w:rPr>
                <w:noProof/>
                <w:sz w:val="22"/>
                <w:szCs w:val="22"/>
              </w:rPr>
              <w:t>been updated</w:t>
            </w:r>
            <w:r w:rsidRPr="008E150F">
              <w:rPr>
                <w:sz w:val="22"/>
                <w:szCs w:val="22"/>
              </w:rPr>
              <w:t xml:space="preserve"> within the last year.</w:t>
            </w:r>
          </w:p>
        </w:tc>
        <w:tc>
          <w:tcPr>
            <w:tcW w:w="7402" w:type="dxa"/>
            <w:gridSpan w:val="2"/>
          </w:tcPr>
          <w:p w14:paraId="1E8FF471" w14:textId="77777777" w:rsidR="00D802D5" w:rsidRPr="008E150F" w:rsidRDefault="00D802D5" w:rsidP="00D802D5">
            <w:pPr>
              <w:rPr>
                <w:b/>
                <w:sz w:val="22"/>
                <w:szCs w:val="22"/>
              </w:rPr>
            </w:pPr>
            <w:r w:rsidRPr="008E150F">
              <w:rPr>
                <w:b/>
                <w:sz w:val="22"/>
                <w:szCs w:val="22"/>
              </w:rPr>
              <w:t>Child level:</w:t>
            </w:r>
          </w:p>
          <w:p w14:paraId="13A15511" w14:textId="77777777" w:rsidR="00D802D5" w:rsidRPr="008E150F" w:rsidRDefault="00D802D5" w:rsidP="00D802D5">
            <w:pPr>
              <w:rPr>
                <w:i/>
                <w:sz w:val="22"/>
                <w:szCs w:val="22"/>
              </w:rPr>
            </w:pPr>
            <w:r w:rsidRPr="008E150F">
              <w:rPr>
                <w:i/>
                <w:sz w:val="22"/>
                <w:szCs w:val="22"/>
              </w:rPr>
              <w:t>Corrective activity:</w:t>
            </w:r>
          </w:p>
          <w:p w14:paraId="2F4921A0" w14:textId="77777777" w:rsidR="00D802D5" w:rsidRPr="008E150F" w:rsidRDefault="00D802D5" w:rsidP="00D802D5">
            <w:pPr>
              <w:rPr>
                <w:sz w:val="22"/>
                <w:szCs w:val="22"/>
              </w:rPr>
            </w:pPr>
            <w:r w:rsidRPr="008E150F">
              <w:rPr>
                <w:sz w:val="22"/>
                <w:szCs w:val="22"/>
              </w:rPr>
              <w:t>Convene IEP Team to discuss and update post-secondary goals.</w:t>
            </w:r>
          </w:p>
          <w:p w14:paraId="239BD6A9" w14:textId="77777777" w:rsidR="00D802D5" w:rsidRPr="008E150F" w:rsidRDefault="00D802D5" w:rsidP="00D802D5">
            <w:pPr>
              <w:rPr>
                <w:sz w:val="22"/>
                <w:szCs w:val="22"/>
              </w:rPr>
            </w:pPr>
          </w:p>
          <w:p w14:paraId="2C86DB93" w14:textId="77777777" w:rsidR="00D802D5" w:rsidRPr="008E150F" w:rsidRDefault="00D802D5" w:rsidP="00D802D5">
            <w:pPr>
              <w:rPr>
                <w:i/>
                <w:sz w:val="22"/>
                <w:szCs w:val="22"/>
              </w:rPr>
            </w:pPr>
            <w:r w:rsidRPr="008E150F">
              <w:rPr>
                <w:i/>
                <w:sz w:val="22"/>
                <w:szCs w:val="22"/>
              </w:rPr>
              <w:t>Evidence:</w:t>
            </w:r>
          </w:p>
          <w:p w14:paraId="4CA2697F" w14:textId="77777777" w:rsidR="00D802D5" w:rsidRPr="008E150F" w:rsidRDefault="00D802D5" w:rsidP="00D802D5">
            <w:pPr>
              <w:rPr>
                <w:sz w:val="22"/>
                <w:szCs w:val="22"/>
              </w:rPr>
            </w:pPr>
            <w:r w:rsidRPr="008E150F">
              <w:rPr>
                <w:sz w:val="22"/>
                <w:szCs w:val="22"/>
              </w:rPr>
              <w:t>Submit amended IEP and WN.</w:t>
            </w:r>
          </w:p>
          <w:p w14:paraId="0DB617D7" w14:textId="77777777" w:rsidR="00D802D5" w:rsidRPr="008E150F" w:rsidRDefault="00D802D5" w:rsidP="00D802D5">
            <w:pPr>
              <w:rPr>
                <w:sz w:val="22"/>
                <w:szCs w:val="22"/>
              </w:rPr>
            </w:pPr>
          </w:p>
          <w:p w14:paraId="1DBD3965" w14:textId="77777777" w:rsidR="00D802D5" w:rsidRPr="008E150F" w:rsidRDefault="00D802D5" w:rsidP="00D802D5">
            <w:pPr>
              <w:rPr>
                <w:b/>
                <w:sz w:val="22"/>
                <w:szCs w:val="22"/>
              </w:rPr>
            </w:pPr>
            <w:r w:rsidRPr="008E150F">
              <w:rPr>
                <w:b/>
                <w:sz w:val="22"/>
                <w:szCs w:val="22"/>
              </w:rPr>
              <w:t>SAU level:</w:t>
            </w:r>
          </w:p>
          <w:p w14:paraId="7F4FAA8F" w14:textId="77777777" w:rsidR="00D802D5" w:rsidRPr="008E150F" w:rsidRDefault="00D802D5" w:rsidP="00D802D5">
            <w:pPr>
              <w:rPr>
                <w:i/>
                <w:sz w:val="22"/>
                <w:szCs w:val="22"/>
              </w:rPr>
            </w:pPr>
            <w:r w:rsidRPr="008E150F">
              <w:rPr>
                <w:i/>
                <w:sz w:val="22"/>
                <w:szCs w:val="22"/>
              </w:rPr>
              <w:t>Corrective activity:</w:t>
            </w:r>
          </w:p>
          <w:p w14:paraId="2E4F2C1B" w14:textId="77777777" w:rsidR="00D802D5" w:rsidRPr="008E150F" w:rsidRDefault="00D802D5" w:rsidP="00D802D5">
            <w:pPr>
              <w:rPr>
                <w:sz w:val="22"/>
                <w:szCs w:val="22"/>
              </w:rPr>
            </w:pPr>
            <w:r w:rsidRPr="008E150F">
              <w:rPr>
                <w:sz w:val="22"/>
                <w:szCs w:val="22"/>
              </w:rPr>
              <w:t>Provide training on transition planning, including the need to update post-secondary goals annually and demonstrate 100% accuracy and compliance on submitted evidence.</w:t>
            </w:r>
          </w:p>
          <w:p w14:paraId="2E5BE0E6" w14:textId="77777777" w:rsidR="00D802D5" w:rsidRPr="008E150F" w:rsidRDefault="00D802D5" w:rsidP="00D802D5">
            <w:pPr>
              <w:rPr>
                <w:sz w:val="22"/>
                <w:szCs w:val="22"/>
              </w:rPr>
            </w:pPr>
          </w:p>
          <w:p w14:paraId="15CFB046" w14:textId="77777777" w:rsidR="00D802D5" w:rsidRPr="008E150F" w:rsidRDefault="00D802D5" w:rsidP="00D802D5">
            <w:pPr>
              <w:rPr>
                <w:i/>
                <w:sz w:val="22"/>
                <w:szCs w:val="22"/>
              </w:rPr>
            </w:pPr>
            <w:r w:rsidRPr="008E150F">
              <w:rPr>
                <w:i/>
                <w:sz w:val="22"/>
                <w:szCs w:val="22"/>
              </w:rPr>
              <w:t>Evidence:</w:t>
            </w:r>
          </w:p>
          <w:p w14:paraId="5BAA234D" w14:textId="77777777" w:rsidR="00D802D5" w:rsidRPr="008E150F" w:rsidRDefault="00D802D5" w:rsidP="00D802D5">
            <w:pPr>
              <w:pStyle w:val="ListParagraph"/>
              <w:numPr>
                <w:ilvl w:val="0"/>
                <w:numId w:val="18"/>
              </w:numPr>
              <w:rPr>
                <w:sz w:val="22"/>
                <w:szCs w:val="22"/>
              </w:rPr>
            </w:pPr>
            <w:r w:rsidRPr="008E150F">
              <w:rPr>
                <w:sz w:val="22"/>
                <w:szCs w:val="22"/>
              </w:rPr>
              <w:t>Submit outline of training and attendance.</w:t>
            </w:r>
          </w:p>
          <w:p w14:paraId="2EEF8082" w14:textId="14DC86BB" w:rsidR="00D802D5" w:rsidRPr="009D7244" w:rsidRDefault="00D802D5" w:rsidP="00D802D5">
            <w:pPr>
              <w:pStyle w:val="ListParagraph"/>
              <w:numPr>
                <w:ilvl w:val="0"/>
                <w:numId w:val="18"/>
              </w:numPr>
              <w:rPr>
                <w:sz w:val="22"/>
                <w:szCs w:val="22"/>
              </w:rPr>
            </w:pPr>
            <w:r w:rsidRPr="008E150F">
              <w:rPr>
                <w:sz w:val="22"/>
                <w:szCs w:val="22"/>
              </w:rPr>
              <w:t>Submit # IEPs (amended or new) with post-secondary goals updated annually and WNs.</w:t>
            </w:r>
          </w:p>
        </w:tc>
      </w:tr>
      <w:tr w:rsidR="00D802D5" w:rsidRPr="008E150F" w14:paraId="551F1D75" w14:textId="77777777" w:rsidTr="00B97C96">
        <w:trPr>
          <w:trHeight w:val="1790"/>
          <w:jc w:val="center"/>
        </w:trPr>
        <w:tc>
          <w:tcPr>
            <w:tcW w:w="895" w:type="dxa"/>
          </w:tcPr>
          <w:p w14:paraId="4698E788" w14:textId="77777777" w:rsidR="00D802D5" w:rsidRPr="008E150F" w:rsidRDefault="00D802D5" w:rsidP="00D802D5">
            <w:pPr>
              <w:rPr>
                <w:sz w:val="22"/>
                <w:szCs w:val="22"/>
              </w:rPr>
            </w:pPr>
            <w:r w:rsidRPr="008E150F">
              <w:rPr>
                <w:sz w:val="22"/>
                <w:szCs w:val="22"/>
              </w:rPr>
              <w:t>TRA5</w:t>
            </w:r>
          </w:p>
          <w:p w14:paraId="6DA46298" w14:textId="77777777" w:rsidR="00D802D5" w:rsidRPr="008E150F" w:rsidRDefault="00D802D5" w:rsidP="00D802D5">
            <w:pPr>
              <w:rPr>
                <w:sz w:val="22"/>
                <w:szCs w:val="22"/>
              </w:rPr>
            </w:pPr>
          </w:p>
        </w:tc>
        <w:tc>
          <w:tcPr>
            <w:tcW w:w="2728" w:type="dxa"/>
          </w:tcPr>
          <w:p w14:paraId="72F7269E" w14:textId="77777777" w:rsidR="00D802D5" w:rsidRPr="008E150F" w:rsidRDefault="00D802D5" w:rsidP="00D802D5">
            <w:pPr>
              <w:rPr>
                <w:sz w:val="22"/>
                <w:szCs w:val="22"/>
              </w:rPr>
            </w:pPr>
            <w:r w:rsidRPr="008E150F">
              <w:rPr>
                <w:sz w:val="22"/>
                <w:szCs w:val="22"/>
              </w:rPr>
              <w:t xml:space="preserve">Post-secondary goal(s) </w:t>
            </w:r>
            <w:r w:rsidRPr="008E150F">
              <w:rPr>
                <w:noProof/>
                <w:sz w:val="22"/>
                <w:szCs w:val="22"/>
              </w:rPr>
              <w:t>are based</w:t>
            </w:r>
            <w:r w:rsidRPr="008E150F">
              <w:rPr>
                <w:sz w:val="22"/>
                <w:szCs w:val="22"/>
              </w:rPr>
              <w:t xml:space="preserve"> on </w:t>
            </w:r>
            <w:r w:rsidRPr="008E150F">
              <w:rPr>
                <w:noProof/>
                <w:sz w:val="22"/>
                <w:szCs w:val="22"/>
              </w:rPr>
              <w:t>age-appropriate</w:t>
            </w:r>
            <w:r w:rsidRPr="008E150F">
              <w:rPr>
                <w:sz w:val="22"/>
                <w:szCs w:val="22"/>
              </w:rPr>
              <w:t xml:space="preserve"> transition assessments.</w:t>
            </w:r>
          </w:p>
          <w:p w14:paraId="0E916FEA" w14:textId="77777777" w:rsidR="00D802D5" w:rsidRPr="008E150F" w:rsidRDefault="00D802D5" w:rsidP="00D802D5">
            <w:pPr>
              <w:rPr>
                <w:sz w:val="22"/>
                <w:szCs w:val="22"/>
              </w:rPr>
            </w:pPr>
          </w:p>
          <w:p w14:paraId="7C7F28DD" w14:textId="77777777" w:rsidR="00D802D5" w:rsidRPr="008E150F" w:rsidRDefault="00D802D5" w:rsidP="00D802D5">
            <w:pPr>
              <w:jc w:val="center"/>
              <w:rPr>
                <w:sz w:val="22"/>
                <w:szCs w:val="22"/>
              </w:rPr>
            </w:pPr>
            <w:r w:rsidRPr="008E150F">
              <w:rPr>
                <w:sz w:val="22"/>
                <w:szCs w:val="22"/>
              </w:rPr>
              <w:t>34 CFR 300.320(b)(1)</w:t>
            </w:r>
          </w:p>
          <w:p w14:paraId="56676564" w14:textId="354FA3B7" w:rsidR="00D802D5" w:rsidRPr="008E150F" w:rsidRDefault="00D802D5" w:rsidP="00D802D5">
            <w:pPr>
              <w:rPr>
                <w:sz w:val="22"/>
                <w:szCs w:val="22"/>
              </w:rPr>
            </w:pPr>
            <w:r w:rsidRPr="008E150F">
              <w:rPr>
                <w:sz w:val="22"/>
                <w:szCs w:val="22"/>
              </w:rPr>
              <w:t>MUSER IX.3.A(1)(h)(</w:t>
            </w:r>
            <w:proofErr w:type="spellStart"/>
            <w:r w:rsidRPr="008E150F">
              <w:rPr>
                <w:sz w:val="22"/>
                <w:szCs w:val="22"/>
              </w:rPr>
              <w:t>i</w:t>
            </w:r>
            <w:proofErr w:type="spellEnd"/>
            <w:r w:rsidRPr="008E150F">
              <w:rPr>
                <w:sz w:val="22"/>
                <w:szCs w:val="22"/>
              </w:rPr>
              <w:t>)</w:t>
            </w:r>
          </w:p>
        </w:tc>
        <w:tc>
          <w:tcPr>
            <w:tcW w:w="4140" w:type="dxa"/>
            <w:gridSpan w:val="2"/>
          </w:tcPr>
          <w:p w14:paraId="4B488004" w14:textId="77777777" w:rsidR="00D802D5" w:rsidRPr="008E150F" w:rsidRDefault="00D802D5" w:rsidP="00D802D5">
            <w:pPr>
              <w:rPr>
                <w:sz w:val="22"/>
                <w:szCs w:val="22"/>
              </w:rPr>
            </w:pPr>
            <w:r w:rsidRPr="008E150F">
              <w:rPr>
                <w:sz w:val="22"/>
                <w:szCs w:val="22"/>
              </w:rPr>
              <w:t>Yes = Age appropriate transition assessment(s) were used to develop child’s post-secondary IEP goals.</w:t>
            </w:r>
          </w:p>
          <w:p w14:paraId="3763FFCE" w14:textId="77777777" w:rsidR="00D802D5" w:rsidRPr="008E150F" w:rsidRDefault="00D802D5" w:rsidP="00D802D5">
            <w:pPr>
              <w:rPr>
                <w:sz w:val="22"/>
                <w:szCs w:val="22"/>
              </w:rPr>
            </w:pPr>
          </w:p>
          <w:p w14:paraId="57A9970D" w14:textId="12596053" w:rsidR="00D802D5" w:rsidRPr="008E150F" w:rsidRDefault="00D802D5" w:rsidP="00D802D5">
            <w:pPr>
              <w:rPr>
                <w:sz w:val="22"/>
                <w:szCs w:val="22"/>
              </w:rPr>
            </w:pPr>
            <w:r w:rsidRPr="008E150F">
              <w:rPr>
                <w:sz w:val="22"/>
                <w:szCs w:val="22"/>
              </w:rPr>
              <w:t xml:space="preserve">No = Age appropriate transition assessment(s) </w:t>
            </w:r>
            <w:r w:rsidRPr="008E150F">
              <w:rPr>
                <w:noProof/>
                <w:sz w:val="22"/>
                <w:szCs w:val="22"/>
              </w:rPr>
              <w:t>were NOT conducted,</w:t>
            </w:r>
            <w:r w:rsidRPr="008E150F">
              <w:rPr>
                <w:sz w:val="22"/>
                <w:szCs w:val="22"/>
              </w:rPr>
              <w:t xml:space="preserve"> or child’s post-secondary IEP goals were NOT based on results of those assessments.</w:t>
            </w:r>
          </w:p>
        </w:tc>
        <w:tc>
          <w:tcPr>
            <w:tcW w:w="7402" w:type="dxa"/>
            <w:gridSpan w:val="2"/>
          </w:tcPr>
          <w:p w14:paraId="09D10581" w14:textId="77777777" w:rsidR="00D802D5" w:rsidRPr="008E150F" w:rsidRDefault="00D802D5" w:rsidP="00D802D5">
            <w:pPr>
              <w:rPr>
                <w:b/>
                <w:sz w:val="22"/>
                <w:szCs w:val="22"/>
              </w:rPr>
            </w:pPr>
            <w:r w:rsidRPr="008E150F">
              <w:rPr>
                <w:b/>
                <w:sz w:val="22"/>
                <w:szCs w:val="22"/>
              </w:rPr>
              <w:t>Child level:</w:t>
            </w:r>
          </w:p>
          <w:p w14:paraId="32CCE5EE" w14:textId="77777777" w:rsidR="00D802D5" w:rsidRPr="008E150F" w:rsidRDefault="00D802D5" w:rsidP="00D802D5">
            <w:pPr>
              <w:rPr>
                <w:i/>
                <w:sz w:val="22"/>
                <w:szCs w:val="22"/>
              </w:rPr>
            </w:pPr>
            <w:r w:rsidRPr="008E150F">
              <w:rPr>
                <w:i/>
                <w:sz w:val="22"/>
                <w:szCs w:val="22"/>
              </w:rPr>
              <w:t>Corrective activity:</w:t>
            </w:r>
          </w:p>
          <w:p w14:paraId="799D9A8C" w14:textId="77777777" w:rsidR="00D802D5" w:rsidRPr="008E150F" w:rsidRDefault="00D802D5" w:rsidP="00D802D5">
            <w:pPr>
              <w:rPr>
                <w:sz w:val="22"/>
                <w:szCs w:val="22"/>
              </w:rPr>
            </w:pPr>
            <w:r w:rsidRPr="008E150F">
              <w:rPr>
                <w:sz w:val="22"/>
                <w:szCs w:val="22"/>
              </w:rPr>
              <w:t>Conduct age appropriate transition assessment(s) (as necessary) and convene the IEP Team to discuss the child’s post-secondary goals in light of the assessment results.</w:t>
            </w:r>
          </w:p>
          <w:p w14:paraId="2E3EEAD1" w14:textId="77777777" w:rsidR="00D802D5" w:rsidRPr="008E150F" w:rsidRDefault="00D802D5" w:rsidP="00D802D5">
            <w:pPr>
              <w:rPr>
                <w:sz w:val="22"/>
                <w:szCs w:val="22"/>
              </w:rPr>
            </w:pPr>
          </w:p>
          <w:p w14:paraId="3EC31470" w14:textId="77777777" w:rsidR="00D802D5" w:rsidRPr="008E150F" w:rsidRDefault="00D802D5" w:rsidP="00D802D5">
            <w:pPr>
              <w:rPr>
                <w:i/>
                <w:sz w:val="22"/>
                <w:szCs w:val="22"/>
              </w:rPr>
            </w:pPr>
            <w:r w:rsidRPr="008E150F">
              <w:rPr>
                <w:i/>
                <w:sz w:val="22"/>
                <w:szCs w:val="22"/>
              </w:rPr>
              <w:t>Evidence:</w:t>
            </w:r>
          </w:p>
          <w:p w14:paraId="5CF3F596" w14:textId="77777777" w:rsidR="00D802D5" w:rsidRPr="008E150F" w:rsidRDefault="00D802D5" w:rsidP="00D802D5">
            <w:pPr>
              <w:rPr>
                <w:sz w:val="22"/>
                <w:szCs w:val="22"/>
              </w:rPr>
            </w:pPr>
            <w:r w:rsidRPr="008E150F">
              <w:rPr>
                <w:sz w:val="22"/>
                <w:szCs w:val="22"/>
              </w:rPr>
              <w:t>Submit amended IEP.</w:t>
            </w:r>
          </w:p>
          <w:p w14:paraId="2184B324" w14:textId="77777777" w:rsidR="00B97C96" w:rsidRDefault="00B97C96" w:rsidP="00D802D5">
            <w:pPr>
              <w:rPr>
                <w:sz w:val="22"/>
                <w:szCs w:val="22"/>
              </w:rPr>
            </w:pPr>
          </w:p>
          <w:p w14:paraId="19885BE5" w14:textId="6B832739" w:rsidR="00D802D5" w:rsidRPr="008E150F" w:rsidRDefault="00D802D5" w:rsidP="00D802D5">
            <w:pPr>
              <w:rPr>
                <w:b/>
                <w:sz w:val="22"/>
                <w:szCs w:val="22"/>
              </w:rPr>
            </w:pPr>
            <w:r w:rsidRPr="008E150F">
              <w:rPr>
                <w:b/>
                <w:sz w:val="22"/>
                <w:szCs w:val="22"/>
              </w:rPr>
              <w:t>SAU level:</w:t>
            </w:r>
          </w:p>
          <w:p w14:paraId="1F3A2CFF" w14:textId="77777777" w:rsidR="00D802D5" w:rsidRPr="008E150F" w:rsidRDefault="00D802D5" w:rsidP="00D802D5">
            <w:pPr>
              <w:rPr>
                <w:i/>
                <w:sz w:val="22"/>
                <w:szCs w:val="22"/>
              </w:rPr>
            </w:pPr>
            <w:r w:rsidRPr="008E150F">
              <w:rPr>
                <w:i/>
                <w:sz w:val="22"/>
                <w:szCs w:val="22"/>
              </w:rPr>
              <w:t>Corrective activity:</w:t>
            </w:r>
          </w:p>
          <w:p w14:paraId="15DCED15" w14:textId="77777777" w:rsidR="00D802D5" w:rsidRPr="008E150F" w:rsidRDefault="00D802D5" w:rsidP="00D802D5">
            <w:pPr>
              <w:rPr>
                <w:sz w:val="22"/>
                <w:szCs w:val="22"/>
              </w:rPr>
            </w:pPr>
            <w:r w:rsidRPr="008E150F">
              <w:rPr>
                <w:sz w:val="22"/>
                <w:szCs w:val="22"/>
              </w:rPr>
              <w:t>Provide training on transition planning, including the use of age appropriate transition assessment(s) in the discussion and development of the child’s post-</w:t>
            </w:r>
            <w:r w:rsidRPr="008E150F">
              <w:rPr>
                <w:sz w:val="22"/>
                <w:szCs w:val="22"/>
              </w:rPr>
              <w:lastRenderedPageBreak/>
              <w:t>secondary goals and demonstrate 100% accuracy and compliance on submitted evidence.</w:t>
            </w:r>
          </w:p>
          <w:p w14:paraId="57800C2E" w14:textId="77777777" w:rsidR="00D802D5" w:rsidRPr="008E150F" w:rsidRDefault="00D802D5" w:rsidP="00D802D5">
            <w:pPr>
              <w:rPr>
                <w:sz w:val="22"/>
                <w:szCs w:val="22"/>
              </w:rPr>
            </w:pPr>
          </w:p>
          <w:p w14:paraId="66601A79" w14:textId="77777777" w:rsidR="00D802D5" w:rsidRPr="008E150F" w:rsidRDefault="00D802D5" w:rsidP="00D802D5">
            <w:pPr>
              <w:rPr>
                <w:i/>
                <w:sz w:val="22"/>
                <w:szCs w:val="22"/>
              </w:rPr>
            </w:pPr>
            <w:r w:rsidRPr="008E150F">
              <w:rPr>
                <w:i/>
                <w:sz w:val="22"/>
                <w:szCs w:val="22"/>
              </w:rPr>
              <w:t>Evidence:</w:t>
            </w:r>
          </w:p>
          <w:p w14:paraId="0FE48507" w14:textId="77777777" w:rsidR="00D802D5" w:rsidRPr="008E150F" w:rsidRDefault="00D802D5" w:rsidP="00D802D5">
            <w:pPr>
              <w:pStyle w:val="ListParagraph"/>
              <w:numPr>
                <w:ilvl w:val="0"/>
                <w:numId w:val="19"/>
              </w:numPr>
              <w:rPr>
                <w:sz w:val="22"/>
                <w:szCs w:val="22"/>
              </w:rPr>
            </w:pPr>
            <w:r w:rsidRPr="008E150F">
              <w:rPr>
                <w:sz w:val="22"/>
                <w:szCs w:val="22"/>
              </w:rPr>
              <w:t>Submit outline of training and attendance.</w:t>
            </w:r>
          </w:p>
          <w:p w14:paraId="2014B2E1" w14:textId="0C3DC6A7" w:rsidR="00D802D5" w:rsidRPr="009D7244" w:rsidRDefault="00D802D5" w:rsidP="00D802D5">
            <w:pPr>
              <w:pStyle w:val="ListParagraph"/>
              <w:numPr>
                <w:ilvl w:val="0"/>
                <w:numId w:val="19"/>
              </w:numPr>
              <w:rPr>
                <w:sz w:val="22"/>
                <w:szCs w:val="22"/>
              </w:rPr>
            </w:pPr>
            <w:r w:rsidRPr="008E150F">
              <w:rPr>
                <w:sz w:val="22"/>
                <w:szCs w:val="22"/>
              </w:rPr>
              <w:t>Submit # IEPs (amended or new) with age appropriate transition assessment(s) used to develop the child’s post-secondary goals and WNs.</w:t>
            </w:r>
          </w:p>
        </w:tc>
      </w:tr>
      <w:tr w:rsidR="00D802D5" w:rsidRPr="008E150F" w14:paraId="7D09BCA1" w14:textId="77777777" w:rsidTr="00D802D5">
        <w:trPr>
          <w:trHeight w:val="149"/>
          <w:jc w:val="center"/>
        </w:trPr>
        <w:tc>
          <w:tcPr>
            <w:tcW w:w="895" w:type="dxa"/>
          </w:tcPr>
          <w:p w14:paraId="28F7DF72" w14:textId="77777777" w:rsidR="00D802D5" w:rsidRPr="008E150F" w:rsidRDefault="00D802D5" w:rsidP="00D802D5">
            <w:pPr>
              <w:rPr>
                <w:sz w:val="22"/>
                <w:szCs w:val="22"/>
              </w:rPr>
            </w:pPr>
            <w:r w:rsidRPr="008E150F">
              <w:rPr>
                <w:sz w:val="22"/>
                <w:szCs w:val="22"/>
              </w:rPr>
              <w:lastRenderedPageBreak/>
              <w:t>TRA6a</w:t>
            </w:r>
          </w:p>
          <w:p w14:paraId="25B9E26E" w14:textId="77777777" w:rsidR="00D802D5" w:rsidRPr="008E150F" w:rsidRDefault="00D802D5" w:rsidP="00D802D5">
            <w:pPr>
              <w:rPr>
                <w:sz w:val="22"/>
                <w:szCs w:val="22"/>
              </w:rPr>
            </w:pPr>
          </w:p>
        </w:tc>
        <w:tc>
          <w:tcPr>
            <w:tcW w:w="2728" w:type="dxa"/>
          </w:tcPr>
          <w:p w14:paraId="4843D2A2" w14:textId="77777777" w:rsidR="00D802D5" w:rsidRPr="008E150F" w:rsidRDefault="00D802D5" w:rsidP="00D802D5">
            <w:pPr>
              <w:rPr>
                <w:sz w:val="22"/>
                <w:szCs w:val="22"/>
              </w:rPr>
            </w:pPr>
            <w:r w:rsidRPr="008E150F">
              <w:rPr>
                <w:sz w:val="22"/>
                <w:szCs w:val="22"/>
              </w:rPr>
              <w:t>IEP contains appropriate measurable post-secondary goals addressing education or training after high school.</w:t>
            </w:r>
          </w:p>
          <w:p w14:paraId="6CF46FDC" w14:textId="77777777" w:rsidR="00D802D5" w:rsidRPr="008E150F" w:rsidRDefault="00D802D5" w:rsidP="00D802D5">
            <w:pPr>
              <w:rPr>
                <w:sz w:val="22"/>
                <w:szCs w:val="22"/>
              </w:rPr>
            </w:pPr>
          </w:p>
          <w:p w14:paraId="7874310C" w14:textId="77777777" w:rsidR="00D802D5" w:rsidRPr="008E150F" w:rsidRDefault="00D802D5" w:rsidP="00D802D5">
            <w:pPr>
              <w:jc w:val="center"/>
              <w:rPr>
                <w:sz w:val="22"/>
                <w:szCs w:val="22"/>
              </w:rPr>
            </w:pPr>
            <w:r w:rsidRPr="008E150F">
              <w:rPr>
                <w:sz w:val="22"/>
                <w:szCs w:val="22"/>
              </w:rPr>
              <w:t>34 CFR 300.320(b)(1)</w:t>
            </w:r>
          </w:p>
          <w:p w14:paraId="67305007" w14:textId="1C8A8961" w:rsidR="00D802D5" w:rsidRPr="008E150F" w:rsidRDefault="00D802D5" w:rsidP="00D802D5">
            <w:pPr>
              <w:rPr>
                <w:sz w:val="22"/>
                <w:szCs w:val="22"/>
              </w:rPr>
            </w:pPr>
            <w:r w:rsidRPr="008E150F">
              <w:rPr>
                <w:sz w:val="22"/>
                <w:szCs w:val="22"/>
              </w:rPr>
              <w:t>MUSER IX.3.A(1)(h)(</w:t>
            </w:r>
            <w:proofErr w:type="spellStart"/>
            <w:r w:rsidRPr="008E150F">
              <w:rPr>
                <w:sz w:val="22"/>
                <w:szCs w:val="22"/>
              </w:rPr>
              <w:t>i</w:t>
            </w:r>
            <w:proofErr w:type="spellEnd"/>
            <w:r w:rsidRPr="008E150F">
              <w:rPr>
                <w:sz w:val="22"/>
                <w:szCs w:val="22"/>
              </w:rPr>
              <w:t>)</w:t>
            </w:r>
          </w:p>
        </w:tc>
        <w:tc>
          <w:tcPr>
            <w:tcW w:w="4140" w:type="dxa"/>
            <w:gridSpan w:val="2"/>
          </w:tcPr>
          <w:p w14:paraId="09C516FF" w14:textId="77777777" w:rsidR="00D802D5" w:rsidRPr="008E150F" w:rsidRDefault="00D802D5" w:rsidP="00D802D5">
            <w:pPr>
              <w:rPr>
                <w:sz w:val="22"/>
                <w:szCs w:val="22"/>
              </w:rPr>
            </w:pPr>
            <w:r w:rsidRPr="008E150F">
              <w:rPr>
                <w:sz w:val="22"/>
                <w:szCs w:val="22"/>
              </w:rPr>
              <w:t>Yes = The IEP contains appropriate post-secondary goals in the areas of education or training that are:</w:t>
            </w:r>
          </w:p>
          <w:p w14:paraId="690FF66C" w14:textId="77777777" w:rsidR="00D802D5" w:rsidRPr="008E150F" w:rsidRDefault="00D802D5" w:rsidP="00D802D5">
            <w:pPr>
              <w:pStyle w:val="ListParagraph"/>
              <w:numPr>
                <w:ilvl w:val="0"/>
                <w:numId w:val="45"/>
              </w:numPr>
              <w:rPr>
                <w:sz w:val="22"/>
                <w:szCs w:val="22"/>
              </w:rPr>
            </w:pPr>
            <w:r w:rsidRPr="008E150F">
              <w:rPr>
                <w:sz w:val="22"/>
                <w:szCs w:val="22"/>
              </w:rPr>
              <w:t>Measurable</w:t>
            </w:r>
          </w:p>
          <w:p w14:paraId="246D7982" w14:textId="77777777" w:rsidR="00D802D5" w:rsidRPr="008E150F" w:rsidRDefault="00D802D5" w:rsidP="00D802D5">
            <w:pPr>
              <w:pStyle w:val="ListParagraph"/>
              <w:numPr>
                <w:ilvl w:val="0"/>
                <w:numId w:val="12"/>
              </w:numPr>
              <w:rPr>
                <w:sz w:val="22"/>
                <w:szCs w:val="22"/>
              </w:rPr>
            </w:pPr>
            <w:r w:rsidRPr="008E150F">
              <w:rPr>
                <w:sz w:val="22"/>
                <w:szCs w:val="22"/>
              </w:rPr>
              <w:t>Align with the child’s present level of performance</w:t>
            </w:r>
          </w:p>
          <w:p w14:paraId="16DB35C3" w14:textId="77777777" w:rsidR="00D802D5" w:rsidRPr="008E150F" w:rsidRDefault="00D802D5" w:rsidP="00D802D5">
            <w:pPr>
              <w:pStyle w:val="ListParagraph"/>
              <w:numPr>
                <w:ilvl w:val="0"/>
                <w:numId w:val="12"/>
              </w:numPr>
              <w:rPr>
                <w:sz w:val="22"/>
                <w:szCs w:val="22"/>
              </w:rPr>
            </w:pPr>
            <w:r w:rsidRPr="008E150F">
              <w:rPr>
                <w:sz w:val="22"/>
                <w:szCs w:val="22"/>
              </w:rPr>
              <w:t>Align with assessment results</w:t>
            </w:r>
          </w:p>
          <w:p w14:paraId="72AA42E4" w14:textId="77777777" w:rsidR="00D802D5" w:rsidRPr="008E150F" w:rsidRDefault="00D802D5" w:rsidP="00D802D5">
            <w:pPr>
              <w:rPr>
                <w:sz w:val="22"/>
                <w:szCs w:val="22"/>
              </w:rPr>
            </w:pPr>
          </w:p>
          <w:p w14:paraId="437B13FB" w14:textId="08D528DB" w:rsidR="00D802D5" w:rsidRPr="008E150F" w:rsidRDefault="00D802D5" w:rsidP="00D802D5">
            <w:pPr>
              <w:rPr>
                <w:sz w:val="22"/>
                <w:szCs w:val="22"/>
              </w:rPr>
            </w:pPr>
            <w:r>
              <w:rPr>
                <w:sz w:val="22"/>
                <w:szCs w:val="22"/>
              </w:rPr>
              <w:t>No = T</w:t>
            </w:r>
            <w:r w:rsidRPr="008E150F">
              <w:rPr>
                <w:sz w:val="22"/>
                <w:szCs w:val="22"/>
              </w:rPr>
              <w:t>he IEP does not contain appropriate post-secondary goals in the area of education or training, goals not measurable or do not align with present level of performance and assessment results.</w:t>
            </w:r>
          </w:p>
        </w:tc>
        <w:tc>
          <w:tcPr>
            <w:tcW w:w="7402" w:type="dxa"/>
            <w:gridSpan w:val="2"/>
          </w:tcPr>
          <w:p w14:paraId="748D0F21" w14:textId="77777777" w:rsidR="00D802D5" w:rsidRPr="008E150F" w:rsidRDefault="00D802D5" w:rsidP="00D802D5">
            <w:pPr>
              <w:rPr>
                <w:b/>
                <w:sz w:val="22"/>
                <w:szCs w:val="22"/>
              </w:rPr>
            </w:pPr>
            <w:r w:rsidRPr="008E150F">
              <w:rPr>
                <w:b/>
                <w:sz w:val="22"/>
                <w:szCs w:val="22"/>
              </w:rPr>
              <w:t>Child level:</w:t>
            </w:r>
          </w:p>
          <w:p w14:paraId="628A6052" w14:textId="77777777" w:rsidR="00D802D5" w:rsidRPr="008E150F" w:rsidRDefault="00D802D5" w:rsidP="00D802D5">
            <w:pPr>
              <w:rPr>
                <w:i/>
                <w:sz w:val="22"/>
                <w:szCs w:val="22"/>
              </w:rPr>
            </w:pPr>
            <w:r w:rsidRPr="008E150F">
              <w:rPr>
                <w:i/>
                <w:sz w:val="22"/>
                <w:szCs w:val="22"/>
              </w:rPr>
              <w:t>Corrective activity:</w:t>
            </w:r>
          </w:p>
          <w:p w14:paraId="719E0307" w14:textId="77777777" w:rsidR="00D802D5" w:rsidRPr="008E150F" w:rsidRDefault="00D802D5" w:rsidP="00D802D5">
            <w:pPr>
              <w:rPr>
                <w:sz w:val="22"/>
                <w:szCs w:val="22"/>
              </w:rPr>
            </w:pPr>
            <w:r w:rsidRPr="008E150F">
              <w:rPr>
                <w:sz w:val="22"/>
                <w:szCs w:val="22"/>
              </w:rPr>
              <w:t>Convene IEP Team to discuss and develop appropriate post-secondary goals in the areas of education or training.</w:t>
            </w:r>
          </w:p>
          <w:p w14:paraId="55E70A32" w14:textId="77777777" w:rsidR="00D802D5" w:rsidRPr="008E150F" w:rsidRDefault="00D802D5" w:rsidP="00D802D5">
            <w:pPr>
              <w:rPr>
                <w:sz w:val="22"/>
                <w:szCs w:val="22"/>
              </w:rPr>
            </w:pPr>
          </w:p>
          <w:p w14:paraId="1B7EF450" w14:textId="77777777" w:rsidR="00D802D5" w:rsidRPr="008E150F" w:rsidRDefault="00D802D5" w:rsidP="00D802D5">
            <w:pPr>
              <w:rPr>
                <w:i/>
                <w:sz w:val="22"/>
                <w:szCs w:val="22"/>
              </w:rPr>
            </w:pPr>
            <w:r w:rsidRPr="008E150F">
              <w:rPr>
                <w:i/>
                <w:sz w:val="22"/>
                <w:szCs w:val="22"/>
              </w:rPr>
              <w:t>Evidence:</w:t>
            </w:r>
          </w:p>
          <w:p w14:paraId="706F53DC" w14:textId="77777777" w:rsidR="00D802D5" w:rsidRPr="008E150F" w:rsidRDefault="00D802D5" w:rsidP="00D802D5">
            <w:pPr>
              <w:rPr>
                <w:sz w:val="22"/>
                <w:szCs w:val="22"/>
              </w:rPr>
            </w:pPr>
            <w:r w:rsidRPr="008E150F">
              <w:rPr>
                <w:sz w:val="22"/>
                <w:szCs w:val="22"/>
              </w:rPr>
              <w:t>Submit amended IEP.</w:t>
            </w:r>
          </w:p>
          <w:p w14:paraId="79F124F7" w14:textId="77777777" w:rsidR="00D802D5" w:rsidRPr="008E150F" w:rsidRDefault="00D802D5" w:rsidP="00D802D5">
            <w:pPr>
              <w:rPr>
                <w:sz w:val="22"/>
                <w:szCs w:val="22"/>
              </w:rPr>
            </w:pPr>
          </w:p>
          <w:p w14:paraId="33241649" w14:textId="77777777" w:rsidR="00D802D5" w:rsidRPr="008E150F" w:rsidRDefault="00D802D5" w:rsidP="00D802D5">
            <w:pPr>
              <w:rPr>
                <w:b/>
                <w:sz w:val="22"/>
                <w:szCs w:val="22"/>
              </w:rPr>
            </w:pPr>
            <w:r w:rsidRPr="008E150F">
              <w:rPr>
                <w:b/>
                <w:sz w:val="22"/>
                <w:szCs w:val="22"/>
              </w:rPr>
              <w:t>SAU level:</w:t>
            </w:r>
          </w:p>
          <w:p w14:paraId="0A77C06B" w14:textId="77777777" w:rsidR="00D802D5" w:rsidRPr="008E150F" w:rsidRDefault="00D802D5" w:rsidP="00D802D5">
            <w:pPr>
              <w:rPr>
                <w:i/>
                <w:sz w:val="22"/>
                <w:szCs w:val="22"/>
              </w:rPr>
            </w:pPr>
            <w:r w:rsidRPr="008E150F">
              <w:rPr>
                <w:i/>
                <w:sz w:val="22"/>
                <w:szCs w:val="22"/>
              </w:rPr>
              <w:t>Corrective activity:</w:t>
            </w:r>
          </w:p>
          <w:p w14:paraId="2F1D90CE" w14:textId="77777777" w:rsidR="00D802D5" w:rsidRPr="008E150F" w:rsidRDefault="00D802D5" w:rsidP="00D802D5">
            <w:pPr>
              <w:rPr>
                <w:sz w:val="22"/>
                <w:szCs w:val="22"/>
              </w:rPr>
            </w:pPr>
            <w:r w:rsidRPr="008E150F">
              <w:rPr>
                <w:sz w:val="22"/>
                <w:szCs w:val="22"/>
              </w:rPr>
              <w:t>Provide training on transition planning, including development of appropriate post-secondary goals and demonstrate 100% accuracy and compliance on submitted evidence.</w:t>
            </w:r>
          </w:p>
          <w:p w14:paraId="1C48F0B3" w14:textId="77777777" w:rsidR="00D802D5" w:rsidRPr="008E150F" w:rsidRDefault="00D802D5" w:rsidP="00D802D5">
            <w:pPr>
              <w:rPr>
                <w:sz w:val="22"/>
                <w:szCs w:val="22"/>
              </w:rPr>
            </w:pPr>
          </w:p>
          <w:p w14:paraId="3546CFE8" w14:textId="77777777" w:rsidR="00D802D5" w:rsidRPr="008E150F" w:rsidRDefault="00D802D5" w:rsidP="00D802D5">
            <w:pPr>
              <w:rPr>
                <w:i/>
                <w:sz w:val="22"/>
                <w:szCs w:val="22"/>
              </w:rPr>
            </w:pPr>
            <w:r w:rsidRPr="008E150F">
              <w:rPr>
                <w:i/>
                <w:sz w:val="22"/>
                <w:szCs w:val="22"/>
              </w:rPr>
              <w:t>Evidence:</w:t>
            </w:r>
          </w:p>
          <w:p w14:paraId="78A2B8B1" w14:textId="77777777" w:rsidR="00D802D5" w:rsidRPr="008E150F" w:rsidRDefault="00D802D5" w:rsidP="00D802D5">
            <w:pPr>
              <w:pStyle w:val="ListParagraph"/>
              <w:numPr>
                <w:ilvl w:val="0"/>
                <w:numId w:val="13"/>
              </w:numPr>
              <w:rPr>
                <w:sz w:val="22"/>
                <w:szCs w:val="22"/>
              </w:rPr>
            </w:pPr>
            <w:r w:rsidRPr="008E150F">
              <w:rPr>
                <w:sz w:val="22"/>
                <w:szCs w:val="22"/>
              </w:rPr>
              <w:t>Submit outline of training and attendance.</w:t>
            </w:r>
          </w:p>
          <w:p w14:paraId="63BA4C30" w14:textId="78ECD8E5" w:rsidR="00D802D5" w:rsidRPr="00B97C96" w:rsidRDefault="00D802D5" w:rsidP="00D802D5">
            <w:pPr>
              <w:pStyle w:val="ListParagraph"/>
              <w:numPr>
                <w:ilvl w:val="0"/>
                <w:numId w:val="13"/>
              </w:numPr>
              <w:rPr>
                <w:sz w:val="22"/>
                <w:szCs w:val="22"/>
              </w:rPr>
            </w:pPr>
            <w:r w:rsidRPr="008E150F">
              <w:rPr>
                <w:sz w:val="22"/>
                <w:szCs w:val="22"/>
              </w:rPr>
              <w:t>Submit # IEPs (amended or new) with appropriate post-secondary goals and WNs.</w:t>
            </w:r>
          </w:p>
        </w:tc>
      </w:tr>
      <w:tr w:rsidR="00D802D5" w:rsidRPr="008E150F" w14:paraId="7AD12C29" w14:textId="77777777" w:rsidTr="00D802D5">
        <w:trPr>
          <w:trHeight w:val="149"/>
          <w:jc w:val="center"/>
        </w:trPr>
        <w:tc>
          <w:tcPr>
            <w:tcW w:w="895" w:type="dxa"/>
          </w:tcPr>
          <w:p w14:paraId="7584C8DB" w14:textId="77777777" w:rsidR="00D802D5" w:rsidRPr="008E150F" w:rsidRDefault="00D802D5" w:rsidP="00D802D5">
            <w:pPr>
              <w:rPr>
                <w:sz w:val="22"/>
                <w:szCs w:val="22"/>
              </w:rPr>
            </w:pPr>
            <w:r w:rsidRPr="008E150F">
              <w:rPr>
                <w:sz w:val="22"/>
                <w:szCs w:val="22"/>
              </w:rPr>
              <w:t>TRA6b</w:t>
            </w:r>
          </w:p>
          <w:p w14:paraId="79965B9B" w14:textId="77777777" w:rsidR="00D802D5" w:rsidRPr="008E150F" w:rsidRDefault="00D802D5" w:rsidP="00D802D5">
            <w:pPr>
              <w:rPr>
                <w:sz w:val="22"/>
                <w:szCs w:val="22"/>
              </w:rPr>
            </w:pPr>
          </w:p>
        </w:tc>
        <w:tc>
          <w:tcPr>
            <w:tcW w:w="2728" w:type="dxa"/>
          </w:tcPr>
          <w:p w14:paraId="021A671C" w14:textId="77777777" w:rsidR="00D802D5" w:rsidRPr="008E150F" w:rsidRDefault="00D802D5" w:rsidP="00D802D5">
            <w:pPr>
              <w:rPr>
                <w:sz w:val="22"/>
                <w:szCs w:val="22"/>
              </w:rPr>
            </w:pPr>
            <w:r w:rsidRPr="008E150F">
              <w:rPr>
                <w:sz w:val="22"/>
                <w:szCs w:val="22"/>
              </w:rPr>
              <w:t>IEP contains appropriate measurable post-secondary goal addressing employment after high school.</w:t>
            </w:r>
          </w:p>
          <w:p w14:paraId="49F23FDD" w14:textId="77777777" w:rsidR="00D802D5" w:rsidRPr="008E150F" w:rsidRDefault="00D802D5" w:rsidP="00D802D5">
            <w:pPr>
              <w:rPr>
                <w:sz w:val="22"/>
                <w:szCs w:val="22"/>
              </w:rPr>
            </w:pPr>
          </w:p>
          <w:p w14:paraId="6D88DEF2" w14:textId="77777777" w:rsidR="00D802D5" w:rsidRPr="008E150F" w:rsidRDefault="00D802D5" w:rsidP="00D802D5">
            <w:pPr>
              <w:jc w:val="center"/>
              <w:rPr>
                <w:sz w:val="22"/>
                <w:szCs w:val="22"/>
              </w:rPr>
            </w:pPr>
            <w:r w:rsidRPr="008E150F">
              <w:rPr>
                <w:sz w:val="22"/>
                <w:szCs w:val="22"/>
              </w:rPr>
              <w:t>34 CFR 300.320(b)(1)</w:t>
            </w:r>
          </w:p>
          <w:p w14:paraId="36DDDCB5" w14:textId="77777777" w:rsidR="00D802D5" w:rsidRPr="008E150F" w:rsidRDefault="00D802D5" w:rsidP="00D802D5">
            <w:pPr>
              <w:jc w:val="center"/>
              <w:rPr>
                <w:sz w:val="22"/>
                <w:szCs w:val="22"/>
              </w:rPr>
            </w:pPr>
            <w:r w:rsidRPr="008E150F">
              <w:rPr>
                <w:sz w:val="22"/>
                <w:szCs w:val="22"/>
              </w:rPr>
              <w:t>MUSER IX.3.A(1)(h)(</w:t>
            </w:r>
            <w:proofErr w:type="spellStart"/>
            <w:r w:rsidRPr="008E150F">
              <w:rPr>
                <w:sz w:val="22"/>
                <w:szCs w:val="22"/>
              </w:rPr>
              <w:t>i</w:t>
            </w:r>
            <w:proofErr w:type="spellEnd"/>
            <w:r w:rsidRPr="008E150F">
              <w:rPr>
                <w:sz w:val="22"/>
                <w:szCs w:val="22"/>
              </w:rPr>
              <w:t>)</w:t>
            </w:r>
          </w:p>
          <w:p w14:paraId="7868C9B7" w14:textId="77777777" w:rsidR="00D802D5" w:rsidRPr="008E150F" w:rsidRDefault="00D802D5" w:rsidP="00D802D5">
            <w:pPr>
              <w:rPr>
                <w:sz w:val="22"/>
                <w:szCs w:val="22"/>
              </w:rPr>
            </w:pPr>
          </w:p>
          <w:p w14:paraId="18453189" w14:textId="77777777" w:rsidR="00D802D5" w:rsidRPr="008E150F" w:rsidRDefault="00D802D5" w:rsidP="00D802D5">
            <w:pPr>
              <w:rPr>
                <w:sz w:val="22"/>
                <w:szCs w:val="22"/>
              </w:rPr>
            </w:pPr>
          </w:p>
        </w:tc>
        <w:tc>
          <w:tcPr>
            <w:tcW w:w="4140" w:type="dxa"/>
            <w:gridSpan w:val="2"/>
          </w:tcPr>
          <w:p w14:paraId="670F79FF" w14:textId="77777777" w:rsidR="00D802D5" w:rsidRPr="008E150F" w:rsidRDefault="00D802D5" w:rsidP="00D802D5">
            <w:pPr>
              <w:rPr>
                <w:sz w:val="22"/>
                <w:szCs w:val="22"/>
              </w:rPr>
            </w:pPr>
            <w:r w:rsidRPr="008E150F">
              <w:rPr>
                <w:sz w:val="22"/>
                <w:szCs w:val="22"/>
              </w:rPr>
              <w:t xml:space="preserve">Yes = The IEP contains an appropriate </w:t>
            </w:r>
            <w:r w:rsidRPr="008E150F">
              <w:rPr>
                <w:noProof/>
                <w:sz w:val="22"/>
                <w:szCs w:val="22"/>
              </w:rPr>
              <w:t>post-secondary</w:t>
            </w:r>
            <w:r w:rsidRPr="008E150F">
              <w:rPr>
                <w:sz w:val="22"/>
                <w:szCs w:val="22"/>
              </w:rPr>
              <w:t xml:space="preserve"> goal in the area of employment that is:</w:t>
            </w:r>
          </w:p>
          <w:p w14:paraId="57C82A0A" w14:textId="77777777" w:rsidR="00D802D5" w:rsidRPr="008E150F" w:rsidRDefault="00D802D5" w:rsidP="00D802D5">
            <w:pPr>
              <w:pStyle w:val="ListParagraph"/>
              <w:numPr>
                <w:ilvl w:val="0"/>
                <w:numId w:val="44"/>
              </w:numPr>
              <w:rPr>
                <w:sz w:val="22"/>
                <w:szCs w:val="22"/>
              </w:rPr>
            </w:pPr>
            <w:r w:rsidRPr="008E150F">
              <w:rPr>
                <w:sz w:val="22"/>
                <w:szCs w:val="22"/>
              </w:rPr>
              <w:t>Measurable</w:t>
            </w:r>
          </w:p>
          <w:p w14:paraId="3501ABE2" w14:textId="77777777" w:rsidR="00D802D5" w:rsidRPr="008E150F" w:rsidRDefault="00D802D5" w:rsidP="00D802D5">
            <w:pPr>
              <w:pStyle w:val="ListParagraph"/>
              <w:numPr>
                <w:ilvl w:val="0"/>
                <w:numId w:val="14"/>
              </w:numPr>
              <w:rPr>
                <w:sz w:val="22"/>
                <w:szCs w:val="22"/>
              </w:rPr>
            </w:pPr>
            <w:r w:rsidRPr="008E150F">
              <w:rPr>
                <w:sz w:val="22"/>
                <w:szCs w:val="22"/>
              </w:rPr>
              <w:t>Aligns with child’s present level of performance</w:t>
            </w:r>
          </w:p>
          <w:p w14:paraId="1C2BC64F" w14:textId="77777777" w:rsidR="00D802D5" w:rsidRPr="008E150F" w:rsidRDefault="00D802D5" w:rsidP="00D802D5">
            <w:pPr>
              <w:pStyle w:val="ListParagraph"/>
              <w:numPr>
                <w:ilvl w:val="0"/>
                <w:numId w:val="14"/>
              </w:numPr>
              <w:rPr>
                <w:sz w:val="22"/>
                <w:szCs w:val="22"/>
              </w:rPr>
            </w:pPr>
            <w:r w:rsidRPr="008E150F">
              <w:rPr>
                <w:sz w:val="22"/>
                <w:szCs w:val="22"/>
              </w:rPr>
              <w:t>Aligns with assessment results</w:t>
            </w:r>
          </w:p>
          <w:p w14:paraId="566389EF" w14:textId="77777777" w:rsidR="00D802D5" w:rsidRPr="008E150F" w:rsidRDefault="00D802D5" w:rsidP="00D802D5">
            <w:pPr>
              <w:rPr>
                <w:sz w:val="22"/>
                <w:szCs w:val="22"/>
              </w:rPr>
            </w:pPr>
          </w:p>
          <w:p w14:paraId="318A21B9" w14:textId="43AF695F" w:rsidR="00D802D5" w:rsidRPr="008E150F" w:rsidRDefault="00D802D5" w:rsidP="00D802D5">
            <w:pPr>
              <w:rPr>
                <w:sz w:val="22"/>
                <w:szCs w:val="22"/>
              </w:rPr>
            </w:pPr>
            <w:r w:rsidRPr="008E150F">
              <w:rPr>
                <w:sz w:val="22"/>
                <w:szCs w:val="22"/>
              </w:rPr>
              <w:t xml:space="preserve">No = The IEP does not contain a </w:t>
            </w:r>
            <w:r w:rsidRPr="008E150F">
              <w:rPr>
                <w:noProof/>
                <w:sz w:val="22"/>
                <w:szCs w:val="22"/>
              </w:rPr>
              <w:t>post-secondary</w:t>
            </w:r>
            <w:r w:rsidRPr="008E150F">
              <w:rPr>
                <w:sz w:val="22"/>
                <w:szCs w:val="22"/>
              </w:rPr>
              <w:t xml:space="preserve"> goal in the area of employment or it is not measurable </w:t>
            </w:r>
            <w:r w:rsidRPr="008E150F">
              <w:rPr>
                <w:noProof/>
                <w:sz w:val="22"/>
                <w:szCs w:val="22"/>
              </w:rPr>
              <w:t>and/or</w:t>
            </w:r>
            <w:r w:rsidRPr="008E150F">
              <w:rPr>
                <w:sz w:val="22"/>
                <w:szCs w:val="22"/>
              </w:rPr>
              <w:t xml:space="preserve"> does not align </w:t>
            </w:r>
            <w:r w:rsidRPr="008E150F">
              <w:rPr>
                <w:sz w:val="22"/>
                <w:szCs w:val="22"/>
              </w:rPr>
              <w:lastRenderedPageBreak/>
              <w:t>with present level or performance and assessment results.</w:t>
            </w:r>
          </w:p>
        </w:tc>
        <w:tc>
          <w:tcPr>
            <w:tcW w:w="7402" w:type="dxa"/>
            <w:gridSpan w:val="2"/>
          </w:tcPr>
          <w:p w14:paraId="3B6A294B" w14:textId="77777777" w:rsidR="00D802D5" w:rsidRPr="008E150F" w:rsidRDefault="00D802D5" w:rsidP="00D802D5">
            <w:pPr>
              <w:rPr>
                <w:b/>
                <w:sz w:val="22"/>
                <w:szCs w:val="22"/>
              </w:rPr>
            </w:pPr>
            <w:r w:rsidRPr="008E150F">
              <w:rPr>
                <w:b/>
                <w:sz w:val="22"/>
                <w:szCs w:val="22"/>
              </w:rPr>
              <w:lastRenderedPageBreak/>
              <w:t>Child level:</w:t>
            </w:r>
          </w:p>
          <w:p w14:paraId="72BEFC88" w14:textId="77777777" w:rsidR="00D802D5" w:rsidRPr="008E150F" w:rsidRDefault="00D802D5" w:rsidP="00D802D5">
            <w:pPr>
              <w:rPr>
                <w:i/>
                <w:sz w:val="22"/>
                <w:szCs w:val="22"/>
              </w:rPr>
            </w:pPr>
            <w:r w:rsidRPr="008E150F">
              <w:rPr>
                <w:i/>
                <w:sz w:val="22"/>
                <w:szCs w:val="22"/>
              </w:rPr>
              <w:t>Corrective activity:</w:t>
            </w:r>
          </w:p>
          <w:p w14:paraId="23EAE8E4" w14:textId="77777777" w:rsidR="00D802D5" w:rsidRPr="008E150F" w:rsidRDefault="00D802D5" w:rsidP="00D802D5">
            <w:pPr>
              <w:rPr>
                <w:sz w:val="22"/>
                <w:szCs w:val="22"/>
              </w:rPr>
            </w:pPr>
            <w:r w:rsidRPr="008E150F">
              <w:rPr>
                <w:sz w:val="22"/>
                <w:szCs w:val="22"/>
              </w:rPr>
              <w:t>Convene IEP Team to discuss and develop appropriate goals in the area of employment.</w:t>
            </w:r>
          </w:p>
          <w:p w14:paraId="05F5337F" w14:textId="77777777" w:rsidR="00D802D5" w:rsidRPr="008E150F" w:rsidRDefault="00D802D5" w:rsidP="00D802D5">
            <w:pPr>
              <w:rPr>
                <w:sz w:val="22"/>
                <w:szCs w:val="22"/>
              </w:rPr>
            </w:pPr>
          </w:p>
          <w:p w14:paraId="2AC5393F" w14:textId="77777777" w:rsidR="00D802D5" w:rsidRPr="008E150F" w:rsidRDefault="00D802D5" w:rsidP="00D802D5">
            <w:pPr>
              <w:rPr>
                <w:i/>
                <w:sz w:val="22"/>
                <w:szCs w:val="22"/>
              </w:rPr>
            </w:pPr>
            <w:r w:rsidRPr="008E150F">
              <w:rPr>
                <w:i/>
                <w:sz w:val="22"/>
                <w:szCs w:val="22"/>
              </w:rPr>
              <w:t>Evidence:</w:t>
            </w:r>
          </w:p>
          <w:p w14:paraId="78A50ECF" w14:textId="4F3F7FDB" w:rsidR="00D802D5" w:rsidRDefault="00D802D5" w:rsidP="00D802D5">
            <w:pPr>
              <w:rPr>
                <w:sz w:val="22"/>
                <w:szCs w:val="22"/>
              </w:rPr>
            </w:pPr>
            <w:r w:rsidRPr="008E150F">
              <w:rPr>
                <w:sz w:val="22"/>
                <w:szCs w:val="22"/>
              </w:rPr>
              <w:t>Submit amended IEP.</w:t>
            </w:r>
          </w:p>
          <w:p w14:paraId="123A7AAF" w14:textId="3403F32E" w:rsidR="00B97C96" w:rsidRDefault="00B97C96" w:rsidP="00D802D5">
            <w:pPr>
              <w:rPr>
                <w:sz w:val="22"/>
                <w:szCs w:val="22"/>
              </w:rPr>
            </w:pPr>
          </w:p>
          <w:p w14:paraId="1694EB54" w14:textId="6A14B128" w:rsidR="00B97C96" w:rsidRDefault="00B97C96" w:rsidP="00D802D5">
            <w:pPr>
              <w:rPr>
                <w:sz w:val="22"/>
                <w:szCs w:val="22"/>
              </w:rPr>
            </w:pPr>
          </w:p>
          <w:p w14:paraId="36DD3BDA" w14:textId="604DD862" w:rsidR="00B97C96" w:rsidRDefault="00B97C96" w:rsidP="00D802D5">
            <w:pPr>
              <w:rPr>
                <w:sz w:val="22"/>
                <w:szCs w:val="22"/>
              </w:rPr>
            </w:pPr>
          </w:p>
          <w:p w14:paraId="25731EAA" w14:textId="77777777" w:rsidR="00B97C96" w:rsidRPr="008E150F" w:rsidRDefault="00B97C96" w:rsidP="00D802D5">
            <w:pPr>
              <w:rPr>
                <w:sz w:val="22"/>
                <w:szCs w:val="22"/>
              </w:rPr>
            </w:pPr>
          </w:p>
          <w:p w14:paraId="6F360751" w14:textId="77777777" w:rsidR="00D802D5" w:rsidRPr="008E150F" w:rsidRDefault="00D802D5" w:rsidP="00D802D5">
            <w:pPr>
              <w:rPr>
                <w:b/>
                <w:sz w:val="22"/>
                <w:szCs w:val="22"/>
              </w:rPr>
            </w:pPr>
            <w:r w:rsidRPr="008E150F">
              <w:rPr>
                <w:b/>
                <w:sz w:val="22"/>
                <w:szCs w:val="22"/>
              </w:rPr>
              <w:lastRenderedPageBreak/>
              <w:t>SAU level:</w:t>
            </w:r>
          </w:p>
          <w:p w14:paraId="06C3B2D4" w14:textId="77777777" w:rsidR="00D802D5" w:rsidRPr="008E150F" w:rsidRDefault="00D802D5" w:rsidP="00D802D5">
            <w:pPr>
              <w:rPr>
                <w:i/>
                <w:sz w:val="22"/>
                <w:szCs w:val="22"/>
              </w:rPr>
            </w:pPr>
            <w:r w:rsidRPr="008E150F">
              <w:rPr>
                <w:i/>
                <w:sz w:val="22"/>
                <w:szCs w:val="22"/>
              </w:rPr>
              <w:t>Corrective activity:</w:t>
            </w:r>
          </w:p>
          <w:p w14:paraId="1CB020FF" w14:textId="77777777" w:rsidR="00D802D5" w:rsidRPr="008E150F" w:rsidRDefault="00D802D5" w:rsidP="00D802D5">
            <w:pPr>
              <w:rPr>
                <w:sz w:val="22"/>
                <w:szCs w:val="22"/>
              </w:rPr>
            </w:pPr>
            <w:r w:rsidRPr="008E150F">
              <w:rPr>
                <w:sz w:val="22"/>
                <w:szCs w:val="22"/>
              </w:rPr>
              <w:t>Provide training on transition planning, including development of appropriate post-secondary goals in the area of employment and demonstrate 100% accuracy and compliance on submitted evidence.</w:t>
            </w:r>
          </w:p>
          <w:p w14:paraId="2BEE9009" w14:textId="77777777" w:rsidR="00D802D5" w:rsidRPr="008E150F" w:rsidRDefault="00D802D5" w:rsidP="00D802D5">
            <w:pPr>
              <w:rPr>
                <w:sz w:val="22"/>
                <w:szCs w:val="22"/>
              </w:rPr>
            </w:pPr>
          </w:p>
          <w:p w14:paraId="7A1861FD" w14:textId="77777777" w:rsidR="00D802D5" w:rsidRPr="008E150F" w:rsidRDefault="00D802D5" w:rsidP="00D802D5">
            <w:pPr>
              <w:rPr>
                <w:i/>
                <w:sz w:val="22"/>
                <w:szCs w:val="22"/>
              </w:rPr>
            </w:pPr>
            <w:r w:rsidRPr="008E150F">
              <w:rPr>
                <w:i/>
                <w:sz w:val="22"/>
                <w:szCs w:val="22"/>
              </w:rPr>
              <w:t>Evidence:</w:t>
            </w:r>
          </w:p>
          <w:p w14:paraId="14741402" w14:textId="77777777" w:rsidR="00D802D5" w:rsidRPr="008E150F" w:rsidRDefault="00D802D5" w:rsidP="00D802D5">
            <w:pPr>
              <w:pStyle w:val="ListParagraph"/>
              <w:numPr>
                <w:ilvl w:val="0"/>
                <w:numId w:val="15"/>
              </w:numPr>
              <w:rPr>
                <w:sz w:val="22"/>
                <w:szCs w:val="22"/>
              </w:rPr>
            </w:pPr>
            <w:r w:rsidRPr="008E150F">
              <w:rPr>
                <w:sz w:val="22"/>
                <w:szCs w:val="22"/>
              </w:rPr>
              <w:t>Submit outline of training and attendance.</w:t>
            </w:r>
          </w:p>
          <w:p w14:paraId="1B3C7E97" w14:textId="61F8D866" w:rsidR="00D802D5" w:rsidRPr="00B97C96" w:rsidRDefault="00D802D5" w:rsidP="00D802D5">
            <w:pPr>
              <w:pStyle w:val="ListParagraph"/>
              <w:numPr>
                <w:ilvl w:val="0"/>
                <w:numId w:val="15"/>
              </w:numPr>
              <w:rPr>
                <w:sz w:val="22"/>
                <w:szCs w:val="22"/>
              </w:rPr>
            </w:pPr>
            <w:r w:rsidRPr="008E150F">
              <w:rPr>
                <w:sz w:val="22"/>
                <w:szCs w:val="22"/>
              </w:rPr>
              <w:t>Submit # IEPs (amended or new) with appropriate post-secondary goals and WNs.</w:t>
            </w:r>
          </w:p>
        </w:tc>
      </w:tr>
      <w:tr w:rsidR="00D802D5" w:rsidRPr="008E150F" w14:paraId="03664725" w14:textId="77777777" w:rsidTr="00D802D5">
        <w:trPr>
          <w:trHeight w:val="149"/>
          <w:jc w:val="center"/>
        </w:trPr>
        <w:tc>
          <w:tcPr>
            <w:tcW w:w="895" w:type="dxa"/>
          </w:tcPr>
          <w:p w14:paraId="0D673187" w14:textId="77777777" w:rsidR="00D802D5" w:rsidRPr="008E150F" w:rsidRDefault="00D802D5" w:rsidP="00D802D5">
            <w:pPr>
              <w:rPr>
                <w:sz w:val="22"/>
                <w:szCs w:val="22"/>
              </w:rPr>
            </w:pPr>
            <w:r w:rsidRPr="008E150F">
              <w:rPr>
                <w:sz w:val="22"/>
                <w:szCs w:val="22"/>
              </w:rPr>
              <w:lastRenderedPageBreak/>
              <w:t>TRA6c</w:t>
            </w:r>
          </w:p>
          <w:p w14:paraId="6A25B52B" w14:textId="77777777" w:rsidR="00D802D5" w:rsidRPr="008E150F" w:rsidRDefault="00D802D5" w:rsidP="00D802D5">
            <w:pPr>
              <w:rPr>
                <w:sz w:val="22"/>
                <w:szCs w:val="22"/>
              </w:rPr>
            </w:pPr>
          </w:p>
        </w:tc>
        <w:tc>
          <w:tcPr>
            <w:tcW w:w="2728" w:type="dxa"/>
          </w:tcPr>
          <w:p w14:paraId="4AE3C376" w14:textId="77777777" w:rsidR="00D802D5" w:rsidRPr="008E150F" w:rsidRDefault="00D802D5" w:rsidP="00D802D5">
            <w:pPr>
              <w:rPr>
                <w:sz w:val="22"/>
                <w:szCs w:val="22"/>
              </w:rPr>
            </w:pPr>
            <w:r w:rsidRPr="008E150F">
              <w:rPr>
                <w:sz w:val="22"/>
                <w:szCs w:val="22"/>
              </w:rPr>
              <w:t>IEP contains appropriate measurable post-secondary goal addressing independent living after high school.</w:t>
            </w:r>
          </w:p>
          <w:p w14:paraId="1ECE6148" w14:textId="77777777" w:rsidR="00D802D5" w:rsidRPr="008E150F" w:rsidRDefault="00D802D5" w:rsidP="00D802D5">
            <w:pPr>
              <w:rPr>
                <w:sz w:val="22"/>
                <w:szCs w:val="22"/>
              </w:rPr>
            </w:pPr>
          </w:p>
          <w:p w14:paraId="6E76D1B5" w14:textId="77777777" w:rsidR="00D802D5" w:rsidRPr="008E150F" w:rsidRDefault="00D802D5" w:rsidP="00D802D5">
            <w:pPr>
              <w:jc w:val="center"/>
              <w:rPr>
                <w:sz w:val="22"/>
                <w:szCs w:val="22"/>
              </w:rPr>
            </w:pPr>
            <w:r w:rsidRPr="008E150F">
              <w:rPr>
                <w:sz w:val="22"/>
                <w:szCs w:val="22"/>
              </w:rPr>
              <w:t>34 CFR 300.320(b)(1)</w:t>
            </w:r>
          </w:p>
          <w:p w14:paraId="43A42317" w14:textId="5F5802B1" w:rsidR="00D802D5" w:rsidRPr="008E150F" w:rsidRDefault="00D802D5" w:rsidP="00D802D5">
            <w:pPr>
              <w:rPr>
                <w:sz w:val="22"/>
                <w:szCs w:val="22"/>
              </w:rPr>
            </w:pPr>
            <w:r w:rsidRPr="008E150F">
              <w:rPr>
                <w:sz w:val="22"/>
                <w:szCs w:val="22"/>
              </w:rPr>
              <w:t>MUSER IX.3.A(1)(h)</w:t>
            </w:r>
          </w:p>
        </w:tc>
        <w:tc>
          <w:tcPr>
            <w:tcW w:w="4140" w:type="dxa"/>
            <w:gridSpan w:val="2"/>
          </w:tcPr>
          <w:p w14:paraId="4E6C168B" w14:textId="77777777" w:rsidR="00D802D5" w:rsidRPr="008E150F" w:rsidRDefault="00D802D5" w:rsidP="00D802D5">
            <w:pPr>
              <w:rPr>
                <w:sz w:val="22"/>
                <w:szCs w:val="22"/>
              </w:rPr>
            </w:pPr>
            <w:r w:rsidRPr="008E150F">
              <w:rPr>
                <w:sz w:val="22"/>
                <w:szCs w:val="22"/>
              </w:rPr>
              <w:t xml:space="preserve">Yes = The IEP contains an appropriate </w:t>
            </w:r>
            <w:r w:rsidRPr="008E150F">
              <w:rPr>
                <w:noProof/>
                <w:sz w:val="22"/>
                <w:szCs w:val="22"/>
              </w:rPr>
              <w:t>post-secondary</w:t>
            </w:r>
            <w:r w:rsidRPr="008E150F">
              <w:rPr>
                <w:sz w:val="22"/>
                <w:szCs w:val="22"/>
              </w:rPr>
              <w:t xml:space="preserve"> goal in the area of independent living that is:</w:t>
            </w:r>
          </w:p>
          <w:p w14:paraId="23A9AEF6" w14:textId="77777777" w:rsidR="00D802D5" w:rsidRPr="008E150F" w:rsidRDefault="00D802D5" w:rsidP="00D802D5">
            <w:pPr>
              <w:pStyle w:val="ListParagraph"/>
              <w:numPr>
                <w:ilvl w:val="0"/>
                <w:numId w:val="43"/>
              </w:numPr>
              <w:rPr>
                <w:sz w:val="22"/>
                <w:szCs w:val="22"/>
              </w:rPr>
            </w:pPr>
            <w:r w:rsidRPr="008E150F">
              <w:rPr>
                <w:sz w:val="22"/>
                <w:szCs w:val="22"/>
              </w:rPr>
              <w:t>Measurable</w:t>
            </w:r>
          </w:p>
          <w:p w14:paraId="3FA9CC63" w14:textId="77777777" w:rsidR="00D802D5" w:rsidRPr="008E150F" w:rsidRDefault="00D802D5" w:rsidP="00D802D5">
            <w:pPr>
              <w:pStyle w:val="ListParagraph"/>
              <w:numPr>
                <w:ilvl w:val="0"/>
                <w:numId w:val="16"/>
              </w:numPr>
              <w:rPr>
                <w:sz w:val="22"/>
                <w:szCs w:val="22"/>
              </w:rPr>
            </w:pPr>
            <w:r w:rsidRPr="008E150F">
              <w:rPr>
                <w:sz w:val="22"/>
                <w:szCs w:val="22"/>
              </w:rPr>
              <w:t>Aligns with child’s present level of performance</w:t>
            </w:r>
          </w:p>
          <w:p w14:paraId="7012D491" w14:textId="77777777" w:rsidR="00D802D5" w:rsidRPr="008E150F" w:rsidRDefault="00D802D5" w:rsidP="00D802D5">
            <w:pPr>
              <w:pStyle w:val="ListParagraph"/>
              <w:numPr>
                <w:ilvl w:val="0"/>
                <w:numId w:val="16"/>
              </w:numPr>
              <w:rPr>
                <w:sz w:val="22"/>
                <w:szCs w:val="22"/>
              </w:rPr>
            </w:pPr>
            <w:r w:rsidRPr="008E150F">
              <w:rPr>
                <w:sz w:val="22"/>
                <w:szCs w:val="22"/>
              </w:rPr>
              <w:t>Aligns with assessment results</w:t>
            </w:r>
          </w:p>
          <w:p w14:paraId="1D71C061" w14:textId="77777777" w:rsidR="00D802D5" w:rsidRPr="008E150F" w:rsidRDefault="00D802D5" w:rsidP="00D802D5">
            <w:pPr>
              <w:rPr>
                <w:sz w:val="22"/>
                <w:szCs w:val="22"/>
              </w:rPr>
            </w:pPr>
          </w:p>
          <w:p w14:paraId="2FEE0CE6" w14:textId="77777777" w:rsidR="00D802D5" w:rsidRPr="008E150F" w:rsidRDefault="00D802D5" w:rsidP="00D802D5">
            <w:pPr>
              <w:rPr>
                <w:sz w:val="22"/>
                <w:szCs w:val="22"/>
              </w:rPr>
            </w:pPr>
            <w:r w:rsidRPr="008E150F">
              <w:rPr>
                <w:sz w:val="22"/>
                <w:szCs w:val="22"/>
              </w:rPr>
              <w:t xml:space="preserve">No = The IEP does not contain a </w:t>
            </w:r>
            <w:r w:rsidRPr="008E150F">
              <w:rPr>
                <w:noProof/>
                <w:sz w:val="22"/>
                <w:szCs w:val="22"/>
              </w:rPr>
              <w:t>post-secondary</w:t>
            </w:r>
            <w:r w:rsidRPr="008E150F">
              <w:rPr>
                <w:sz w:val="22"/>
                <w:szCs w:val="22"/>
              </w:rPr>
              <w:t xml:space="preserve"> goal in the area of independent </w:t>
            </w:r>
            <w:r w:rsidRPr="008E150F">
              <w:rPr>
                <w:noProof/>
                <w:sz w:val="22"/>
                <w:szCs w:val="22"/>
              </w:rPr>
              <w:t>living,</w:t>
            </w:r>
            <w:r w:rsidRPr="008E150F">
              <w:rPr>
                <w:sz w:val="22"/>
                <w:szCs w:val="22"/>
              </w:rPr>
              <w:t xml:space="preserve"> or it is not measurable, </w:t>
            </w:r>
            <w:r w:rsidRPr="008E150F">
              <w:rPr>
                <w:noProof/>
                <w:sz w:val="22"/>
                <w:szCs w:val="22"/>
              </w:rPr>
              <w:t>and/or</w:t>
            </w:r>
            <w:r w:rsidRPr="008E150F">
              <w:rPr>
                <w:sz w:val="22"/>
                <w:szCs w:val="22"/>
              </w:rPr>
              <w:t xml:space="preserve"> does not align with present level of performance and assessment results.</w:t>
            </w:r>
          </w:p>
          <w:p w14:paraId="5A71AE37" w14:textId="77777777" w:rsidR="00D802D5" w:rsidRPr="008E150F" w:rsidRDefault="00D802D5" w:rsidP="00D802D5">
            <w:pPr>
              <w:rPr>
                <w:sz w:val="22"/>
                <w:szCs w:val="22"/>
              </w:rPr>
            </w:pPr>
          </w:p>
          <w:p w14:paraId="0AE2F57C" w14:textId="56356BF1" w:rsidR="00D802D5" w:rsidRPr="008E150F" w:rsidRDefault="00D802D5" w:rsidP="00D802D5">
            <w:pPr>
              <w:rPr>
                <w:sz w:val="22"/>
                <w:szCs w:val="22"/>
              </w:rPr>
            </w:pPr>
            <w:r>
              <w:rPr>
                <w:sz w:val="22"/>
                <w:szCs w:val="22"/>
              </w:rPr>
              <w:t>NA</w:t>
            </w:r>
            <w:r w:rsidRPr="008E150F">
              <w:rPr>
                <w:sz w:val="22"/>
                <w:szCs w:val="22"/>
              </w:rPr>
              <w:t>= An independent living goal is not appropriate for the child.</w:t>
            </w:r>
          </w:p>
        </w:tc>
        <w:tc>
          <w:tcPr>
            <w:tcW w:w="7402" w:type="dxa"/>
            <w:gridSpan w:val="2"/>
          </w:tcPr>
          <w:p w14:paraId="5A7ACEF8" w14:textId="77777777" w:rsidR="00D802D5" w:rsidRPr="008E150F" w:rsidRDefault="00D802D5" w:rsidP="00D802D5">
            <w:pPr>
              <w:rPr>
                <w:b/>
                <w:sz w:val="22"/>
                <w:szCs w:val="22"/>
              </w:rPr>
            </w:pPr>
            <w:r w:rsidRPr="008E150F">
              <w:rPr>
                <w:b/>
                <w:sz w:val="22"/>
                <w:szCs w:val="22"/>
              </w:rPr>
              <w:t>Child level:</w:t>
            </w:r>
          </w:p>
          <w:p w14:paraId="3462F8CE" w14:textId="77777777" w:rsidR="00D802D5" w:rsidRPr="008E150F" w:rsidRDefault="00D802D5" w:rsidP="00D802D5">
            <w:pPr>
              <w:rPr>
                <w:i/>
                <w:sz w:val="22"/>
                <w:szCs w:val="22"/>
              </w:rPr>
            </w:pPr>
            <w:r w:rsidRPr="008E150F">
              <w:rPr>
                <w:i/>
                <w:sz w:val="22"/>
                <w:szCs w:val="22"/>
              </w:rPr>
              <w:t>Corrective activity:</w:t>
            </w:r>
          </w:p>
          <w:p w14:paraId="53EFC237" w14:textId="77777777" w:rsidR="00D802D5" w:rsidRPr="008E150F" w:rsidRDefault="00D802D5" w:rsidP="00D802D5">
            <w:pPr>
              <w:rPr>
                <w:sz w:val="22"/>
                <w:szCs w:val="22"/>
              </w:rPr>
            </w:pPr>
            <w:r w:rsidRPr="008E150F">
              <w:rPr>
                <w:sz w:val="22"/>
                <w:szCs w:val="22"/>
              </w:rPr>
              <w:t>Convene IEP Team to discuss and develop appropriate goals in the area of independent living.</w:t>
            </w:r>
          </w:p>
          <w:p w14:paraId="2FFA877B" w14:textId="77777777" w:rsidR="00D802D5" w:rsidRPr="008E150F" w:rsidRDefault="00D802D5" w:rsidP="00D802D5">
            <w:pPr>
              <w:rPr>
                <w:sz w:val="22"/>
                <w:szCs w:val="22"/>
              </w:rPr>
            </w:pPr>
          </w:p>
          <w:p w14:paraId="392C48CF" w14:textId="77777777" w:rsidR="00D802D5" w:rsidRPr="008E150F" w:rsidRDefault="00D802D5" w:rsidP="00D802D5">
            <w:pPr>
              <w:rPr>
                <w:i/>
                <w:sz w:val="22"/>
                <w:szCs w:val="22"/>
              </w:rPr>
            </w:pPr>
            <w:r w:rsidRPr="008E150F">
              <w:rPr>
                <w:i/>
                <w:sz w:val="22"/>
                <w:szCs w:val="22"/>
              </w:rPr>
              <w:t>Evidence:</w:t>
            </w:r>
          </w:p>
          <w:p w14:paraId="72F1FFD8" w14:textId="77777777" w:rsidR="00D802D5" w:rsidRPr="008E150F" w:rsidRDefault="00D802D5" w:rsidP="00D802D5">
            <w:pPr>
              <w:rPr>
                <w:sz w:val="22"/>
                <w:szCs w:val="22"/>
              </w:rPr>
            </w:pPr>
            <w:r w:rsidRPr="008E150F">
              <w:rPr>
                <w:sz w:val="22"/>
                <w:szCs w:val="22"/>
              </w:rPr>
              <w:t>Submit amended IEP.</w:t>
            </w:r>
          </w:p>
          <w:p w14:paraId="48F0E8B8" w14:textId="77777777" w:rsidR="00D802D5" w:rsidRPr="008E150F" w:rsidRDefault="00D802D5" w:rsidP="00D802D5">
            <w:pPr>
              <w:rPr>
                <w:sz w:val="22"/>
                <w:szCs w:val="22"/>
              </w:rPr>
            </w:pPr>
          </w:p>
          <w:p w14:paraId="5D1CC05F" w14:textId="77777777" w:rsidR="00D802D5" w:rsidRPr="008E150F" w:rsidRDefault="00D802D5" w:rsidP="00D802D5">
            <w:pPr>
              <w:rPr>
                <w:b/>
                <w:sz w:val="22"/>
                <w:szCs w:val="22"/>
              </w:rPr>
            </w:pPr>
            <w:r w:rsidRPr="008E150F">
              <w:rPr>
                <w:b/>
                <w:sz w:val="22"/>
                <w:szCs w:val="22"/>
              </w:rPr>
              <w:t>SAU level:</w:t>
            </w:r>
          </w:p>
          <w:p w14:paraId="330CDB13" w14:textId="77777777" w:rsidR="00D802D5" w:rsidRPr="008E150F" w:rsidRDefault="00D802D5" w:rsidP="00D802D5">
            <w:pPr>
              <w:rPr>
                <w:i/>
                <w:sz w:val="22"/>
                <w:szCs w:val="22"/>
              </w:rPr>
            </w:pPr>
            <w:r w:rsidRPr="008E150F">
              <w:rPr>
                <w:i/>
                <w:sz w:val="22"/>
                <w:szCs w:val="22"/>
              </w:rPr>
              <w:t>Corrective activity:</w:t>
            </w:r>
          </w:p>
          <w:p w14:paraId="0F3D2439" w14:textId="77777777" w:rsidR="00D802D5" w:rsidRPr="008E150F" w:rsidRDefault="00D802D5" w:rsidP="00D802D5">
            <w:pPr>
              <w:rPr>
                <w:sz w:val="22"/>
                <w:szCs w:val="22"/>
              </w:rPr>
            </w:pPr>
            <w:r w:rsidRPr="008E150F">
              <w:rPr>
                <w:sz w:val="22"/>
                <w:szCs w:val="22"/>
              </w:rPr>
              <w:t>Provide training on transition planning, including development of appropriate post-secondary goals in the area of independent living and demonstrate 100% accuracy and compliance on submitted evidence.</w:t>
            </w:r>
          </w:p>
          <w:p w14:paraId="37A35AA7" w14:textId="77777777" w:rsidR="00D802D5" w:rsidRPr="008E150F" w:rsidRDefault="00D802D5" w:rsidP="00D802D5">
            <w:pPr>
              <w:rPr>
                <w:sz w:val="22"/>
                <w:szCs w:val="22"/>
              </w:rPr>
            </w:pPr>
          </w:p>
          <w:p w14:paraId="10D97823" w14:textId="77777777" w:rsidR="00D802D5" w:rsidRPr="008E150F" w:rsidRDefault="00D802D5" w:rsidP="00D802D5">
            <w:pPr>
              <w:rPr>
                <w:i/>
                <w:sz w:val="22"/>
                <w:szCs w:val="22"/>
              </w:rPr>
            </w:pPr>
            <w:r w:rsidRPr="008E150F">
              <w:rPr>
                <w:i/>
                <w:sz w:val="22"/>
                <w:szCs w:val="22"/>
              </w:rPr>
              <w:t>Evidence:</w:t>
            </w:r>
          </w:p>
          <w:p w14:paraId="01E2846D" w14:textId="77777777" w:rsidR="00D802D5" w:rsidRPr="008E150F" w:rsidRDefault="00D802D5" w:rsidP="00D802D5">
            <w:pPr>
              <w:pStyle w:val="ListParagraph"/>
              <w:numPr>
                <w:ilvl w:val="0"/>
                <w:numId w:val="17"/>
              </w:numPr>
              <w:rPr>
                <w:sz w:val="22"/>
                <w:szCs w:val="22"/>
              </w:rPr>
            </w:pPr>
            <w:r w:rsidRPr="008E150F">
              <w:rPr>
                <w:sz w:val="22"/>
                <w:szCs w:val="22"/>
              </w:rPr>
              <w:t>Submit outline of training and attendance.</w:t>
            </w:r>
          </w:p>
          <w:p w14:paraId="3FF05E81" w14:textId="420D9B39" w:rsidR="00D802D5" w:rsidRPr="00B97C96" w:rsidRDefault="00D802D5" w:rsidP="00D802D5">
            <w:pPr>
              <w:pStyle w:val="ListParagraph"/>
              <w:numPr>
                <w:ilvl w:val="0"/>
                <w:numId w:val="17"/>
              </w:numPr>
              <w:rPr>
                <w:sz w:val="22"/>
                <w:szCs w:val="22"/>
              </w:rPr>
            </w:pPr>
            <w:r w:rsidRPr="008E150F">
              <w:rPr>
                <w:sz w:val="22"/>
                <w:szCs w:val="22"/>
              </w:rPr>
              <w:t xml:space="preserve">Submit # IEPs (amended or new) with appropriate post-secondary goals and WNs. </w:t>
            </w:r>
          </w:p>
        </w:tc>
      </w:tr>
      <w:tr w:rsidR="00D802D5" w:rsidRPr="008E150F" w14:paraId="3F574194" w14:textId="77777777" w:rsidTr="00D802D5">
        <w:trPr>
          <w:trHeight w:val="149"/>
          <w:jc w:val="center"/>
        </w:trPr>
        <w:tc>
          <w:tcPr>
            <w:tcW w:w="895" w:type="dxa"/>
          </w:tcPr>
          <w:p w14:paraId="751A60C4" w14:textId="77777777" w:rsidR="00D802D5" w:rsidRPr="008E150F" w:rsidRDefault="00D802D5" w:rsidP="00D802D5">
            <w:pPr>
              <w:rPr>
                <w:sz w:val="22"/>
                <w:szCs w:val="22"/>
              </w:rPr>
            </w:pPr>
            <w:r w:rsidRPr="008E150F">
              <w:rPr>
                <w:sz w:val="22"/>
                <w:szCs w:val="22"/>
              </w:rPr>
              <w:t>TRA7</w:t>
            </w:r>
          </w:p>
          <w:p w14:paraId="05C40679" w14:textId="77777777" w:rsidR="00D802D5" w:rsidRPr="008E150F" w:rsidRDefault="00D802D5" w:rsidP="00D802D5">
            <w:pPr>
              <w:rPr>
                <w:sz w:val="22"/>
                <w:szCs w:val="22"/>
              </w:rPr>
            </w:pPr>
          </w:p>
        </w:tc>
        <w:tc>
          <w:tcPr>
            <w:tcW w:w="2728" w:type="dxa"/>
          </w:tcPr>
          <w:p w14:paraId="0FFF2DF3" w14:textId="77777777" w:rsidR="00D802D5" w:rsidRPr="008E150F" w:rsidRDefault="00D802D5" w:rsidP="00D802D5">
            <w:pPr>
              <w:rPr>
                <w:sz w:val="22"/>
                <w:szCs w:val="22"/>
              </w:rPr>
            </w:pPr>
            <w:r w:rsidRPr="008E150F">
              <w:rPr>
                <w:sz w:val="22"/>
                <w:szCs w:val="22"/>
              </w:rPr>
              <w:t>Transition plan includes courses of study needed to assist the child in reaching post-secondary goals.</w:t>
            </w:r>
          </w:p>
          <w:p w14:paraId="4B9288BC" w14:textId="77777777" w:rsidR="00D802D5" w:rsidRPr="008E150F" w:rsidRDefault="00D802D5" w:rsidP="00D802D5">
            <w:pPr>
              <w:rPr>
                <w:sz w:val="22"/>
                <w:szCs w:val="22"/>
              </w:rPr>
            </w:pPr>
          </w:p>
          <w:p w14:paraId="4F947CBF" w14:textId="77777777" w:rsidR="00D802D5" w:rsidRPr="008E150F" w:rsidRDefault="00D802D5" w:rsidP="00D802D5">
            <w:pPr>
              <w:jc w:val="center"/>
              <w:rPr>
                <w:sz w:val="22"/>
                <w:szCs w:val="22"/>
              </w:rPr>
            </w:pPr>
            <w:r w:rsidRPr="008E150F">
              <w:rPr>
                <w:sz w:val="22"/>
                <w:szCs w:val="22"/>
              </w:rPr>
              <w:t>34 CFR 300.320(b)(2)</w:t>
            </w:r>
          </w:p>
          <w:p w14:paraId="4C3913FE" w14:textId="0E828D2C" w:rsidR="00D802D5" w:rsidRPr="008E150F" w:rsidRDefault="00D802D5" w:rsidP="00D802D5">
            <w:pPr>
              <w:rPr>
                <w:sz w:val="22"/>
                <w:szCs w:val="22"/>
              </w:rPr>
            </w:pPr>
            <w:r w:rsidRPr="008E150F">
              <w:rPr>
                <w:sz w:val="22"/>
                <w:szCs w:val="22"/>
              </w:rPr>
              <w:t>MUSER IX.3.A(1)(h)(ii)</w:t>
            </w:r>
          </w:p>
        </w:tc>
        <w:tc>
          <w:tcPr>
            <w:tcW w:w="4140" w:type="dxa"/>
            <w:gridSpan w:val="2"/>
          </w:tcPr>
          <w:p w14:paraId="416E8609" w14:textId="77777777" w:rsidR="00D802D5" w:rsidRPr="008E150F" w:rsidRDefault="00D802D5" w:rsidP="00D802D5">
            <w:pPr>
              <w:rPr>
                <w:sz w:val="22"/>
                <w:szCs w:val="22"/>
              </w:rPr>
            </w:pPr>
            <w:r w:rsidRPr="008E150F">
              <w:rPr>
                <w:sz w:val="22"/>
                <w:szCs w:val="22"/>
              </w:rPr>
              <w:t>Yes = Courses of study are included in the transition plan and are projected for the remainder of the child’s high school education.</w:t>
            </w:r>
          </w:p>
          <w:p w14:paraId="4818D1D3" w14:textId="77777777" w:rsidR="00D802D5" w:rsidRPr="008E150F" w:rsidRDefault="00D802D5" w:rsidP="00D802D5">
            <w:pPr>
              <w:rPr>
                <w:sz w:val="22"/>
                <w:szCs w:val="22"/>
              </w:rPr>
            </w:pPr>
          </w:p>
          <w:p w14:paraId="44C0CE6A" w14:textId="7B365B39" w:rsidR="00D802D5" w:rsidRPr="008E150F" w:rsidRDefault="00D802D5" w:rsidP="00D802D5">
            <w:pPr>
              <w:rPr>
                <w:sz w:val="22"/>
                <w:szCs w:val="22"/>
              </w:rPr>
            </w:pPr>
            <w:r w:rsidRPr="008E150F">
              <w:rPr>
                <w:sz w:val="22"/>
                <w:szCs w:val="22"/>
              </w:rPr>
              <w:t xml:space="preserve">No = Courses of study </w:t>
            </w:r>
            <w:r w:rsidRPr="008E150F">
              <w:rPr>
                <w:noProof/>
                <w:sz w:val="22"/>
                <w:szCs w:val="22"/>
              </w:rPr>
              <w:t>are NOT included</w:t>
            </w:r>
            <w:r w:rsidRPr="008E150F">
              <w:rPr>
                <w:sz w:val="22"/>
                <w:szCs w:val="22"/>
              </w:rPr>
              <w:t xml:space="preserve"> in the transition services or are NOT projected </w:t>
            </w:r>
            <w:r w:rsidRPr="008E150F">
              <w:rPr>
                <w:sz w:val="22"/>
                <w:szCs w:val="22"/>
              </w:rPr>
              <w:lastRenderedPageBreak/>
              <w:t>for the remainder of the child’s high school education.</w:t>
            </w:r>
          </w:p>
        </w:tc>
        <w:tc>
          <w:tcPr>
            <w:tcW w:w="7402" w:type="dxa"/>
            <w:gridSpan w:val="2"/>
          </w:tcPr>
          <w:p w14:paraId="6F569629" w14:textId="77777777" w:rsidR="00D802D5" w:rsidRPr="008E150F" w:rsidRDefault="00D802D5" w:rsidP="00D802D5">
            <w:pPr>
              <w:rPr>
                <w:b/>
                <w:sz w:val="22"/>
                <w:szCs w:val="22"/>
              </w:rPr>
            </w:pPr>
            <w:r w:rsidRPr="008E150F">
              <w:rPr>
                <w:b/>
                <w:sz w:val="22"/>
                <w:szCs w:val="22"/>
              </w:rPr>
              <w:lastRenderedPageBreak/>
              <w:t>Child level:</w:t>
            </w:r>
          </w:p>
          <w:p w14:paraId="67CB97DB" w14:textId="77777777" w:rsidR="00D802D5" w:rsidRPr="008E150F" w:rsidRDefault="00D802D5" w:rsidP="00D802D5">
            <w:pPr>
              <w:rPr>
                <w:i/>
                <w:sz w:val="22"/>
                <w:szCs w:val="22"/>
              </w:rPr>
            </w:pPr>
            <w:r w:rsidRPr="008E150F">
              <w:rPr>
                <w:i/>
                <w:sz w:val="22"/>
                <w:szCs w:val="22"/>
              </w:rPr>
              <w:t>Corrective activity:</w:t>
            </w:r>
          </w:p>
          <w:p w14:paraId="088D9B3B" w14:textId="77777777" w:rsidR="00D802D5" w:rsidRPr="008E150F" w:rsidRDefault="00D802D5" w:rsidP="00D802D5">
            <w:pPr>
              <w:rPr>
                <w:sz w:val="22"/>
                <w:szCs w:val="22"/>
              </w:rPr>
            </w:pPr>
            <w:r w:rsidRPr="008E150F">
              <w:rPr>
                <w:sz w:val="22"/>
                <w:szCs w:val="22"/>
              </w:rPr>
              <w:t>Convene IEP Team to discuss and develop courses of study projected for the remainder of the child’s high school education, needed to assist the child in reaching post-secondary goals.</w:t>
            </w:r>
          </w:p>
          <w:p w14:paraId="3B88E4C6" w14:textId="1F08C109" w:rsidR="00D802D5" w:rsidRDefault="00D802D5" w:rsidP="00D802D5">
            <w:pPr>
              <w:rPr>
                <w:sz w:val="22"/>
                <w:szCs w:val="22"/>
              </w:rPr>
            </w:pPr>
          </w:p>
          <w:p w14:paraId="2DE23C41" w14:textId="5B2E561D" w:rsidR="00B97C96" w:rsidRDefault="00B97C96" w:rsidP="00D802D5">
            <w:pPr>
              <w:rPr>
                <w:sz w:val="22"/>
                <w:szCs w:val="22"/>
              </w:rPr>
            </w:pPr>
          </w:p>
          <w:p w14:paraId="1BAA81D6" w14:textId="77777777" w:rsidR="00B97C96" w:rsidRPr="008E150F" w:rsidRDefault="00B97C96" w:rsidP="00D802D5">
            <w:pPr>
              <w:rPr>
                <w:sz w:val="22"/>
                <w:szCs w:val="22"/>
              </w:rPr>
            </w:pPr>
          </w:p>
          <w:p w14:paraId="0DBD5E91" w14:textId="77777777" w:rsidR="00D802D5" w:rsidRPr="008E150F" w:rsidRDefault="00D802D5" w:rsidP="00D802D5">
            <w:pPr>
              <w:rPr>
                <w:i/>
                <w:sz w:val="22"/>
                <w:szCs w:val="22"/>
              </w:rPr>
            </w:pPr>
            <w:r w:rsidRPr="008E150F">
              <w:rPr>
                <w:i/>
                <w:sz w:val="22"/>
                <w:szCs w:val="22"/>
              </w:rPr>
              <w:lastRenderedPageBreak/>
              <w:t>Evidence:</w:t>
            </w:r>
          </w:p>
          <w:p w14:paraId="34E1A3F6" w14:textId="77777777" w:rsidR="00D802D5" w:rsidRPr="008E150F" w:rsidRDefault="00D802D5" w:rsidP="00D802D5">
            <w:pPr>
              <w:rPr>
                <w:sz w:val="22"/>
                <w:szCs w:val="22"/>
              </w:rPr>
            </w:pPr>
            <w:r w:rsidRPr="008E150F">
              <w:rPr>
                <w:sz w:val="22"/>
                <w:szCs w:val="22"/>
              </w:rPr>
              <w:t>Submit amended IEP.</w:t>
            </w:r>
          </w:p>
          <w:p w14:paraId="4F5BF28D" w14:textId="77777777" w:rsidR="00D802D5" w:rsidRPr="008E150F" w:rsidRDefault="00D802D5" w:rsidP="00D802D5">
            <w:pPr>
              <w:rPr>
                <w:sz w:val="22"/>
                <w:szCs w:val="22"/>
              </w:rPr>
            </w:pPr>
          </w:p>
          <w:p w14:paraId="1574F16E" w14:textId="77777777" w:rsidR="00D802D5" w:rsidRPr="008E150F" w:rsidRDefault="00D802D5" w:rsidP="00D802D5">
            <w:pPr>
              <w:rPr>
                <w:b/>
                <w:sz w:val="22"/>
                <w:szCs w:val="22"/>
              </w:rPr>
            </w:pPr>
            <w:r w:rsidRPr="008E150F">
              <w:rPr>
                <w:b/>
                <w:sz w:val="22"/>
                <w:szCs w:val="22"/>
              </w:rPr>
              <w:t>SAU level:</w:t>
            </w:r>
          </w:p>
          <w:p w14:paraId="425EB325" w14:textId="77777777" w:rsidR="00D802D5" w:rsidRPr="008E150F" w:rsidRDefault="00D802D5" w:rsidP="00D802D5">
            <w:pPr>
              <w:rPr>
                <w:i/>
                <w:sz w:val="22"/>
                <w:szCs w:val="22"/>
              </w:rPr>
            </w:pPr>
            <w:r w:rsidRPr="008E150F">
              <w:rPr>
                <w:i/>
                <w:sz w:val="22"/>
                <w:szCs w:val="22"/>
              </w:rPr>
              <w:t>Corrective activity:</w:t>
            </w:r>
          </w:p>
          <w:p w14:paraId="460B7665" w14:textId="77777777" w:rsidR="00D802D5" w:rsidRPr="008E150F" w:rsidRDefault="00D802D5" w:rsidP="00D802D5">
            <w:pPr>
              <w:rPr>
                <w:noProof/>
                <w:sz w:val="22"/>
                <w:szCs w:val="22"/>
              </w:rPr>
            </w:pPr>
            <w:r w:rsidRPr="008E150F">
              <w:rPr>
                <w:noProof/>
                <w:sz w:val="22"/>
                <w:szCs w:val="22"/>
              </w:rPr>
              <w:t>Provide training on transition planning, including the courses of study needed to assist the child in reaching post-secondary goals projected for the remainder of the child’s high school education and demonstrate 100% accuracy and compliance on submitted evidence.</w:t>
            </w:r>
          </w:p>
          <w:p w14:paraId="40C9E65F" w14:textId="77777777" w:rsidR="00D802D5" w:rsidRPr="008E150F" w:rsidRDefault="00D802D5" w:rsidP="00D802D5">
            <w:pPr>
              <w:rPr>
                <w:sz w:val="22"/>
                <w:szCs w:val="22"/>
              </w:rPr>
            </w:pPr>
          </w:p>
          <w:p w14:paraId="1C9790A6" w14:textId="77777777" w:rsidR="00D802D5" w:rsidRPr="008E150F" w:rsidRDefault="00D802D5" w:rsidP="00D802D5">
            <w:pPr>
              <w:rPr>
                <w:i/>
                <w:sz w:val="22"/>
                <w:szCs w:val="22"/>
              </w:rPr>
            </w:pPr>
            <w:r w:rsidRPr="008E150F">
              <w:rPr>
                <w:i/>
                <w:sz w:val="22"/>
                <w:szCs w:val="22"/>
              </w:rPr>
              <w:t>Evidence:</w:t>
            </w:r>
          </w:p>
          <w:p w14:paraId="7D94E460" w14:textId="77777777" w:rsidR="00D802D5" w:rsidRPr="008E150F" w:rsidRDefault="00D802D5" w:rsidP="00D802D5">
            <w:pPr>
              <w:pStyle w:val="ListParagraph"/>
              <w:numPr>
                <w:ilvl w:val="0"/>
                <w:numId w:val="22"/>
              </w:numPr>
              <w:rPr>
                <w:sz w:val="22"/>
                <w:szCs w:val="22"/>
              </w:rPr>
            </w:pPr>
            <w:r w:rsidRPr="008E150F">
              <w:rPr>
                <w:sz w:val="22"/>
                <w:szCs w:val="22"/>
              </w:rPr>
              <w:t>Submit outline of training and attendance.</w:t>
            </w:r>
          </w:p>
          <w:p w14:paraId="540A404B" w14:textId="77777777" w:rsidR="00D802D5" w:rsidRDefault="00D802D5" w:rsidP="00D802D5">
            <w:pPr>
              <w:pStyle w:val="ListParagraph"/>
              <w:numPr>
                <w:ilvl w:val="0"/>
                <w:numId w:val="22"/>
              </w:numPr>
              <w:rPr>
                <w:sz w:val="22"/>
                <w:szCs w:val="22"/>
              </w:rPr>
            </w:pPr>
            <w:r w:rsidRPr="008E150F">
              <w:rPr>
                <w:sz w:val="22"/>
                <w:szCs w:val="22"/>
              </w:rPr>
              <w:t>Submit # IEPs (amended or new) with courses of study projected for the remainder of the child’s high school education and WNs.</w:t>
            </w:r>
          </w:p>
          <w:p w14:paraId="33BB9BDD" w14:textId="77777777" w:rsidR="00D802D5" w:rsidRPr="008E150F" w:rsidRDefault="00D802D5" w:rsidP="00D802D5">
            <w:pPr>
              <w:rPr>
                <w:b/>
                <w:sz w:val="22"/>
                <w:szCs w:val="22"/>
              </w:rPr>
            </w:pPr>
          </w:p>
        </w:tc>
      </w:tr>
      <w:tr w:rsidR="00D802D5" w:rsidRPr="008E150F" w14:paraId="2394F6A1" w14:textId="77777777" w:rsidTr="00D802D5">
        <w:trPr>
          <w:trHeight w:val="149"/>
          <w:jc w:val="center"/>
        </w:trPr>
        <w:tc>
          <w:tcPr>
            <w:tcW w:w="895" w:type="dxa"/>
          </w:tcPr>
          <w:p w14:paraId="28515C2F" w14:textId="77777777" w:rsidR="00D802D5" w:rsidRDefault="00D802D5" w:rsidP="00D802D5">
            <w:pPr>
              <w:rPr>
                <w:sz w:val="22"/>
                <w:szCs w:val="22"/>
              </w:rPr>
            </w:pPr>
            <w:r>
              <w:rPr>
                <w:sz w:val="22"/>
                <w:szCs w:val="22"/>
              </w:rPr>
              <w:lastRenderedPageBreak/>
              <w:t>TRA8</w:t>
            </w:r>
          </w:p>
          <w:p w14:paraId="117BB1DF" w14:textId="77777777" w:rsidR="00D802D5" w:rsidRPr="008E150F" w:rsidRDefault="00D802D5" w:rsidP="00D802D5">
            <w:pPr>
              <w:rPr>
                <w:sz w:val="22"/>
                <w:szCs w:val="22"/>
              </w:rPr>
            </w:pPr>
          </w:p>
        </w:tc>
        <w:tc>
          <w:tcPr>
            <w:tcW w:w="2728" w:type="dxa"/>
          </w:tcPr>
          <w:p w14:paraId="544A2FDE" w14:textId="77777777" w:rsidR="00D802D5" w:rsidRPr="005435A8" w:rsidRDefault="00D802D5" w:rsidP="00D802D5">
            <w:pPr>
              <w:rPr>
                <w:color w:val="000000"/>
                <w:sz w:val="22"/>
                <w:szCs w:val="22"/>
              </w:rPr>
            </w:pPr>
            <w:r w:rsidRPr="005435A8">
              <w:rPr>
                <w:color w:val="000000"/>
                <w:sz w:val="22"/>
                <w:szCs w:val="22"/>
              </w:rPr>
              <w:t>IEP identified transition services needed to assist the child in reaching post-secondary goals.</w:t>
            </w:r>
            <w:r w:rsidRPr="005435A8">
              <w:rPr>
                <w:color w:val="000000"/>
                <w:sz w:val="22"/>
                <w:szCs w:val="22"/>
              </w:rPr>
              <w:br/>
            </w:r>
            <w:r w:rsidRPr="005435A8">
              <w:rPr>
                <w:color w:val="000000"/>
                <w:sz w:val="22"/>
                <w:szCs w:val="22"/>
              </w:rPr>
              <w:br/>
              <w:t>34 CFR 300.320(b)92), 300.43</w:t>
            </w:r>
            <w:r w:rsidRPr="005435A8">
              <w:rPr>
                <w:color w:val="000000"/>
                <w:sz w:val="22"/>
                <w:szCs w:val="22"/>
              </w:rPr>
              <w:br/>
              <w:t>MUSER IX.3.A(1)(h)(ii)</w:t>
            </w:r>
          </w:p>
          <w:p w14:paraId="51636917" w14:textId="77777777" w:rsidR="00D802D5" w:rsidRPr="008E150F" w:rsidRDefault="00D802D5" w:rsidP="00D802D5">
            <w:pPr>
              <w:rPr>
                <w:sz w:val="22"/>
                <w:szCs w:val="22"/>
              </w:rPr>
            </w:pPr>
          </w:p>
        </w:tc>
        <w:tc>
          <w:tcPr>
            <w:tcW w:w="4140" w:type="dxa"/>
            <w:gridSpan w:val="2"/>
          </w:tcPr>
          <w:p w14:paraId="3D1B4BB6" w14:textId="77777777" w:rsidR="00D802D5" w:rsidRPr="005435A8" w:rsidRDefault="00D802D5" w:rsidP="00D802D5">
            <w:pPr>
              <w:rPr>
                <w:color w:val="000000"/>
                <w:sz w:val="22"/>
                <w:szCs w:val="22"/>
              </w:rPr>
            </w:pPr>
            <w:r w:rsidRPr="005435A8">
              <w:rPr>
                <w:color w:val="000000"/>
                <w:sz w:val="22"/>
                <w:szCs w:val="22"/>
              </w:rPr>
              <w:t>Yes = Transition services needed to assist the child in reaching post-secondary goals are identified in the IEP.</w:t>
            </w:r>
            <w:r w:rsidRPr="005435A8">
              <w:rPr>
                <w:color w:val="000000"/>
                <w:sz w:val="22"/>
                <w:szCs w:val="22"/>
              </w:rPr>
              <w:br/>
            </w:r>
            <w:r w:rsidRPr="005435A8">
              <w:rPr>
                <w:color w:val="000000"/>
                <w:sz w:val="22"/>
                <w:szCs w:val="22"/>
              </w:rPr>
              <w:br/>
              <w:t>No = Transition services needed to assist the child in reaching post-secondary goals are NOT identified in the IEP.</w:t>
            </w:r>
          </w:p>
          <w:p w14:paraId="6DC37038" w14:textId="77777777" w:rsidR="00D802D5" w:rsidRPr="008E150F" w:rsidRDefault="00D802D5" w:rsidP="00D802D5">
            <w:pPr>
              <w:rPr>
                <w:sz w:val="22"/>
                <w:szCs w:val="22"/>
              </w:rPr>
            </w:pPr>
          </w:p>
        </w:tc>
        <w:tc>
          <w:tcPr>
            <w:tcW w:w="7402" w:type="dxa"/>
            <w:gridSpan w:val="2"/>
          </w:tcPr>
          <w:p w14:paraId="5B346CD1" w14:textId="77777777" w:rsidR="00D802D5" w:rsidRPr="005435A8" w:rsidRDefault="00D802D5" w:rsidP="00D802D5">
            <w:pPr>
              <w:rPr>
                <w:b/>
                <w:sz w:val="22"/>
                <w:szCs w:val="22"/>
              </w:rPr>
            </w:pPr>
            <w:r w:rsidRPr="005435A8">
              <w:rPr>
                <w:b/>
                <w:sz w:val="22"/>
                <w:szCs w:val="22"/>
              </w:rPr>
              <w:t>Child level:</w:t>
            </w:r>
          </w:p>
          <w:p w14:paraId="053F76C1" w14:textId="77777777" w:rsidR="00D802D5" w:rsidRPr="005435A8" w:rsidRDefault="00D802D5" w:rsidP="00D802D5">
            <w:pPr>
              <w:rPr>
                <w:i/>
                <w:sz w:val="22"/>
                <w:szCs w:val="22"/>
              </w:rPr>
            </w:pPr>
            <w:r w:rsidRPr="005435A8">
              <w:rPr>
                <w:i/>
                <w:sz w:val="22"/>
                <w:szCs w:val="22"/>
              </w:rPr>
              <w:t>Corrective activity:</w:t>
            </w:r>
          </w:p>
          <w:p w14:paraId="6EBB8202" w14:textId="77777777" w:rsidR="00D802D5" w:rsidRPr="005435A8" w:rsidRDefault="00D802D5" w:rsidP="00D802D5">
            <w:pPr>
              <w:rPr>
                <w:sz w:val="22"/>
                <w:szCs w:val="22"/>
              </w:rPr>
            </w:pPr>
            <w:r w:rsidRPr="005435A8">
              <w:rPr>
                <w:sz w:val="22"/>
                <w:szCs w:val="22"/>
              </w:rPr>
              <w:t>Convene IEP Team to discuss and identify transition services for the child’s transition plan.</w:t>
            </w:r>
          </w:p>
          <w:p w14:paraId="2A7773E6" w14:textId="77777777" w:rsidR="00D802D5" w:rsidRPr="005435A8" w:rsidRDefault="00D802D5" w:rsidP="00D802D5">
            <w:pPr>
              <w:rPr>
                <w:sz w:val="22"/>
                <w:szCs w:val="22"/>
              </w:rPr>
            </w:pPr>
          </w:p>
          <w:p w14:paraId="43A60B0E" w14:textId="77777777" w:rsidR="00D802D5" w:rsidRPr="005435A8" w:rsidRDefault="00D802D5" w:rsidP="00D802D5">
            <w:pPr>
              <w:rPr>
                <w:i/>
                <w:sz w:val="22"/>
                <w:szCs w:val="22"/>
              </w:rPr>
            </w:pPr>
            <w:r w:rsidRPr="005435A8">
              <w:rPr>
                <w:i/>
                <w:sz w:val="22"/>
                <w:szCs w:val="22"/>
              </w:rPr>
              <w:t>Evidence:</w:t>
            </w:r>
          </w:p>
          <w:p w14:paraId="54030362" w14:textId="77777777" w:rsidR="00D802D5" w:rsidRPr="005435A8" w:rsidRDefault="00D802D5" w:rsidP="00D802D5">
            <w:pPr>
              <w:rPr>
                <w:sz w:val="22"/>
                <w:szCs w:val="22"/>
              </w:rPr>
            </w:pPr>
            <w:r w:rsidRPr="005435A8">
              <w:rPr>
                <w:sz w:val="22"/>
                <w:szCs w:val="22"/>
              </w:rPr>
              <w:t>Submit amended IEP.</w:t>
            </w:r>
          </w:p>
          <w:p w14:paraId="12A5A4A4" w14:textId="77777777" w:rsidR="00D802D5" w:rsidRPr="005435A8" w:rsidRDefault="00D802D5" w:rsidP="00D802D5">
            <w:pPr>
              <w:rPr>
                <w:sz w:val="22"/>
                <w:szCs w:val="22"/>
              </w:rPr>
            </w:pPr>
          </w:p>
          <w:p w14:paraId="77A9D97A" w14:textId="77777777" w:rsidR="00D802D5" w:rsidRPr="005435A8" w:rsidRDefault="00D802D5" w:rsidP="00D802D5">
            <w:pPr>
              <w:rPr>
                <w:b/>
                <w:sz w:val="22"/>
                <w:szCs w:val="22"/>
              </w:rPr>
            </w:pPr>
            <w:r w:rsidRPr="005435A8">
              <w:rPr>
                <w:b/>
                <w:sz w:val="22"/>
                <w:szCs w:val="22"/>
              </w:rPr>
              <w:t>SAU level:</w:t>
            </w:r>
          </w:p>
          <w:p w14:paraId="4A091C79" w14:textId="77777777" w:rsidR="00D802D5" w:rsidRPr="005435A8" w:rsidRDefault="00D802D5" w:rsidP="00D802D5">
            <w:pPr>
              <w:rPr>
                <w:i/>
                <w:sz w:val="22"/>
                <w:szCs w:val="22"/>
              </w:rPr>
            </w:pPr>
            <w:r w:rsidRPr="005435A8">
              <w:rPr>
                <w:i/>
                <w:sz w:val="22"/>
                <w:szCs w:val="22"/>
              </w:rPr>
              <w:t>Corrective activity:</w:t>
            </w:r>
          </w:p>
          <w:p w14:paraId="5A96313C" w14:textId="77777777" w:rsidR="00D802D5" w:rsidRPr="005435A8" w:rsidRDefault="00D802D5" w:rsidP="00D802D5">
            <w:pPr>
              <w:rPr>
                <w:sz w:val="22"/>
                <w:szCs w:val="22"/>
              </w:rPr>
            </w:pPr>
            <w:r w:rsidRPr="005435A8">
              <w:rPr>
                <w:sz w:val="22"/>
                <w:szCs w:val="22"/>
              </w:rPr>
              <w:t>Provide training on transition planning, including development and inclusion of transition services and demonstrate 100% accuracy and compliance on submitted evidence.</w:t>
            </w:r>
          </w:p>
          <w:p w14:paraId="4EEBBE7C" w14:textId="77777777" w:rsidR="00D802D5" w:rsidRPr="005435A8" w:rsidRDefault="00D802D5" w:rsidP="00D802D5">
            <w:pPr>
              <w:rPr>
                <w:sz w:val="22"/>
                <w:szCs w:val="22"/>
              </w:rPr>
            </w:pPr>
          </w:p>
          <w:p w14:paraId="44F78645" w14:textId="77777777" w:rsidR="00D802D5" w:rsidRPr="005435A8" w:rsidRDefault="00D802D5" w:rsidP="00D802D5">
            <w:pPr>
              <w:rPr>
                <w:i/>
                <w:sz w:val="22"/>
                <w:szCs w:val="22"/>
              </w:rPr>
            </w:pPr>
            <w:r w:rsidRPr="005435A8">
              <w:rPr>
                <w:i/>
                <w:sz w:val="22"/>
                <w:szCs w:val="22"/>
              </w:rPr>
              <w:t>Evidence:</w:t>
            </w:r>
          </w:p>
          <w:p w14:paraId="66E6DC22" w14:textId="77777777" w:rsidR="00D802D5" w:rsidRPr="005435A8" w:rsidRDefault="00D802D5" w:rsidP="00D802D5">
            <w:pPr>
              <w:pStyle w:val="ListParagraph"/>
              <w:numPr>
                <w:ilvl w:val="0"/>
                <w:numId w:val="20"/>
              </w:numPr>
              <w:rPr>
                <w:sz w:val="22"/>
                <w:szCs w:val="22"/>
              </w:rPr>
            </w:pPr>
            <w:r w:rsidRPr="005435A8">
              <w:rPr>
                <w:sz w:val="22"/>
                <w:szCs w:val="22"/>
              </w:rPr>
              <w:t>Submit outline of training and attendance.</w:t>
            </w:r>
          </w:p>
          <w:p w14:paraId="4197E0BD" w14:textId="77777777" w:rsidR="00D802D5" w:rsidRPr="005435A8" w:rsidRDefault="00D802D5" w:rsidP="00D802D5">
            <w:pPr>
              <w:pStyle w:val="ListParagraph"/>
              <w:numPr>
                <w:ilvl w:val="0"/>
                <w:numId w:val="20"/>
              </w:numPr>
              <w:rPr>
                <w:b/>
                <w:sz w:val="22"/>
                <w:szCs w:val="22"/>
              </w:rPr>
            </w:pPr>
            <w:r w:rsidRPr="005435A8">
              <w:rPr>
                <w:sz w:val="22"/>
                <w:szCs w:val="22"/>
              </w:rPr>
              <w:t xml:space="preserve">Submit </w:t>
            </w:r>
            <w:r>
              <w:rPr>
                <w:sz w:val="22"/>
                <w:szCs w:val="22"/>
              </w:rPr>
              <w:t>#</w:t>
            </w:r>
            <w:r w:rsidRPr="005435A8">
              <w:rPr>
                <w:sz w:val="22"/>
                <w:szCs w:val="22"/>
              </w:rPr>
              <w:t xml:space="preserve"> IEPs (amended or new) with transition services and WNs.</w:t>
            </w:r>
          </w:p>
          <w:p w14:paraId="7DB4FE84" w14:textId="77777777" w:rsidR="00D802D5" w:rsidRPr="008E150F" w:rsidRDefault="00D802D5" w:rsidP="00D802D5">
            <w:pPr>
              <w:rPr>
                <w:b/>
                <w:sz w:val="22"/>
                <w:szCs w:val="22"/>
              </w:rPr>
            </w:pPr>
          </w:p>
        </w:tc>
      </w:tr>
      <w:tr w:rsidR="00D802D5" w:rsidRPr="008E150F" w14:paraId="452236C8" w14:textId="77777777" w:rsidTr="00D802D5">
        <w:trPr>
          <w:trHeight w:val="149"/>
          <w:jc w:val="center"/>
        </w:trPr>
        <w:tc>
          <w:tcPr>
            <w:tcW w:w="895" w:type="dxa"/>
          </w:tcPr>
          <w:p w14:paraId="52D72AD4" w14:textId="77777777" w:rsidR="004B73D9" w:rsidRDefault="004B73D9" w:rsidP="00D802D5">
            <w:pPr>
              <w:rPr>
                <w:sz w:val="22"/>
                <w:szCs w:val="22"/>
              </w:rPr>
            </w:pPr>
          </w:p>
          <w:p w14:paraId="536D32E1" w14:textId="77777777" w:rsidR="004B73D9" w:rsidRDefault="004B73D9" w:rsidP="00D802D5">
            <w:pPr>
              <w:rPr>
                <w:sz w:val="22"/>
                <w:szCs w:val="22"/>
              </w:rPr>
            </w:pPr>
          </w:p>
          <w:p w14:paraId="5125CF58" w14:textId="77777777" w:rsidR="004B73D9" w:rsidRDefault="004B73D9" w:rsidP="00D802D5">
            <w:pPr>
              <w:rPr>
                <w:sz w:val="22"/>
                <w:szCs w:val="22"/>
              </w:rPr>
            </w:pPr>
          </w:p>
          <w:p w14:paraId="7A958B13" w14:textId="1F45BB0E" w:rsidR="00D802D5" w:rsidRPr="008E150F" w:rsidRDefault="00D802D5" w:rsidP="00D802D5">
            <w:pPr>
              <w:rPr>
                <w:sz w:val="22"/>
                <w:szCs w:val="22"/>
              </w:rPr>
            </w:pPr>
            <w:r w:rsidRPr="008E150F">
              <w:rPr>
                <w:sz w:val="22"/>
                <w:szCs w:val="22"/>
              </w:rPr>
              <w:lastRenderedPageBreak/>
              <w:t>TRA9</w:t>
            </w:r>
          </w:p>
          <w:p w14:paraId="24C64EE3" w14:textId="77777777" w:rsidR="00D802D5" w:rsidRPr="008E150F" w:rsidRDefault="00D802D5" w:rsidP="00D802D5">
            <w:pPr>
              <w:rPr>
                <w:sz w:val="22"/>
                <w:szCs w:val="22"/>
              </w:rPr>
            </w:pPr>
          </w:p>
        </w:tc>
        <w:tc>
          <w:tcPr>
            <w:tcW w:w="2728" w:type="dxa"/>
          </w:tcPr>
          <w:p w14:paraId="60FB5412" w14:textId="77777777" w:rsidR="004B73D9" w:rsidRDefault="004B73D9" w:rsidP="00D802D5">
            <w:pPr>
              <w:rPr>
                <w:sz w:val="22"/>
                <w:szCs w:val="22"/>
              </w:rPr>
            </w:pPr>
          </w:p>
          <w:p w14:paraId="1E7778AD" w14:textId="77777777" w:rsidR="004B73D9" w:rsidRDefault="004B73D9" w:rsidP="00D802D5">
            <w:pPr>
              <w:rPr>
                <w:sz w:val="22"/>
                <w:szCs w:val="22"/>
              </w:rPr>
            </w:pPr>
          </w:p>
          <w:p w14:paraId="56053EA1" w14:textId="24D51AF2" w:rsidR="00D802D5" w:rsidRPr="008E150F" w:rsidRDefault="00D802D5" w:rsidP="00D802D5">
            <w:pPr>
              <w:rPr>
                <w:sz w:val="22"/>
                <w:szCs w:val="22"/>
              </w:rPr>
            </w:pPr>
            <w:r w:rsidRPr="008E150F">
              <w:rPr>
                <w:sz w:val="22"/>
                <w:szCs w:val="22"/>
              </w:rPr>
              <w:lastRenderedPageBreak/>
              <w:t>IEP contains measurable annual goals related to the child’s transition services identified in the IEP.</w:t>
            </w:r>
          </w:p>
          <w:p w14:paraId="22408187" w14:textId="77777777" w:rsidR="00D802D5" w:rsidRPr="008E150F" w:rsidRDefault="00D802D5" w:rsidP="00D802D5">
            <w:pPr>
              <w:rPr>
                <w:sz w:val="22"/>
                <w:szCs w:val="22"/>
              </w:rPr>
            </w:pPr>
          </w:p>
          <w:p w14:paraId="66CD307B" w14:textId="1FB5E61F" w:rsidR="00D802D5" w:rsidRPr="008E150F" w:rsidRDefault="00D802D5" w:rsidP="00D802D5">
            <w:pPr>
              <w:rPr>
                <w:sz w:val="22"/>
                <w:szCs w:val="22"/>
              </w:rPr>
            </w:pPr>
            <w:r w:rsidRPr="008E150F">
              <w:rPr>
                <w:sz w:val="22"/>
                <w:szCs w:val="22"/>
              </w:rPr>
              <w:t>34 CFR 300.157(a)(3)</w:t>
            </w:r>
          </w:p>
        </w:tc>
        <w:tc>
          <w:tcPr>
            <w:tcW w:w="4140" w:type="dxa"/>
            <w:gridSpan w:val="2"/>
          </w:tcPr>
          <w:p w14:paraId="601D8215" w14:textId="77777777" w:rsidR="004B73D9" w:rsidRDefault="004B73D9" w:rsidP="00D802D5">
            <w:pPr>
              <w:rPr>
                <w:sz w:val="22"/>
                <w:szCs w:val="22"/>
              </w:rPr>
            </w:pPr>
          </w:p>
          <w:p w14:paraId="2049F114" w14:textId="685D589E" w:rsidR="00D802D5" w:rsidRPr="008E150F" w:rsidRDefault="00D802D5" w:rsidP="00D802D5">
            <w:pPr>
              <w:rPr>
                <w:sz w:val="22"/>
                <w:szCs w:val="22"/>
              </w:rPr>
            </w:pPr>
            <w:r w:rsidRPr="008E150F">
              <w:rPr>
                <w:sz w:val="22"/>
                <w:szCs w:val="22"/>
              </w:rPr>
              <w:lastRenderedPageBreak/>
              <w:t>Yes = The IEP contains measurable annual goals related to the child’s transition services identified in the IEP.</w:t>
            </w:r>
          </w:p>
          <w:p w14:paraId="4FB2607C" w14:textId="77777777" w:rsidR="00D802D5" w:rsidRPr="008E150F" w:rsidRDefault="00D802D5" w:rsidP="00D802D5">
            <w:pPr>
              <w:rPr>
                <w:sz w:val="22"/>
                <w:szCs w:val="22"/>
              </w:rPr>
            </w:pPr>
          </w:p>
          <w:p w14:paraId="68C9CC9A" w14:textId="092C552F" w:rsidR="00D802D5" w:rsidRPr="008E150F" w:rsidRDefault="00D802D5" w:rsidP="00D802D5">
            <w:pPr>
              <w:rPr>
                <w:sz w:val="22"/>
                <w:szCs w:val="22"/>
              </w:rPr>
            </w:pPr>
            <w:r w:rsidRPr="008E150F">
              <w:rPr>
                <w:sz w:val="22"/>
                <w:szCs w:val="22"/>
              </w:rPr>
              <w:t>No = The IEP does NOT contain measurable annual goals related to the child’s transition service identified in the IEP.</w:t>
            </w:r>
          </w:p>
        </w:tc>
        <w:tc>
          <w:tcPr>
            <w:tcW w:w="7402" w:type="dxa"/>
            <w:gridSpan w:val="2"/>
          </w:tcPr>
          <w:p w14:paraId="11E4349E" w14:textId="77777777" w:rsidR="004B73D9" w:rsidRDefault="004B73D9" w:rsidP="00D802D5">
            <w:pPr>
              <w:rPr>
                <w:b/>
                <w:sz w:val="22"/>
                <w:szCs w:val="22"/>
              </w:rPr>
            </w:pPr>
          </w:p>
          <w:p w14:paraId="309AB286" w14:textId="77777777" w:rsidR="004B73D9" w:rsidRDefault="004B73D9" w:rsidP="00D802D5">
            <w:pPr>
              <w:rPr>
                <w:b/>
                <w:sz w:val="22"/>
                <w:szCs w:val="22"/>
              </w:rPr>
            </w:pPr>
          </w:p>
          <w:p w14:paraId="01DE6AF2" w14:textId="77777777" w:rsidR="004B73D9" w:rsidRDefault="004B73D9" w:rsidP="00D802D5">
            <w:pPr>
              <w:rPr>
                <w:b/>
                <w:sz w:val="22"/>
                <w:szCs w:val="22"/>
              </w:rPr>
            </w:pPr>
          </w:p>
          <w:p w14:paraId="04CCA147" w14:textId="39BF7AFF" w:rsidR="00D802D5" w:rsidRPr="008E150F" w:rsidRDefault="00D802D5" w:rsidP="00D802D5">
            <w:pPr>
              <w:rPr>
                <w:b/>
                <w:sz w:val="22"/>
                <w:szCs w:val="22"/>
              </w:rPr>
            </w:pPr>
            <w:r w:rsidRPr="008E150F">
              <w:rPr>
                <w:b/>
                <w:sz w:val="22"/>
                <w:szCs w:val="22"/>
              </w:rPr>
              <w:lastRenderedPageBreak/>
              <w:t>Child level:</w:t>
            </w:r>
          </w:p>
          <w:p w14:paraId="3953D2EC" w14:textId="77777777" w:rsidR="00D802D5" w:rsidRPr="008E150F" w:rsidRDefault="00D802D5" w:rsidP="00D802D5">
            <w:pPr>
              <w:rPr>
                <w:i/>
                <w:sz w:val="22"/>
                <w:szCs w:val="22"/>
              </w:rPr>
            </w:pPr>
            <w:r w:rsidRPr="008E150F">
              <w:rPr>
                <w:i/>
                <w:sz w:val="22"/>
                <w:szCs w:val="22"/>
              </w:rPr>
              <w:t>Corrective activity:</w:t>
            </w:r>
          </w:p>
          <w:p w14:paraId="5FCF6F11" w14:textId="77777777" w:rsidR="00D802D5" w:rsidRPr="008E150F" w:rsidRDefault="00D802D5" w:rsidP="00D802D5">
            <w:pPr>
              <w:rPr>
                <w:sz w:val="22"/>
                <w:szCs w:val="22"/>
              </w:rPr>
            </w:pPr>
            <w:r w:rsidRPr="008E150F">
              <w:rPr>
                <w:sz w:val="22"/>
                <w:szCs w:val="22"/>
              </w:rPr>
              <w:t>Convene IEP Team to discuss and develop measurable goals related to the child’s transition services identified in the IEP.</w:t>
            </w:r>
          </w:p>
          <w:p w14:paraId="33E4B605" w14:textId="77777777" w:rsidR="00D802D5" w:rsidRPr="008E150F" w:rsidRDefault="00D802D5" w:rsidP="00D802D5">
            <w:pPr>
              <w:rPr>
                <w:sz w:val="22"/>
                <w:szCs w:val="22"/>
              </w:rPr>
            </w:pPr>
          </w:p>
          <w:p w14:paraId="6827A54C" w14:textId="77777777" w:rsidR="00D802D5" w:rsidRPr="008E150F" w:rsidRDefault="00D802D5" w:rsidP="00D802D5">
            <w:pPr>
              <w:rPr>
                <w:i/>
                <w:sz w:val="22"/>
                <w:szCs w:val="22"/>
              </w:rPr>
            </w:pPr>
            <w:r w:rsidRPr="008E150F">
              <w:rPr>
                <w:i/>
                <w:sz w:val="22"/>
                <w:szCs w:val="22"/>
              </w:rPr>
              <w:t>Evidence:</w:t>
            </w:r>
          </w:p>
          <w:p w14:paraId="53FD3963" w14:textId="77777777" w:rsidR="00D802D5" w:rsidRPr="008E150F" w:rsidRDefault="00D802D5" w:rsidP="00D802D5">
            <w:pPr>
              <w:rPr>
                <w:sz w:val="22"/>
                <w:szCs w:val="22"/>
              </w:rPr>
            </w:pPr>
            <w:r w:rsidRPr="008E150F">
              <w:rPr>
                <w:sz w:val="22"/>
                <w:szCs w:val="22"/>
              </w:rPr>
              <w:t>Submit amended IEP.</w:t>
            </w:r>
          </w:p>
          <w:p w14:paraId="348F7092" w14:textId="77777777" w:rsidR="00D802D5" w:rsidRPr="008E150F" w:rsidRDefault="00D802D5" w:rsidP="00D802D5">
            <w:pPr>
              <w:rPr>
                <w:sz w:val="22"/>
                <w:szCs w:val="22"/>
              </w:rPr>
            </w:pPr>
          </w:p>
          <w:p w14:paraId="7DDE5033" w14:textId="77777777" w:rsidR="00D802D5" w:rsidRPr="008E150F" w:rsidRDefault="00D802D5" w:rsidP="00D802D5">
            <w:pPr>
              <w:rPr>
                <w:b/>
                <w:sz w:val="22"/>
                <w:szCs w:val="22"/>
              </w:rPr>
            </w:pPr>
            <w:r w:rsidRPr="008E150F">
              <w:rPr>
                <w:b/>
                <w:sz w:val="22"/>
                <w:szCs w:val="22"/>
              </w:rPr>
              <w:t>SAU level:</w:t>
            </w:r>
          </w:p>
          <w:p w14:paraId="54B7B973" w14:textId="77777777" w:rsidR="00D802D5" w:rsidRPr="008E150F" w:rsidRDefault="00D802D5" w:rsidP="00D802D5">
            <w:pPr>
              <w:rPr>
                <w:i/>
                <w:sz w:val="22"/>
                <w:szCs w:val="22"/>
              </w:rPr>
            </w:pPr>
            <w:r w:rsidRPr="008E150F">
              <w:rPr>
                <w:i/>
                <w:sz w:val="22"/>
                <w:szCs w:val="22"/>
              </w:rPr>
              <w:t>Corrective activity:</w:t>
            </w:r>
          </w:p>
          <w:p w14:paraId="2752539C" w14:textId="77777777" w:rsidR="00D802D5" w:rsidRPr="008E150F" w:rsidRDefault="00D802D5" w:rsidP="00D802D5">
            <w:pPr>
              <w:rPr>
                <w:sz w:val="22"/>
                <w:szCs w:val="22"/>
              </w:rPr>
            </w:pPr>
            <w:r w:rsidRPr="008E150F">
              <w:rPr>
                <w:sz w:val="22"/>
                <w:szCs w:val="22"/>
              </w:rPr>
              <w:t>Provide training on transition planning, including development and inclusion of measurable goals related to the child’s transition services and demonstrates 100% accuracy and compliance on submitted evidence.</w:t>
            </w:r>
          </w:p>
          <w:p w14:paraId="1C5E518E" w14:textId="77777777" w:rsidR="00D802D5" w:rsidRPr="008E150F" w:rsidRDefault="00D802D5" w:rsidP="00D802D5">
            <w:pPr>
              <w:rPr>
                <w:sz w:val="22"/>
                <w:szCs w:val="22"/>
              </w:rPr>
            </w:pPr>
          </w:p>
          <w:p w14:paraId="696B6BCE" w14:textId="77777777" w:rsidR="00D802D5" w:rsidRPr="008E150F" w:rsidRDefault="00D802D5" w:rsidP="00D802D5">
            <w:pPr>
              <w:rPr>
                <w:i/>
                <w:sz w:val="22"/>
                <w:szCs w:val="22"/>
              </w:rPr>
            </w:pPr>
            <w:r w:rsidRPr="008E150F">
              <w:rPr>
                <w:i/>
                <w:sz w:val="22"/>
                <w:szCs w:val="22"/>
              </w:rPr>
              <w:t>Evidence:</w:t>
            </w:r>
          </w:p>
          <w:p w14:paraId="5913B904" w14:textId="77777777" w:rsidR="00D802D5" w:rsidRPr="008E150F" w:rsidRDefault="00D802D5" w:rsidP="00D802D5">
            <w:pPr>
              <w:pStyle w:val="ListParagraph"/>
              <w:numPr>
                <w:ilvl w:val="0"/>
                <w:numId w:val="21"/>
              </w:numPr>
              <w:rPr>
                <w:sz w:val="22"/>
                <w:szCs w:val="22"/>
              </w:rPr>
            </w:pPr>
            <w:r w:rsidRPr="008E150F">
              <w:rPr>
                <w:sz w:val="22"/>
                <w:szCs w:val="22"/>
              </w:rPr>
              <w:t>Submit outline of training and attendance.</w:t>
            </w:r>
          </w:p>
          <w:p w14:paraId="64ADBFF8" w14:textId="77777777" w:rsidR="00D802D5" w:rsidRDefault="00D802D5" w:rsidP="00D802D5">
            <w:pPr>
              <w:pStyle w:val="ListParagraph"/>
              <w:numPr>
                <w:ilvl w:val="0"/>
                <w:numId w:val="21"/>
              </w:numPr>
              <w:rPr>
                <w:sz w:val="22"/>
                <w:szCs w:val="22"/>
              </w:rPr>
            </w:pPr>
            <w:r w:rsidRPr="008E150F">
              <w:rPr>
                <w:sz w:val="22"/>
                <w:szCs w:val="22"/>
              </w:rPr>
              <w:t>Submit # IEPs (amended or new) with measurable transition goals related to the child’s transition service needs and WNs.</w:t>
            </w:r>
          </w:p>
          <w:p w14:paraId="20BB1BB2" w14:textId="77777777" w:rsidR="00D802D5" w:rsidRPr="008E150F" w:rsidRDefault="00D802D5" w:rsidP="00D802D5">
            <w:pPr>
              <w:rPr>
                <w:b/>
                <w:sz w:val="22"/>
                <w:szCs w:val="22"/>
              </w:rPr>
            </w:pPr>
          </w:p>
        </w:tc>
      </w:tr>
      <w:tr w:rsidR="00580377" w:rsidRPr="008E150F" w14:paraId="73780C0F" w14:textId="77777777" w:rsidTr="00D802D5">
        <w:trPr>
          <w:trHeight w:val="149"/>
          <w:jc w:val="center"/>
        </w:trPr>
        <w:tc>
          <w:tcPr>
            <w:tcW w:w="15165" w:type="dxa"/>
            <w:gridSpan w:val="6"/>
            <w:shd w:val="clear" w:color="auto" w:fill="BFBFBF" w:themeFill="background1" w:themeFillShade="BF"/>
          </w:tcPr>
          <w:p w14:paraId="6B1DDB6E" w14:textId="4B4FC2FF" w:rsidR="00580377" w:rsidRPr="008E150F" w:rsidRDefault="00580377" w:rsidP="00714C2B">
            <w:pPr>
              <w:tabs>
                <w:tab w:val="left" w:pos="2064"/>
              </w:tabs>
              <w:rPr>
                <w:b/>
                <w:sz w:val="22"/>
                <w:szCs w:val="22"/>
              </w:rPr>
            </w:pPr>
            <w:r w:rsidRPr="008E150F">
              <w:rPr>
                <w:b/>
                <w:sz w:val="22"/>
                <w:szCs w:val="22"/>
              </w:rPr>
              <w:lastRenderedPageBreak/>
              <w:t>Miscellaneous</w:t>
            </w:r>
            <w:r w:rsidR="00714C2B">
              <w:rPr>
                <w:b/>
                <w:sz w:val="22"/>
                <w:szCs w:val="22"/>
              </w:rPr>
              <w:tab/>
            </w:r>
          </w:p>
        </w:tc>
      </w:tr>
      <w:tr w:rsidR="00580377" w:rsidRPr="008E150F" w14:paraId="1AFB2D15" w14:textId="77777777" w:rsidTr="00D802D5">
        <w:trPr>
          <w:trHeight w:val="149"/>
          <w:jc w:val="center"/>
        </w:trPr>
        <w:tc>
          <w:tcPr>
            <w:tcW w:w="895" w:type="dxa"/>
          </w:tcPr>
          <w:p w14:paraId="5F739A73" w14:textId="77777777" w:rsidR="00580377" w:rsidRPr="008E150F" w:rsidRDefault="00580377" w:rsidP="00580377">
            <w:pPr>
              <w:rPr>
                <w:b/>
                <w:sz w:val="22"/>
                <w:szCs w:val="22"/>
              </w:rPr>
            </w:pPr>
          </w:p>
        </w:tc>
        <w:tc>
          <w:tcPr>
            <w:tcW w:w="2728" w:type="dxa"/>
          </w:tcPr>
          <w:p w14:paraId="70F9297B"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21B94F9E"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5D3024A8" w14:textId="77777777" w:rsidR="00580377" w:rsidRPr="008E150F" w:rsidRDefault="00580377" w:rsidP="00580377">
            <w:pPr>
              <w:rPr>
                <w:b/>
                <w:sz w:val="22"/>
                <w:szCs w:val="22"/>
              </w:rPr>
            </w:pPr>
            <w:r w:rsidRPr="008E150F">
              <w:rPr>
                <w:b/>
                <w:sz w:val="22"/>
                <w:szCs w:val="22"/>
              </w:rPr>
              <w:t>Corrective Activities</w:t>
            </w:r>
          </w:p>
        </w:tc>
      </w:tr>
      <w:tr w:rsidR="00580377" w:rsidRPr="008E150F" w14:paraId="0D2B9E90" w14:textId="77777777" w:rsidTr="00D802D5">
        <w:trPr>
          <w:trHeight w:val="149"/>
          <w:jc w:val="center"/>
        </w:trPr>
        <w:tc>
          <w:tcPr>
            <w:tcW w:w="895" w:type="dxa"/>
            <w:shd w:val="clear" w:color="auto" w:fill="auto"/>
          </w:tcPr>
          <w:p w14:paraId="30FD2F42" w14:textId="77777777" w:rsidR="00580377" w:rsidRPr="008E150F" w:rsidRDefault="00580377" w:rsidP="00580377">
            <w:pPr>
              <w:rPr>
                <w:sz w:val="22"/>
                <w:szCs w:val="22"/>
              </w:rPr>
            </w:pPr>
            <w:r w:rsidRPr="008E150F">
              <w:rPr>
                <w:sz w:val="22"/>
                <w:szCs w:val="22"/>
              </w:rPr>
              <w:t>MIS1</w:t>
            </w:r>
          </w:p>
        </w:tc>
        <w:tc>
          <w:tcPr>
            <w:tcW w:w="2728" w:type="dxa"/>
            <w:shd w:val="clear" w:color="auto" w:fill="auto"/>
          </w:tcPr>
          <w:p w14:paraId="7C0ACC64" w14:textId="77777777" w:rsidR="00580377" w:rsidRPr="008E150F" w:rsidRDefault="00580377" w:rsidP="00580377">
            <w:pPr>
              <w:rPr>
                <w:sz w:val="22"/>
                <w:szCs w:val="22"/>
              </w:rPr>
            </w:pPr>
            <w:r w:rsidRPr="008E150F">
              <w:rPr>
                <w:sz w:val="22"/>
                <w:szCs w:val="22"/>
              </w:rPr>
              <w:t>Accuracy Document</w:t>
            </w:r>
          </w:p>
          <w:p w14:paraId="45501B3A" w14:textId="77777777" w:rsidR="00580377" w:rsidRPr="008E150F" w:rsidRDefault="00580377" w:rsidP="00580377">
            <w:pPr>
              <w:rPr>
                <w:sz w:val="22"/>
                <w:szCs w:val="22"/>
              </w:rPr>
            </w:pPr>
          </w:p>
          <w:p w14:paraId="2D316680" w14:textId="77777777" w:rsidR="00580377" w:rsidRPr="008E150F" w:rsidRDefault="00580377" w:rsidP="00580377">
            <w:pPr>
              <w:jc w:val="center"/>
              <w:rPr>
                <w:sz w:val="22"/>
                <w:szCs w:val="22"/>
              </w:rPr>
            </w:pPr>
            <w:r w:rsidRPr="008E150F">
              <w:rPr>
                <w:sz w:val="22"/>
                <w:szCs w:val="22"/>
              </w:rPr>
              <w:t xml:space="preserve">Required in </w:t>
            </w:r>
            <w:r>
              <w:rPr>
                <w:sz w:val="22"/>
                <w:szCs w:val="22"/>
              </w:rPr>
              <w:t>district’s</w:t>
            </w:r>
            <w:r w:rsidRPr="008E150F">
              <w:rPr>
                <w:sz w:val="22"/>
                <w:szCs w:val="22"/>
              </w:rPr>
              <w:t xml:space="preserve"> file during monitoring activities.</w:t>
            </w:r>
          </w:p>
        </w:tc>
        <w:tc>
          <w:tcPr>
            <w:tcW w:w="4140" w:type="dxa"/>
            <w:gridSpan w:val="2"/>
            <w:shd w:val="clear" w:color="auto" w:fill="auto"/>
          </w:tcPr>
          <w:p w14:paraId="5B35FB97" w14:textId="77777777" w:rsidR="00580377" w:rsidRPr="008E150F" w:rsidRDefault="00580377" w:rsidP="00580377">
            <w:pPr>
              <w:rPr>
                <w:sz w:val="22"/>
                <w:szCs w:val="22"/>
              </w:rPr>
            </w:pPr>
            <w:r w:rsidRPr="008E150F">
              <w:rPr>
                <w:sz w:val="22"/>
                <w:szCs w:val="22"/>
              </w:rPr>
              <w:t>Yes = Accuracy Document has been submitted with requested audit evidence.</w:t>
            </w:r>
          </w:p>
          <w:p w14:paraId="4101A772" w14:textId="77777777" w:rsidR="00580377" w:rsidRPr="008E150F" w:rsidRDefault="00580377" w:rsidP="00580377">
            <w:pPr>
              <w:rPr>
                <w:sz w:val="22"/>
                <w:szCs w:val="22"/>
              </w:rPr>
            </w:pPr>
          </w:p>
          <w:p w14:paraId="7781A736" w14:textId="77777777" w:rsidR="00580377" w:rsidRPr="008E150F" w:rsidRDefault="00580377" w:rsidP="00580377">
            <w:pPr>
              <w:rPr>
                <w:sz w:val="22"/>
                <w:szCs w:val="22"/>
              </w:rPr>
            </w:pPr>
            <w:r w:rsidRPr="008E150F">
              <w:rPr>
                <w:sz w:val="22"/>
                <w:szCs w:val="22"/>
              </w:rPr>
              <w:t>No = Accuracy Document not on file from SAU.</w:t>
            </w:r>
          </w:p>
        </w:tc>
        <w:tc>
          <w:tcPr>
            <w:tcW w:w="7402" w:type="dxa"/>
            <w:gridSpan w:val="2"/>
            <w:shd w:val="clear" w:color="auto" w:fill="auto"/>
          </w:tcPr>
          <w:p w14:paraId="43F8CAE9" w14:textId="77777777" w:rsidR="00580377" w:rsidRPr="008E150F" w:rsidRDefault="00580377" w:rsidP="00580377">
            <w:pPr>
              <w:rPr>
                <w:b/>
                <w:sz w:val="22"/>
                <w:szCs w:val="22"/>
              </w:rPr>
            </w:pPr>
            <w:r w:rsidRPr="008E150F">
              <w:rPr>
                <w:b/>
                <w:sz w:val="22"/>
                <w:szCs w:val="22"/>
              </w:rPr>
              <w:t>Child level:</w:t>
            </w:r>
          </w:p>
          <w:p w14:paraId="3A8D3612" w14:textId="77777777" w:rsidR="00580377" w:rsidRPr="008E150F" w:rsidRDefault="00580377" w:rsidP="00580377">
            <w:pPr>
              <w:rPr>
                <w:sz w:val="22"/>
                <w:szCs w:val="22"/>
              </w:rPr>
            </w:pPr>
            <w:r w:rsidRPr="008E150F">
              <w:rPr>
                <w:sz w:val="22"/>
                <w:szCs w:val="22"/>
              </w:rPr>
              <w:t>No action at the child level.</w:t>
            </w:r>
          </w:p>
          <w:p w14:paraId="566019D1" w14:textId="77777777" w:rsidR="00580377" w:rsidRPr="008E150F" w:rsidRDefault="00580377" w:rsidP="00580377">
            <w:pPr>
              <w:rPr>
                <w:sz w:val="22"/>
                <w:szCs w:val="22"/>
              </w:rPr>
            </w:pPr>
          </w:p>
          <w:p w14:paraId="3FCB597E" w14:textId="77777777" w:rsidR="00580377" w:rsidRPr="008E150F" w:rsidRDefault="00580377" w:rsidP="00580377">
            <w:pPr>
              <w:rPr>
                <w:b/>
                <w:sz w:val="22"/>
                <w:szCs w:val="22"/>
              </w:rPr>
            </w:pPr>
            <w:r w:rsidRPr="008E150F">
              <w:rPr>
                <w:b/>
                <w:sz w:val="22"/>
                <w:szCs w:val="22"/>
              </w:rPr>
              <w:t>SAU level:</w:t>
            </w:r>
          </w:p>
          <w:p w14:paraId="77350632" w14:textId="77777777" w:rsidR="00580377" w:rsidRPr="008E150F" w:rsidRDefault="00580377" w:rsidP="00580377">
            <w:pPr>
              <w:rPr>
                <w:i/>
                <w:sz w:val="22"/>
                <w:szCs w:val="22"/>
              </w:rPr>
            </w:pPr>
            <w:r w:rsidRPr="008E150F">
              <w:rPr>
                <w:i/>
                <w:sz w:val="22"/>
                <w:szCs w:val="22"/>
              </w:rPr>
              <w:t>Corrective activity:</w:t>
            </w:r>
          </w:p>
          <w:p w14:paraId="483B9AAF" w14:textId="77777777" w:rsidR="00580377" w:rsidRPr="008E150F" w:rsidRDefault="00580377" w:rsidP="00580377">
            <w:pPr>
              <w:rPr>
                <w:sz w:val="22"/>
                <w:szCs w:val="22"/>
              </w:rPr>
            </w:pPr>
            <w:r w:rsidRPr="008E150F">
              <w:rPr>
                <w:sz w:val="22"/>
                <w:szCs w:val="22"/>
              </w:rPr>
              <w:t>Develop Accuracy Document form.</w:t>
            </w:r>
          </w:p>
          <w:p w14:paraId="31AA026B" w14:textId="77777777" w:rsidR="00580377" w:rsidRPr="008E150F" w:rsidRDefault="00580377" w:rsidP="00580377">
            <w:pPr>
              <w:rPr>
                <w:sz w:val="22"/>
                <w:szCs w:val="22"/>
              </w:rPr>
            </w:pPr>
          </w:p>
          <w:p w14:paraId="622B8A5A" w14:textId="77777777" w:rsidR="00580377" w:rsidRPr="008E150F" w:rsidRDefault="00580377" w:rsidP="00580377">
            <w:pPr>
              <w:rPr>
                <w:i/>
                <w:sz w:val="22"/>
                <w:szCs w:val="22"/>
              </w:rPr>
            </w:pPr>
            <w:r w:rsidRPr="008E150F">
              <w:rPr>
                <w:i/>
                <w:sz w:val="22"/>
                <w:szCs w:val="22"/>
              </w:rPr>
              <w:t>Evidence:</w:t>
            </w:r>
          </w:p>
          <w:p w14:paraId="3B678379" w14:textId="77777777" w:rsidR="00580377" w:rsidRPr="008E150F" w:rsidRDefault="00580377" w:rsidP="00580377">
            <w:pPr>
              <w:rPr>
                <w:sz w:val="22"/>
                <w:szCs w:val="22"/>
              </w:rPr>
            </w:pPr>
            <w:r w:rsidRPr="008E150F">
              <w:rPr>
                <w:sz w:val="22"/>
                <w:szCs w:val="22"/>
              </w:rPr>
              <w:t>Submit copy of Accuracy Document to Maine DOE.</w:t>
            </w:r>
          </w:p>
        </w:tc>
      </w:tr>
      <w:tr w:rsidR="00580377" w:rsidRPr="008E150F" w14:paraId="3E0C6C61" w14:textId="77777777" w:rsidTr="00D802D5">
        <w:trPr>
          <w:trHeight w:val="149"/>
          <w:jc w:val="center"/>
        </w:trPr>
        <w:tc>
          <w:tcPr>
            <w:tcW w:w="895" w:type="dxa"/>
          </w:tcPr>
          <w:p w14:paraId="5D6EB97A" w14:textId="77777777" w:rsidR="00580377" w:rsidRPr="008E150F" w:rsidRDefault="00580377" w:rsidP="00580377">
            <w:pPr>
              <w:rPr>
                <w:sz w:val="22"/>
                <w:szCs w:val="22"/>
              </w:rPr>
            </w:pPr>
            <w:r w:rsidRPr="008E150F">
              <w:rPr>
                <w:sz w:val="22"/>
                <w:szCs w:val="22"/>
              </w:rPr>
              <w:t>MIS2</w:t>
            </w:r>
          </w:p>
        </w:tc>
        <w:tc>
          <w:tcPr>
            <w:tcW w:w="2728" w:type="dxa"/>
          </w:tcPr>
          <w:p w14:paraId="7BCE5BE0" w14:textId="77777777" w:rsidR="00580377" w:rsidRPr="008E150F" w:rsidRDefault="00580377" w:rsidP="00580377">
            <w:pPr>
              <w:rPr>
                <w:sz w:val="22"/>
                <w:szCs w:val="22"/>
              </w:rPr>
            </w:pPr>
            <w:r w:rsidRPr="008E150F">
              <w:rPr>
                <w:sz w:val="22"/>
                <w:szCs w:val="22"/>
              </w:rPr>
              <w:t>Letters of Authorization to Commit Funds</w:t>
            </w:r>
          </w:p>
          <w:p w14:paraId="36A7A96B" w14:textId="77777777" w:rsidR="00580377" w:rsidRPr="008E150F" w:rsidRDefault="00580377" w:rsidP="00580377">
            <w:pPr>
              <w:rPr>
                <w:sz w:val="22"/>
                <w:szCs w:val="22"/>
              </w:rPr>
            </w:pPr>
          </w:p>
          <w:p w14:paraId="591B5040" w14:textId="77777777" w:rsidR="00580377" w:rsidRPr="008E150F" w:rsidRDefault="00580377" w:rsidP="00580377">
            <w:pPr>
              <w:jc w:val="center"/>
              <w:rPr>
                <w:sz w:val="22"/>
                <w:szCs w:val="22"/>
              </w:rPr>
            </w:pPr>
            <w:r w:rsidRPr="008E150F">
              <w:rPr>
                <w:sz w:val="22"/>
                <w:szCs w:val="22"/>
              </w:rPr>
              <w:t>MUSER VI.2.B(4)(c)</w:t>
            </w:r>
          </w:p>
        </w:tc>
        <w:tc>
          <w:tcPr>
            <w:tcW w:w="4140" w:type="dxa"/>
            <w:gridSpan w:val="2"/>
          </w:tcPr>
          <w:p w14:paraId="07E2940D" w14:textId="77777777" w:rsidR="00580377" w:rsidRPr="008E150F" w:rsidRDefault="00580377" w:rsidP="00580377">
            <w:pPr>
              <w:rPr>
                <w:sz w:val="22"/>
                <w:szCs w:val="22"/>
              </w:rPr>
            </w:pPr>
            <w:r w:rsidRPr="008E150F">
              <w:rPr>
                <w:sz w:val="22"/>
                <w:szCs w:val="22"/>
              </w:rPr>
              <w:t xml:space="preserve">Yes = Letter of Authorization to Commit Funds identifying personnel who are authorized to commit funds for the SAU is on file and updated annually. </w:t>
            </w:r>
          </w:p>
          <w:p w14:paraId="1A56604F" w14:textId="77777777" w:rsidR="00580377" w:rsidRPr="008E150F" w:rsidRDefault="00580377" w:rsidP="00580377">
            <w:pPr>
              <w:rPr>
                <w:sz w:val="22"/>
                <w:szCs w:val="22"/>
              </w:rPr>
            </w:pPr>
          </w:p>
          <w:p w14:paraId="7EB98944" w14:textId="77777777" w:rsidR="00580377" w:rsidRPr="008E150F" w:rsidRDefault="00580377" w:rsidP="00580377">
            <w:pPr>
              <w:rPr>
                <w:sz w:val="22"/>
                <w:szCs w:val="22"/>
              </w:rPr>
            </w:pPr>
            <w:r w:rsidRPr="008E150F">
              <w:rPr>
                <w:sz w:val="22"/>
                <w:szCs w:val="22"/>
              </w:rPr>
              <w:lastRenderedPageBreak/>
              <w:t xml:space="preserve">No = There is no Letter of Authorization to Commit Funds on file, or it </w:t>
            </w:r>
            <w:r w:rsidRPr="008E150F">
              <w:rPr>
                <w:noProof/>
                <w:sz w:val="22"/>
                <w:szCs w:val="22"/>
              </w:rPr>
              <w:t>is not updated</w:t>
            </w:r>
            <w:r w:rsidRPr="008E150F">
              <w:rPr>
                <w:sz w:val="22"/>
                <w:szCs w:val="22"/>
              </w:rPr>
              <w:t xml:space="preserve"> annually.</w:t>
            </w:r>
          </w:p>
        </w:tc>
        <w:tc>
          <w:tcPr>
            <w:tcW w:w="7402" w:type="dxa"/>
            <w:gridSpan w:val="2"/>
          </w:tcPr>
          <w:p w14:paraId="2ED3FC5A" w14:textId="77777777" w:rsidR="00580377" w:rsidRPr="008E150F" w:rsidRDefault="00580377" w:rsidP="00580377">
            <w:pPr>
              <w:rPr>
                <w:b/>
                <w:sz w:val="22"/>
                <w:szCs w:val="22"/>
              </w:rPr>
            </w:pPr>
            <w:r w:rsidRPr="008E150F">
              <w:rPr>
                <w:b/>
                <w:sz w:val="22"/>
                <w:szCs w:val="22"/>
              </w:rPr>
              <w:lastRenderedPageBreak/>
              <w:t>Child level:</w:t>
            </w:r>
          </w:p>
          <w:p w14:paraId="1584CBE9" w14:textId="77777777" w:rsidR="00580377" w:rsidRPr="008E150F" w:rsidRDefault="00580377" w:rsidP="00580377">
            <w:pPr>
              <w:rPr>
                <w:sz w:val="22"/>
                <w:szCs w:val="22"/>
              </w:rPr>
            </w:pPr>
            <w:r w:rsidRPr="008E150F">
              <w:rPr>
                <w:sz w:val="22"/>
                <w:szCs w:val="22"/>
              </w:rPr>
              <w:t>No action at the child level.</w:t>
            </w:r>
          </w:p>
          <w:p w14:paraId="228F5A80" w14:textId="77777777" w:rsidR="00580377" w:rsidRPr="008E150F" w:rsidRDefault="00580377" w:rsidP="00580377">
            <w:pPr>
              <w:rPr>
                <w:sz w:val="22"/>
                <w:szCs w:val="22"/>
              </w:rPr>
            </w:pPr>
          </w:p>
          <w:p w14:paraId="708FA475" w14:textId="77777777" w:rsidR="00580377" w:rsidRPr="008E150F" w:rsidRDefault="00580377" w:rsidP="00580377">
            <w:pPr>
              <w:rPr>
                <w:b/>
                <w:sz w:val="22"/>
                <w:szCs w:val="22"/>
              </w:rPr>
            </w:pPr>
            <w:r w:rsidRPr="008E150F">
              <w:rPr>
                <w:b/>
                <w:sz w:val="22"/>
                <w:szCs w:val="22"/>
              </w:rPr>
              <w:t>SAU level:</w:t>
            </w:r>
          </w:p>
          <w:p w14:paraId="51A5130A" w14:textId="77777777" w:rsidR="00580377" w:rsidRPr="008E150F" w:rsidRDefault="00580377" w:rsidP="00580377">
            <w:pPr>
              <w:rPr>
                <w:i/>
                <w:sz w:val="22"/>
                <w:szCs w:val="22"/>
              </w:rPr>
            </w:pPr>
            <w:r w:rsidRPr="008E150F">
              <w:rPr>
                <w:i/>
                <w:sz w:val="22"/>
                <w:szCs w:val="22"/>
              </w:rPr>
              <w:t>Corrective activity:</w:t>
            </w:r>
          </w:p>
          <w:p w14:paraId="44D84E42" w14:textId="77777777" w:rsidR="00580377" w:rsidRPr="008E150F" w:rsidRDefault="00580377" w:rsidP="00580377">
            <w:pPr>
              <w:rPr>
                <w:sz w:val="22"/>
                <w:szCs w:val="22"/>
              </w:rPr>
            </w:pPr>
            <w:r w:rsidRPr="008E150F">
              <w:rPr>
                <w:sz w:val="22"/>
                <w:szCs w:val="22"/>
              </w:rPr>
              <w:t>Develop Letters of Authorization to Commit Funds.</w:t>
            </w:r>
          </w:p>
          <w:p w14:paraId="393F1BD5" w14:textId="77777777" w:rsidR="00580377" w:rsidRPr="008E150F" w:rsidRDefault="00580377" w:rsidP="00580377">
            <w:pPr>
              <w:rPr>
                <w:sz w:val="22"/>
                <w:szCs w:val="22"/>
              </w:rPr>
            </w:pPr>
          </w:p>
          <w:p w14:paraId="451B9CC3" w14:textId="77777777" w:rsidR="00580377" w:rsidRPr="008E150F" w:rsidRDefault="00580377" w:rsidP="00580377">
            <w:pPr>
              <w:rPr>
                <w:i/>
                <w:sz w:val="22"/>
                <w:szCs w:val="22"/>
              </w:rPr>
            </w:pPr>
            <w:r w:rsidRPr="008E150F">
              <w:rPr>
                <w:i/>
                <w:sz w:val="22"/>
                <w:szCs w:val="22"/>
              </w:rPr>
              <w:t>Evidence:</w:t>
            </w:r>
          </w:p>
          <w:p w14:paraId="4F59AB46" w14:textId="77777777" w:rsidR="00580377" w:rsidRPr="008E150F" w:rsidRDefault="00580377" w:rsidP="00580377">
            <w:pPr>
              <w:rPr>
                <w:sz w:val="22"/>
                <w:szCs w:val="22"/>
              </w:rPr>
            </w:pPr>
            <w:r w:rsidRPr="008E150F">
              <w:rPr>
                <w:sz w:val="22"/>
                <w:szCs w:val="22"/>
              </w:rPr>
              <w:t>Submit copies of Letters of Authorization to Commit Funds to Maine DOE.</w:t>
            </w:r>
          </w:p>
        </w:tc>
      </w:tr>
      <w:tr w:rsidR="00580377" w:rsidRPr="008E150F" w14:paraId="6901D17B" w14:textId="77777777" w:rsidTr="00D802D5">
        <w:trPr>
          <w:trHeight w:val="149"/>
          <w:jc w:val="center"/>
        </w:trPr>
        <w:tc>
          <w:tcPr>
            <w:tcW w:w="895" w:type="dxa"/>
          </w:tcPr>
          <w:p w14:paraId="7DA697CE" w14:textId="77777777" w:rsidR="00580377" w:rsidRPr="008E150F" w:rsidRDefault="00580377" w:rsidP="00580377">
            <w:pPr>
              <w:rPr>
                <w:sz w:val="22"/>
                <w:szCs w:val="22"/>
              </w:rPr>
            </w:pPr>
            <w:r w:rsidRPr="008E150F">
              <w:rPr>
                <w:sz w:val="22"/>
                <w:szCs w:val="22"/>
              </w:rPr>
              <w:lastRenderedPageBreak/>
              <w:t>MIS3</w:t>
            </w:r>
          </w:p>
        </w:tc>
        <w:tc>
          <w:tcPr>
            <w:tcW w:w="2728" w:type="dxa"/>
          </w:tcPr>
          <w:p w14:paraId="7B1AC07B" w14:textId="77777777" w:rsidR="00580377" w:rsidRPr="008E150F" w:rsidRDefault="00580377" w:rsidP="00580377">
            <w:pPr>
              <w:rPr>
                <w:sz w:val="22"/>
                <w:szCs w:val="22"/>
              </w:rPr>
            </w:pPr>
            <w:r w:rsidRPr="008E150F">
              <w:rPr>
                <w:sz w:val="22"/>
                <w:szCs w:val="22"/>
              </w:rPr>
              <w:t>Qualified Personnel</w:t>
            </w:r>
          </w:p>
          <w:p w14:paraId="4C571842" w14:textId="77777777" w:rsidR="00580377" w:rsidRPr="008E150F" w:rsidRDefault="00580377" w:rsidP="00580377">
            <w:pPr>
              <w:rPr>
                <w:sz w:val="22"/>
                <w:szCs w:val="22"/>
              </w:rPr>
            </w:pPr>
          </w:p>
          <w:p w14:paraId="444A7345" w14:textId="77777777" w:rsidR="00580377" w:rsidRPr="008E150F" w:rsidRDefault="00580377" w:rsidP="00580377">
            <w:pPr>
              <w:jc w:val="center"/>
              <w:rPr>
                <w:sz w:val="22"/>
                <w:szCs w:val="22"/>
              </w:rPr>
            </w:pPr>
            <w:r w:rsidRPr="008E150F">
              <w:rPr>
                <w:sz w:val="22"/>
                <w:szCs w:val="22"/>
              </w:rPr>
              <w:t>MUSER II.32</w:t>
            </w:r>
          </w:p>
        </w:tc>
        <w:tc>
          <w:tcPr>
            <w:tcW w:w="4140" w:type="dxa"/>
            <w:gridSpan w:val="2"/>
          </w:tcPr>
          <w:p w14:paraId="7734E8FE" w14:textId="77777777" w:rsidR="00580377" w:rsidRPr="008E150F" w:rsidRDefault="00580377" w:rsidP="00580377">
            <w:pPr>
              <w:rPr>
                <w:sz w:val="22"/>
                <w:szCs w:val="22"/>
              </w:rPr>
            </w:pPr>
            <w:r w:rsidRPr="008E150F">
              <w:rPr>
                <w:sz w:val="22"/>
                <w:szCs w:val="22"/>
              </w:rPr>
              <w:t>Yes = SAU submitted completed Personnel Certification form with 100%.</w:t>
            </w:r>
          </w:p>
          <w:p w14:paraId="43DB4AB0" w14:textId="77777777" w:rsidR="00580377" w:rsidRPr="008E150F" w:rsidRDefault="00580377" w:rsidP="00580377">
            <w:pPr>
              <w:rPr>
                <w:sz w:val="22"/>
                <w:szCs w:val="22"/>
              </w:rPr>
            </w:pPr>
          </w:p>
          <w:p w14:paraId="4ECD29DD" w14:textId="77777777" w:rsidR="00580377" w:rsidRPr="008E150F" w:rsidRDefault="00580377" w:rsidP="00580377">
            <w:pPr>
              <w:rPr>
                <w:sz w:val="22"/>
                <w:szCs w:val="22"/>
              </w:rPr>
            </w:pPr>
            <w:r w:rsidRPr="008E150F">
              <w:rPr>
                <w:sz w:val="22"/>
                <w:szCs w:val="22"/>
              </w:rPr>
              <w:t>No = SAU submits Personnel Certification form that is not 100% compliant or fails to submit form.</w:t>
            </w:r>
          </w:p>
        </w:tc>
        <w:tc>
          <w:tcPr>
            <w:tcW w:w="7402" w:type="dxa"/>
            <w:gridSpan w:val="2"/>
          </w:tcPr>
          <w:p w14:paraId="2FCBDAA7" w14:textId="77777777" w:rsidR="00580377" w:rsidRPr="008E150F" w:rsidRDefault="00580377" w:rsidP="00580377">
            <w:pPr>
              <w:rPr>
                <w:b/>
                <w:sz w:val="22"/>
                <w:szCs w:val="22"/>
              </w:rPr>
            </w:pPr>
            <w:r w:rsidRPr="008E150F">
              <w:rPr>
                <w:b/>
                <w:sz w:val="22"/>
                <w:szCs w:val="22"/>
              </w:rPr>
              <w:t>Child level:</w:t>
            </w:r>
          </w:p>
          <w:p w14:paraId="3A900A91" w14:textId="77777777" w:rsidR="00580377" w:rsidRPr="008E150F" w:rsidRDefault="00580377" w:rsidP="00580377">
            <w:pPr>
              <w:rPr>
                <w:sz w:val="22"/>
                <w:szCs w:val="22"/>
              </w:rPr>
            </w:pPr>
            <w:r w:rsidRPr="008E150F">
              <w:rPr>
                <w:sz w:val="22"/>
                <w:szCs w:val="22"/>
              </w:rPr>
              <w:t>No action at the child level.</w:t>
            </w:r>
          </w:p>
          <w:p w14:paraId="42F2249B" w14:textId="77777777" w:rsidR="00580377" w:rsidRPr="008E150F" w:rsidRDefault="00580377" w:rsidP="00580377">
            <w:pPr>
              <w:rPr>
                <w:sz w:val="22"/>
                <w:szCs w:val="22"/>
              </w:rPr>
            </w:pPr>
          </w:p>
          <w:p w14:paraId="5E733688" w14:textId="77777777" w:rsidR="00580377" w:rsidRPr="008E150F" w:rsidRDefault="00580377" w:rsidP="00580377">
            <w:pPr>
              <w:rPr>
                <w:b/>
                <w:sz w:val="22"/>
                <w:szCs w:val="22"/>
              </w:rPr>
            </w:pPr>
            <w:r w:rsidRPr="008E150F">
              <w:rPr>
                <w:b/>
                <w:sz w:val="22"/>
                <w:szCs w:val="22"/>
              </w:rPr>
              <w:t>SAU level:</w:t>
            </w:r>
          </w:p>
          <w:p w14:paraId="04FFF2A6" w14:textId="77777777" w:rsidR="00580377" w:rsidRPr="008E150F" w:rsidRDefault="00580377" w:rsidP="00580377">
            <w:pPr>
              <w:rPr>
                <w:i/>
                <w:sz w:val="22"/>
                <w:szCs w:val="22"/>
              </w:rPr>
            </w:pPr>
            <w:r w:rsidRPr="008E150F">
              <w:rPr>
                <w:i/>
                <w:sz w:val="22"/>
                <w:szCs w:val="22"/>
              </w:rPr>
              <w:t>Corrective activity:</w:t>
            </w:r>
          </w:p>
          <w:p w14:paraId="6A0C8BB7" w14:textId="77777777" w:rsidR="00580377" w:rsidRPr="008E150F" w:rsidRDefault="00580377" w:rsidP="00580377">
            <w:pPr>
              <w:rPr>
                <w:sz w:val="22"/>
                <w:szCs w:val="22"/>
              </w:rPr>
            </w:pPr>
            <w:r w:rsidRPr="008E150F">
              <w:rPr>
                <w:sz w:val="22"/>
                <w:szCs w:val="22"/>
              </w:rPr>
              <w:t>Address noncompliance of identified personnel by confirming appropriate certification of all personnel and completing personnel certification form with 100% compliance.</w:t>
            </w:r>
          </w:p>
          <w:p w14:paraId="7E58DB45" w14:textId="77777777" w:rsidR="00580377" w:rsidRPr="008E150F" w:rsidRDefault="00580377" w:rsidP="00580377">
            <w:pPr>
              <w:rPr>
                <w:sz w:val="22"/>
                <w:szCs w:val="22"/>
              </w:rPr>
            </w:pPr>
          </w:p>
          <w:p w14:paraId="31E0E692" w14:textId="77777777" w:rsidR="00580377" w:rsidRPr="008E150F" w:rsidRDefault="00580377" w:rsidP="00580377">
            <w:pPr>
              <w:rPr>
                <w:i/>
                <w:sz w:val="22"/>
                <w:szCs w:val="22"/>
              </w:rPr>
            </w:pPr>
            <w:r w:rsidRPr="008E150F">
              <w:rPr>
                <w:i/>
                <w:sz w:val="22"/>
                <w:szCs w:val="22"/>
              </w:rPr>
              <w:t>Evidence:</w:t>
            </w:r>
          </w:p>
          <w:p w14:paraId="1BFA364C" w14:textId="77777777" w:rsidR="00580377" w:rsidRPr="008E150F" w:rsidRDefault="00580377" w:rsidP="00580377">
            <w:pPr>
              <w:rPr>
                <w:sz w:val="22"/>
                <w:szCs w:val="22"/>
              </w:rPr>
            </w:pPr>
            <w:r w:rsidRPr="008E150F">
              <w:rPr>
                <w:sz w:val="22"/>
                <w:szCs w:val="22"/>
              </w:rPr>
              <w:t xml:space="preserve">Submit </w:t>
            </w:r>
            <w:r w:rsidRPr="008E150F">
              <w:rPr>
                <w:noProof/>
                <w:sz w:val="22"/>
                <w:szCs w:val="22"/>
              </w:rPr>
              <w:t>completed,</w:t>
            </w:r>
            <w:r w:rsidRPr="008E150F">
              <w:rPr>
                <w:sz w:val="22"/>
                <w:szCs w:val="22"/>
              </w:rPr>
              <w:t xml:space="preserve"> fully compliant Personnel Certification form to </w:t>
            </w:r>
            <w:r>
              <w:rPr>
                <w:sz w:val="22"/>
                <w:szCs w:val="22"/>
              </w:rPr>
              <w:t>MAINE DOE</w:t>
            </w:r>
            <w:r w:rsidRPr="008E150F">
              <w:rPr>
                <w:sz w:val="22"/>
                <w:szCs w:val="22"/>
              </w:rPr>
              <w:t>.</w:t>
            </w:r>
          </w:p>
        </w:tc>
      </w:tr>
      <w:tr w:rsidR="00580377" w:rsidRPr="008E150F" w14:paraId="05AA3070" w14:textId="77777777" w:rsidTr="00D802D5">
        <w:trPr>
          <w:trHeight w:val="149"/>
          <w:jc w:val="center"/>
        </w:trPr>
        <w:tc>
          <w:tcPr>
            <w:tcW w:w="895" w:type="dxa"/>
          </w:tcPr>
          <w:p w14:paraId="05CE4DA7" w14:textId="77777777" w:rsidR="00580377" w:rsidRPr="008E150F" w:rsidRDefault="00580377" w:rsidP="00580377">
            <w:pPr>
              <w:rPr>
                <w:sz w:val="22"/>
                <w:szCs w:val="22"/>
              </w:rPr>
            </w:pPr>
            <w:r w:rsidRPr="008E150F">
              <w:rPr>
                <w:sz w:val="22"/>
                <w:szCs w:val="22"/>
              </w:rPr>
              <w:t>MIS4</w:t>
            </w:r>
          </w:p>
        </w:tc>
        <w:tc>
          <w:tcPr>
            <w:tcW w:w="2728" w:type="dxa"/>
          </w:tcPr>
          <w:p w14:paraId="5685BDB5" w14:textId="77777777" w:rsidR="00580377" w:rsidRPr="008E150F" w:rsidRDefault="00580377" w:rsidP="00580377">
            <w:pPr>
              <w:rPr>
                <w:sz w:val="22"/>
                <w:szCs w:val="22"/>
              </w:rPr>
            </w:pPr>
            <w:r w:rsidRPr="008E150F">
              <w:rPr>
                <w:sz w:val="22"/>
                <w:szCs w:val="22"/>
              </w:rPr>
              <w:t>Parent Survey</w:t>
            </w:r>
          </w:p>
          <w:p w14:paraId="63CBB1E0" w14:textId="77777777" w:rsidR="00580377" w:rsidRPr="008E150F" w:rsidRDefault="00580377" w:rsidP="00580377">
            <w:pPr>
              <w:rPr>
                <w:sz w:val="22"/>
                <w:szCs w:val="22"/>
              </w:rPr>
            </w:pPr>
          </w:p>
          <w:p w14:paraId="1873D883" w14:textId="77777777" w:rsidR="00580377" w:rsidRPr="008E150F" w:rsidRDefault="00580377" w:rsidP="00580377">
            <w:pPr>
              <w:jc w:val="center"/>
              <w:rPr>
                <w:sz w:val="22"/>
                <w:szCs w:val="22"/>
              </w:rPr>
            </w:pPr>
            <w:r w:rsidRPr="008E150F">
              <w:rPr>
                <w:sz w:val="22"/>
                <w:szCs w:val="22"/>
              </w:rPr>
              <w:t>20 U.S.C. 1416(A)(3)(A)</w:t>
            </w:r>
          </w:p>
        </w:tc>
        <w:tc>
          <w:tcPr>
            <w:tcW w:w="4140" w:type="dxa"/>
            <w:gridSpan w:val="2"/>
          </w:tcPr>
          <w:p w14:paraId="2F45CFEA" w14:textId="77777777" w:rsidR="00580377" w:rsidRPr="008E150F" w:rsidRDefault="00580377" w:rsidP="00580377">
            <w:pPr>
              <w:rPr>
                <w:sz w:val="22"/>
                <w:szCs w:val="22"/>
              </w:rPr>
            </w:pPr>
            <w:r w:rsidRPr="008E150F">
              <w:rPr>
                <w:sz w:val="22"/>
                <w:szCs w:val="22"/>
              </w:rPr>
              <w:t xml:space="preserve">Yes = </w:t>
            </w:r>
            <w:r>
              <w:rPr>
                <w:sz w:val="22"/>
                <w:szCs w:val="22"/>
              </w:rPr>
              <w:t xml:space="preserve">Documentation that parents were invited to participate in the parent survey. </w:t>
            </w:r>
          </w:p>
          <w:p w14:paraId="244611EF" w14:textId="77777777" w:rsidR="00580377" w:rsidRPr="008E150F" w:rsidRDefault="00580377" w:rsidP="00580377">
            <w:pPr>
              <w:rPr>
                <w:sz w:val="22"/>
                <w:szCs w:val="22"/>
              </w:rPr>
            </w:pPr>
          </w:p>
          <w:p w14:paraId="2F2AD411" w14:textId="77777777" w:rsidR="00580377" w:rsidRPr="008E150F" w:rsidRDefault="00580377" w:rsidP="00580377">
            <w:pPr>
              <w:rPr>
                <w:sz w:val="22"/>
                <w:szCs w:val="22"/>
              </w:rPr>
            </w:pPr>
            <w:r w:rsidRPr="008E150F">
              <w:rPr>
                <w:sz w:val="22"/>
                <w:szCs w:val="22"/>
              </w:rPr>
              <w:t xml:space="preserve">No = </w:t>
            </w:r>
            <w:r>
              <w:rPr>
                <w:sz w:val="22"/>
                <w:szCs w:val="22"/>
              </w:rPr>
              <w:t xml:space="preserve">No documentation that parents were invited to participate in the parent survey. </w:t>
            </w:r>
          </w:p>
        </w:tc>
        <w:tc>
          <w:tcPr>
            <w:tcW w:w="7402" w:type="dxa"/>
            <w:gridSpan w:val="2"/>
          </w:tcPr>
          <w:p w14:paraId="19166CA4" w14:textId="77777777" w:rsidR="00580377" w:rsidRPr="008E150F" w:rsidRDefault="00580377" w:rsidP="00580377">
            <w:pPr>
              <w:rPr>
                <w:b/>
                <w:sz w:val="22"/>
                <w:szCs w:val="22"/>
              </w:rPr>
            </w:pPr>
            <w:r w:rsidRPr="008E150F">
              <w:rPr>
                <w:b/>
                <w:sz w:val="22"/>
                <w:szCs w:val="22"/>
              </w:rPr>
              <w:t>Child level:</w:t>
            </w:r>
          </w:p>
          <w:p w14:paraId="0C52889A" w14:textId="77777777" w:rsidR="00580377" w:rsidRPr="008E150F" w:rsidRDefault="00580377" w:rsidP="00580377">
            <w:pPr>
              <w:rPr>
                <w:sz w:val="22"/>
                <w:szCs w:val="22"/>
              </w:rPr>
            </w:pPr>
            <w:r>
              <w:rPr>
                <w:sz w:val="22"/>
                <w:szCs w:val="22"/>
              </w:rPr>
              <w:t>N/A</w:t>
            </w:r>
          </w:p>
          <w:p w14:paraId="554F3830" w14:textId="77777777" w:rsidR="00580377" w:rsidRPr="008E150F" w:rsidRDefault="00580377" w:rsidP="00580377">
            <w:pPr>
              <w:rPr>
                <w:sz w:val="22"/>
                <w:szCs w:val="22"/>
              </w:rPr>
            </w:pPr>
          </w:p>
          <w:p w14:paraId="5B2B64C6" w14:textId="77777777" w:rsidR="00580377" w:rsidRPr="008E150F" w:rsidRDefault="00580377" w:rsidP="00580377">
            <w:pPr>
              <w:rPr>
                <w:b/>
                <w:sz w:val="22"/>
                <w:szCs w:val="22"/>
              </w:rPr>
            </w:pPr>
            <w:r w:rsidRPr="008E150F">
              <w:rPr>
                <w:b/>
                <w:sz w:val="22"/>
                <w:szCs w:val="22"/>
              </w:rPr>
              <w:t>SAU level:</w:t>
            </w:r>
          </w:p>
          <w:p w14:paraId="2AC5E9E1" w14:textId="77777777" w:rsidR="00580377" w:rsidRPr="008E150F" w:rsidRDefault="00580377" w:rsidP="00580377">
            <w:pPr>
              <w:rPr>
                <w:sz w:val="22"/>
                <w:szCs w:val="22"/>
              </w:rPr>
            </w:pPr>
            <w:r>
              <w:rPr>
                <w:sz w:val="22"/>
                <w:szCs w:val="22"/>
              </w:rPr>
              <w:t>N/A</w:t>
            </w:r>
            <w:r w:rsidRPr="008E150F">
              <w:rPr>
                <w:sz w:val="22"/>
                <w:szCs w:val="22"/>
              </w:rPr>
              <w:t xml:space="preserve"> </w:t>
            </w:r>
          </w:p>
        </w:tc>
      </w:tr>
      <w:tr w:rsidR="00580377" w:rsidRPr="008E150F" w14:paraId="3CA2C00B" w14:textId="77777777" w:rsidTr="00D802D5">
        <w:trPr>
          <w:trHeight w:val="149"/>
          <w:jc w:val="center"/>
        </w:trPr>
        <w:tc>
          <w:tcPr>
            <w:tcW w:w="15165" w:type="dxa"/>
            <w:gridSpan w:val="6"/>
            <w:shd w:val="clear" w:color="auto" w:fill="BFBFBF" w:themeFill="background1" w:themeFillShade="BF"/>
          </w:tcPr>
          <w:p w14:paraId="6D10E80A" w14:textId="77777777" w:rsidR="00580377" w:rsidRPr="008E150F" w:rsidRDefault="00580377" w:rsidP="00580377">
            <w:pPr>
              <w:rPr>
                <w:b/>
                <w:sz w:val="22"/>
                <w:szCs w:val="22"/>
              </w:rPr>
            </w:pPr>
            <w:r w:rsidRPr="008E150F">
              <w:rPr>
                <w:b/>
                <w:sz w:val="22"/>
                <w:szCs w:val="22"/>
              </w:rPr>
              <w:t>Required Policies and Procedures</w:t>
            </w:r>
          </w:p>
        </w:tc>
      </w:tr>
      <w:tr w:rsidR="00580377" w:rsidRPr="008E150F" w14:paraId="5159C738" w14:textId="77777777" w:rsidTr="00D802D5">
        <w:trPr>
          <w:trHeight w:val="149"/>
          <w:jc w:val="center"/>
        </w:trPr>
        <w:tc>
          <w:tcPr>
            <w:tcW w:w="895" w:type="dxa"/>
          </w:tcPr>
          <w:p w14:paraId="4AAE3BF0" w14:textId="77777777" w:rsidR="00580377" w:rsidRPr="008E150F" w:rsidRDefault="00580377" w:rsidP="00580377">
            <w:pPr>
              <w:rPr>
                <w:b/>
                <w:sz w:val="22"/>
                <w:szCs w:val="22"/>
              </w:rPr>
            </w:pPr>
          </w:p>
        </w:tc>
        <w:tc>
          <w:tcPr>
            <w:tcW w:w="2728" w:type="dxa"/>
          </w:tcPr>
          <w:p w14:paraId="193E4D24"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06222796"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6755603C" w14:textId="77777777" w:rsidR="00580377" w:rsidRPr="008E150F" w:rsidRDefault="00580377" w:rsidP="00580377">
            <w:pPr>
              <w:rPr>
                <w:b/>
                <w:sz w:val="22"/>
                <w:szCs w:val="22"/>
              </w:rPr>
            </w:pPr>
            <w:r w:rsidRPr="008E150F">
              <w:rPr>
                <w:b/>
                <w:sz w:val="22"/>
                <w:szCs w:val="22"/>
              </w:rPr>
              <w:t>Corrective Activities</w:t>
            </w:r>
          </w:p>
        </w:tc>
      </w:tr>
      <w:tr w:rsidR="00580377" w:rsidRPr="008E150F" w14:paraId="52A1D77E" w14:textId="77777777" w:rsidTr="00D802D5">
        <w:trPr>
          <w:trHeight w:val="149"/>
          <w:jc w:val="center"/>
        </w:trPr>
        <w:tc>
          <w:tcPr>
            <w:tcW w:w="895" w:type="dxa"/>
          </w:tcPr>
          <w:p w14:paraId="7C3C9EFC" w14:textId="77777777" w:rsidR="00580377" w:rsidRPr="00F552A4" w:rsidRDefault="00580377" w:rsidP="00580377">
            <w:pPr>
              <w:rPr>
                <w:sz w:val="22"/>
                <w:szCs w:val="22"/>
              </w:rPr>
            </w:pPr>
            <w:r>
              <w:rPr>
                <w:sz w:val="22"/>
                <w:szCs w:val="22"/>
              </w:rPr>
              <w:t>RPP1-4</w:t>
            </w:r>
          </w:p>
        </w:tc>
        <w:tc>
          <w:tcPr>
            <w:tcW w:w="2728" w:type="dxa"/>
          </w:tcPr>
          <w:p w14:paraId="3CAC1C1D" w14:textId="77777777" w:rsidR="00580377" w:rsidRPr="00F552A4" w:rsidRDefault="00580377" w:rsidP="00580377">
            <w:pPr>
              <w:rPr>
                <w:sz w:val="22"/>
                <w:szCs w:val="22"/>
              </w:rPr>
            </w:pPr>
            <w:r w:rsidRPr="00F552A4">
              <w:rPr>
                <w:sz w:val="22"/>
                <w:szCs w:val="22"/>
              </w:rPr>
              <w:t>Referral/Pre-referral, Child Find, and Physical Restraint and Seclusion</w:t>
            </w:r>
          </w:p>
        </w:tc>
        <w:tc>
          <w:tcPr>
            <w:tcW w:w="4140" w:type="dxa"/>
            <w:gridSpan w:val="2"/>
          </w:tcPr>
          <w:p w14:paraId="31BF5409" w14:textId="77777777" w:rsidR="00580377" w:rsidRDefault="00580377" w:rsidP="00580377">
            <w:pPr>
              <w:rPr>
                <w:sz w:val="22"/>
                <w:szCs w:val="22"/>
              </w:rPr>
            </w:pPr>
            <w:r>
              <w:rPr>
                <w:sz w:val="22"/>
                <w:szCs w:val="22"/>
              </w:rPr>
              <w:t xml:space="preserve">Yes = SAU has policies that have been adopted by the school board and include current regulatory language.  </w:t>
            </w:r>
          </w:p>
          <w:p w14:paraId="4B8158B7" w14:textId="77777777" w:rsidR="00580377" w:rsidRDefault="00580377" w:rsidP="00580377">
            <w:pPr>
              <w:rPr>
                <w:sz w:val="22"/>
                <w:szCs w:val="22"/>
              </w:rPr>
            </w:pPr>
          </w:p>
          <w:p w14:paraId="64F49B4F" w14:textId="77777777" w:rsidR="00E67B40" w:rsidRDefault="00E67B40" w:rsidP="00580377">
            <w:pPr>
              <w:rPr>
                <w:sz w:val="22"/>
                <w:szCs w:val="22"/>
              </w:rPr>
            </w:pPr>
          </w:p>
          <w:p w14:paraId="1E6DEF05" w14:textId="77777777" w:rsidR="00E67B40" w:rsidRDefault="00E67B40" w:rsidP="00580377">
            <w:pPr>
              <w:rPr>
                <w:sz w:val="22"/>
                <w:szCs w:val="22"/>
              </w:rPr>
            </w:pPr>
          </w:p>
          <w:p w14:paraId="4FFDF851" w14:textId="77777777" w:rsidR="00E67B40" w:rsidRDefault="00E67B40" w:rsidP="00580377">
            <w:pPr>
              <w:rPr>
                <w:sz w:val="22"/>
                <w:szCs w:val="22"/>
              </w:rPr>
            </w:pPr>
          </w:p>
          <w:p w14:paraId="029CBC53" w14:textId="77777777" w:rsidR="00E67B40" w:rsidRDefault="00E67B40" w:rsidP="00580377">
            <w:pPr>
              <w:rPr>
                <w:sz w:val="22"/>
                <w:szCs w:val="22"/>
              </w:rPr>
            </w:pPr>
          </w:p>
          <w:p w14:paraId="33B9632B" w14:textId="77777777" w:rsidR="00E67B40" w:rsidRDefault="00E67B40" w:rsidP="00580377">
            <w:pPr>
              <w:rPr>
                <w:sz w:val="22"/>
                <w:szCs w:val="22"/>
              </w:rPr>
            </w:pPr>
          </w:p>
          <w:p w14:paraId="2316FB00" w14:textId="77777777" w:rsidR="00E67B40" w:rsidRDefault="00E67B40" w:rsidP="00580377">
            <w:pPr>
              <w:rPr>
                <w:sz w:val="22"/>
                <w:szCs w:val="22"/>
              </w:rPr>
            </w:pPr>
          </w:p>
          <w:p w14:paraId="1407AC66" w14:textId="6A1E2FA7" w:rsidR="00E67B40" w:rsidRPr="00F552A4" w:rsidRDefault="00E67B40" w:rsidP="00580377">
            <w:pPr>
              <w:rPr>
                <w:sz w:val="22"/>
                <w:szCs w:val="22"/>
              </w:rPr>
            </w:pPr>
          </w:p>
        </w:tc>
        <w:tc>
          <w:tcPr>
            <w:tcW w:w="7402" w:type="dxa"/>
            <w:gridSpan w:val="2"/>
          </w:tcPr>
          <w:p w14:paraId="056D7157" w14:textId="77777777" w:rsidR="00580377" w:rsidRPr="00F552A4" w:rsidRDefault="00580377" w:rsidP="00580377">
            <w:pPr>
              <w:rPr>
                <w:sz w:val="22"/>
                <w:szCs w:val="22"/>
              </w:rPr>
            </w:pPr>
            <w:r>
              <w:rPr>
                <w:sz w:val="22"/>
                <w:szCs w:val="22"/>
              </w:rPr>
              <w:t>N/A</w:t>
            </w:r>
          </w:p>
        </w:tc>
      </w:tr>
      <w:tr w:rsidR="00580377" w:rsidRPr="008E150F" w14:paraId="72F4C2CA" w14:textId="77777777" w:rsidTr="00D802D5">
        <w:trPr>
          <w:trHeight w:val="149"/>
          <w:jc w:val="center"/>
        </w:trPr>
        <w:tc>
          <w:tcPr>
            <w:tcW w:w="15165" w:type="dxa"/>
            <w:gridSpan w:val="6"/>
            <w:shd w:val="clear" w:color="auto" w:fill="F2F2F2" w:themeFill="background1" w:themeFillShade="F2"/>
          </w:tcPr>
          <w:p w14:paraId="25D4E227" w14:textId="77777777" w:rsidR="00580377" w:rsidRPr="0090083B" w:rsidRDefault="00580377" w:rsidP="00580377">
            <w:pPr>
              <w:jc w:val="center"/>
              <w:rPr>
                <w:b/>
                <w:sz w:val="52"/>
                <w:szCs w:val="22"/>
              </w:rPr>
            </w:pPr>
            <w:r>
              <w:rPr>
                <w:b/>
                <w:sz w:val="96"/>
                <w:szCs w:val="22"/>
              </w:rPr>
              <w:lastRenderedPageBreak/>
              <w:t xml:space="preserve">Self-Assessment &amp; </w:t>
            </w:r>
            <w:r w:rsidRPr="00C8105C">
              <w:rPr>
                <w:b/>
                <w:sz w:val="96"/>
                <w:szCs w:val="22"/>
              </w:rPr>
              <w:t>On-Site Audit</w:t>
            </w:r>
          </w:p>
        </w:tc>
      </w:tr>
      <w:tr w:rsidR="00580377" w:rsidRPr="008E150F" w14:paraId="164F53F8" w14:textId="77777777" w:rsidTr="00D802D5">
        <w:trPr>
          <w:trHeight w:val="149"/>
          <w:jc w:val="center"/>
        </w:trPr>
        <w:tc>
          <w:tcPr>
            <w:tcW w:w="15165" w:type="dxa"/>
            <w:gridSpan w:val="6"/>
            <w:shd w:val="clear" w:color="auto" w:fill="BFBFBF" w:themeFill="background1" w:themeFillShade="BF"/>
          </w:tcPr>
          <w:p w14:paraId="32E1AA4E" w14:textId="77777777" w:rsidR="00580377" w:rsidRPr="008E150F" w:rsidRDefault="00580377" w:rsidP="00580377">
            <w:pPr>
              <w:rPr>
                <w:b/>
                <w:sz w:val="22"/>
                <w:szCs w:val="22"/>
              </w:rPr>
            </w:pPr>
            <w:r>
              <w:rPr>
                <w:b/>
                <w:sz w:val="22"/>
                <w:szCs w:val="22"/>
              </w:rPr>
              <w:t>IEP Process: Results of All Evaluations</w:t>
            </w:r>
          </w:p>
        </w:tc>
      </w:tr>
      <w:tr w:rsidR="00580377" w:rsidRPr="008E150F" w14:paraId="4C1E1ED3" w14:textId="77777777" w:rsidTr="00D802D5">
        <w:trPr>
          <w:trHeight w:val="149"/>
          <w:jc w:val="center"/>
        </w:trPr>
        <w:tc>
          <w:tcPr>
            <w:tcW w:w="895" w:type="dxa"/>
          </w:tcPr>
          <w:p w14:paraId="7C551E91" w14:textId="77777777" w:rsidR="00580377" w:rsidRPr="008E150F" w:rsidRDefault="00580377" w:rsidP="00580377">
            <w:pPr>
              <w:rPr>
                <w:b/>
                <w:sz w:val="22"/>
                <w:szCs w:val="22"/>
              </w:rPr>
            </w:pPr>
          </w:p>
        </w:tc>
        <w:tc>
          <w:tcPr>
            <w:tcW w:w="2728" w:type="dxa"/>
          </w:tcPr>
          <w:p w14:paraId="688299D5"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755475A4"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4431F8AF" w14:textId="77777777" w:rsidR="00580377" w:rsidRPr="008E150F" w:rsidRDefault="00580377" w:rsidP="00580377">
            <w:pPr>
              <w:rPr>
                <w:b/>
                <w:sz w:val="22"/>
                <w:szCs w:val="22"/>
              </w:rPr>
            </w:pPr>
            <w:r w:rsidRPr="008E150F">
              <w:rPr>
                <w:b/>
                <w:sz w:val="22"/>
                <w:szCs w:val="22"/>
              </w:rPr>
              <w:t xml:space="preserve">Corrective Activities </w:t>
            </w:r>
          </w:p>
        </w:tc>
      </w:tr>
      <w:tr w:rsidR="00580377" w:rsidRPr="008E150F" w14:paraId="420DD9BF" w14:textId="77777777" w:rsidTr="00D802D5">
        <w:trPr>
          <w:trHeight w:val="149"/>
          <w:jc w:val="center"/>
        </w:trPr>
        <w:tc>
          <w:tcPr>
            <w:tcW w:w="895" w:type="dxa"/>
          </w:tcPr>
          <w:p w14:paraId="3A9168E8" w14:textId="77777777" w:rsidR="00580377" w:rsidRPr="008E150F" w:rsidRDefault="00580377" w:rsidP="00580377">
            <w:pPr>
              <w:rPr>
                <w:sz w:val="22"/>
                <w:szCs w:val="22"/>
              </w:rPr>
            </w:pPr>
            <w:r w:rsidRPr="008E150F">
              <w:rPr>
                <w:sz w:val="22"/>
                <w:szCs w:val="22"/>
              </w:rPr>
              <w:t>RAE1</w:t>
            </w:r>
          </w:p>
          <w:p w14:paraId="77726777" w14:textId="77777777" w:rsidR="00580377" w:rsidRPr="008E150F" w:rsidRDefault="00580377" w:rsidP="00580377">
            <w:pPr>
              <w:rPr>
                <w:sz w:val="22"/>
                <w:szCs w:val="22"/>
              </w:rPr>
            </w:pPr>
          </w:p>
        </w:tc>
        <w:tc>
          <w:tcPr>
            <w:tcW w:w="2728" w:type="dxa"/>
          </w:tcPr>
          <w:p w14:paraId="7AF8429A" w14:textId="77777777" w:rsidR="00580377" w:rsidRPr="008E150F" w:rsidRDefault="00580377" w:rsidP="00580377">
            <w:pPr>
              <w:rPr>
                <w:sz w:val="22"/>
                <w:szCs w:val="22"/>
              </w:rPr>
            </w:pPr>
            <w:r w:rsidRPr="008E150F">
              <w:rPr>
                <w:noProof/>
                <w:sz w:val="22"/>
                <w:szCs w:val="22"/>
              </w:rPr>
              <w:t>Results</w:t>
            </w:r>
            <w:r w:rsidRPr="008E150F">
              <w:rPr>
                <w:sz w:val="22"/>
                <w:szCs w:val="22"/>
              </w:rPr>
              <w:t xml:space="preserve"> of initial or most recent evaluations of the child.</w:t>
            </w:r>
          </w:p>
          <w:p w14:paraId="2120103F" w14:textId="77777777" w:rsidR="00580377" w:rsidRPr="008E150F" w:rsidRDefault="00580377" w:rsidP="00580377">
            <w:pPr>
              <w:rPr>
                <w:sz w:val="22"/>
                <w:szCs w:val="22"/>
              </w:rPr>
            </w:pPr>
          </w:p>
          <w:p w14:paraId="661C15EE" w14:textId="77777777" w:rsidR="00580377" w:rsidRPr="008E150F" w:rsidRDefault="00580377" w:rsidP="00580377">
            <w:pPr>
              <w:jc w:val="center"/>
              <w:rPr>
                <w:sz w:val="22"/>
                <w:szCs w:val="22"/>
              </w:rPr>
            </w:pPr>
            <w:r w:rsidRPr="008E150F">
              <w:rPr>
                <w:sz w:val="22"/>
                <w:szCs w:val="22"/>
              </w:rPr>
              <w:t>34 CFR 300.324(a)(1)(iii)</w:t>
            </w:r>
          </w:p>
          <w:p w14:paraId="5E822B84" w14:textId="77777777" w:rsidR="00580377" w:rsidRPr="008E150F" w:rsidRDefault="00580377" w:rsidP="00580377">
            <w:pPr>
              <w:jc w:val="center"/>
              <w:rPr>
                <w:sz w:val="22"/>
                <w:szCs w:val="22"/>
              </w:rPr>
            </w:pPr>
            <w:r w:rsidRPr="008E150F">
              <w:rPr>
                <w:sz w:val="22"/>
                <w:szCs w:val="22"/>
              </w:rPr>
              <w:t>MUSER IX.3.C(1)(c)</w:t>
            </w:r>
          </w:p>
        </w:tc>
        <w:tc>
          <w:tcPr>
            <w:tcW w:w="4140" w:type="dxa"/>
            <w:gridSpan w:val="2"/>
          </w:tcPr>
          <w:p w14:paraId="42CC61E9" w14:textId="77777777" w:rsidR="00580377" w:rsidRPr="008E150F" w:rsidRDefault="00580377" w:rsidP="00580377">
            <w:pPr>
              <w:rPr>
                <w:sz w:val="22"/>
                <w:szCs w:val="22"/>
              </w:rPr>
            </w:pPr>
            <w:r>
              <w:rPr>
                <w:sz w:val="22"/>
                <w:szCs w:val="22"/>
              </w:rPr>
              <w:t>Yes= T</w:t>
            </w:r>
            <w:r w:rsidRPr="008E150F">
              <w:rPr>
                <w:sz w:val="22"/>
                <w:szCs w:val="22"/>
              </w:rPr>
              <w:t xml:space="preserve">he date, </w:t>
            </w:r>
            <w:r>
              <w:rPr>
                <w:sz w:val="22"/>
                <w:szCs w:val="22"/>
              </w:rPr>
              <w:t xml:space="preserve">the name of the </w:t>
            </w:r>
            <w:r w:rsidRPr="008E150F">
              <w:rPr>
                <w:sz w:val="22"/>
                <w:szCs w:val="22"/>
              </w:rPr>
              <w:t>evaluation</w:t>
            </w:r>
            <w:r w:rsidRPr="008E150F">
              <w:rPr>
                <w:noProof/>
                <w:sz w:val="22"/>
                <w:szCs w:val="22"/>
              </w:rPr>
              <w:t>s,</w:t>
            </w:r>
            <w:r w:rsidRPr="008E150F">
              <w:rPr>
                <w:sz w:val="22"/>
                <w:szCs w:val="22"/>
              </w:rPr>
              <w:t xml:space="preserve"> and </w:t>
            </w:r>
            <w:r>
              <w:rPr>
                <w:sz w:val="22"/>
                <w:szCs w:val="22"/>
              </w:rPr>
              <w:t xml:space="preserve">results are current. Current evaluations may go beyond 3 years prior with documentation in WN as agreed upon by SAU and parent. </w:t>
            </w:r>
          </w:p>
          <w:p w14:paraId="35D50442" w14:textId="77777777" w:rsidR="00580377" w:rsidRPr="008E150F" w:rsidRDefault="00580377" w:rsidP="00580377">
            <w:pPr>
              <w:rPr>
                <w:sz w:val="22"/>
                <w:szCs w:val="22"/>
              </w:rPr>
            </w:pPr>
          </w:p>
          <w:p w14:paraId="48111EEF" w14:textId="77777777" w:rsidR="00580377" w:rsidRPr="008E150F" w:rsidRDefault="00580377" w:rsidP="00580377">
            <w:pPr>
              <w:rPr>
                <w:sz w:val="22"/>
                <w:szCs w:val="22"/>
              </w:rPr>
            </w:pPr>
            <w:r>
              <w:rPr>
                <w:sz w:val="22"/>
                <w:szCs w:val="22"/>
              </w:rPr>
              <w:t>No= E</w:t>
            </w:r>
            <w:r w:rsidRPr="008E150F">
              <w:rPr>
                <w:sz w:val="22"/>
                <w:szCs w:val="22"/>
              </w:rPr>
              <w:t xml:space="preserve">valuation information is </w:t>
            </w:r>
            <w:r>
              <w:rPr>
                <w:noProof/>
                <w:sz w:val="22"/>
                <w:szCs w:val="22"/>
              </w:rPr>
              <w:t xml:space="preserve">missing, incomplete or goes beyond 3 years with insufficient documentation in WN. </w:t>
            </w:r>
          </w:p>
          <w:p w14:paraId="53DC9130" w14:textId="77777777" w:rsidR="00580377" w:rsidRPr="008E150F" w:rsidRDefault="00580377" w:rsidP="00580377">
            <w:pPr>
              <w:rPr>
                <w:sz w:val="22"/>
                <w:szCs w:val="22"/>
              </w:rPr>
            </w:pPr>
          </w:p>
          <w:p w14:paraId="4FBABA86" w14:textId="77777777" w:rsidR="00580377" w:rsidRPr="008E150F" w:rsidRDefault="00580377" w:rsidP="00580377">
            <w:pPr>
              <w:rPr>
                <w:sz w:val="22"/>
                <w:szCs w:val="22"/>
              </w:rPr>
            </w:pPr>
          </w:p>
        </w:tc>
        <w:tc>
          <w:tcPr>
            <w:tcW w:w="7402" w:type="dxa"/>
            <w:gridSpan w:val="2"/>
          </w:tcPr>
          <w:p w14:paraId="49928996" w14:textId="77777777" w:rsidR="00580377" w:rsidRPr="008E150F" w:rsidRDefault="00580377" w:rsidP="00580377">
            <w:pPr>
              <w:rPr>
                <w:b/>
                <w:sz w:val="22"/>
                <w:szCs w:val="22"/>
              </w:rPr>
            </w:pPr>
            <w:r w:rsidRPr="008E150F">
              <w:rPr>
                <w:b/>
                <w:sz w:val="22"/>
                <w:szCs w:val="22"/>
              </w:rPr>
              <w:t>Child level:</w:t>
            </w:r>
          </w:p>
          <w:p w14:paraId="15B51058" w14:textId="77777777" w:rsidR="00580377" w:rsidRPr="008E150F" w:rsidRDefault="00580377" w:rsidP="00580377">
            <w:pPr>
              <w:rPr>
                <w:i/>
                <w:sz w:val="22"/>
                <w:szCs w:val="22"/>
              </w:rPr>
            </w:pPr>
            <w:r w:rsidRPr="008E150F">
              <w:rPr>
                <w:i/>
                <w:sz w:val="22"/>
                <w:szCs w:val="22"/>
              </w:rPr>
              <w:t>Corrective activity:</w:t>
            </w:r>
          </w:p>
          <w:p w14:paraId="5E40B311" w14:textId="77777777" w:rsidR="00580377" w:rsidRPr="008E150F" w:rsidRDefault="00580377" w:rsidP="00580377">
            <w:pPr>
              <w:rPr>
                <w:sz w:val="22"/>
                <w:szCs w:val="22"/>
              </w:rPr>
            </w:pPr>
            <w:r w:rsidRPr="008E150F">
              <w:rPr>
                <w:sz w:val="22"/>
                <w:szCs w:val="22"/>
              </w:rPr>
              <w:t xml:space="preserve">IEP Team meets to consider </w:t>
            </w:r>
            <w:r>
              <w:rPr>
                <w:sz w:val="22"/>
                <w:szCs w:val="22"/>
              </w:rPr>
              <w:t>initial/</w:t>
            </w:r>
            <w:r w:rsidRPr="008E150F">
              <w:rPr>
                <w:sz w:val="22"/>
                <w:szCs w:val="22"/>
              </w:rPr>
              <w:t xml:space="preserve">most recent evaluations or to discuss further evaluations that may need to </w:t>
            </w:r>
            <w:r w:rsidRPr="008E150F">
              <w:rPr>
                <w:noProof/>
                <w:sz w:val="22"/>
                <w:szCs w:val="22"/>
              </w:rPr>
              <w:t>be conducted</w:t>
            </w:r>
            <w:r w:rsidRPr="008E150F">
              <w:rPr>
                <w:sz w:val="22"/>
                <w:szCs w:val="22"/>
              </w:rPr>
              <w:t xml:space="preserve"> and amend the IEP</w:t>
            </w:r>
            <w:r>
              <w:rPr>
                <w:sz w:val="22"/>
                <w:szCs w:val="22"/>
              </w:rPr>
              <w:t xml:space="preserve"> </w:t>
            </w:r>
            <w:r w:rsidRPr="00A83C7A">
              <w:rPr>
                <w:b/>
                <w:sz w:val="22"/>
                <w:szCs w:val="22"/>
              </w:rPr>
              <w:t>or</w:t>
            </w:r>
            <w:r>
              <w:rPr>
                <w:sz w:val="22"/>
                <w:szCs w:val="22"/>
              </w:rPr>
              <w:t xml:space="preserve"> at the annual IEP meeting address the finding.</w:t>
            </w:r>
          </w:p>
          <w:p w14:paraId="73228EBB" w14:textId="77777777" w:rsidR="00580377" w:rsidRPr="008E150F" w:rsidRDefault="00580377" w:rsidP="00580377">
            <w:pPr>
              <w:rPr>
                <w:sz w:val="22"/>
                <w:szCs w:val="22"/>
              </w:rPr>
            </w:pPr>
          </w:p>
          <w:p w14:paraId="0FCA89EE" w14:textId="77777777" w:rsidR="00580377" w:rsidRPr="008E150F" w:rsidRDefault="00580377" w:rsidP="00580377">
            <w:pPr>
              <w:rPr>
                <w:i/>
                <w:sz w:val="22"/>
                <w:szCs w:val="22"/>
              </w:rPr>
            </w:pPr>
            <w:r w:rsidRPr="008E150F">
              <w:rPr>
                <w:i/>
                <w:sz w:val="22"/>
                <w:szCs w:val="22"/>
              </w:rPr>
              <w:t>Evidence:</w:t>
            </w:r>
          </w:p>
          <w:p w14:paraId="681A3BD0" w14:textId="77777777" w:rsidR="00580377" w:rsidRPr="008E150F" w:rsidRDefault="00580377" w:rsidP="00580377">
            <w:pPr>
              <w:rPr>
                <w:sz w:val="22"/>
                <w:szCs w:val="22"/>
              </w:rPr>
            </w:pPr>
            <w:r w:rsidRPr="008E150F">
              <w:rPr>
                <w:sz w:val="22"/>
                <w:szCs w:val="22"/>
              </w:rPr>
              <w:t>Submit child’s WN and IEP.</w:t>
            </w:r>
          </w:p>
          <w:p w14:paraId="517577EC" w14:textId="77777777" w:rsidR="00580377" w:rsidRPr="008E150F" w:rsidRDefault="00580377" w:rsidP="00580377">
            <w:pPr>
              <w:rPr>
                <w:sz w:val="22"/>
                <w:szCs w:val="22"/>
              </w:rPr>
            </w:pPr>
          </w:p>
          <w:p w14:paraId="22867F03" w14:textId="77777777" w:rsidR="00580377" w:rsidRPr="008E150F" w:rsidRDefault="00580377" w:rsidP="00580377">
            <w:pPr>
              <w:rPr>
                <w:b/>
                <w:sz w:val="22"/>
                <w:szCs w:val="22"/>
              </w:rPr>
            </w:pPr>
            <w:r w:rsidRPr="008E150F">
              <w:rPr>
                <w:b/>
                <w:sz w:val="22"/>
                <w:szCs w:val="22"/>
              </w:rPr>
              <w:t>SAU level:</w:t>
            </w:r>
          </w:p>
          <w:p w14:paraId="1CC36D9C" w14:textId="77777777" w:rsidR="00580377" w:rsidRPr="008E150F" w:rsidRDefault="00580377" w:rsidP="00580377">
            <w:pPr>
              <w:rPr>
                <w:i/>
                <w:sz w:val="22"/>
                <w:szCs w:val="22"/>
              </w:rPr>
            </w:pPr>
            <w:r w:rsidRPr="008E150F">
              <w:rPr>
                <w:i/>
                <w:sz w:val="22"/>
                <w:szCs w:val="22"/>
              </w:rPr>
              <w:t>Corrective activity:</w:t>
            </w:r>
          </w:p>
          <w:p w14:paraId="1050B325" w14:textId="77777777" w:rsidR="00580377" w:rsidRPr="008E150F" w:rsidRDefault="00580377" w:rsidP="00580377">
            <w:pPr>
              <w:rPr>
                <w:sz w:val="22"/>
                <w:szCs w:val="22"/>
              </w:rPr>
            </w:pPr>
            <w:r w:rsidRPr="008E150F">
              <w:rPr>
                <w:sz w:val="22"/>
                <w:szCs w:val="22"/>
              </w:rPr>
              <w:t>Provide training on IEP meeting protocol, including reviewing and discussing evaluations and re-evaluations.</w:t>
            </w:r>
          </w:p>
          <w:p w14:paraId="02F55222" w14:textId="77777777" w:rsidR="00580377" w:rsidRPr="008E150F" w:rsidRDefault="00580377" w:rsidP="00580377">
            <w:pPr>
              <w:rPr>
                <w:sz w:val="22"/>
                <w:szCs w:val="22"/>
              </w:rPr>
            </w:pPr>
          </w:p>
          <w:p w14:paraId="185CA4F7" w14:textId="77777777" w:rsidR="00580377" w:rsidRPr="008E150F" w:rsidRDefault="00580377" w:rsidP="00580377">
            <w:pPr>
              <w:rPr>
                <w:i/>
                <w:sz w:val="22"/>
                <w:szCs w:val="22"/>
              </w:rPr>
            </w:pPr>
            <w:r w:rsidRPr="008E150F">
              <w:rPr>
                <w:i/>
                <w:sz w:val="22"/>
                <w:szCs w:val="22"/>
              </w:rPr>
              <w:t>Evidence:</w:t>
            </w:r>
          </w:p>
          <w:p w14:paraId="35315D91" w14:textId="77777777" w:rsidR="00580377" w:rsidRPr="008E150F" w:rsidRDefault="00580377" w:rsidP="00580377">
            <w:pPr>
              <w:pStyle w:val="ListParagraph"/>
              <w:numPr>
                <w:ilvl w:val="0"/>
                <w:numId w:val="2"/>
              </w:numPr>
              <w:rPr>
                <w:b/>
                <w:sz w:val="22"/>
                <w:szCs w:val="22"/>
              </w:rPr>
            </w:pPr>
            <w:r w:rsidRPr="008E150F">
              <w:rPr>
                <w:sz w:val="22"/>
                <w:szCs w:val="22"/>
              </w:rPr>
              <w:t>Submit outline of training and attendance.</w:t>
            </w:r>
          </w:p>
          <w:p w14:paraId="41DF593E" w14:textId="77777777" w:rsidR="00580377" w:rsidRPr="00132A60" w:rsidRDefault="00580377" w:rsidP="00580377">
            <w:pPr>
              <w:pStyle w:val="ListParagraph"/>
              <w:numPr>
                <w:ilvl w:val="0"/>
                <w:numId w:val="2"/>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discussion of recent evaluations.</w:t>
            </w:r>
          </w:p>
          <w:p w14:paraId="306F89FF" w14:textId="77777777" w:rsidR="00580377" w:rsidRPr="00F552A4" w:rsidRDefault="00580377" w:rsidP="00580377">
            <w:pPr>
              <w:rPr>
                <w:b/>
                <w:sz w:val="22"/>
                <w:szCs w:val="22"/>
              </w:rPr>
            </w:pPr>
          </w:p>
        </w:tc>
      </w:tr>
      <w:tr w:rsidR="00580377" w:rsidRPr="008E150F" w14:paraId="1EFFCF6F" w14:textId="77777777" w:rsidTr="00D802D5">
        <w:trPr>
          <w:trHeight w:val="149"/>
          <w:jc w:val="center"/>
        </w:trPr>
        <w:tc>
          <w:tcPr>
            <w:tcW w:w="15165" w:type="dxa"/>
            <w:gridSpan w:val="6"/>
            <w:shd w:val="clear" w:color="auto" w:fill="BFBFBF" w:themeFill="background1" w:themeFillShade="BF"/>
          </w:tcPr>
          <w:p w14:paraId="2867539F" w14:textId="77777777" w:rsidR="00580377" w:rsidRPr="008E150F" w:rsidRDefault="00580377" w:rsidP="00580377">
            <w:pPr>
              <w:rPr>
                <w:b/>
                <w:sz w:val="22"/>
                <w:szCs w:val="22"/>
              </w:rPr>
            </w:pPr>
            <w:r>
              <w:rPr>
                <w:b/>
                <w:sz w:val="22"/>
                <w:szCs w:val="22"/>
              </w:rPr>
              <w:t xml:space="preserve">IEP Process: Strengths of the Child </w:t>
            </w:r>
          </w:p>
        </w:tc>
      </w:tr>
      <w:tr w:rsidR="00580377" w:rsidRPr="008E150F" w14:paraId="5AB5C11E" w14:textId="77777777" w:rsidTr="00D802D5">
        <w:trPr>
          <w:trHeight w:val="149"/>
          <w:jc w:val="center"/>
        </w:trPr>
        <w:tc>
          <w:tcPr>
            <w:tcW w:w="895" w:type="dxa"/>
          </w:tcPr>
          <w:p w14:paraId="56C5928A" w14:textId="77777777" w:rsidR="00580377" w:rsidRPr="008E150F" w:rsidRDefault="00580377" w:rsidP="00580377">
            <w:pPr>
              <w:rPr>
                <w:sz w:val="22"/>
                <w:szCs w:val="22"/>
              </w:rPr>
            </w:pPr>
            <w:r>
              <w:rPr>
                <w:sz w:val="22"/>
                <w:szCs w:val="22"/>
              </w:rPr>
              <w:t>AFS1</w:t>
            </w:r>
          </w:p>
        </w:tc>
        <w:tc>
          <w:tcPr>
            <w:tcW w:w="2728" w:type="dxa"/>
          </w:tcPr>
          <w:p w14:paraId="7493A154" w14:textId="77777777" w:rsidR="00580377" w:rsidRDefault="00580377" w:rsidP="00580377">
            <w:pPr>
              <w:rPr>
                <w:noProof/>
                <w:sz w:val="22"/>
                <w:szCs w:val="22"/>
              </w:rPr>
            </w:pPr>
            <w:r>
              <w:rPr>
                <w:noProof/>
                <w:sz w:val="22"/>
                <w:szCs w:val="22"/>
              </w:rPr>
              <w:t xml:space="preserve">Academic, Functional, and/or Developmental strengths of the child </w:t>
            </w:r>
          </w:p>
          <w:p w14:paraId="5EA1149E" w14:textId="77777777" w:rsidR="00580377" w:rsidRDefault="00580377" w:rsidP="00580377">
            <w:pPr>
              <w:rPr>
                <w:noProof/>
                <w:sz w:val="22"/>
                <w:szCs w:val="22"/>
              </w:rPr>
            </w:pPr>
          </w:p>
          <w:p w14:paraId="64A0CA09" w14:textId="77777777" w:rsidR="00580377" w:rsidRPr="00C656F7" w:rsidRDefault="00580377" w:rsidP="00580377">
            <w:pPr>
              <w:rPr>
                <w:noProof/>
                <w:sz w:val="22"/>
                <w:szCs w:val="22"/>
              </w:rPr>
            </w:pPr>
            <w:r w:rsidRPr="00C656F7">
              <w:rPr>
                <w:noProof/>
                <w:sz w:val="22"/>
                <w:szCs w:val="22"/>
              </w:rPr>
              <w:t>34 CFR 300.324(a)(1)(i)</w:t>
            </w:r>
          </w:p>
          <w:p w14:paraId="0773B6E8" w14:textId="77777777" w:rsidR="00580377" w:rsidRPr="008E150F" w:rsidRDefault="00580377" w:rsidP="00580377">
            <w:pPr>
              <w:rPr>
                <w:noProof/>
                <w:sz w:val="22"/>
                <w:szCs w:val="22"/>
              </w:rPr>
            </w:pPr>
            <w:r w:rsidRPr="00C656F7">
              <w:rPr>
                <w:noProof/>
                <w:sz w:val="22"/>
                <w:szCs w:val="22"/>
              </w:rPr>
              <w:t>MUSER IX.3.C(1)(a)</w:t>
            </w:r>
          </w:p>
        </w:tc>
        <w:tc>
          <w:tcPr>
            <w:tcW w:w="4140" w:type="dxa"/>
            <w:gridSpan w:val="2"/>
          </w:tcPr>
          <w:p w14:paraId="7D3C8A84" w14:textId="77777777" w:rsidR="00580377" w:rsidRPr="00C656F7" w:rsidRDefault="00580377" w:rsidP="00580377">
            <w:pPr>
              <w:rPr>
                <w:sz w:val="22"/>
                <w:szCs w:val="22"/>
              </w:rPr>
            </w:pPr>
            <w:r w:rsidRPr="00C656F7">
              <w:rPr>
                <w:sz w:val="22"/>
                <w:szCs w:val="22"/>
              </w:rPr>
              <w:t xml:space="preserve">Yes= Documents the child's observable academic, functional and/or developmental strengths (or relative strengths) aligned to evaluations in the areas of reading, writing, listening, speaking, mathematical problem solving, and /or cognitive, communicative, motor, adaptive, social/emotional, and sensory areas, or physical, cognitive, communicative, social, emotional, and/or adaptive areas.  </w:t>
            </w:r>
          </w:p>
          <w:p w14:paraId="169AD88D" w14:textId="77777777" w:rsidR="00580377" w:rsidRPr="00C656F7" w:rsidRDefault="00580377" w:rsidP="00580377">
            <w:pPr>
              <w:rPr>
                <w:sz w:val="22"/>
                <w:szCs w:val="22"/>
              </w:rPr>
            </w:pPr>
          </w:p>
          <w:p w14:paraId="4D725098" w14:textId="77777777" w:rsidR="00580377" w:rsidRDefault="00580377" w:rsidP="00580377">
            <w:pPr>
              <w:rPr>
                <w:sz w:val="22"/>
                <w:szCs w:val="22"/>
              </w:rPr>
            </w:pPr>
            <w:r w:rsidRPr="00C656F7">
              <w:rPr>
                <w:sz w:val="22"/>
                <w:szCs w:val="22"/>
              </w:rPr>
              <w:t>No= The child's strengths (or relative strengths) are not included or are incomplete.</w:t>
            </w:r>
          </w:p>
        </w:tc>
        <w:tc>
          <w:tcPr>
            <w:tcW w:w="7402" w:type="dxa"/>
            <w:gridSpan w:val="2"/>
          </w:tcPr>
          <w:p w14:paraId="358AB9FA" w14:textId="77777777" w:rsidR="00580377" w:rsidRPr="008E150F" w:rsidRDefault="00580377" w:rsidP="00580377">
            <w:pPr>
              <w:rPr>
                <w:b/>
                <w:sz w:val="22"/>
                <w:szCs w:val="22"/>
              </w:rPr>
            </w:pPr>
            <w:r w:rsidRPr="008E150F">
              <w:rPr>
                <w:b/>
                <w:sz w:val="22"/>
                <w:szCs w:val="22"/>
              </w:rPr>
              <w:lastRenderedPageBreak/>
              <w:t>Child level:</w:t>
            </w:r>
          </w:p>
          <w:p w14:paraId="260D6EBC" w14:textId="77777777" w:rsidR="00580377" w:rsidRPr="008E150F" w:rsidRDefault="00580377" w:rsidP="00580377">
            <w:pPr>
              <w:rPr>
                <w:i/>
                <w:sz w:val="22"/>
                <w:szCs w:val="22"/>
              </w:rPr>
            </w:pPr>
            <w:r w:rsidRPr="008E150F">
              <w:rPr>
                <w:i/>
                <w:sz w:val="22"/>
                <w:szCs w:val="22"/>
              </w:rPr>
              <w:t>Corrective activity:</w:t>
            </w:r>
          </w:p>
          <w:p w14:paraId="6C5DDDA3" w14:textId="77777777" w:rsidR="00580377" w:rsidRDefault="00580377" w:rsidP="00580377">
            <w:pPr>
              <w:rPr>
                <w:sz w:val="22"/>
                <w:szCs w:val="22"/>
              </w:rPr>
            </w:pPr>
            <w:r w:rsidRPr="008E150F">
              <w:rPr>
                <w:sz w:val="22"/>
                <w:szCs w:val="22"/>
              </w:rPr>
              <w:t xml:space="preserve">IEP Team meets to discuss the </w:t>
            </w:r>
            <w:r w:rsidRPr="008E150F">
              <w:rPr>
                <w:noProof/>
                <w:sz w:val="22"/>
                <w:szCs w:val="22"/>
              </w:rPr>
              <w:t>strengths</w:t>
            </w:r>
            <w:r w:rsidRPr="008E150F">
              <w:rPr>
                <w:sz w:val="22"/>
                <w:szCs w:val="22"/>
              </w:rPr>
              <w:t xml:space="preserve"> </w:t>
            </w:r>
            <w:r>
              <w:rPr>
                <w:sz w:val="22"/>
                <w:szCs w:val="22"/>
              </w:rPr>
              <w:t xml:space="preserve">(or relative strengths) </w:t>
            </w:r>
            <w:r w:rsidRPr="008E150F">
              <w:rPr>
                <w:sz w:val="22"/>
                <w:szCs w:val="22"/>
              </w:rPr>
              <w:t>of the child and amend the IEP</w:t>
            </w:r>
            <w:r>
              <w:rPr>
                <w:sz w:val="22"/>
                <w:szCs w:val="22"/>
              </w:rPr>
              <w:t xml:space="preserve"> </w:t>
            </w:r>
            <w:r w:rsidRPr="00F041A4">
              <w:rPr>
                <w:b/>
                <w:sz w:val="22"/>
                <w:szCs w:val="22"/>
              </w:rPr>
              <w:t>or</w:t>
            </w:r>
            <w:r>
              <w:rPr>
                <w:sz w:val="22"/>
                <w:szCs w:val="22"/>
              </w:rPr>
              <w:t xml:space="preserve"> at the annual IEP meeting address the finding.</w:t>
            </w:r>
          </w:p>
          <w:p w14:paraId="680CB105" w14:textId="77777777" w:rsidR="00580377" w:rsidRPr="008E150F" w:rsidRDefault="00580377" w:rsidP="00580377">
            <w:pPr>
              <w:rPr>
                <w:sz w:val="22"/>
                <w:szCs w:val="22"/>
              </w:rPr>
            </w:pPr>
          </w:p>
          <w:p w14:paraId="49F001EE" w14:textId="77777777" w:rsidR="00580377" w:rsidRPr="008E150F" w:rsidRDefault="00580377" w:rsidP="00580377">
            <w:pPr>
              <w:rPr>
                <w:i/>
                <w:sz w:val="22"/>
                <w:szCs w:val="22"/>
              </w:rPr>
            </w:pPr>
            <w:r w:rsidRPr="008E150F">
              <w:rPr>
                <w:i/>
                <w:sz w:val="22"/>
                <w:szCs w:val="22"/>
              </w:rPr>
              <w:t>Evidence:</w:t>
            </w:r>
          </w:p>
          <w:p w14:paraId="1786DDA2" w14:textId="77777777" w:rsidR="00580377" w:rsidRPr="008E150F" w:rsidRDefault="00580377" w:rsidP="00580377">
            <w:pPr>
              <w:rPr>
                <w:sz w:val="22"/>
                <w:szCs w:val="22"/>
              </w:rPr>
            </w:pPr>
            <w:r w:rsidRPr="008E150F">
              <w:rPr>
                <w:sz w:val="22"/>
                <w:szCs w:val="22"/>
              </w:rPr>
              <w:t>Submit child’s WN and IEP.</w:t>
            </w:r>
          </w:p>
          <w:p w14:paraId="2BF13EFC" w14:textId="77777777" w:rsidR="00580377" w:rsidRPr="008E150F" w:rsidRDefault="00580377" w:rsidP="00580377">
            <w:pPr>
              <w:rPr>
                <w:sz w:val="22"/>
                <w:szCs w:val="22"/>
              </w:rPr>
            </w:pPr>
          </w:p>
          <w:p w14:paraId="610A06B0" w14:textId="77777777" w:rsidR="00580377" w:rsidRPr="008E150F" w:rsidRDefault="00580377" w:rsidP="00580377">
            <w:pPr>
              <w:rPr>
                <w:b/>
                <w:sz w:val="22"/>
                <w:szCs w:val="22"/>
              </w:rPr>
            </w:pPr>
            <w:r w:rsidRPr="008E150F">
              <w:rPr>
                <w:b/>
                <w:sz w:val="22"/>
                <w:szCs w:val="22"/>
              </w:rPr>
              <w:t>SAU level:</w:t>
            </w:r>
          </w:p>
          <w:p w14:paraId="58AF702B" w14:textId="77777777" w:rsidR="00580377" w:rsidRPr="008E150F" w:rsidRDefault="00580377" w:rsidP="00580377">
            <w:pPr>
              <w:rPr>
                <w:i/>
                <w:sz w:val="22"/>
                <w:szCs w:val="22"/>
              </w:rPr>
            </w:pPr>
            <w:r w:rsidRPr="008E150F">
              <w:rPr>
                <w:i/>
                <w:sz w:val="22"/>
                <w:szCs w:val="22"/>
              </w:rPr>
              <w:t>Corrective activity:</w:t>
            </w:r>
          </w:p>
          <w:p w14:paraId="5D6F007B" w14:textId="77777777" w:rsidR="00580377" w:rsidRPr="008E150F" w:rsidRDefault="00580377" w:rsidP="00580377">
            <w:pPr>
              <w:rPr>
                <w:sz w:val="22"/>
                <w:szCs w:val="22"/>
              </w:rPr>
            </w:pPr>
            <w:r w:rsidRPr="008E150F">
              <w:rPr>
                <w:sz w:val="22"/>
                <w:szCs w:val="22"/>
              </w:rPr>
              <w:lastRenderedPageBreak/>
              <w:t>Provide training on IEP meeting protocol, includi</w:t>
            </w:r>
            <w:r>
              <w:rPr>
                <w:sz w:val="22"/>
                <w:szCs w:val="22"/>
              </w:rPr>
              <w:t xml:space="preserve">ng reviewing strengths (or relative strengths) </w:t>
            </w:r>
            <w:r w:rsidRPr="008E150F">
              <w:rPr>
                <w:sz w:val="22"/>
                <w:szCs w:val="22"/>
              </w:rPr>
              <w:t>of the child.</w:t>
            </w:r>
          </w:p>
          <w:p w14:paraId="067246E1" w14:textId="77777777" w:rsidR="00580377" w:rsidRPr="008E150F" w:rsidRDefault="00580377" w:rsidP="00580377">
            <w:pPr>
              <w:rPr>
                <w:sz w:val="22"/>
                <w:szCs w:val="22"/>
              </w:rPr>
            </w:pPr>
          </w:p>
          <w:p w14:paraId="6915D132" w14:textId="77777777" w:rsidR="00580377" w:rsidRPr="008E150F" w:rsidRDefault="00580377" w:rsidP="00580377">
            <w:pPr>
              <w:rPr>
                <w:i/>
                <w:sz w:val="22"/>
                <w:szCs w:val="22"/>
              </w:rPr>
            </w:pPr>
            <w:r w:rsidRPr="008E150F">
              <w:rPr>
                <w:i/>
                <w:sz w:val="22"/>
                <w:szCs w:val="22"/>
              </w:rPr>
              <w:t>Evidence:</w:t>
            </w:r>
          </w:p>
          <w:p w14:paraId="0507527E" w14:textId="77777777" w:rsidR="00580377" w:rsidRPr="008E150F" w:rsidRDefault="00580377" w:rsidP="00580377">
            <w:pPr>
              <w:pStyle w:val="ListParagraph"/>
              <w:numPr>
                <w:ilvl w:val="0"/>
                <w:numId w:val="3"/>
              </w:numPr>
              <w:rPr>
                <w:b/>
                <w:sz w:val="22"/>
                <w:szCs w:val="22"/>
              </w:rPr>
            </w:pPr>
            <w:r w:rsidRPr="008E150F">
              <w:rPr>
                <w:sz w:val="22"/>
                <w:szCs w:val="22"/>
              </w:rPr>
              <w:t>Submit outline of training and attendance.</w:t>
            </w:r>
          </w:p>
          <w:p w14:paraId="04F471C3" w14:textId="77777777" w:rsidR="00580377" w:rsidRPr="00F552A4" w:rsidRDefault="00580377" w:rsidP="00580377">
            <w:pPr>
              <w:pStyle w:val="ListParagraph"/>
              <w:numPr>
                <w:ilvl w:val="0"/>
                <w:numId w:val="3"/>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strengths of the child.</w:t>
            </w:r>
          </w:p>
          <w:p w14:paraId="30BCEBFB" w14:textId="77777777" w:rsidR="00580377" w:rsidRPr="008E150F" w:rsidRDefault="00580377" w:rsidP="00580377">
            <w:pPr>
              <w:rPr>
                <w:b/>
                <w:sz w:val="22"/>
                <w:szCs w:val="22"/>
              </w:rPr>
            </w:pPr>
          </w:p>
        </w:tc>
      </w:tr>
      <w:tr w:rsidR="00580377" w:rsidRPr="008E150F" w14:paraId="6B589E16" w14:textId="77777777" w:rsidTr="00D802D5">
        <w:trPr>
          <w:trHeight w:val="149"/>
          <w:jc w:val="center"/>
        </w:trPr>
        <w:tc>
          <w:tcPr>
            <w:tcW w:w="15165" w:type="dxa"/>
            <w:gridSpan w:val="6"/>
            <w:shd w:val="clear" w:color="auto" w:fill="BFBFBF" w:themeFill="background1" w:themeFillShade="BF"/>
          </w:tcPr>
          <w:p w14:paraId="09BE79F0" w14:textId="77777777" w:rsidR="00580377" w:rsidRPr="008E150F" w:rsidRDefault="00580377" w:rsidP="00580377">
            <w:pPr>
              <w:rPr>
                <w:b/>
                <w:sz w:val="22"/>
                <w:szCs w:val="22"/>
              </w:rPr>
            </w:pPr>
            <w:r>
              <w:rPr>
                <w:b/>
                <w:sz w:val="22"/>
                <w:szCs w:val="22"/>
              </w:rPr>
              <w:lastRenderedPageBreak/>
              <w:t xml:space="preserve">IEP Process: Academic Performance </w:t>
            </w:r>
          </w:p>
        </w:tc>
      </w:tr>
      <w:tr w:rsidR="00580377" w:rsidRPr="008E150F" w14:paraId="161D70A2" w14:textId="77777777" w:rsidTr="00D802D5">
        <w:trPr>
          <w:trHeight w:val="149"/>
          <w:jc w:val="center"/>
        </w:trPr>
        <w:tc>
          <w:tcPr>
            <w:tcW w:w="895" w:type="dxa"/>
          </w:tcPr>
          <w:p w14:paraId="41B5B125" w14:textId="77777777" w:rsidR="00580377" w:rsidRPr="008E150F" w:rsidRDefault="00580377" w:rsidP="00580377">
            <w:pPr>
              <w:rPr>
                <w:b/>
                <w:sz w:val="22"/>
                <w:szCs w:val="22"/>
              </w:rPr>
            </w:pPr>
          </w:p>
        </w:tc>
        <w:tc>
          <w:tcPr>
            <w:tcW w:w="2728" w:type="dxa"/>
          </w:tcPr>
          <w:p w14:paraId="7259BBB8"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77837588"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0940CDA2" w14:textId="77777777" w:rsidR="00580377" w:rsidRPr="008E150F" w:rsidRDefault="00580377" w:rsidP="00580377">
            <w:pPr>
              <w:rPr>
                <w:b/>
                <w:sz w:val="22"/>
                <w:szCs w:val="22"/>
              </w:rPr>
            </w:pPr>
            <w:r w:rsidRPr="008E150F">
              <w:rPr>
                <w:b/>
                <w:sz w:val="22"/>
                <w:szCs w:val="22"/>
              </w:rPr>
              <w:t xml:space="preserve">Corrective Activities </w:t>
            </w:r>
          </w:p>
        </w:tc>
      </w:tr>
      <w:tr w:rsidR="00580377" w:rsidRPr="008E150F" w14:paraId="59FA6A41" w14:textId="77777777" w:rsidTr="00D802D5">
        <w:trPr>
          <w:trHeight w:val="149"/>
          <w:jc w:val="center"/>
        </w:trPr>
        <w:tc>
          <w:tcPr>
            <w:tcW w:w="895" w:type="dxa"/>
          </w:tcPr>
          <w:p w14:paraId="0276B3D9" w14:textId="77777777" w:rsidR="00580377" w:rsidRPr="008E150F" w:rsidRDefault="00580377" w:rsidP="00580377">
            <w:pPr>
              <w:rPr>
                <w:sz w:val="22"/>
                <w:szCs w:val="22"/>
              </w:rPr>
            </w:pPr>
            <w:r w:rsidRPr="008E150F">
              <w:rPr>
                <w:sz w:val="22"/>
                <w:szCs w:val="22"/>
              </w:rPr>
              <w:t>APG2</w:t>
            </w:r>
          </w:p>
          <w:p w14:paraId="1EDE39C4" w14:textId="77777777" w:rsidR="00580377" w:rsidRPr="008E150F" w:rsidRDefault="00580377" w:rsidP="00580377">
            <w:pPr>
              <w:rPr>
                <w:sz w:val="22"/>
                <w:szCs w:val="22"/>
              </w:rPr>
            </w:pPr>
          </w:p>
        </w:tc>
        <w:tc>
          <w:tcPr>
            <w:tcW w:w="2728" w:type="dxa"/>
          </w:tcPr>
          <w:p w14:paraId="4E5AD4F1" w14:textId="77777777" w:rsidR="00580377" w:rsidRPr="008E150F" w:rsidRDefault="00580377" w:rsidP="00580377">
            <w:pPr>
              <w:rPr>
                <w:sz w:val="22"/>
                <w:szCs w:val="22"/>
              </w:rPr>
            </w:pPr>
            <w:r w:rsidRPr="008E150F">
              <w:rPr>
                <w:noProof/>
                <w:sz w:val="22"/>
                <w:szCs w:val="22"/>
              </w:rPr>
              <w:t>Academic needs</w:t>
            </w:r>
            <w:r w:rsidRPr="008E150F">
              <w:rPr>
                <w:sz w:val="22"/>
                <w:szCs w:val="22"/>
              </w:rPr>
              <w:t xml:space="preserve"> of the child.</w:t>
            </w:r>
          </w:p>
          <w:p w14:paraId="0DA81000" w14:textId="77777777" w:rsidR="00580377" w:rsidRPr="008E150F" w:rsidRDefault="00580377" w:rsidP="00580377">
            <w:pPr>
              <w:rPr>
                <w:sz w:val="22"/>
                <w:szCs w:val="22"/>
              </w:rPr>
            </w:pPr>
          </w:p>
          <w:p w14:paraId="037A7970" w14:textId="77777777" w:rsidR="00580377" w:rsidRPr="008E150F" w:rsidRDefault="00580377" w:rsidP="00580377">
            <w:pPr>
              <w:jc w:val="center"/>
              <w:rPr>
                <w:sz w:val="22"/>
                <w:szCs w:val="22"/>
              </w:rPr>
            </w:pPr>
            <w:r w:rsidRPr="008E150F">
              <w:rPr>
                <w:sz w:val="22"/>
                <w:szCs w:val="22"/>
              </w:rPr>
              <w:t>MUSER IX.3.C(1)(d)</w:t>
            </w:r>
          </w:p>
        </w:tc>
        <w:tc>
          <w:tcPr>
            <w:tcW w:w="4140" w:type="dxa"/>
            <w:gridSpan w:val="2"/>
          </w:tcPr>
          <w:p w14:paraId="0C918253" w14:textId="77777777" w:rsidR="00580377" w:rsidRPr="008E150F" w:rsidRDefault="00580377" w:rsidP="00580377">
            <w:pPr>
              <w:rPr>
                <w:sz w:val="22"/>
                <w:szCs w:val="22"/>
              </w:rPr>
            </w:pPr>
            <w:r w:rsidRPr="008E150F">
              <w:rPr>
                <w:sz w:val="22"/>
                <w:szCs w:val="22"/>
              </w:rPr>
              <w:t xml:space="preserve">Yes = Documents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sidRPr="008E150F">
              <w:rPr>
                <w:sz w:val="22"/>
                <w:szCs w:val="22"/>
              </w:rPr>
              <w:t xml:space="preserve">  </w:t>
            </w:r>
          </w:p>
          <w:p w14:paraId="45416C50" w14:textId="77777777" w:rsidR="00580377" w:rsidRPr="008E150F" w:rsidRDefault="00580377" w:rsidP="00580377">
            <w:pPr>
              <w:rPr>
                <w:sz w:val="22"/>
                <w:szCs w:val="22"/>
              </w:rPr>
            </w:pPr>
          </w:p>
          <w:p w14:paraId="79E521CF" w14:textId="77777777" w:rsidR="00580377" w:rsidRPr="008E150F" w:rsidRDefault="00580377" w:rsidP="00580377">
            <w:pPr>
              <w:rPr>
                <w:sz w:val="22"/>
                <w:szCs w:val="22"/>
              </w:rPr>
            </w:pPr>
            <w:r w:rsidRPr="008E150F">
              <w:rPr>
                <w:sz w:val="22"/>
                <w:szCs w:val="22"/>
              </w:rPr>
              <w:t xml:space="preserve">No =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Pr>
                <w:sz w:val="22"/>
                <w:szCs w:val="22"/>
              </w:rPr>
              <w:t xml:space="preserve"> are not included, or </w:t>
            </w:r>
            <w:r w:rsidRPr="008E150F">
              <w:rPr>
                <w:sz w:val="22"/>
                <w:szCs w:val="22"/>
              </w:rPr>
              <w:t>are incomplete</w:t>
            </w:r>
            <w:r>
              <w:rPr>
                <w:sz w:val="22"/>
                <w:szCs w:val="22"/>
              </w:rPr>
              <w:t xml:space="preserve"> or are functional in nature</w:t>
            </w:r>
            <w:r w:rsidRPr="008E150F">
              <w:rPr>
                <w:sz w:val="22"/>
                <w:szCs w:val="22"/>
              </w:rPr>
              <w:t>.</w:t>
            </w:r>
          </w:p>
          <w:p w14:paraId="664EFFDA" w14:textId="77777777" w:rsidR="00580377" w:rsidRPr="008E150F" w:rsidRDefault="00580377" w:rsidP="00580377">
            <w:pPr>
              <w:rPr>
                <w:sz w:val="22"/>
                <w:szCs w:val="22"/>
              </w:rPr>
            </w:pPr>
          </w:p>
          <w:p w14:paraId="7FBA3F8F" w14:textId="77777777" w:rsidR="00580377" w:rsidRPr="008E150F" w:rsidRDefault="00580377" w:rsidP="00580377">
            <w:pPr>
              <w:rPr>
                <w:sz w:val="22"/>
                <w:szCs w:val="22"/>
              </w:rPr>
            </w:pPr>
            <w:r w:rsidRPr="008E150F">
              <w:rPr>
                <w:sz w:val="22"/>
                <w:szCs w:val="22"/>
              </w:rPr>
              <w:t xml:space="preserve">NA= No academic needs. </w:t>
            </w:r>
          </w:p>
        </w:tc>
        <w:tc>
          <w:tcPr>
            <w:tcW w:w="7402" w:type="dxa"/>
            <w:gridSpan w:val="2"/>
          </w:tcPr>
          <w:p w14:paraId="27254A56" w14:textId="77777777" w:rsidR="00580377" w:rsidRPr="008E150F" w:rsidRDefault="00580377" w:rsidP="00580377">
            <w:pPr>
              <w:rPr>
                <w:b/>
                <w:sz w:val="22"/>
                <w:szCs w:val="22"/>
              </w:rPr>
            </w:pPr>
            <w:r w:rsidRPr="008E150F">
              <w:rPr>
                <w:b/>
                <w:sz w:val="22"/>
                <w:szCs w:val="22"/>
              </w:rPr>
              <w:t>Child level:</w:t>
            </w:r>
          </w:p>
          <w:p w14:paraId="5CA1829B" w14:textId="77777777" w:rsidR="00580377" w:rsidRPr="008E150F" w:rsidRDefault="00580377" w:rsidP="00580377">
            <w:pPr>
              <w:rPr>
                <w:i/>
                <w:sz w:val="22"/>
                <w:szCs w:val="22"/>
              </w:rPr>
            </w:pPr>
            <w:r w:rsidRPr="008E150F">
              <w:rPr>
                <w:i/>
                <w:sz w:val="22"/>
                <w:szCs w:val="22"/>
              </w:rPr>
              <w:t>Corrective activity:</w:t>
            </w:r>
          </w:p>
          <w:p w14:paraId="3B1C6B72" w14:textId="77777777" w:rsidR="00580377" w:rsidRPr="008E150F" w:rsidRDefault="00580377" w:rsidP="00580377">
            <w:pPr>
              <w:rPr>
                <w:sz w:val="22"/>
                <w:szCs w:val="22"/>
              </w:rPr>
            </w:pPr>
            <w:r w:rsidRPr="008E150F">
              <w:rPr>
                <w:sz w:val="22"/>
                <w:szCs w:val="22"/>
              </w:rPr>
              <w:t xml:space="preserve">IEP Team meets to discuss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w:t>
            </w:r>
            <w:r>
              <w:rPr>
                <w:sz w:val="22"/>
                <w:szCs w:val="22"/>
              </w:rPr>
              <w:t xml:space="preserve">nd mathematical problem solving and </w:t>
            </w:r>
            <w:r w:rsidRPr="008E150F">
              <w:rPr>
                <w:sz w:val="22"/>
                <w:szCs w:val="22"/>
              </w:rPr>
              <w:t>amend the IEP</w:t>
            </w:r>
            <w:r>
              <w:rPr>
                <w:sz w:val="22"/>
                <w:szCs w:val="22"/>
              </w:rPr>
              <w:t xml:space="preserve"> </w:t>
            </w:r>
            <w:r w:rsidRPr="00F041A4">
              <w:rPr>
                <w:b/>
                <w:sz w:val="22"/>
                <w:szCs w:val="22"/>
              </w:rPr>
              <w:t>or</w:t>
            </w:r>
            <w:r>
              <w:rPr>
                <w:sz w:val="22"/>
                <w:szCs w:val="22"/>
              </w:rPr>
              <w:t xml:space="preserve"> at the annual IEP meeting address the finding</w:t>
            </w:r>
            <w:r w:rsidRPr="008E150F">
              <w:rPr>
                <w:sz w:val="22"/>
                <w:szCs w:val="22"/>
              </w:rPr>
              <w:t>.</w:t>
            </w:r>
          </w:p>
          <w:p w14:paraId="4C52C6E9" w14:textId="77777777" w:rsidR="00580377" w:rsidRPr="008E150F" w:rsidRDefault="00580377" w:rsidP="00580377">
            <w:pPr>
              <w:rPr>
                <w:sz w:val="22"/>
                <w:szCs w:val="22"/>
              </w:rPr>
            </w:pPr>
          </w:p>
          <w:p w14:paraId="1EA5B1F6" w14:textId="77777777" w:rsidR="00580377" w:rsidRPr="008E150F" w:rsidRDefault="00580377" w:rsidP="00580377">
            <w:pPr>
              <w:rPr>
                <w:i/>
                <w:sz w:val="22"/>
                <w:szCs w:val="22"/>
              </w:rPr>
            </w:pPr>
            <w:r w:rsidRPr="008E150F">
              <w:rPr>
                <w:i/>
                <w:sz w:val="22"/>
                <w:szCs w:val="22"/>
              </w:rPr>
              <w:t>Evidence:</w:t>
            </w:r>
          </w:p>
          <w:p w14:paraId="55A8F19F" w14:textId="77777777" w:rsidR="00580377" w:rsidRPr="008E150F" w:rsidRDefault="00580377" w:rsidP="00580377">
            <w:pPr>
              <w:rPr>
                <w:sz w:val="22"/>
                <w:szCs w:val="22"/>
              </w:rPr>
            </w:pPr>
            <w:r w:rsidRPr="008E150F">
              <w:rPr>
                <w:sz w:val="22"/>
                <w:szCs w:val="22"/>
              </w:rPr>
              <w:t>Submit child’s WN and IEP.</w:t>
            </w:r>
          </w:p>
          <w:p w14:paraId="4D4A5700" w14:textId="77777777" w:rsidR="00580377" w:rsidRPr="008E150F" w:rsidRDefault="00580377" w:rsidP="00580377">
            <w:pPr>
              <w:rPr>
                <w:sz w:val="22"/>
                <w:szCs w:val="22"/>
              </w:rPr>
            </w:pPr>
          </w:p>
          <w:p w14:paraId="37F8669A" w14:textId="77777777" w:rsidR="00580377" w:rsidRPr="008E150F" w:rsidRDefault="00580377" w:rsidP="00580377">
            <w:pPr>
              <w:rPr>
                <w:b/>
                <w:sz w:val="22"/>
                <w:szCs w:val="22"/>
              </w:rPr>
            </w:pPr>
            <w:r w:rsidRPr="008E150F">
              <w:rPr>
                <w:b/>
                <w:sz w:val="22"/>
                <w:szCs w:val="22"/>
              </w:rPr>
              <w:t>SAU level:</w:t>
            </w:r>
          </w:p>
          <w:p w14:paraId="4F850659" w14:textId="77777777" w:rsidR="00580377" w:rsidRPr="008E150F" w:rsidRDefault="00580377" w:rsidP="00580377">
            <w:pPr>
              <w:rPr>
                <w:i/>
                <w:sz w:val="22"/>
                <w:szCs w:val="22"/>
              </w:rPr>
            </w:pPr>
            <w:r w:rsidRPr="008E150F">
              <w:rPr>
                <w:i/>
                <w:sz w:val="22"/>
                <w:szCs w:val="22"/>
              </w:rPr>
              <w:t>Corrective activity:</w:t>
            </w:r>
          </w:p>
          <w:p w14:paraId="3D516D75" w14:textId="77777777" w:rsidR="00580377" w:rsidRDefault="00580377" w:rsidP="00580377">
            <w:pPr>
              <w:rPr>
                <w:sz w:val="22"/>
                <w:szCs w:val="22"/>
              </w:rPr>
            </w:pPr>
            <w:r w:rsidRPr="008E150F">
              <w:rPr>
                <w:sz w:val="22"/>
                <w:szCs w:val="22"/>
              </w:rPr>
              <w:t xml:space="preserve">Provide training on IEP meeting protocol, including reviewing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aligned to evaluations in the areas of reading, writing, listening, speaking, and mathematical problem solving.</w:t>
            </w:r>
            <w:r w:rsidRPr="008E150F">
              <w:rPr>
                <w:sz w:val="22"/>
                <w:szCs w:val="22"/>
              </w:rPr>
              <w:t xml:space="preserve">  </w:t>
            </w:r>
          </w:p>
          <w:p w14:paraId="77E0F545" w14:textId="77777777" w:rsidR="00580377" w:rsidRPr="008E150F" w:rsidRDefault="00580377" w:rsidP="00580377">
            <w:pPr>
              <w:rPr>
                <w:sz w:val="22"/>
                <w:szCs w:val="22"/>
              </w:rPr>
            </w:pPr>
          </w:p>
          <w:p w14:paraId="0C2E5B1F" w14:textId="77777777" w:rsidR="00580377" w:rsidRPr="008E150F" w:rsidRDefault="00580377" w:rsidP="00580377">
            <w:pPr>
              <w:rPr>
                <w:i/>
                <w:sz w:val="22"/>
                <w:szCs w:val="22"/>
              </w:rPr>
            </w:pPr>
            <w:r w:rsidRPr="008E150F">
              <w:rPr>
                <w:i/>
                <w:sz w:val="22"/>
                <w:szCs w:val="22"/>
              </w:rPr>
              <w:t>Evidence:</w:t>
            </w:r>
          </w:p>
          <w:p w14:paraId="696A5BE6" w14:textId="77777777" w:rsidR="00580377" w:rsidRPr="008E150F" w:rsidRDefault="00580377" w:rsidP="00580377">
            <w:pPr>
              <w:pStyle w:val="ListParagraph"/>
              <w:numPr>
                <w:ilvl w:val="0"/>
                <w:numId w:val="34"/>
              </w:numPr>
              <w:rPr>
                <w:b/>
                <w:sz w:val="22"/>
                <w:szCs w:val="22"/>
              </w:rPr>
            </w:pPr>
            <w:r w:rsidRPr="008E150F">
              <w:rPr>
                <w:sz w:val="22"/>
                <w:szCs w:val="22"/>
              </w:rPr>
              <w:t>Submit outline of training and attendance.</w:t>
            </w:r>
          </w:p>
          <w:p w14:paraId="305463C4" w14:textId="77777777" w:rsidR="00580377" w:rsidRPr="008070ED" w:rsidRDefault="00580377" w:rsidP="00580377">
            <w:pPr>
              <w:pStyle w:val="ListParagraph"/>
              <w:numPr>
                <w:ilvl w:val="0"/>
                <w:numId w:val="34"/>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p>
          <w:p w14:paraId="30842E8B" w14:textId="77777777" w:rsidR="00580377" w:rsidRPr="008E150F" w:rsidRDefault="00580377" w:rsidP="00580377">
            <w:pPr>
              <w:pStyle w:val="ListParagraph"/>
              <w:rPr>
                <w:b/>
                <w:sz w:val="22"/>
                <w:szCs w:val="22"/>
              </w:rPr>
            </w:pPr>
          </w:p>
        </w:tc>
      </w:tr>
      <w:tr w:rsidR="00580377" w:rsidRPr="008E150F" w14:paraId="49D64AFA" w14:textId="77777777" w:rsidTr="00D802D5">
        <w:trPr>
          <w:trHeight w:val="149"/>
          <w:jc w:val="center"/>
        </w:trPr>
        <w:tc>
          <w:tcPr>
            <w:tcW w:w="895" w:type="dxa"/>
          </w:tcPr>
          <w:p w14:paraId="76CB1EB2" w14:textId="77777777" w:rsidR="00580377" w:rsidRPr="008E150F" w:rsidRDefault="00580377" w:rsidP="00580377">
            <w:pPr>
              <w:rPr>
                <w:sz w:val="22"/>
                <w:szCs w:val="22"/>
              </w:rPr>
            </w:pPr>
            <w:r w:rsidRPr="008E150F">
              <w:rPr>
                <w:sz w:val="22"/>
                <w:szCs w:val="22"/>
              </w:rPr>
              <w:t>APG3</w:t>
            </w:r>
            <w:r>
              <w:rPr>
                <w:sz w:val="22"/>
                <w:szCs w:val="22"/>
              </w:rPr>
              <w:t xml:space="preserve"> </w:t>
            </w:r>
          </w:p>
          <w:p w14:paraId="69657FC2" w14:textId="77777777" w:rsidR="00580377" w:rsidRPr="008E150F" w:rsidRDefault="00580377" w:rsidP="00580377">
            <w:pPr>
              <w:rPr>
                <w:sz w:val="22"/>
                <w:szCs w:val="22"/>
              </w:rPr>
            </w:pPr>
          </w:p>
        </w:tc>
        <w:tc>
          <w:tcPr>
            <w:tcW w:w="2728" w:type="dxa"/>
          </w:tcPr>
          <w:p w14:paraId="75E3214C" w14:textId="77777777" w:rsidR="00580377" w:rsidRPr="008E150F" w:rsidRDefault="00580377" w:rsidP="00580377">
            <w:pPr>
              <w:rPr>
                <w:sz w:val="22"/>
                <w:szCs w:val="22"/>
              </w:rPr>
            </w:pPr>
            <w:r w:rsidRPr="008E150F">
              <w:rPr>
                <w:sz w:val="22"/>
                <w:szCs w:val="22"/>
              </w:rPr>
              <w:t>A statement of child’s present levels of academic achievement</w:t>
            </w:r>
            <w:r>
              <w:rPr>
                <w:sz w:val="22"/>
                <w:szCs w:val="22"/>
              </w:rPr>
              <w:t>.</w:t>
            </w:r>
            <w:r w:rsidRPr="008E150F">
              <w:rPr>
                <w:sz w:val="22"/>
                <w:szCs w:val="22"/>
              </w:rPr>
              <w:t xml:space="preserve">  </w:t>
            </w:r>
          </w:p>
          <w:p w14:paraId="25814910" w14:textId="77777777" w:rsidR="00580377" w:rsidRPr="008E150F" w:rsidRDefault="00580377" w:rsidP="00580377">
            <w:pPr>
              <w:rPr>
                <w:sz w:val="22"/>
                <w:szCs w:val="22"/>
              </w:rPr>
            </w:pPr>
          </w:p>
          <w:p w14:paraId="6BDCA661" w14:textId="77777777" w:rsidR="00580377" w:rsidRPr="008E150F" w:rsidRDefault="00580377" w:rsidP="00580377">
            <w:pPr>
              <w:jc w:val="center"/>
              <w:rPr>
                <w:sz w:val="22"/>
                <w:szCs w:val="22"/>
              </w:rPr>
            </w:pPr>
            <w:r w:rsidRPr="008E150F">
              <w:rPr>
                <w:sz w:val="22"/>
                <w:szCs w:val="22"/>
              </w:rPr>
              <w:lastRenderedPageBreak/>
              <w:t>34 CFR 300.320(a)(1)(i)</w:t>
            </w:r>
          </w:p>
          <w:p w14:paraId="0AE7C097" w14:textId="77777777" w:rsidR="00580377" w:rsidRPr="008E150F" w:rsidRDefault="00580377" w:rsidP="00580377">
            <w:pPr>
              <w:jc w:val="center"/>
              <w:rPr>
                <w:sz w:val="22"/>
                <w:szCs w:val="22"/>
              </w:rPr>
            </w:pPr>
            <w:r w:rsidRPr="008E150F">
              <w:rPr>
                <w:sz w:val="22"/>
                <w:szCs w:val="22"/>
              </w:rPr>
              <w:t>MUSER IX.3.A(1)(a)(i)</w:t>
            </w:r>
          </w:p>
        </w:tc>
        <w:tc>
          <w:tcPr>
            <w:tcW w:w="4140" w:type="dxa"/>
            <w:gridSpan w:val="2"/>
          </w:tcPr>
          <w:p w14:paraId="77D42350" w14:textId="77777777" w:rsidR="00580377" w:rsidRDefault="00580377" w:rsidP="00580377">
            <w:pPr>
              <w:rPr>
                <w:noProof/>
                <w:sz w:val="22"/>
                <w:szCs w:val="22"/>
              </w:rPr>
            </w:pPr>
            <w:r>
              <w:rPr>
                <w:noProof/>
                <w:sz w:val="22"/>
                <w:szCs w:val="22"/>
              </w:rPr>
              <w:lastRenderedPageBreak/>
              <w:t>Yes = There is a</w:t>
            </w:r>
            <w:r w:rsidRPr="008E150F">
              <w:rPr>
                <w:noProof/>
                <w:sz w:val="22"/>
                <w:szCs w:val="22"/>
              </w:rPr>
              <w:t xml:space="preserve"> </w:t>
            </w:r>
            <w:r>
              <w:rPr>
                <w:noProof/>
                <w:sz w:val="22"/>
                <w:szCs w:val="22"/>
              </w:rPr>
              <w:t xml:space="preserve">present level statement for each of the child’s </w:t>
            </w:r>
            <w:r>
              <w:rPr>
                <w:sz w:val="22"/>
                <w:szCs w:val="22"/>
              </w:rPr>
              <w:t xml:space="preserve">distinctly measurable and persistent </w:t>
            </w:r>
            <w:r w:rsidRPr="008E150F">
              <w:rPr>
                <w:sz w:val="22"/>
                <w:szCs w:val="22"/>
              </w:rPr>
              <w:t xml:space="preserve">academic </w:t>
            </w:r>
            <w:r>
              <w:rPr>
                <w:sz w:val="22"/>
                <w:szCs w:val="22"/>
              </w:rPr>
              <w:t>gaps (skill deficits) determined by</w:t>
            </w:r>
            <w:r w:rsidRPr="00CE16E6">
              <w:rPr>
                <w:sz w:val="22"/>
                <w:szCs w:val="22"/>
              </w:rPr>
              <w:t xml:space="preserve"> evaluations in the areas of </w:t>
            </w:r>
            <w:r w:rsidRPr="00CE16E6">
              <w:rPr>
                <w:sz w:val="22"/>
                <w:szCs w:val="22"/>
              </w:rPr>
              <w:lastRenderedPageBreak/>
              <w:t>reading, writing, listening, speaking, and mathematical problem solving</w:t>
            </w:r>
            <w:r>
              <w:rPr>
                <w:noProof/>
                <w:sz w:val="22"/>
                <w:szCs w:val="22"/>
              </w:rPr>
              <w:t xml:space="preserve"> which includes measurable baseline data to be utilized in the development and alignment of academic annual IEP goals.</w:t>
            </w:r>
          </w:p>
          <w:p w14:paraId="205BB8B0" w14:textId="77777777" w:rsidR="00580377" w:rsidRDefault="00580377" w:rsidP="00580377">
            <w:pPr>
              <w:rPr>
                <w:noProof/>
                <w:sz w:val="22"/>
                <w:szCs w:val="22"/>
              </w:rPr>
            </w:pPr>
          </w:p>
          <w:p w14:paraId="79C8FEE4" w14:textId="77777777" w:rsidR="00580377" w:rsidRPr="008E150F" w:rsidRDefault="00580377" w:rsidP="00580377">
            <w:pPr>
              <w:rPr>
                <w:noProof/>
                <w:sz w:val="22"/>
                <w:szCs w:val="22"/>
              </w:rPr>
            </w:pPr>
            <w:r>
              <w:rPr>
                <w:noProof/>
                <w:sz w:val="22"/>
                <w:szCs w:val="22"/>
              </w:rPr>
              <w:t>Yes = No academic needs, but documents a present level statement that states the child is on grade level with their peers.</w:t>
            </w:r>
          </w:p>
          <w:p w14:paraId="2EE7718E" w14:textId="77777777" w:rsidR="00580377" w:rsidRPr="008E150F" w:rsidRDefault="00580377" w:rsidP="00580377">
            <w:pPr>
              <w:rPr>
                <w:noProof/>
                <w:sz w:val="22"/>
                <w:szCs w:val="22"/>
              </w:rPr>
            </w:pPr>
          </w:p>
          <w:p w14:paraId="7FFC30D2" w14:textId="77777777" w:rsidR="00580377" w:rsidRPr="008E150F" w:rsidRDefault="00580377" w:rsidP="00580377">
            <w:pPr>
              <w:rPr>
                <w:sz w:val="22"/>
                <w:szCs w:val="22"/>
              </w:rPr>
            </w:pPr>
            <w:r w:rsidRPr="008E150F">
              <w:rPr>
                <w:noProof/>
                <w:sz w:val="22"/>
                <w:szCs w:val="22"/>
              </w:rPr>
              <w:t xml:space="preserve">No = </w:t>
            </w:r>
            <w:r>
              <w:rPr>
                <w:noProof/>
                <w:sz w:val="22"/>
                <w:szCs w:val="22"/>
              </w:rPr>
              <w:t>The</w:t>
            </w:r>
            <w:r w:rsidRPr="008E150F">
              <w:rPr>
                <w:noProof/>
                <w:sz w:val="22"/>
                <w:szCs w:val="22"/>
              </w:rPr>
              <w:t xml:space="preserve"> statement of the child’s present level of academic achievement is </w:t>
            </w:r>
            <w:r>
              <w:rPr>
                <w:noProof/>
                <w:sz w:val="22"/>
                <w:szCs w:val="22"/>
              </w:rPr>
              <w:t>missing or incomplete.</w:t>
            </w:r>
          </w:p>
        </w:tc>
        <w:tc>
          <w:tcPr>
            <w:tcW w:w="7402" w:type="dxa"/>
            <w:gridSpan w:val="2"/>
          </w:tcPr>
          <w:p w14:paraId="08E9D923" w14:textId="77777777" w:rsidR="00580377" w:rsidRPr="008E150F" w:rsidRDefault="00580377" w:rsidP="00580377">
            <w:pPr>
              <w:rPr>
                <w:b/>
                <w:sz w:val="22"/>
                <w:szCs w:val="22"/>
              </w:rPr>
            </w:pPr>
            <w:r w:rsidRPr="008E150F">
              <w:rPr>
                <w:b/>
                <w:sz w:val="22"/>
                <w:szCs w:val="22"/>
              </w:rPr>
              <w:lastRenderedPageBreak/>
              <w:t>Child level:</w:t>
            </w:r>
          </w:p>
          <w:p w14:paraId="0E3BB61C" w14:textId="77777777" w:rsidR="00580377" w:rsidRPr="008E150F" w:rsidRDefault="00580377" w:rsidP="00580377">
            <w:pPr>
              <w:rPr>
                <w:i/>
                <w:sz w:val="22"/>
                <w:szCs w:val="22"/>
              </w:rPr>
            </w:pPr>
            <w:r w:rsidRPr="008E150F">
              <w:rPr>
                <w:i/>
                <w:sz w:val="22"/>
                <w:szCs w:val="22"/>
              </w:rPr>
              <w:t>Corrective activity:</w:t>
            </w:r>
          </w:p>
          <w:p w14:paraId="23C611F6" w14:textId="77777777" w:rsidR="00580377" w:rsidRDefault="00580377" w:rsidP="00580377">
            <w:pPr>
              <w:rPr>
                <w:noProof/>
                <w:sz w:val="22"/>
                <w:szCs w:val="22"/>
              </w:rPr>
            </w:pPr>
            <w:r w:rsidRPr="008E150F">
              <w:rPr>
                <w:sz w:val="22"/>
                <w:szCs w:val="22"/>
              </w:rPr>
              <w:t xml:space="preserve">Discuss the </w:t>
            </w:r>
            <w:r>
              <w:rPr>
                <w:noProof/>
                <w:sz w:val="22"/>
                <w:szCs w:val="22"/>
              </w:rPr>
              <w:t xml:space="preserve">present level statement for each of the child’s </w:t>
            </w:r>
            <w:r>
              <w:rPr>
                <w:sz w:val="22"/>
                <w:szCs w:val="22"/>
              </w:rPr>
              <w:t xml:space="preserve">distinctly measurable and persistent </w:t>
            </w:r>
            <w:r w:rsidRPr="008E150F">
              <w:rPr>
                <w:sz w:val="22"/>
                <w:szCs w:val="22"/>
              </w:rPr>
              <w:t xml:space="preserve">academic </w:t>
            </w:r>
            <w:r>
              <w:rPr>
                <w:sz w:val="22"/>
                <w:szCs w:val="22"/>
              </w:rPr>
              <w:t xml:space="preserve">gaps (skill deficits) </w:t>
            </w:r>
            <w:r w:rsidRPr="00CE16E6">
              <w:rPr>
                <w:sz w:val="22"/>
                <w:szCs w:val="22"/>
              </w:rPr>
              <w:t xml:space="preserve">aligned to evaluations in the areas of </w:t>
            </w:r>
            <w:r w:rsidRPr="00CE16E6">
              <w:rPr>
                <w:sz w:val="22"/>
                <w:szCs w:val="22"/>
              </w:rPr>
              <w:lastRenderedPageBreak/>
              <w:t>reading, writing, listening, speaking, and mathematical problem solving</w:t>
            </w:r>
            <w:r>
              <w:rPr>
                <w:noProof/>
                <w:sz w:val="22"/>
                <w:szCs w:val="22"/>
              </w:rPr>
              <w:t xml:space="preserve"> which includes measurable baseline data and </w:t>
            </w:r>
            <w:r w:rsidRPr="008E150F">
              <w:rPr>
                <w:sz w:val="22"/>
                <w:szCs w:val="22"/>
              </w:rPr>
              <w:t>amend the IEP</w:t>
            </w:r>
            <w:r>
              <w:rPr>
                <w:sz w:val="22"/>
                <w:szCs w:val="22"/>
              </w:rPr>
              <w:t xml:space="preserve"> or at the annual IEP meeting address the finding</w:t>
            </w:r>
            <w:r w:rsidRPr="008E150F">
              <w:rPr>
                <w:sz w:val="22"/>
                <w:szCs w:val="22"/>
              </w:rPr>
              <w:t>.</w:t>
            </w:r>
          </w:p>
          <w:p w14:paraId="00ABD048" w14:textId="77777777" w:rsidR="00580377" w:rsidRPr="008E150F" w:rsidRDefault="00580377" w:rsidP="00580377">
            <w:pPr>
              <w:rPr>
                <w:sz w:val="22"/>
                <w:szCs w:val="22"/>
              </w:rPr>
            </w:pPr>
            <w:r>
              <w:rPr>
                <w:sz w:val="22"/>
                <w:szCs w:val="22"/>
              </w:rPr>
              <w:t xml:space="preserve"> </w:t>
            </w:r>
          </w:p>
          <w:p w14:paraId="5A61F953" w14:textId="77777777" w:rsidR="00580377" w:rsidRPr="008E150F" w:rsidRDefault="00580377" w:rsidP="00580377">
            <w:pPr>
              <w:rPr>
                <w:i/>
                <w:sz w:val="22"/>
                <w:szCs w:val="22"/>
              </w:rPr>
            </w:pPr>
            <w:r w:rsidRPr="008E150F">
              <w:rPr>
                <w:i/>
                <w:sz w:val="22"/>
                <w:szCs w:val="22"/>
              </w:rPr>
              <w:t>Evidence:</w:t>
            </w:r>
          </w:p>
          <w:p w14:paraId="7BA6D492" w14:textId="77777777" w:rsidR="00580377" w:rsidRPr="008E150F" w:rsidRDefault="00580377" w:rsidP="00580377">
            <w:pPr>
              <w:rPr>
                <w:sz w:val="22"/>
                <w:szCs w:val="22"/>
              </w:rPr>
            </w:pPr>
            <w:r w:rsidRPr="008E150F">
              <w:rPr>
                <w:sz w:val="22"/>
                <w:szCs w:val="22"/>
              </w:rPr>
              <w:t>Submit child’s WN and IEP.</w:t>
            </w:r>
          </w:p>
          <w:p w14:paraId="4A35CE2A" w14:textId="77777777" w:rsidR="00580377" w:rsidRPr="008E150F" w:rsidRDefault="00580377" w:rsidP="00580377">
            <w:pPr>
              <w:rPr>
                <w:sz w:val="22"/>
                <w:szCs w:val="22"/>
              </w:rPr>
            </w:pPr>
          </w:p>
          <w:p w14:paraId="0D32F51B" w14:textId="77777777" w:rsidR="00580377" w:rsidRPr="008E150F" w:rsidRDefault="00580377" w:rsidP="00580377">
            <w:pPr>
              <w:rPr>
                <w:b/>
                <w:sz w:val="22"/>
                <w:szCs w:val="22"/>
              </w:rPr>
            </w:pPr>
            <w:r w:rsidRPr="008E150F">
              <w:rPr>
                <w:b/>
                <w:sz w:val="22"/>
                <w:szCs w:val="22"/>
              </w:rPr>
              <w:t>SAU level:</w:t>
            </w:r>
          </w:p>
          <w:p w14:paraId="76F1CA19" w14:textId="77777777" w:rsidR="00580377" w:rsidRPr="008E150F" w:rsidRDefault="00580377" w:rsidP="00580377">
            <w:pPr>
              <w:rPr>
                <w:i/>
                <w:sz w:val="22"/>
                <w:szCs w:val="22"/>
              </w:rPr>
            </w:pPr>
            <w:r w:rsidRPr="008E150F">
              <w:rPr>
                <w:i/>
                <w:sz w:val="22"/>
                <w:szCs w:val="22"/>
              </w:rPr>
              <w:t>Corrective activity:</w:t>
            </w:r>
          </w:p>
          <w:p w14:paraId="34E31140" w14:textId="77777777" w:rsidR="00580377" w:rsidRPr="008E150F" w:rsidRDefault="00580377" w:rsidP="00580377">
            <w:pPr>
              <w:rPr>
                <w:sz w:val="22"/>
                <w:szCs w:val="22"/>
              </w:rPr>
            </w:pPr>
            <w:r w:rsidRPr="008E150F">
              <w:rPr>
                <w:sz w:val="22"/>
                <w:szCs w:val="22"/>
              </w:rPr>
              <w:t xml:space="preserve">Provide training on IEP development including writing the present levels of academic performance. </w:t>
            </w:r>
          </w:p>
          <w:p w14:paraId="06199AF2" w14:textId="77777777" w:rsidR="00580377" w:rsidRPr="008E150F" w:rsidRDefault="00580377" w:rsidP="00580377">
            <w:pPr>
              <w:rPr>
                <w:sz w:val="22"/>
                <w:szCs w:val="22"/>
              </w:rPr>
            </w:pPr>
          </w:p>
          <w:p w14:paraId="1F59EF76" w14:textId="77777777" w:rsidR="00580377" w:rsidRPr="008E150F" w:rsidRDefault="00580377" w:rsidP="00580377">
            <w:pPr>
              <w:rPr>
                <w:i/>
                <w:sz w:val="22"/>
                <w:szCs w:val="22"/>
              </w:rPr>
            </w:pPr>
            <w:r w:rsidRPr="008E150F">
              <w:rPr>
                <w:i/>
                <w:sz w:val="22"/>
                <w:szCs w:val="22"/>
              </w:rPr>
              <w:t>Evidence:</w:t>
            </w:r>
          </w:p>
          <w:p w14:paraId="58444886" w14:textId="77777777" w:rsidR="00580377" w:rsidRPr="008E150F" w:rsidRDefault="00580377" w:rsidP="00580377">
            <w:pPr>
              <w:pStyle w:val="ListParagraph"/>
              <w:numPr>
                <w:ilvl w:val="0"/>
                <w:numId w:val="4"/>
              </w:numPr>
              <w:rPr>
                <w:sz w:val="22"/>
                <w:szCs w:val="22"/>
              </w:rPr>
            </w:pPr>
            <w:r w:rsidRPr="008E150F">
              <w:rPr>
                <w:sz w:val="22"/>
                <w:szCs w:val="22"/>
              </w:rPr>
              <w:t>Submit outline of training and attendance.</w:t>
            </w:r>
          </w:p>
          <w:p w14:paraId="4E9F2188" w14:textId="77777777" w:rsidR="00580377" w:rsidRPr="008070ED" w:rsidRDefault="00580377" w:rsidP="00580377">
            <w:pPr>
              <w:pStyle w:val="ListParagraph"/>
              <w:numPr>
                <w:ilvl w:val="0"/>
                <w:numId w:val="4"/>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academic present level statements and WNs.</w:t>
            </w:r>
          </w:p>
        </w:tc>
      </w:tr>
      <w:tr w:rsidR="00580377" w:rsidRPr="008E150F" w14:paraId="7EBF8C7D" w14:textId="77777777" w:rsidTr="00D802D5">
        <w:trPr>
          <w:trHeight w:val="149"/>
          <w:jc w:val="center"/>
        </w:trPr>
        <w:tc>
          <w:tcPr>
            <w:tcW w:w="895" w:type="dxa"/>
            <w:shd w:val="clear" w:color="auto" w:fill="auto"/>
          </w:tcPr>
          <w:p w14:paraId="26485550" w14:textId="77777777" w:rsidR="00580377" w:rsidRPr="00E34FF1" w:rsidRDefault="00580377" w:rsidP="00580377">
            <w:pPr>
              <w:rPr>
                <w:sz w:val="22"/>
                <w:szCs w:val="22"/>
              </w:rPr>
            </w:pPr>
            <w:r w:rsidRPr="00E34FF1">
              <w:rPr>
                <w:sz w:val="22"/>
                <w:szCs w:val="22"/>
              </w:rPr>
              <w:lastRenderedPageBreak/>
              <w:t xml:space="preserve">APG5 </w:t>
            </w:r>
          </w:p>
          <w:p w14:paraId="3FFD9EF3" w14:textId="77777777" w:rsidR="00580377" w:rsidRPr="00E34FF1" w:rsidRDefault="00580377" w:rsidP="00580377">
            <w:pPr>
              <w:rPr>
                <w:sz w:val="22"/>
                <w:szCs w:val="22"/>
              </w:rPr>
            </w:pPr>
          </w:p>
        </w:tc>
        <w:tc>
          <w:tcPr>
            <w:tcW w:w="2728" w:type="dxa"/>
            <w:shd w:val="clear" w:color="auto" w:fill="auto"/>
          </w:tcPr>
          <w:p w14:paraId="7FC7B5A7" w14:textId="77777777" w:rsidR="00580377" w:rsidRPr="00E34FF1" w:rsidRDefault="00580377" w:rsidP="00580377">
            <w:pPr>
              <w:rPr>
                <w:sz w:val="22"/>
                <w:szCs w:val="22"/>
              </w:rPr>
            </w:pPr>
            <w:r w:rsidRPr="00E34FF1">
              <w:rPr>
                <w:sz w:val="22"/>
                <w:szCs w:val="22"/>
              </w:rPr>
              <w:t>Academic annual progress of the child.</w:t>
            </w:r>
          </w:p>
          <w:p w14:paraId="2B90BEA8" w14:textId="77777777" w:rsidR="00580377" w:rsidRPr="00E34FF1" w:rsidRDefault="00580377" w:rsidP="00580377">
            <w:pPr>
              <w:jc w:val="right"/>
              <w:rPr>
                <w:sz w:val="22"/>
                <w:szCs w:val="22"/>
              </w:rPr>
            </w:pPr>
          </w:p>
          <w:p w14:paraId="6AEEF797" w14:textId="77777777" w:rsidR="00580377" w:rsidRPr="00E34FF1" w:rsidRDefault="00580377" w:rsidP="00580377">
            <w:pPr>
              <w:jc w:val="center"/>
              <w:rPr>
                <w:sz w:val="22"/>
                <w:szCs w:val="22"/>
              </w:rPr>
            </w:pPr>
            <w:r w:rsidRPr="00E34FF1">
              <w:rPr>
                <w:sz w:val="22"/>
                <w:szCs w:val="22"/>
              </w:rPr>
              <w:t>MUSER IX.3.D(1)(a)</w:t>
            </w:r>
          </w:p>
          <w:p w14:paraId="6C9D3D69" w14:textId="77777777" w:rsidR="00580377" w:rsidRPr="00E34FF1" w:rsidRDefault="00580377" w:rsidP="00580377">
            <w:pPr>
              <w:jc w:val="center"/>
              <w:rPr>
                <w:sz w:val="22"/>
                <w:szCs w:val="22"/>
              </w:rPr>
            </w:pPr>
          </w:p>
          <w:p w14:paraId="6749D22A" w14:textId="77777777" w:rsidR="00580377" w:rsidRPr="00E34FF1" w:rsidRDefault="00580377" w:rsidP="00580377">
            <w:pPr>
              <w:rPr>
                <w:sz w:val="22"/>
                <w:szCs w:val="22"/>
              </w:rPr>
            </w:pPr>
          </w:p>
          <w:p w14:paraId="16107A30" w14:textId="77777777" w:rsidR="00580377" w:rsidRPr="00E34FF1" w:rsidRDefault="00580377" w:rsidP="00580377">
            <w:pPr>
              <w:rPr>
                <w:sz w:val="22"/>
                <w:szCs w:val="22"/>
              </w:rPr>
            </w:pPr>
          </w:p>
          <w:p w14:paraId="112C509E" w14:textId="77777777" w:rsidR="00580377" w:rsidRPr="00E34FF1" w:rsidRDefault="00580377" w:rsidP="00580377">
            <w:pPr>
              <w:rPr>
                <w:sz w:val="22"/>
                <w:szCs w:val="22"/>
              </w:rPr>
            </w:pPr>
          </w:p>
          <w:p w14:paraId="6C1D7452" w14:textId="77777777" w:rsidR="00580377" w:rsidRPr="00E34FF1" w:rsidRDefault="00580377" w:rsidP="00580377">
            <w:pPr>
              <w:jc w:val="center"/>
              <w:rPr>
                <w:sz w:val="22"/>
                <w:szCs w:val="22"/>
              </w:rPr>
            </w:pPr>
          </w:p>
        </w:tc>
        <w:tc>
          <w:tcPr>
            <w:tcW w:w="4140" w:type="dxa"/>
            <w:gridSpan w:val="2"/>
            <w:shd w:val="clear" w:color="auto" w:fill="auto"/>
          </w:tcPr>
          <w:p w14:paraId="41044D19" w14:textId="77777777" w:rsidR="00580377" w:rsidRPr="00E34FF1" w:rsidRDefault="00580377" w:rsidP="00580377">
            <w:pPr>
              <w:rPr>
                <w:noProof/>
                <w:sz w:val="22"/>
                <w:szCs w:val="22"/>
              </w:rPr>
            </w:pPr>
            <w:r w:rsidRPr="00E34FF1">
              <w:rPr>
                <w:noProof/>
                <w:sz w:val="22"/>
                <w:szCs w:val="22"/>
              </w:rPr>
              <w:t>Yes= The current academic goals show progress from the prior year’s academic goals moving towards proficiency of grade level standards or the standards at which the child is performing.</w:t>
            </w:r>
          </w:p>
          <w:p w14:paraId="5D0E93B8" w14:textId="77777777" w:rsidR="00580377" w:rsidRPr="00E34FF1" w:rsidRDefault="00580377" w:rsidP="00580377">
            <w:pPr>
              <w:rPr>
                <w:noProof/>
                <w:sz w:val="22"/>
                <w:szCs w:val="22"/>
              </w:rPr>
            </w:pPr>
          </w:p>
          <w:p w14:paraId="1345D94E" w14:textId="77777777" w:rsidR="00580377" w:rsidRPr="00E34FF1" w:rsidRDefault="00580377" w:rsidP="00580377">
            <w:pPr>
              <w:rPr>
                <w:noProof/>
                <w:sz w:val="22"/>
                <w:szCs w:val="22"/>
              </w:rPr>
            </w:pPr>
            <w:r w:rsidRPr="00E34FF1">
              <w:rPr>
                <w:noProof/>
                <w:sz w:val="22"/>
                <w:szCs w:val="22"/>
              </w:rPr>
              <w:t>No= The current academic goals do not show progress from the prior year’s academic goals moving towards proficiency of grade level standards or the standards at which the child is performing.</w:t>
            </w:r>
          </w:p>
          <w:p w14:paraId="79AE488B" w14:textId="77777777" w:rsidR="00580377" w:rsidRPr="00E34FF1" w:rsidRDefault="00580377" w:rsidP="00580377">
            <w:pPr>
              <w:rPr>
                <w:noProof/>
                <w:sz w:val="22"/>
                <w:szCs w:val="22"/>
              </w:rPr>
            </w:pPr>
          </w:p>
          <w:p w14:paraId="20201503" w14:textId="77777777" w:rsidR="00580377" w:rsidRDefault="00580377" w:rsidP="00580377">
            <w:pPr>
              <w:rPr>
                <w:sz w:val="22"/>
                <w:szCs w:val="22"/>
              </w:rPr>
            </w:pPr>
            <w:r w:rsidRPr="00E34FF1">
              <w:rPr>
                <w:noProof/>
                <w:sz w:val="22"/>
                <w:szCs w:val="22"/>
              </w:rPr>
              <w:t xml:space="preserve">NA= </w:t>
            </w:r>
            <w:r w:rsidRPr="00E34FF1">
              <w:rPr>
                <w:sz w:val="22"/>
                <w:szCs w:val="22"/>
              </w:rPr>
              <w:t xml:space="preserve">No academic needs identified; therefore, no academic goals are required. </w:t>
            </w:r>
            <w:r w:rsidRPr="00E34FF1">
              <w:rPr>
                <w:b/>
                <w:sz w:val="22"/>
                <w:szCs w:val="22"/>
              </w:rPr>
              <w:t>Or</w:t>
            </w:r>
            <w:r w:rsidRPr="00E34FF1">
              <w:rPr>
                <w:sz w:val="22"/>
                <w:szCs w:val="22"/>
              </w:rPr>
              <w:t xml:space="preserve"> new goals were developed at the most recent IEP team meeting.</w:t>
            </w:r>
          </w:p>
          <w:p w14:paraId="7A1E8ABA" w14:textId="77777777" w:rsidR="00E67B40" w:rsidRDefault="00E67B40" w:rsidP="00580377">
            <w:pPr>
              <w:rPr>
                <w:sz w:val="22"/>
                <w:szCs w:val="22"/>
              </w:rPr>
            </w:pPr>
          </w:p>
          <w:p w14:paraId="6D8F7F89" w14:textId="77777777" w:rsidR="00E67B40" w:rsidRDefault="00E67B40" w:rsidP="00580377">
            <w:pPr>
              <w:rPr>
                <w:sz w:val="22"/>
                <w:szCs w:val="22"/>
              </w:rPr>
            </w:pPr>
          </w:p>
          <w:p w14:paraId="23F83C4A" w14:textId="77777777" w:rsidR="00E67B40" w:rsidRDefault="00E67B40" w:rsidP="00580377">
            <w:pPr>
              <w:rPr>
                <w:sz w:val="22"/>
                <w:szCs w:val="22"/>
              </w:rPr>
            </w:pPr>
          </w:p>
          <w:p w14:paraId="2E21FA14" w14:textId="351C9120" w:rsidR="00E67B40" w:rsidRPr="00E34FF1" w:rsidRDefault="00E67B40" w:rsidP="00580377">
            <w:pPr>
              <w:rPr>
                <w:noProof/>
                <w:sz w:val="22"/>
                <w:szCs w:val="22"/>
              </w:rPr>
            </w:pPr>
          </w:p>
        </w:tc>
        <w:tc>
          <w:tcPr>
            <w:tcW w:w="7402" w:type="dxa"/>
            <w:gridSpan w:val="2"/>
            <w:shd w:val="clear" w:color="auto" w:fill="auto"/>
          </w:tcPr>
          <w:p w14:paraId="68839539" w14:textId="77777777" w:rsidR="00580377" w:rsidRPr="00E34FF1" w:rsidRDefault="00580377" w:rsidP="00580377">
            <w:pPr>
              <w:rPr>
                <w:sz w:val="22"/>
                <w:szCs w:val="22"/>
              </w:rPr>
            </w:pPr>
            <w:r w:rsidRPr="00E34FF1">
              <w:rPr>
                <w:b/>
                <w:sz w:val="22"/>
                <w:szCs w:val="22"/>
              </w:rPr>
              <w:t xml:space="preserve">Child level: </w:t>
            </w:r>
          </w:p>
          <w:p w14:paraId="1B00A23F" w14:textId="77777777" w:rsidR="00580377" w:rsidRPr="00E34FF1" w:rsidRDefault="00580377" w:rsidP="00580377">
            <w:pPr>
              <w:rPr>
                <w:sz w:val="22"/>
                <w:szCs w:val="22"/>
              </w:rPr>
            </w:pPr>
            <w:r w:rsidRPr="00E34FF1">
              <w:rPr>
                <w:sz w:val="22"/>
                <w:szCs w:val="22"/>
              </w:rPr>
              <w:t>No action at child level.</w:t>
            </w:r>
          </w:p>
          <w:p w14:paraId="025D0C01" w14:textId="77777777" w:rsidR="00580377" w:rsidRPr="00E34FF1" w:rsidRDefault="00580377" w:rsidP="00580377">
            <w:pPr>
              <w:rPr>
                <w:sz w:val="22"/>
                <w:szCs w:val="22"/>
              </w:rPr>
            </w:pPr>
          </w:p>
          <w:p w14:paraId="46A22FEB" w14:textId="77777777" w:rsidR="00580377" w:rsidRPr="00E34FF1" w:rsidRDefault="00580377" w:rsidP="00580377">
            <w:pPr>
              <w:rPr>
                <w:sz w:val="22"/>
                <w:szCs w:val="22"/>
              </w:rPr>
            </w:pPr>
            <w:r w:rsidRPr="00E34FF1">
              <w:rPr>
                <w:b/>
                <w:sz w:val="22"/>
                <w:szCs w:val="22"/>
              </w:rPr>
              <w:t>SAU level:</w:t>
            </w:r>
          </w:p>
          <w:p w14:paraId="571534FF" w14:textId="77777777" w:rsidR="00580377" w:rsidRPr="00E34FF1" w:rsidRDefault="00580377" w:rsidP="00580377">
            <w:pPr>
              <w:rPr>
                <w:i/>
                <w:sz w:val="22"/>
                <w:szCs w:val="22"/>
              </w:rPr>
            </w:pPr>
            <w:r w:rsidRPr="00E34FF1">
              <w:rPr>
                <w:i/>
                <w:sz w:val="22"/>
                <w:szCs w:val="22"/>
              </w:rPr>
              <w:t>Corrective activity:</w:t>
            </w:r>
          </w:p>
          <w:p w14:paraId="639EF752" w14:textId="77777777" w:rsidR="00580377" w:rsidRPr="00E34FF1" w:rsidRDefault="00580377" w:rsidP="00580377">
            <w:pPr>
              <w:rPr>
                <w:sz w:val="22"/>
                <w:szCs w:val="22"/>
              </w:rPr>
            </w:pPr>
            <w:r w:rsidRPr="00E34FF1">
              <w:rPr>
                <w:sz w:val="22"/>
                <w:szCs w:val="22"/>
              </w:rPr>
              <w:t>Provide training on how the child’s progress is measured annually through goal alignment and identified skill deficits.</w:t>
            </w:r>
          </w:p>
          <w:p w14:paraId="6482F913" w14:textId="77777777" w:rsidR="00580377" w:rsidRPr="00E34FF1" w:rsidRDefault="00580377" w:rsidP="00580377">
            <w:pPr>
              <w:rPr>
                <w:sz w:val="22"/>
                <w:szCs w:val="22"/>
              </w:rPr>
            </w:pPr>
          </w:p>
          <w:p w14:paraId="0F9A4A83" w14:textId="77777777" w:rsidR="00580377" w:rsidRPr="00E34FF1" w:rsidRDefault="00580377" w:rsidP="00580377">
            <w:pPr>
              <w:rPr>
                <w:i/>
                <w:sz w:val="22"/>
                <w:szCs w:val="22"/>
              </w:rPr>
            </w:pPr>
            <w:r w:rsidRPr="00E34FF1">
              <w:rPr>
                <w:i/>
                <w:sz w:val="22"/>
                <w:szCs w:val="22"/>
              </w:rPr>
              <w:t>Evidence:</w:t>
            </w:r>
          </w:p>
          <w:p w14:paraId="2D2939B1" w14:textId="77777777" w:rsidR="00580377" w:rsidRPr="00E34FF1" w:rsidRDefault="00580377" w:rsidP="00580377">
            <w:pPr>
              <w:pStyle w:val="ListParagraph"/>
              <w:numPr>
                <w:ilvl w:val="0"/>
                <w:numId w:val="47"/>
              </w:numPr>
              <w:rPr>
                <w:sz w:val="22"/>
                <w:szCs w:val="22"/>
              </w:rPr>
            </w:pPr>
            <w:r w:rsidRPr="00E34FF1">
              <w:rPr>
                <w:sz w:val="22"/>
                <w:szCs w:val="22"/>
              </w:rPr>
              <w:t>Submit outline of training and attendance.</w:t>
            </w:r>
          </w:p>
          <w:p w14:paraId="2196F453" w14:textId="77777777" w:rsidR="00580377" w:rsidRPr="00E34FF1" w:rsidRDefault="00580377" w:rsidP="00580377">
            <w:pPr>
              <w:pStyle w:val="ListParagraph"/>
              <w:numPr>
                <w:ilvl w:val="0"/>
                <w:numId w:val="47"/>
              </w:numPr>
              <w:rPr>
                <w:sz w:val="22"/>
                <w:szCs w:val="22"/>
              </w:rPr>
            </w:pPr>
            <w:r w:rsidRPr="00E34FF1">
              <w:rPr>
                <w:sz w:val="22"/>
                <w:szCs w:val="22"/>
              </w:rPr>
              <w:t xml:space="preserve">Identify # children’s files, submit </w:t>
            </w:r>
            <w:r w:rsidRPr="00E34FF1">
              <w:rPr>
                <w:noProof/>
                <w:sz w:val="22"/>
                <w:szCs w:val="22"/>
              </w:rPr>
              <w:t>#</w:t>
            </w:r>
            <w:r w:rsidRPr="00E34FF1">
              <w:rPr>
                <w:sz w:val="22"/>
                <w:szCs w:val="22"/>
              </w:rPr>
              <w:t xml:space="preserve"> prior year IEPs and current IEPs showing academic annual progress and WNs.</w:t>
            </w:r>
          </w:p>
          <w:p w14:paraId="3727D065" w14:textId="77777777" w:rsidR="00580377" w:rsidRPr="00E34FF1" w:rsidRDefault="00580377" w:rsidP="00580377">
            <w:pPr>
              <w:rPr>
                <w:sz w:val="22"/>
                <w:szCs w:val="22"/>
              </w:rPr>
            </w:pPr>
          </w:p>
          <w:p w14:paraId="0D728E08" w14:textId="77777777" w:rsidR="00580377" w:rsidRPr="00E34FF1" w:rsidRDefault="00580377" w:rsidP="00580377">
            <w:pPr>
              <w:rPr>
                <w:sz w:val="22"/>
                <w:szCs w:val="22"/>
              </w:rPr>
            </w:pPr>
          </w:p>
        </w:tc>
      </w:tr>
      <w:tr w:rsidR="00580377" w:rsidRPr="008E150F" w14:paraId="0D427E64" w14:textId="77777777" w:rsidTr="00D802D5">
        <w:trPr>
          <w:trHeight w:val="149"/>
          <w:jc w:val="center"/>
        </w:trPr>
        <w:tc>
          <w:tcPr>
            <w:tcW w:w="15165" w:type="dxa"/>
            <w:gridSpan w:val="6"/>
            <w:shd w:val="clear" w:color="auto" w:fill="BFBFBF" w:themeFill="background1" w:themeFillShade="BF"/>
          </w:tcPr>
          <w:p w14:paraId="157D9179" w14:textId="77777777" w:rsidR="00580377" w:rsidRPr="008E150F" w:rsidRDefault="00580377" w:rsidP="00580377">
            <w:pPr>
              <w:rPr>
                <w:b/>
                <w:sz w:val="22"/>
                <w:szCs w:val="22"/>
              </w:rPr>
            </w:pPr>
            <w:r>
              <w:rPr>
                <w:b/>
                <w:sz w:val="22"/>
                <w:szCs w:val="22"/>
              </w:rPr>
              <w:lastRenderedPageBreak/>
              <w:t xml:space="preserve">Standards Based Goals </w:t>
            </w:r>
          </w:p>
        </w:tc>
      </w:tr>
      <w:tr w:rsidR="00580377" w:rsidRPr="008E150F" w14:paraId="0C981CD2" w14:textId="77777777" w:rsidTr="00D802D5">
        <w:trPr>
          <w:trHeight w:val="149"/>
          <w:jc w:val="center"/>
        </w:trPr>
        <w:tc>
          <w:tcPr>
            <w:tcW w:w="895" w:type="dxa"/>
          </w:tcPr>
          <w:p w14:paraId="4AF774FB" w14:textId="77777777" w:rsidR="00580377" w:rsidRPr="008E150F" w:rsidRDefault="00580377" w:rsidP="00580377">
            <w:pPr>
              <w:rPr>
                <w:b/>
                <w:sz w:val="22"/>
                <w:szCs w:val="22"/>
              </w:rPr>
            </w:pPr>
          </w:p>
        </w:tc>
        <w:tc>
          <w:tcPr>
            <w:tcW w:w="2728" w:type="dxa"/>
          </w:tcPr>
          <w:p w14:paraId="124F92EF" w14:textId="77777777" w:rsidR="00580377" w:rsidRPr="008E150F" w:rsidRDefault="00580377" w:rsidP="00580377">
            <w:pPr>
              <w:rPr>
                <w:b/>
                <w:noProof/>
                <w:sz w:val="22"/>
                <w:szCs w:val="22"/>
              </w:rPr>
            </w:pPr>
            <w:r w:rsidRPr="008E150F">
              <w:rPr>
                <w:b/>
                <w:noProof/>
                <w:sz w:val="22"/>
                <w:szCs w:val="22"/>
              </w:rPr>
              <w:t>Item/Citation</w:t>
            </w:r>
          </w:p>
        </w:tc>
        <w:tc>
          <w:tcPr>
            <w:tcW w:w="4140" w:type="dxa"/>
            <w:gridSpan w:val="2"/>
          </w:tcPr>
          <w:p w14:paraId="11C494D2"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3D8E0665" w14:textId="77777777" w:rsidR="00580377" w:rsidRPr="008E150F" w:rsidRDefault="00580377" w:rsidP="00580377">
            <w:pPr>
              <w:rPr>
                <w:b/>
                <w:sz w:val="22"/>
                <w:szCs w:val="22"/>
              </w:rPr>
            </w:pPr>
            <w:r w:rsidRPr="008E150F">
              <w:rPr>
                <w:b/>
                <w:sz w:val="22"/>
                <w:szCs w:val="22"/>
              </w:rPr>
              <w:t>Corrective Activities</w:t>
            </w:r>
          </w:p>
        </w:tc>
      </w:tr>
      <w:tr w:rsidR="00580377" w:rsidRPr="008E150F" w14:paraId="4C803128" w14:textId="77777777" w:rsidTr="00D802D5">
        <w:trPr>
          <w:trHeight w:val="149"/>
          <w:jc w:val="center"/>
        </w:trPr>
        <w:tc>
          <w:tcPr>
            <w:tcW w:w="895" w:type="dxa"/>
          </w:tcPr>
          <w:p w14:paraId="42966CBF" w14:textId="77777777" w:rsidR="00580377" w:rsidRPr="008E150F" w:rsidRDefault="00580377" w:rsidP="00580377">
            <w:pPr>
              <w:rPr>
                <w:sz w:val="22"/>
                <w:szCs w:val="22"/>
              </w:rPr>
            </w:pPr>
            <w:r w:rsidRPr="008E150F">
              <w:rPr>
                <w:sz w:val="22"/>
                <w:szCs w:val="22"/>
              </w:rPr>
              <w:t>SBG1</w:t>
            </w:r>
          </w:p>
          <w:p w14:paraId="1FD6A7AA" w14:textId="77777777" w:rsidR="00580377" w:rsidRPr="008E150F" w:rsidRDefault="00580377" w:rsidP="00580377">
            <w:pPr>
              <w:rPr>
                <w:sz w:val="22"/>
                <w:szCs w:val="22"/>
              </w:rPr>
            </w:pPr>
          </w:p>
        </w:tc>
        <w:tc>
          <w:tcPr>
            <w:tcW w:w="2728" w:type="dxa"/>
          </w:tcPr>
          <w:p w14:paraId="08EAFB27" w14:textId="77777777" w:rsidR="00580377" w:rsidRPr="008E150F" w:rsidRDefault="00580377" w:rsidP="00580377">
            <w:pPr>
              <w:rPr>
                <w:sz w:val="22"/>
                <w:szCs w:val="22"/>
              </w:rPr>
            </w:pPr>
            <w:r w:rsidRPr="008E150F">
              <w:rPr>
                <w:sz w:val="22"/>
                <w:szCs w:val="22"/>
              </w:rPr>
              <w:t>Academic goals aligned with the child’s needs and present level of academic performance, and</w:t>
            </w:r>
            <w:r w:rsidRPr="008E150F">
              <w:rPr>
                <w:color w:val="FF0000"/>
                <w:sz w:val="22"/>
                <w:szCs w:val="22"/>
              </w:rPr>
              <w:t xml:space="preserve"> </w:t>
            </w:r>
            <w:r w:rsidRPr="008E150F">
              <w:rPr>
                <w:sz w:val="22"/>
                <w:szCs w:val="22"/>
              </w:rPr>
              <w:t xml:space="preserve">designed to facilitate the child’s achievement of grade level standards or the standards at which the child is performing based on the Maine Learning Results. </w:t>
            </w:r>
          </w:p>
          <w:p w14:paraId="39B1CB34" w14:textId="77777777" w:rsidR="00580377" w:rsidRPr="008E150F" w:rsidRDefault="00580377" w:rsidP="00580377">
            <w:pPr>
              <w:jc w:val="right"/>
              <w:rPr>
                <w:sz w:val="22"/>
                <w:szCs w:val="22"/>
              </w:rPr>
            </w:pPr>
          </w:p>
          <w:p w14:paraId="74CD6108" w14:textId="77777777" w:rsidR="00580377" w:rsidRPr="008E150F" w:rsidRDefault="00580377" w:rsidP="00580377">
            <w:pPr>
              <w:jc w:val="center"/>
              <w:rPr>
                <w:sz w:val="22"/>
                <w:szCs w:val="22"/>
              </w:rPr>
            </w:pPr>
            <w:r w:rsidRPr="008E150F">
              <w:rPr>
                <w:sz w:val="22"/>
                <w:szCs w:val="22"/>
              </w:rPr>
              <w:t>34 CFR 300.320 (a)(2i)(A)</w:t>
            </w:r>
          </w:p>
          <w:p w14:paraId="06105344" w14:textId="77777777" w:rsidR="00580377" w:rsidRPr="008E150F" w:rsidRDefault="00580377" w:rsidP="00580377">
            <w:pPr>
              <w:jc w:val="center"/>
              <w:rPr>
                <w:sz w:val="22"/>
                <w:szCs w:val="22"/>
              </w:rPr>
            </w:pPr>
            <w:r>
              <w:rPr>
                <w:sz w:val="22"/>
                <w:szCs w:val="22"/>
              </w:rPr>
              <w:t xml:space="preserve"> MUSER IX.3.A.(b)(i)&amp;(iii)</w:t>
            </w:r>
          </w:p>
        </w:tc>
        <w:tc>
          <w:tcPr>
            <w:tcW w:w="4140" w:type="dxa"/>
            <w:gridSpan w:val="2"/>
          </w:tcPr>
          <w:p w14:paraId="3B5705C9" w14:textId="77777777" w:rsidR="00580377" w:rsidRPr="008E150F" w:rsidRDefault="00580377" w:rsidP="00580377">
            <w:pPr>
              <w:rPr>
                <w:sz w:val="22"/>
                <w:szCs w:val="22"/>
              </w:rPr>
            </w:pPr>
            <w:r w:rsidRPr="008E150F">
              <w:rPr>
                <w:sz w:val="22"/>
                <w:szCs w:val="22"/>
              </w:rPr>
              <w:t>Yes = Goals adequately address needs and align with present level statement relative to Maine Learning Results.</w:t>
            </w:r>
          </w:p>
          <w:p w14:paraId="1485BEB2" w14:textId="77777777" w:rsidR="00580377" w:rsidRPr="008E150F" w:rsidRDefault="00580377" w:rsidP="00580377">
            <w:pPr>
              <w:rPr>
                <w:sz w:val="22"/>
                <w:szCs w:val="22"/>
              </w:rPr>
            </w:pPr>
          </w:p>
          <w:p w14:paraId="69F181DC" w14:textId="77777777" w:rsidR="00580377" w:rsidRPr="008E150F" w:rsidRDefault="00580377" w:rsidP="00580377">
            <w:pPr>
              <w:rPr>
                <w:sz w:val="22"/>
                <w:szCs w:val="22"/>
              </w:rPr>
            </w:pPr>
            <w:r w:rsidRPr="008E150F">
              <w:rPr>
                <w:sz w:val="22"/>
                <w:szCs w:val="22"/>
              </w:rPr>
              <w:t>No = Goals do not adequately address needs and present level statement and/or are not based on Maine Learning Results.</w:t>
            </w:r>
          </w:p>
          <w:p w14:paraId="710FD4E6" w14:textId="77777777" w:rsidR="00580377" w:rsidRPr="008E150F" w:rsidRDefault="00580377" w:rsidP="00580377">
            <w:pPr>
              <w:rPr>
                <w:sz w:val="22"/>
                <w:szCs w:val="22"/>
              </w:rPr>
            </w:pPr>
          </w:p>
          <w:p w14:paraId="07675EB0" w14:textId="77777777" w:rsidR="00580377" w:rsidRPr="008E150F" w:rsidRDefault="00580377" w:rsidP="00580377">
            <w:pPr>
              <w:rPr>
                <w:sz w:val="22"/>
                <w:szCs w:val="22"/>
              </w:rPr>
            </w:pPr>
            <w:r w:rsidRPr="008E150F">
              <w:rPr>
                <w:sz w:val="22"/>
                <w:szCs w:val="22"/>
              </w:rPr>
              <w:t>NA= No academic goal needed.</w:t>
            </w:r>
          </w:p>
        </w:tc>
        <w:tc>
          <w:tcPr>
            <w:tcW w:w="7402" w:type="dxa"/>
            <w:gridSpan w:val="2"/>
          </w:tcPr>
          <w:p w14:paraId="23A84567" w14:textId="77777777" w:rsidR="00580377" w:rsidRPr="008E150F" w:rsidRDefault="00580377" w:rsidP="00580377">
            <w:pPr>
              <w:rPr>
                <w:b/>
                <w:sz w:val="22"/>
                <w:szCs w:val="22"/>
              </w:rPr>
            </w:pPr>
            <w:r w:rsidRPr="008E150F">
              <w:rPr>
                <w:b/>
                <w:sz w:val="22"/>
                <w:szCs w:val="22"/>
              </w:rPr>
              <w:t>Child level:</w:t>
            </w:r>
          </w:p>
          <w:p w14:paraId="097B547E" w14:textId="77777777" w:rsidR="00580377" w:rsidRPr="008E150F" w:rsidRDefault="00580377" w:rsidP="00580377">
            <w:pPr>
              <w:rPr>
                <w:i/>
                <w:sz w:val="22"/>
                <w:szCs w:val="22"/>
              </w:rPr>
            </w:pPr>
            <w:r w:rsidRPr="008E150F">
              <w:rPr>
                <w:i/>
                <w:sz w:val="22"/>
                <w:szCs w:val="22"/>
              </w:rPr>
              <w:t>Corrective activity:</w:t>
            </w:r>
          </w:p>
          <w:p w14:paraId="5B65119B" w14:textId="77777777" w:rsidR="00580377" w:rsidRPr="008E150F" w:rsidRDefault="00580377" w:rsidP="00580377">
            <w:pPr>
              <w:rPr>
                <w:sz w:val="22"/>
                <w:szCs w:val="22"/>
              </w:rPr>
            </w:pPr>
            <w:r w:rsidRPr="008E150F">
              <w:rPr>
                <w:sz w:val="22"/>
                <w:szCs w:val="22"/>
              </w:rPr>
              <w:t xml:space="preserve">IEP Team meets (if appropriate) to consider the most recent data, needs, present level, and write academic goals aligned with Maine </w:t>
            </w:r>
            <w:r>
              <w:rPr>
                <w:sz w:val="22"/>
                <w:szCs w:val="22"/>
              </w:rPr>
              <w:t xml:space="preserve">Learning Results and </w:t>
            </w:r>
            <w:r w:rsidRPr="008E150F">
              <w:rPr>
                <w:sz w:val="22"/>
                <w:szCs w:val="22"/>
              </w:rPr>
              <w:t>amend the IEP</w:t>
            </w:r>
            <w:r>
              <w:rPr>
                <w:sz w:val="22"/>
                <w:szCs w:val="22"/>
              </w:rPr>
              <w:t xml:space="preserve"> </w:t>
            </w:r>
            <w:r w:rsidRPr="00C27C24">
              <w:rPr>
                <w:b/>
                <w:sz w:val="22"/>
                <w:szCs w:val="22"/>
              </w:rPr>
              <w:t>or</w:t>
            </w:r>
            <w:r>
              <w:rPr>
                <w:sz w:val="22"/>
                <w:szCs w:val="22"/>
              </w:rPr>
              <w:t xml:space="preserve"> at the annual IEP meeting address the finding</w:t>
            </w:r>
            <w:r w:rsidRPr="008E150F">
              <w:rPr>
                <w:sz w:val="22"/>
                <w:szCs w:val="22"/>
              </w:rPr>
              <w:t>.</w:t>
            </w:r>
          </w:p>
          <w:p w14:paraId="4F614B1D" w14:textId="77777777" w:rsidR="00580377" w:rsidRPr="008E150F" w:rsidRDefault="00580377" w:rsidP="00580377">
            <w:pPr>
              <w:rPr>
                <w:sz w:val="22"/>
                <w:szCs w:val="22"/>
              </w:rPr>
            </w:pPr>
          </w:p>
          <w:p w14:paraId="628B6F46" w14:textId="77777777" w:rsidR="00580377" w:rsidRPr="008E150F" w:rsidRDefault="00580377" w:rsidP="00580377">
            <w:pPr>
              <w:rPr>
                <w:i/>
                <w:sz w:val="22"/>
                <w:szCs w:val="22"/>
              </w:rPr>
            </w:pPr>
            <w:r w:rsidRPr="008E150F">
              <w:rPr>
                <w:i/>
                <w:sz w:val="22"/>
                <w:szCs w:val="22"/>
              </w:rPr>
              <w:t>Evidence:</w:t>
            </w:r>
          </w:p>
          <w:p w14:paraId="1A38C52C" w14:textId="77777777" w:rsidR="00580377" w:rsidRPr="008E150F" w:rsidRDefault="00580377" w:rsidP="00580377">
            <w:pPr>
              <w:rPr>
                <w:sz w:val="22"/>
                <w:szCs w:val="22"/>
              </w:rPr>
            </w:pPr>
            <w:r w:rsidRPr="008E150F">
              <w:rPr>
                <w:sz w:val="22"/>
                <w:szCs w:val="22"/>
              </w:rPr>
              <w:t>Submit child’s WN and IEP.</w:t>
            </w:r>
          </w:p>
          <w:p w14:paraId="0EF0DC50" w14:textId="77777777" w:rsidR="00580377" w:rsidRPr="008E150F" w:rsidRDefault="00580377" w:rsidP="00580377">
            <w:pPr>
              <w:rPr>
                <w:sz w:val="22"/>
                <w:szCs w:val="22"/>
              </w:rPr>
            </w:pPr>
          </w:p>
          <w:p w14:paraId="4940ACCC" w14:textId="77777777" w:rsidR="00580377" w:rsidRPr="008E150F" w:rsidRDefault="00580377" w:rsidP="00580377">
            <w:pPr>
              <w:rPr>
                <w:b/>
                <w:sz w:val="22"/>
                <w:szCs w:val="22"/>
              </w:rPr>
            </w:pPr>
            <w:r w:rsidRPr="008E150F">
              <w:rPr>
                <w:b/>
                <w:sz w:val="22"/>
                <w:szCs w:val="22"/>
              </w:rPr>
              <w:t>SAU level:</w:t>
            </w:r>
          </w:p>
          <w:p w14:paraId="5131EFBD" w14:textId="77777777" w:rsidR="00580377" w:rsidRPr="008E150F" w:rsidRDefault="00580377" w:rsidP="00580377">
            <w:pPr>
              <w:rPr>
                <w:i/>
                <w:sz w:val="22"/>
                <w:szCs w:val="22"/>
              </w:rPr>
            </w:pPr>
            <w:r w:rsidRPr="008E150F">
              <w:rPr>
                <w:i/>
                <w:sz w:val="22"/>
                <w:szCs w:val="22"/>
              </w:rPr>
              <w:t>Corrective activity:</w:t>
            </w:r>
          </w:p>
          <w:p w14:paraId="03C71981" w14:textId="77777777" w:rsidR="00580377" w:rsidRDefault="00580377" w:rsidP="00580377">
            <w:pPr>
              <w:rPr>
                <w:sz w:val="22"/>
                <w:szCs w:val="22"/>
              </w:rPr>
            </w:pPr>
            <w:r w:rsidRPr="008E150F">
              <w:rPr>
                <w:sz w:val="22"/>
                <w:szCs w:val="22"/>
              </w:rPr>
              <w:t>Provide training on IEP goals aligned with Maine Learning Results.</w:t>
            </w:r>
          </w:p>
          <w:p w14:paraId="082A164D" w14:textId="77777777" w:rsidR="00580377" w:rsidRPr="008E150F" w:rsidRDefault="00580377" w:rsidP="00580377">
            <w:pPr>
              <w:rPr>
                <w:sz w:val="22"/>
                <w:szCs w:val="22"/>
              </w:rPr>
            </w:pPr>
          </w:p>
          <w:p w14:paraId="51A6306F" w14:textId="77777777" w:rsidR="00580377" w:rsidRPr="008E150F" w:rsidRDefault="00580377" w:rsidP="00580377">
            <w:pPr>
              <w:rPr>
                <w:i/>
                <w:sz w:val="22"/>
                <w:szCs w:val="22"/>
              </w:rPr>
            </w:pPr>
            <w:r w:rsidRPr="008E150F">
              <w:rPr>
                <w:i/>
                <w:sz w:val="22"/>
                <w:szCs w:val="22"/>
              </w:rPr>
              <w:t>Evidence:</w:t>
            </w:r>
          </w:p>
          <w:p w14:paraId="6F9CEF75" w14:textId="77777777" w:rsidR="00580377" w:rsidRPr="008E150F" w:rsidRDefault="00580377" w:rsidP="00580377">
            <w:pPr>
              <w:pStyle w:val="ListParagraph"/>
              <w:numPr>
                <w:ilvl w:val="0"/>
                <w:numId w:val="38"/>
              </w:numPr>
              <w:rPr>
                <w:b/>
                <w:sz w:val="22"/>
                <w:szCs w:val="22"/>
              </w:rPr>
            </w:pPr>
            <w:r w:rsidRPr="008E150F">
              <w:rPr>
                <w:sz w:val="22"/>
                <w:szCs w:val="22"/>
              </w:rPr>
              <w:t>Submit outline of training and attendance.</w:t>
            </w:r>
          </w:p>
          <w:p w14:paraId="729B533D" w14:textId="77777777" w:rsidR="00580377" w:rsidRPr="008070ED" w:rsidRDefault="00580377" w:rsidP="00580377">
            <w:pPr>
              <w:pStyle w:val="ListParagraph"/>
              <w:numPr>
                <w:ilvl w:val="0"/>
                <w:numId w:val="38"/>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goal alignment for the child.</w:t>
            </w:r>
          </w:p>
          <w:p w14:paraId="4BD52F30" w14:textId="77777777" w:rsidR="00580377" w:rsidRPr="008E150F" w:rsidRDefault="00580377" w:rsidP="00580377">
            <w:pPr>
              <w:pStyle w:val="ListParagraph"/>
              <w:rPr>
                <w:b/>
                <w:sz w:val="22"/>
                <w:szCs w:val="22"/>
              </w:rPr>
            </w:pPr>
          </w:p>
        </w:tc>
      </w:tr>
      <w:tr w:rsidR="00580377" w:rsidRPr="008E150F" w14:paraId="3BC2AF56" w14:textId="77777777" w:rsidTr="00D802D5">
        <w:trPr>
          <w:trHeight w:val="149"/>
          <w:jc w:val="center"/>
        </w:trPr>
        <w:tc>
          <w:tcPr>
            <w:tcW w:w="895" w:type="dxa"/>
          </w:tcPr>
          <w:p w14:paraId="6CEABADF" w14:textId="77777777" w:rsidR="00580377" w:rsidRPr="008E150F" w:rsidRDefault="00580377" w:rsidP="00580377">
            <w:pPr>
              <w:rPr>
                <w:sz w:val="22"/>
                <w:szCs w:val="22"/>
              </w:rPr>
            </w:pPr>
            <w:r w:rsidRPr="008E150F">
              <w:rPr>
                <w:sz w:val="22"/>
                <w:szCs w:val="22"/>
              </w:rPr>
              <w:t>SBG3</w:t>
            </w:r>
          </w:p>
          <w:p w14:paraId="040FFA12" w14:textId="77777777" w:rsidR="00580377" w:rsidRPr="008E150F" w:rsidRDefault="00580377" w:rsidP="00580377">
            <w:pPr>
              <w:rPr>
                <w:sz w:val="22"/>
                <w:szCs w:val="22"/>
              </w:rPr>
            </w:pPr>
          </w:p>
        </w:tc>
        <w:tc>
          <w:tcPr>
            <w:tcW w:w="2728" w:type="dxa"/>
          </w:tcPr>
          <w:p w14:paraId="73F93E28" w14:textId="77777777" w:rsidR="00580377" w:rsidRPr="008E150F" w:rsidRDefault="00580377" w:rsidP="00580377">
            <w:pPr>
              <w:rPr>
                <w:sz w:val="22"/>
                <w:szCs w:val="22"/>
              </w:rPr>
            </w:pPr>
            <w:r w:rsidRPr="008E150F">
              <w:rPr>
                <w:sz w:val="22"/>
                <w:szCs w:val="22"/>
              </w:rPr>
              <w:t>IEP academic goals are measurable (including baseline data or activities to be measured by score, percent, frequency, or specific demonstration of mastery).</w:t>
            </w:r>
          </w:p>
          <w:p w14:paraId="3BD27885" w14:textId="77777777" w:rsidR="00580377" w:rsidRPr="008E150F" w:rsidRDefault="00580377" w:rsidP="00580377">
            <w:pPr>
              <w:rPr>
                <w:sz w:val="22"/>
                <w:szCs w:val="22"/>
              </w:rPr>
            </w:pPr>
          </w:p>
          <w:p w14:paraId="1466670D" w14:textId="77777777" w:rsidR="00580377" w:rsidRPr="008E150F" w:rsidRDefault="00580377" w:rsidP="00580377">
            <w:pPr>
              <w:jc w:val="center"/>
              <w:rPr>
                <w:noProof/>
                <w:sz w:val="22"/>
                <w:szCs w:val="22"/>
              </w:rPr>
            </w:pPr>
            <w:r w:rsidRPr="008E150F">
              <w:rPr>
                <w:sz w:val="22"/>
                <w:szCs w:val="22"/>
              </w:rPr>
              <w:t>MUSER IX (3)(</w:t>
            </w:r>
            <w:r>
              <w:rPr>
                <w:sz w:val="22"/>
                <w:szCs w:val="22"/>
              </w:rPr>
              <w:t>b</w:t>
            </w:r>
            <w:r w:rsidRPr="008E150F">
              <w:rPr>
                <w:sz w:val="22"/>
                <w:szCs w:val="22"/>
              </w:rPr>
              <w:t>)</w:t>
            </w:r>
          </w:p>
        </w:tc>
        <w:tc>
          <w:tcPr>
            <w:tcW w:w="4140" w:type="dxa"/>
            <w:gridSpan w:val="2"/>
          </w:tcPr>
          <w:p w14:paraId="378C244E" w14:textId="77777777" w:rsidR="00580377" w:rsidRPr="008E150F" w:rsidRDefault="00580377" w:rsidP="00580377">
            <w:pPr>
              <w:rPr>
                <w:sz w:val="22"/>
                <w:szCs w:val="22"/>
              </w:rPr>
            </w:pPr>
            <w:r w:rsidRPr="008E150F">
              <w:rPr>
                <w:sz w:val="22"/>
                <w:szCs w:val="22"/>
              </w:rPr>
              <w:t xml:space="preserve">Yes = Goals meet measurable criteria. </w:t>
            </w:r>
          </w:p>
          <w:p w14:paraId="1659A239" w14:textId="77777777" w:rsidR="00580377" w:rsidRPr="008E150F" w:rsidRDefault="00580377" w:rsidP="00580377">
            <w:pPr>
              <w:rPr>
                <w:color w:val="FF0000"/>
                <w:sz w:val="22"/>
                <w:szCs w:val="22"/>
              </w:rPr>
            </w:pPr>
          </w:p>
          <w:p w14:paraId="07B12F0A" w14:textId="77777777" w:rsidR="00580377" w:rsidRPr="008E150F" w:rsidRDefault="00580377" w:rsidP="00580377">
            <w:pPr>
              <w:rPr>
                <w:sz w:val="22"/>
                <w:szCs w:val="22"/>
              </w:rPr>
            </w:pPr>
            <w:r w:rsidRPr="008E150F">
              <w:rPr>
                <w:sz w:val="22"/>
                <w:szCs w:val="22"/>
              </w:rPr>
              <w:t xml:space="preserve">No = Goals do not meet measurable criteria. </w:t>
            </w:r>
          </w:p>
          <w:p w14:paraId="33664D4E" w14:textId="77777777" w:rsidR="00580377" w:rsidRPr="008E150F" w:rsidRDefault="00580377" w:rsidP="00580377">
            <w:pPr>
              <w:rPr>
                <w:sz w:val="22"/>
                <w:szCs w:val="22"/>
              </w:rPr>
            </w:pPr>
          </w:p>
          <w:p w14:paraId="76B0656D" w14:textId="77777777" w:rsidR="00580377" w:rsidRPr="008E150F" w:rsidRDefault="00580377" w:rsidP="00580377">
            <w:pPr>
              <w:rPr>
                <w:sz w:val="22"/>
                <w:szCs w:val="22"/>
              </w:rPr>
            </w:pPr>
            <w:r w:rsidRPr="008E150F">
              <w:rPr>
                <w:sz w:val="22"/>
                <w:szCs w:val="22"/>
              </w:rPr>
              <w:t xml:space="preserve">NA= No academic goal needed. </w:t>
            </w:r>
          </w:p>
        </w:tc>
        <w:tc>
          <w:tcPr>
            <w:tcW w:w="7402" w:type="dxa"/>
            <w:gridSpan w:val="2"/>
          </w:tcPr>
          <w:p w14:paraId="682FFA5C" w14:textId="77777777" w:rsidR="00580377" w:rsidRPr="008E150F" w:rsidRDefault="00580377" w:rsidP="00580377">
            <w:pPr>
              <w:rPr>
                <w:b/>
                <w:sz w:val="22"/>
                <w:szCs w:val="22"/>
              </w:rPr>
            </w:pPr>
            <w:r w:rsidRPr="008E150F">
              <w:rPr>
                <w:b/>
                <w:sz w:val="22"/>
                <w:szCs w:val="22"/>
              </w:rPr>
              <w:t>Child level:</w:t>
            </w:r>
          </w:p>
          <w:p w14:paraId="13A48DB1" w14:textId="77777777" w:rsidR="00580377" w:rsidRPr="008E150F" w:rsidRDefault="00580377" w:rsidP="00580377">
            <w:pPr>
              <w:rPr>
                <w:i/>
                <w:sz w:val="22"/>
                <w:szCs w:val="22"/>
              </w:rPr>
            </w:pPr>
            <w:r w:rsidRPr="008E150F">
              <w:rPr>
                <w:i/>
                <w:sz w:val="22"/>
                <w:szCs w:val="22"/>
              </w:rPr>
              <w:t>Corrective activity:</w:t>
            </w:r>
          </w:p>
          <w:p w14:paraId="2ADC72DA" w14:textId="77777777" w:rsidR="00580377" w:rsidRPr="008E150F" w:rsidRDefault="00580377" w:rsidP="00580377">
            <w:pPr>
              <w:rPr>
                <w:sz w:val="22"/>
                <w:szCs w:val="22"/>
              </w:rPr>
            </w:pPr>
            <w:r w:rsidRPr="008E150F">
              <w:rPr>
                <w:sz w:val="22"/>
                <w:szCs w:val="22"/>
              </w:rPr>
              <w:t>IEP Team meets (if appropriate) to discuss the measurement of academic goals aligned with Maine Learning Results and amend the IEP</w:t>
            </w:r>
            <w:r>
              <w:rPr>
                <w:sz w:val="22"/>
                <w:szCs w:val="22"/>
              </w:rPr>
              <w:t xml:space="preserve"> </w:t>
            </w:r>
            <w:r w:rsidRPr="00C27C24">
              <w:rPr>
                <w:b/>
                <w:sz w:val="22"/>
                <w:szCs w:val="22"/>
              </w:rPr>
              <w:t>or</w:t>
            </w:r>
            <w:r>
              <w:rPr>
                <w:sz w:val="22"/>
                <w:szCs w:val="22"/>
              </w:rPr>
              <w:t xml:space="preserve"> at the annual IEP meeting address the finding</w:t>
            </w:r>
            <w:r w:rsidRPr="008E150F">
              <w:rPr>
                <w:sz w:val="22"/>
                <w:szCs w:val="22"/>
              </w:rPr>
              <w:t>.</w:t>
            </w:r>
          </w:p>
          <w:p w14:paraId="662EEDD5" w14:textId="77777777" w:rsidR="00580377" w:rsidRPr="008E150F" w:rsidRDefault="00580377" w:rsidP="00580377">
            <w:pPr>
              <w:rPr>
                <w:i/>
                <w:sz w:val="22"/>
                <w:szCs w:val="22"/>
              </w:rPr>
            </w:pPr>
          </w:p>
          <w:p w14:paraId="31670003" w14:textId="77777777" w:rsidR="00580377" w:rsidRPr="008E150F" w:rsidRDefault="00580377" w:rsidP="00580377">
            <w:pPr>
              <w:rPr>
                <w:i/>
                <w:sz w:val="22"/>
                <w:szCs w:val="22"/>
              </w:rPr>
            </w:pPr>
            <w:r w:rsidRPr="008E150F">
              <w:rPr>
                <w:i/>
                <w:sz w:val="22"/>
                <w:szCs w:val="22"/>
              </w:rPr>
              <w:t>Evidence:</w:t>
            </w:r>
          </w:p>
          <w:p w14:paraId="577841B0" w14:textId="77777777" w:rsidR="00580377" w:rsidRPr="008E150F" w:rsidRDefault="00580377" w:rsidP="00580377">
            <w:pPr>
              <w:rPr>
                <w:sz w:val="22"/>
                <w:szCs w:val="22"/>
              </w:rPr>
            </w:pPr>
            <w:r w:rsidRPr="008E150F">
              <w:rPr>
                <w:sz w:val="22"/>
                <w:szCs w:val="22"/>
              </w:rPr>
              <w:t>Submit child’s WN and IEP.</w:t>
            </w:r>
          </w:p>
          <w:p w14:paraId="3B7CEB88" w14:textId="77777777" w:rsidR="00580377" w:rsidRPr="008E150F" w:rsidRDefault="00580377" w:rsidP="00580377">
            <w:pPr>
              <w:rPr>
                <w:sz w:val="22"/>
                <w:szCs w:val="22"/>
              </w:rPr>
            </w:pPr>
          </w:p>
          <w:p w14:paraId="42649E24" w14:textId="77777777" w:rsidR="00580377" w:rsidRPr="008E150F" w:rsidRDefault="00580377" w:rsidP="00580377">
            <w:pPr>
              <w:rPr>
                <w:b/>
                <w:sz w:val="22"/>
                <w:szCs w:val="22"/>
              </w:rPr>
            </w:pPr>
            <w:r w:rsidRPr="008E150F">
              <w:rPr>
                <w:b/>
                <w:sz w:val="22"/>
                <w:szCs w:val="22"/>
              </w:rPr>
              <w:t>SAU level:</w:t>
            </w:r>
          </w:p>
          <w:p w14:paraId="2913ADD6" w14:textId="77777777" w:rsidR="00580377" w:rsidRPr="008E150F" w:rsidRDefault="00580377" w:rsidP="00580377">
            <w:pPr>
              <w:rPr>
                <w:i/>
                <w:sz w:val="22"/>
                <w:szCs w:val="22"/>
              </w:rPr>
            </w:pPr>
            <w:r w:rsidRPr="008E150F">
              <w:rPr>
                <w:i/>
                <w:sz w:val="22"/>
                <w:szCs w:val="22"/>
              </w:rPr>
              <w:t>Corrective activity:</w:t>
            </w:r>
          </w:p>
          <w:p w14:paraId="7300ADA6" w14:textId="77777777" w:rsidR="00580377" w:rsidRPr="008E150F" w:rsidRDefault="00580377" w:rsidP="00580377">
            <w:pPr>
              <w:rPr>
                <w:sz w:val="22"/>
                <w:szCs w:val="22"/>
              </w:rPr>
            </w:pPr>
            <w:r w:rsidRPr="008E150F">
              <w:rPr>
                <w:sz w:val="22"/>
                <w:szCs w:val="22"/>
              </w:rPr>
              <w:t xml:space="preserve">Provide training on </w:t>
            </w:r>
            <w:r>
              <w:rPr>
                <w:sz w:val="22"/>
                <w:szCs w:val="22"/>
              </w:rPr>
              <w:t>the measurability of academic goals.</w:t>
            </w:r>
          </w:p>
          <w:p w14:paraId="7C12C15F" w14:textId="77777777" w:rsidR="00580377" w:rsidRPr="008E150F" w:rsidRDefault="00580377" w:rsidP="00580377">
            <w:pPr>
              <w:rPr>
                <w:sz w:val="22"/>
                <w:szCs w:val="22"/>
              </w:rPr>
            </w:pPr>
          </w:p>
          <w:p w14:paraId="76915451" w14:textId="77777777" w:rsidR="00580377" w:rsidRPr="008E150F" w:rsidRDefault="00580377" w:rsidP="00580377">
            <w:pPr>
              <w:rPr>
                <w:i/>
                <w:sz w:val="22"/>
                <w:szCs w:val="22"/>
              </w:rPr>
            </w:pPr>
            <w:r w:rsidRPr="008E150F">
              <w:rPr>
                <w:i/>
                <w:sz w:val="22"/>
                <w:szCs w:val="22"/>
              </w:rPr>
              <w:t>Evidence:</w:t>
            </w:r>
          </w:p>
          <w:p w14:paraId="405C9C8A" w14:textId="77777777" w:rsidR="00580377" w:rsidRPr="008E150F" w:rsidRDefault="00580377" w:rsidP="00580377">
            <w:pPr>
              <w:pStyle w:val="ListParagraph"/>
              <w:numPr>
                <w:ilvl w:val="0"/>
                <w:numId w:val="39"/>
              </w:numPr>
              <w:rPr>
                <w:b/>
                <w:sz w:val="22"/>
                <w:szCs w:val="22"/>
              </w:rPr>
            </w:pPr>
            <w:r w:rsidRPr="008E150F">
              <w:rPr>
                <w:sz w:val="22"/>
                <w:szCs w:val="22"/>
              </w:rPr>
              <w:t>Submit outline of training and attendance.</w:t>
            </w:r>
          </w:p>
          <w:p w14:paraId="3BEE3060" w14:textId="77777777" w:rsidR="00580377" w:rsidRPr="00E712BC" w:rsidRDefault="00580377" w:rsidP="00580377">
            <w:pPr>
              <w:pStyle w:val="ListParagraph"/>
              <w:numPr>
                <w:ilvl w:val="0"/>
                <w:numId w:val="39"/>
              </w:numPr>
              <w:rPr>
                <w:b/>
                <w:sz w:val="22"/>
                <w:szCs w:val="22"/>
              </w:rPr>
            </w:pPr>
            <w:r w:rsidRPr="008E150F">
              <w:rPr>
                <w:sz w:val="22"/>
                <w:szCs w:val="22"/>
              </w:rPr>
              <w:lastRenderedPageBreak/>
              <w:t xml:space="preserve">Submit # IEPs (amended or new) and </w:t>
            </w:r>
            <w:r>
              <w:rPr>
                <w:sz w:val="22"/>
                <w:szCs w:val="22"/>
              </w:rPr>
              <w:t>WNs</w:t>
            </w:r>
            <w:r w:rsidRPr="008E150F">
              <w:rPr>
                <w:sz w:val="22"/>
                <w:szCs w:val="22"/>
              </w:rPr>
              <w:t xml:space="preserve"> for review</w:t>
            </w:r>
            <w:r>
              <w:rPr>
                <w:sz w:val="22"/>
                <w:szCs w:val="22"/>
              </w:rPr>
              <w:t xml:space="preserve"> of</w:t>
            </w:r>
            <w:r w:rsidRPr="008E150F">
              <w:rPr>
                <w:sz w:val="22"/>
                <w:szCs w:val="22"/>
              </w:rPr>
              <w:t xml:space="preserve"> goal measurability.</w:t>
            </w:r>
          </w:p>
        </w:tc>
      </w:tr>
      <w:tr w:rsidR="00580377" w:rsidRPr="008E150F" w14:paraId="1C6682CC" w14:textId="77777777" w:rsidTr="00D802D5">
        <w:trPr>
          <w:trHeight w:val="149"/>
          <w:jc w:val="center"/>
        </w:trPr>
        <w:tc>
          <w:tcPr>
            <w:tcW w:w="895" w:type="dxa"/>
          </w:tcPr>
          <w:p w14:paraId="36CD55A0" w14:textId="77777777" w:rsidR="00580377" w:rsidRPr="008E150F" w:rsidRDefault="00580377" w:rsidP="00580377">
            <w:pPr>
              <w:rPr>
                <w:sz w:val="22"/>
                <w:szCs w:val="22"/>
              </w:rPr>
            </w:pPr>
            <w:r w:rsidRPr="008E150F">
              <w:rPr>
                <w:sz w:val="22"/>
                <w:szCs w:val="22"/>
              </w:rPr>
              <w:lastRenderedPageBreak/>
              <w:t>SBG4</w:t>
            </w:r>
          </w:p>
          <w:p w14:paraId="7E5ABDBA" w14:textId="77777777" w:rsidR="00580377" w:rsidRPr="008E150F" w:rsidRDefault="00580377" w:rsidP="00580377">
            <w:pPr>
              <w:rPr>
                <w:sz w:val="22"/>
                <w:szCs w:val="22"/>
              </w:rPr>
            </w:pPr>
          </w:p>
        </w:tc>
        <w:tc>
          <w:tcPr>
            <w:tcW w:w="2728" w:type="dxa"/>
          </w:tcPr>
          <w:p w14:paraId="7A2D8A45" w14:textId="77777777" w:rsidR="00580377" w:rsidRPr="008E150F" w:rsidRDefault="00580377" w:rsidP="00580377">
            <w:pPr>
              <w:rPr>
                <w:sz w:val="22"/>
                <w:szCs w:val="22"/>
              </w:rPr>
            </w:pPr>
            <w:r w:rsidRPr="008E150F">
              <w:rPr>
                <w:sz w:val="22"/>
                <w:szCs w:val="22"/>
              </w:rPr>
              <w:t xml:space="preserve">IEP academic goals have a citation linking them to the grade level general education curriculum standards or the grade level at which the child is performing. </w:t>
            </w:r>
          </w:p>
          <w:p w14:paraId="401E6317" w14:textId="77777777" w:rsidR="00580377" w:rsidRPr="008E150F" w:rsidRDefault="00580377" w:rsidP="00580377">
            <w:pPr>
              <w:rPr>
                <w:sz w:val="22"/>
                <w:szCs w:val="22"/>
              </w:rPr>
            </w:pPr>
          </w:p>
          <w:p w14:paraId="68CC4417" w14:textId="77777777" w:rsidR="00580377" w:rsidRPr="008E150F" w:rsidRDefault="00580377" w:rsidP="00580377">
            <w:pPr>
              <w:jc w:val="center"/>
              <w:rPr>
                <w:sz w:val="22"/>
                <w:szCs w:val="22"/>
              </w:rPr>
            </w:pPr>
            <w:r w:rsidRPr="008E150F">
              <w:rPr>
                <w:sz w:val="22"/>
                <w:szCs w:val="22"/>
              </w:rPr>
              <w:t>34 CFR 300.320 (a)(2i)(A)</w:t>
            </w:r>
          </w:p>
          <w:p w14:paraId="7F5D2548" w14:textId="77777777" w:rsidR="00580377" w:rsidRPr="008E150F" w:rsidRDefault="00580377" w:rsidP="00580377">
            <w:pPr>
              <w:jc w:val="center"/>
              <w:rPr>
                <w:sz w:val="22"/>
                <w:szCs w:val="22"/>
              </w:rPr>
            </w:pPr>
            <w:r w:rsidRPr="008E150F">
              <w:rPr>
                <w:sz w:val="22"/>
                <w:szCs w:val="22"/>
              </w:rPr>
              <w:t xml:space="preserve"> MUSER IX (3)(b)(i)</w:t>
            </w:r>
            <w:r>
              <w:rPr>
                <w:sz w:val="22"/>
                <w:szCs w:val="22"/>
              </w:rPr>
              <w:t xml:space="preserve"> </w:t>
            </w:r>
            <w:r w:rsidRPr="008E150F">
              <w:rPr>
                <w:sz w:val="22"/>
                <w:szCs w:val="22"/>
              </w:rPr>
              <w:t>and (iii)</w:t>
            </w:r>
          </w:p>
        </w:tc>
        <w:tc>
          <w:tcPr>
            <w:tcW w:w="4140" w:type="dxa"/>
            <w:gridSpan w:val="2"/>
          </w:tcPr>
          <w:p w14:paraId="336C2FD2" w14:textId="77777777" w:rsidR="00580377" w:rsidRPr="008E150F" w:rsidRDefault="00580377" w:rsidP="00580377">
            <w:pPr>
              <w:rPr>
                <w:sz w:val="22"/>
                <w:szCs w:val="22"/>
              </w:rPr>
            </w:pPr>
            <w:r w:rsidRPr="008E150F">
              <w:rPr>
                <w:sz w:val="22"/>
                <w:szCs w:val="22"/>
              </w:rPr>
              <w:t>Yes = Goals include full citation.</w:t>
            </w:r>
          </w:p>
          <w:p w14:paraId="58735E15" w14:textId="77777777" w:rsidR="00580377" w:rsidRPr="008E150F" w:rsidRDefault="00580377" w:rsidP="00580377">
            <w:pPr>
              <w:rPr>
                <w:sz w:val="22"/>
                <w:szCs w:val="22"/>
              </w:rPr>
            </w:pPr>
          </w:p>
          <w:p w14:paraId="5CED40D1" w14:textId="77777777" w:rsidR="00580377" w:rsidRPr="008E150F" w:rsidRDefault="00580377" w:rsidP="00580377">
            <w:pPr>
              <w:rPr>
                <w:sz w:val="22"/>
                <w:szCs w:val="22"/>
              </w:rPr>
            </w:pPr>
            <w:r w:rsidRPr="008E150F">
              <w:rPr>
                <w:sz w:val="22"/>
                <w:szCs w:val="22"/>
              </w:rPr>
              <w:t>No = Goals do not include full citation.</w:t>
            </w:r>
          </w:p>
          <w:p w14:paraId="14DC6F11" w14:textId="77777777" w:rsidR="00580377" w:rsidRPr="008E150F" w:rsidRDefault="00580377" w:rsidP="00580377">
            <w:pPr>
              <w:rPr>
                <w:sz w:val="22"/>
                <w:szCs w:val="22"/>
              </w:rPr>
            </w:pPr>
          </w:p>
          <w:p w14:paraId="679D8A2F" w14:textId="77777777" w:rsidR="00580377" w:rsidRPr="008E150F" w:rsidRDefault="00580377" w:rsidP="00580377">
            <w:pPr>
              <w:rPr>
                <w:sz w:val="22"/>
                <w:szCs w:val="22"/>
              </w:rPr>
            </w:pPr>
            <w:r w:rsidRPr="008E150F">
              <w:rPr>
                <w:sz w:val="22"/>
                <w:szCs w:val="22"/>
              </w:rPr>
              <w:t>NA= No academic goal needed.</w:t>
            </w:r>
            <w:r>
              <w:rPr>
                <w:sz w:val="22"/>
                <w:szCs w:val="22"/>
              </w:rPr>
              <w:t xml:space="preserve">  District is not utilizing proficiency-based education.</w:t>
            </w:r>
          </w:p>
        </w:tc>
        <w:tc>
          <w:tcPr>
            <w:tcW w:w="7402" w:type="dxa"/>
            <w:gridSpan w:val="2"/>
          </w:tcPr>
          <w:p w14:paraId="21CB10F5" w14:textId="77777777" w:rsidR="00580377" w:rsidRPr="008E150F" w:rsidRDefault="00580377" w:rsidP="00580377">
            <w:pPr>
              <w:rPr>
                <w:b/>
                <w:sz w:val="22"/>
                <w:szCs w:val="22"/>
              </w:rPr>
            </w:pPr>
            <w:r w:rsidRPr="008E150F">
              <w:rPr>
                <w:b/>
                <w:sz w:val="22"/>
                <w:szCs w:val="22"/>
              </w:rPr>
              <w:t>Child level:</w:t>
            </w:r>
          </w:p>
          <w:p w14:paraId="06563F5B" w14:textId="77777777" w:rsidR="00580377" w:rsidRPr="008E150F" w:rsidRDefault="00580377" w:rsidP="00580377">
            <w:pPr>
              <w:rPr>
                <w:i/>
                <w:sz w:val="22"/>
                <w:szCs w:val="22"/>
              </w:rPr>
            </w:pPr>
            <w:r w:rsidRPr="008E150F">
              <w:rPr>
                <w:i/>
                <w:sz w:val="22"/>
                <w:szCs w:val="22"/>
              </w:rPr>
              <w:t>Corrective activity:</w:t>
            </w:r>
          </w:p>
          <w:p w14:paraId="35C929F3" w14:textId="77777777" w:rsidR="00580377" w:rsidRPr="008E150F" w:rsidRDefault="00580377" w:rsidP="00580377">
            <w:pPr>
              <w:rPr>
                <w:sz w:val="22"/>
                <w:szCs w:val="22"/>
              </w:rPr>
            </w:pPr>
            <w:r w:rsidRPr="008E150F">
              <w:rPr>
                <w:sz w:val="22"/>
                <w:szCs w:val="22"/>
              </w:rPr>
              <w:t>IEP Team meets (if appropriate) to discuss the citation of academic goals aligned with Maine Learning Results and amend the IEP</w:t>
            </w:r>
            <w:r>
              <w:rPr>
                <w:sz w:val="22"/>
                <w:szCs w:val="22"/>
              </w:rPr>
              <w:t xml:space="preserve"> or at the annual IEP meeting address the finding</w:t>
            </w:r>
            <w:r w:rsidRPr="008E150F">
              <w:rPr>
                <w:sz w:val="22"/>
                <w:szCs w:val="22"/>
              </w:rPr>
              <w:t>.</w:t>
            </w:r>
          </w:p>
          <w:p w14:paraId="015B2958" w14:textId="77777777" w:rsidR="00580377" w:rsidRPr="008E150F" w:rsidRDefault="00580377" w:rsidP="00580377">
            <w:pPr>
              <w:rPr>
                <w:sz w:val="22"/>
                <w:szCs w:val="22"/>
              </w:rPr>
            </w:pPr>
          </w:p>
          <w:p w14:paraId="214DD52F" w14:textId="77777777" w:rsidR="00580377" w:rsidRPr="008E150F" w:rsidRDefault="00580377" w:rsidP="00580377">
            <w:pPr>
              <w:rPr>
                <w:i/>
                <w:sz w:val="22"/>
                <w:szCs w:val="22"/>
              </w:rPr>
            </w:pPr>
            <w:r w:rsidRPr="008E150F">
              <w:rPr>
                <w:i/>
                <w:sz w:val="22"/>
                <w:szCs w:val="22"/>
              </w:rPr>
              <w:t>Evidence:</w:t>
            </w:r>
          </w:p>
          <w:p w14:paraId="41F8391A" w14:textId="77777777" w:rsidR="00580377" w:rsidRPr="008E150F" w:rsidRDefault="00580377" w:rsidP="00580377">
            <w:pPr>
              <w:rPr>
                <w:sz w:val="22"/>
                <w:szCs w:val="22"/>
              </w:rPr>
            </w:pPr>
            <w:r w:rsidRPr="008E150F">
              <w:rPr>
                <w:sz w:val="22"/>
                <w:szCs w:val="22"/>
              </w:rPr>
              <w:t>Submit child’s WN and IEP.</w:t>
            </w:r>
          </w:p>
          <w:p w14:paraId="6AB3754B" w14:textId="77777777" w:rsidR="00580377" w:rsidRPr="008E150F" w:rsidRDefault="00580377" w:rsidP="00580377">
            <w:pPr>
              <w:rPr>
                <w:sz w:val="22"/>
                <w:szCs w:val="22"/>
              </w:rPr>
            </w:pPr>
          </w:p>
          <w:p w14:paraId="01A7B47D" w14:textId="77777777" w:rsidR="00580377" w:rsidRPr="008E150F" w:rsidRDefault="00580377" w:rsidP="00580377">
            <w:pPr>
              <w:rPr>
                <w:b/>
                <w:sz w:val="22"/>
                <w:szCs w:val="22"/>
              </w:rPr>
            </w:pPr>
            <w:r w:rsidRPr="008E150F">
              <w:rPr>
                <w:b/>
                <w:sz w:val="22"/>
                <w:szCs w:val="22"/>
              </w:rPr>
              <w:t>SAU level:</w:t>
            </w:r>
          </w:p>
          <w:p w14:paraId="19C3C4A7" w14:textId="77777777" w:rsidR="00580377" w:rsidRPr="008E150F" w:rsidRDefault="00580377" w:rsidP="00580377">
            <w:pPr>
              <w:rPr>
                <w:i/>
                <w:sz w:val="22"/>
                <w:szCs w:val="22"/>
              </w:rPr>
            </w:pPr>
            <w:r w:rsidRPr="008E150F">
              <w:rPr>
                <w:i/>
                <w:sz w:val="22"/>
                <w:szCs w:val="22"/>
              </w:rPr>
              <w:t>Corrective activity:</w:t>
            </w:r>
          </w:p>
          <w:p w14:paraId="065BF8B7" w14:textId="77777777" w:rsidR="00580377" w:rsidRPr="008E150F" w:rsidRDefault="00580377" w:rsidP="00580377">
            <w:pPr>
              <w:rPr>
                <w:sz w:val="22"/>
                <w:szCs w:val="22"/>
              </w:rPr>
            </w:pPr>
            <w:r w:rsidRPr="008E150F">
              <w:rPr>
                <w:sz w:val="22"/>
                <w:szCs w:val="22"/>
              </w:rPr>
              <w:t>Provide training on IEP meeting citation protocol of standards aligned goals.</w:t>
            </w:r>
          </w:p>
          <w:p w14:paraId="11612C62" w14:textId="77777777" w:rsidR="00580377" w:rsidRPr="008E150F" w:rsidRDefault="00580377" w:rsidP="00580377">
            <w:pPr>
              <w:rPr>
                <w:sz w:val="22"/>
                <w:szCs w:val="22"/>
              </w:rPr>
            </w:pPr>
          </w:p>
          <w:p w14:paraId="57F067A8" w14:textId="77777777" w:rsidR="00580377" w:rsidRPr="008E150F" w:rsidRDefault="00580377" w:rsidP="00580377">
            <w:pPr>
              <w:rPr>
                <w:i/>
                <w:sz w:val="22"/>
                <w:szCs w:val="22"/>
              </w:rPr>
            </w:pPr>
            <w:r w:rsidRPr="008E150F">
              <w:rPr>
                <w:i/>
                <w:sz w:val="22"/>
                <w:szCs w:val="22"/>
              </w:rPr>
              <w:t>Evidence:</w:t>
            </w:r>
          </w:p>
          <w:p w14:paraId="3CC57521" w14:textId="77777777" w:rsidR="00580377" w:rsidRPr="008E150F" w:rsidRDefault="00580377" w:rsidP="00580377">
            <w:pPr>
              <w:pStyle w:val="ListParagraph"/>
              <w:numPr>
                <w:ilvl w:val="0"/>
                <w:numId w:val="40"/>
              </w:numPr>
              <w:rPr>
                <w:b/>
                <w:sz w:val="22"/>
                <w:szCs w:val="22"/>
              </w:rPr>
            </w:pPr>
            <w:r w:rsidRPr="008E150F">
              <w:rPr>
                <w:sz w:val="22"/>
                <w:szCs w:val="22"/>
              </w:rPr>
              <w:t>Submit outline of training and attendance.</w:t>
            </w:r>
          </w:p>
          <w:p w14:paraId="7E2B5418" w14:textId="77777777" w:rsidR="00580377" w:rsidRPr="008070ED" w:rsidRDefault="00580377" w:rsidP="00580377">
            <w:pPr>
              <w:pStyle w:val="ListParagraph"/>
              <w:numPr>
                <w:ilvl w:val="0"/>
                <w:numId w:val="40"/>
              </w:numPr>
              <w:rPr>
                <w:b/>
                <w:sz w:val="22"/>
                <w:szCs w:val="22"/>
              </w:rPr>
            </w:pPr>
            <w:r w:rsidRPr="008E150F">
              <w:rPr>
                <w:sz w:val="22"/>
                <w:szCs w:val="22"/>
              </w:rPr>
              <w:t xml:space="preserve">Submit # IEPs (amended or new) and </w:t>
            </w:r>
            <w:r>
              <w:rPr>
                <w:sz w:val="22"/>
                <w:szCs w:val="22"/>
              </w:rPr>
              <w:t>WNs</w:t>
            </w:r>
            <w:r w:rsidRPr="008E150F">
              <w:rPr>
                <w:sz w:val="22"/>
                <w:szCs w:val="22"/>
              </w:rPr>
              <w:t>.</w:t>
            </w:r>
          </w:p>
          <w:p w14:paraId="5F460624" w14:textId="77777777" w:rsidR="00580377" w:rsidRPr="008E150F" w:rsidRDefault="00580377" w:rsidP="00580377">
            <w:pPr>
              <w:pStyle w:val="ListParagraph"/>
              <w:rPr>
                <w:b/>
                <w:sz w:val="22"/>
                <w:szCs w:val="22"/>
              </w:rPr>
            </w:pPr>
          </w:p>
        </w:tc>
      </w:tr>
      <w:tr w:rsidR="00580377" w:rsidRPr="008E150F" w14:paraId="6D76C88E" w14:textId="77777777" w:rsidTr="00D802D5">
        <w:trPr>
          <w:trHeight w:val="149"/>
          <w:jc w:val="center"/>
        </w:trPr>
        <w:tc>
          <w:tcPr>
            <w:tcW w:w="895" w:type="dxa"/>
          </w:tcPr>
          <w:p w14:paraId="23B49F48" w14:textId="77777777" w:rsidR="00580377" w:rsidRPr="008E150F" w:rsidRDefault="00580377" w:rsidP="00580377">
            <w:pPr>
              <w:rPr>
                <w:sz w:val="22"/>
                <w:szCs w:val="22"/>
              </w:rPr>
            </w:pPr>
            <w:r>
              <w:rPr>
                <w:sz w:val="22"/>
                <w:szCs w:val="22"/>
              </w:rPr>
              <w:t>SBG5</w:t>
            </w:r>
          </w:p>
        </w:tc>
        <w:tc>
          <w:tcPr>
            <w:tcW w:w="2728" w:type="dxa"/>
          </w:tcPr>
          <w:p w14:paraId="634F5875" w14:textId="77777777" w:rsidR="00580377" w:rsidRDefault="00580377" w:rsidP="00580377">
            <w:pPr>
              <w:rPr>
                <w:sz w:val="22"/>
                <w:szCs w:val="22"/>
              </w:rPr>
            </w:pPr>
            <w:r>
              <w:rPr>
                <w:sz w:val="22"/>
                <w:szCs w:val="22"/>
              </w:rPr>
              <w:t>Academic IEP Goal/Special Education Service Alignment</w:t>
            </w:r>
          </w:p>
          <w:p w14:paraId="76016F65" w14:textId="77777777" w:rsidR="00580377" w:rsidRDefault="00580377" w:rsidP="00580377">
            <w:pPr>
              <w:rPr>
                <w:sz w:val="22"/>
                <w:szCs w:val="22"/>
              </w:rPr>
            </w:pPr>
          </w:p>
          <w:p w14:paraId="301B6F4D" w14:textId="77777777" w:rsidR="00580377" w:rsidRDefault="00580377" w:rsidP="00580377">
            <w:pPr>
              <w:rPr>
                <w:sz w:val="22"/>
                <w:szCs w:val="22"/>
              </w:rPr>
            </w:pPr>
            <w:r>
              <w:rPr>
                <w:sz w:val="22"/>
                <w:szCs w:val="22"/>
              </w:rPr>
              <w:t>MUSER IX.3.A.(1)(d)(i)</w:t>
            </w:r>
          </w:p>
          <w:p w14:paraId="2789AF52" w14:textId="77777777" w:rsidR="00580377" w:rsidRPr="008E150F" w:rsidRDefault="00580377" w:rsidP="00580377">
            <w:pPr>
              <w:rPr>
                <w:sz w:val="22"/>
                <w:szCs w:val="22"/>
              </w:rPr>
            </w:pPr>
            <w:r>
              <w:rPr>
                <w:sz w:val="22"/>
                <w:szCs w:val="22"/>
              </w:rPr>
              <w:t xml:space="preserve"> </w:t>
            </w:r>
          </w:p>
        </w:tc>
        <w:tc>
          <w:tcPr>
            <w:tcW w:w="4140" w:type="dxa"/>
            <w:gridSpan w:val="2"/>
          </w:tcPr>
          <w:p w14:paraId="6817A82A" w14:textId="77777777" w:rsidR="00580377" w:rsidRDefault="00580377" w:rsidP="00580377">
            <w:pPr>
              <w:rPr>
                <w:sz w:val="22"/>
                <w:szCs w:val="22"/>
              </w:rPr>
            </w:pPr>
            <w:r>
              <w:rPr>
                <w:sz w:val="22"/>
                <w:szCs w:val="22"/>
              </w:rPr>
              <w:t xml:space="preserve">Yes = The academic annual goal is being addressed through a provision of special education service. </w:t>
            </w:r>
          </w:p>
          <w:p w14:paraId="6E9B491E" w14:textId="77777777" w:rsidR="00580377" w:rsidRDefault="00580377" w:rsidP="00580377">
            <w:pPr>
              <w:rPr>
                <w:sz w:val="22"/>
                <w:szCs w:val="22"/>
              </w:rPr>
            </w:pPr>
          </w:p>
          <w:p w14:paraId="5650F963" w14:textId="77777777" w:rsidR="00580377" w:rsidRDefault="00580377" w:rsidP="00580377">
            <w:pPr>
              <w:rPr>
                <w:sz w:val="22"/>
                <w:szCs w:val="22"/>
              </w:rPr>
            </w:pPr>
            <w:r>
              <w:rPr>
                <w:sz w:val="22"/>
                <w:szCs w:val="22"/>
              </w:rPr>
              <w:t xml:space="preserve">No = The academic annual goal is not being addressed through a provision of special education service. </w:t>
            </w:r>
          </w:p>
          <w:p w14:paraId="7B7C1D9C" w14:textId="77777777" w:rsidR="00580377" w:rsidRDefault="00580377" w:rsidP="00580377">
            <w:pPr>
              <w:rPr>
                <w:sz w:val="22"/>
                <w:szCs w:val="22"/>
              </w:rPr>
            </w:pPr>
          </w:p>
          <w:p w14:paraId="6388D0EC" w14:textId="77777777" w:rsidR="00580377" w:rsidRPr="008E150F" w:rsidRDefault="00580377" w:rsidP="00580377">
            <w:pPr>
              <w:rPr>
                <w:sz w:val="22"/>
                <w:szCs w:val="22"/>
              </w:rPr>
            </w:pPr>
            <w:r>
              <w:rPr>
                <w:sz w:val="22"/>
                <w:szCs w:val="22"/>
              </w:rPr>
              <w:t xml:space="preserve">NA = No academic goals. </w:t>
            </w:r>
          </w:p>
        </w:tc>
        <w:tc>
          <w:tcPr>
            <w:tcW w:w="7402" w:type="dxa"/>
            <w:gridSpan w:val="2"/>
          </w:tcPr>
          <w:p w14:paraId="12C3D344" w14:textId="77777777" w:rsidR="00580377" w:rsidRPr="008E150F" w:rsidRDefault="00580377" w:rsidP="00580377">
            <w:pPr>
              <w:rPr>
                <w:b/>
                <w:sz w:val="22"/>
                <w:szCs w:val="22"/>
              </w:rPr>
            </w:pPr>
            <w:r w:rsidRPr="008E150F">
              <w:rPr>
                <w:b/>
                <w:sz w:val="22"/>
                <w:szCs w:val="22"/>
              </w:rPr>
              <w:t>Child level:</w:t>
            </w:r>
          </w:p>
          <w:p w14:paraId="7D8C8FE5" w14:textId="77777777" w:rsidR="00580377" w:rsidRPr="008E150F" w:rsidRDefault="00580377" w:rsidP="00580377">
            <w:pPr>
              <w:rPr>
                <w:i/>
                <w:sz w:val="22"/>
                <w:szCs w:val="22"/>
              </w:rPr>
            </w:pPr>
            <w:r w:rsidRPr="008E150F">
              <w:rPr>
                <w:i/>
                <w:sz w:val="22"/>
                <w:szCs w:val="22"/>
              </w:rPr>
              <w:t>Corrective activity:</w:t>
            </w:r>
          </w:p>
          <w:p w14:paraId="14794D3D" w14:textId="77777777" w:rsidR="00580377" w:rsidRPr="008E150F" w:rsidRDefault="00580377" w:rsidP="00580377">
            <w:pPr>
              <w:rPr>
                <w:sz w:val="22"/>
                <w:szCs w:val="22"/>
              </w:rPr>
            </w:pPr>
            <w:r w:rsidRPr="008E150F">
              <w:rPr>
                <w:sz w:val="22"/>
                <w:szCs w:val="22"/>
              </w:rPr>
              <w:t xml:space="preserve">IEP Team meets (if appropriate) to </w:t>
            </w:r>
            <w:r>
              <w:rPr>
                <w:sz w:val="22"/>
                <w:szCs w:val="22"/>
              </w:rPr>
              <w:t xml:space="preserve">determine the provision of special education (specially designed instruction) that would address the academic annual goal.  </w:t>
            </w:r>
          </w:p>
          <w:p w14:paraId="0C94D92E" w14:textId="77777777" w:rsidR="00580377" w:rsidRPr="008E150F" w:rsidRDefault="00580377" w:rsidP="00580377">
            <w:pPr>
              <w:rPr>
                <w:i/>
                <w:sz w:val="22"/>
                <w:szCs w:val="22"/>
              </w:rPr>
            </w:pPr>
          </w:p>
          <w:p w14:paraId="455C8025" w14:textId="77777777" w:rsidR="00580377" w:rsidRPr="008E150F" w:rsidRDefault="00580377" w:rsidP="00580377">
            <w:pPr>
              <w:rPr>
                <w:i/>
                <w:sz w:val="22"/>
                <w:szCs w:val="22"/>
              </w:rPr>
            </w:pPr>
            <w:r w:rsidRPr="008E150F">
              <w:rPr>
                <w:i/>
                <w:sz w:val="22"/>
                <w:szCs w:val="22"/>
              </w:rPr>
              <w:t>Evidence:</w:t>
            </w:r>
          </w:p>
          <w:p w14:paraId="08ACDB65" w14:textId="77777777" w:rsidR="00580377" w:rsidRPr="008E150F" w:rsidRDefault="00580377" w:rsidP="00580377">
            <w:pPr>
              <w:rPr>
                <w:sz w:val="22"/>
                <w:szCs w:val="22"/>
              </w:rPr>
            </w:pPr>
            <w:r w:rsidRPr="008E150F">
              <w:rPr>
                <w:sz w:val="22"/>
                <w:szCs w:val="22"/>
              </w:rPr>
              <w:t>Submit child’s WN and IEP.</w:t>
            </w:r>
          </w:p>
          <w:p w14:paraId="6A695DE6" w14:textId="77777777" w:rsidR="00580377" w:rsidRPr="008E150F" w:rsidRDefault="00580377" w:rsidP="00580377">
            <w:pPr>
              <w:rPr>
                <w:sz w:val="22"/>
                <w:szCs w:val="22"/>
              </w:rPr>
            </w:pPr>
          </w:p>
          <w:p w14:paraId="674420D6" w14:textId="77777777" w:rsidR="00580377" w:rsidRPr="008E150F" w:rsidRDefault="00580377" w:rsidP="00580377">
            <w:pPr>
              <w:rPr>
                <w:b/>
                <w:sz w:val="22"/>
                <w:szCs w:val="22"/>
              </w:rPr>
            </w:pPr>
            <w:r w:rsidRPr="008E150F">
              <w:rPr>
                <w:b/>
                <w:sz w:val="22"/>
                <w:szCs w:val="22"/>
              </w:rPr>
              <w:t>SAU level:</w:t>
            </w:r>
          </w:p>
          <w:p w14:paraId="3BAC9B3E" w14:textId="77777777" w:rsidR="00580377" w:rsidRPr="008E150F" w:rsidRDefault="00580377" w:rsidP="00580377">
            <w:pPr>
              <w:rPr>
                <w:i/>
                <w:sz w:val="22"/>
                <w:szCs w:val="22"/>
              </w:rPr>
            </w:pPr>
            <w:r w:rsidRPr="008E150F">
              <w:rPr>
                <w:i/>
                <w:sz w:val="22"/>
                <w:szCs w:val="22"/>
              </w:rPr>
              <w:t>Corrective activity:</w:t>
            </w:r>
          </w:p>
          <w:p w14:paraId="67CC69C5" w14:textId="77777777" w:rsidR="00580377" w:rsidRPr="008E150F" w:rsidRDefault="00580377" w:rsidP="00580377">
            <w:pPr>
              <w:rPr>
                <w:sz w:val="22"/>
                <w:szCs w:val="22"/>
              </w:rPr>
            </w:pPr>
            <w:r w:rsidRPr="008E150F">
              <w:rPr>
                <w:sz w:val="22"/>
                <w:szCs w:val="22"/>
              </w:rPr>
              <w:t xml:space="preserve">Provide training on </w:t>
            </w:r>
            <w:r>
              <w:rPr>
                <w:sz w:val="22"/>
                <w:szCs w:val="22"/>
              </w:rPr>
              <w:t>the alignment between academic goals and special education services.</w:t>
            </w:r>
          </w:p>
          <w:p w14:paraId="28029903" w14:textId="77777777" w:rsidR="00580377" w:rsidRPr="008E150F" w:rsidRDefault="00580377" w:rsidP="00580377">
            <w:pPr>
              <w:rPr>
                <w:sz w:val="22"/>
                <w:szCs w:val="22"/>
              </w:rPr>
            </w:pPr>
          </w:p>
          <w:p w14:paraId="06B4D7E4" w14:textId="77777777" w:rsidR="00580377" w:rsidRPr="008E150F" w:rsidRDefault="00580377" w:rsidP="00580377">
            <w:pPr>
              <w:rPr>
                <w:i/>
                <w:sz w:val="22"/>
                <w:szCs w:val="22"/>
              </w:rPr>
            </w:pPr>
            <w:r w:rsidRPr="008E150F">
              <w:rPr>
                <w:i/>
                <w:sz w:val="22"/>
                <w:szCs w:val="22"/>
              </w:rPr>
              <w:t>Evidence:</w:t>
            </w:r>
          </w:p>
          <w:p w14:paraId="62CB0A76" w14:textId="77777777" w:rsidR="00580377" w:rsidRPr="00621E6E" w:rsidRDefault="00580377" w:rsidP="00580377">
            <w:pPr>
              <w:pStyle w:val="ListParagraph"/>
              <w:numPr>
                <w:ilvl w:val="0"/>
                <w:numId w:val="50"/>
              </w:numPr>
              <w:rPr>
                <w:b/>
                <w:sz w:val="22"/>
                <w:szCs w:val="22"/>
              </w:rPr>
            </w:pPr>
            <w:r w:rsidRPr="008E150F">
              <w:rPr>
                <w:sz w:val="22"/>
                <w:szCs w:val="22"/>
              </w:rPr>
              <w:t>Submit outline of training and attendance.</w:t>
            </w:r>
          </w:p>
          <w:p w14:paraId="225D3965" w14:textId="77777777" w:rsidR="00580377" w:rsidRPr="008070ED" w:rsidRDefault="00580377" w:rsidP="00580377">
            <w:pPr>
              <w:pStyle w:val="ListParagraph"/>
              <w:numPr>
                <w:ilvl w:val="0"/>
                <w:numId w:val="50"/>
              </w:numPr>
              <w:rPr>
                <w:b/>
                <w:sz w:val="22"/>
                <w:szCs w:val="22"/>
              </w:rPr>
            </w:pPr>
            <w:r w:rsidRPr="00621E6E">
              <w:rPr>
                <w:sz w:val="22"/>
                <w:szCs w:val="22"/>
              </w:rPr>
              <w:t>Submit # IEPs (amended or new) and WNs for review of</w:t>
            </w:r>
            <w:r>
              <w:rPr>
                <w:sz w:val="22"/>
                <w:szCs w:val="22"/>
              </w:rPr>
              <w:t xml:space="preserve"> goal/service alignment</w:t>
            </w:r>
            <w:r w:rsidRPr="00621E6E">
              <w:rPr>
                <w:sz w:val="22"/>
                <w:szCs w:val="22"/>
              </w:rPr>
              <w:t>.</w:t>
            </w:r>
          </w:p>
          <w:p w14:paraId="6D6F9A13" w14:textId="77777777" w:rsidR="00580377" w:rsidRPr="00621E6E" w:rsidRDefault="00580377" w:rsidP="00580377">
            <w:pPr>
              <w:pStyle w:val="ListParagraph"/>
              <w:rPr>
                <w:b/>
                <w:sz w:val="22"/>
                <w:szCs w:val="22"/>
              </w:rPr>
            </w:pPr>
          </w:p>
        </w:tc>
      </w:tr>
      <w:tr w:rsidR="00580377" w:rsidRPr="008E150F" w14:paraId="66DAC3BC" w14:textId="77777777" w:rsidTr="00D802D5">
        <w:trPr>
          <w:trHeight w:val="149"/>
          <w:jc w:val="center"/>
        </w:trPr>
        <w:tc>
          <w:tcPr>
            <w:tcW w:w="15165" w:type="dxa"/>
            <w:gridSpan w:val="6"/>
            <w:shd w:val="clear" w:color="auto" w:fill="BFBFBF" w:themeFill="background1" w:themeFillShade="BF"/>
          </w:tcPr>
          <w:p w14:paraId="00F8E0F5" w14:textId="77777777" w:rsidR="00580377" w:rsidRPr="008E150F" w:rsidRDefault="00580377" w:rsidP="00580377">
            <w:pPr>
              <w:rPr>
                <w:b/>
                <w:sz w:val="22"/>
                <w:szCs w:val="22"/>
              </w:rPr>
            </w:pPr>
            <w:r>
              <w:rPr>
                <w:b/>
                <w:sz w:val="22"/>
                <w:szCs w:val="22"/>
              </w:rPr>
              <w:lastRenderedPageBreak/>
              <w:t>IEP Process: Functional/Developmental Performance</w:t>
            </w:r>
          </w:p>
        </w:tc>
      </w:tr>
      <w:tr w:rsidR="00580377" w:rsidRPr="008E150F" w14:paraId="21DE2652" w14:textId="77777777" w:rsidTr="00D802D5">
        <w:trPr>
          <w:trHeight w:val="149"/>
          <w:jc w:val="center"/>
        </w:trPr>
        <w:tc>
          <w:tcPr>
            <w:tcW w:w="895" w:type="dxa"/>
            <w:shd w:val="clear" w:color="auto" w:fill="auto"/>
          </w:tcPr>
          <w:p w14:paraId="7193EDFE" w14:textId="77777777" w:rsidR="00580377" w:rsidRPr="008E150F" w:rsidRDefault="00580377" w:rsidP="00580377">
            <w:pPr>
              <w:rPr>
                <w:b/>
                <w:sz w:val="22"/>
                <w:szCs w:val="22"/>
              </w:rPr>
            </w:pPr>
          </w:p>
        </w:tc>
        <w:tc>
          <w:tcPr>
            <w:tcW w:w="2728" w:type="dxa"/>
            <w:shd w:val="clear" w:color="auto" w:fill="auto"/>
          </w:tcPr>
          <w:p w14:paraId="531E27C0" w14:textId="77777777" w:rsidR="00580377" w:rsidRPr="008E150F" w:rsidRDefault="00580377" w:rsidP="00580377">
            <w:pPr>
              <w:rPr>
                <w:b/>
                <w:sz w:val="22"/>
                <w:szCs w:val="22"/>
              </w:rPr>
            </w:pPr>
            <w:r w:rsidRPr="008E150F">
              <w:rPr>
                <w:b/>
                <w:sz w:val="22"/>
                <w:szCs w:val="22"/>
              </w:rPr>
              <w:t>Item/Citation</w:t>
            </w:r>
          </w:p>
        </w:tc>
        <w:tc>
          <w:tcPr>
            <w:tcW w:w="4140" w:type="dxa"/>
            <w:gridSpan w:val="2"/>
            <w:shd w:val="clear" w:color="auto" w:fill="auto"/>
          </w:tcPr>
          <w:p w14:paraId="46E7E1F7" w14:textId="77777777" w:rsidR="00580377" w:rsidRPr="008E150F" w:rsidRDefault="00580377" w:rsidP="00580377">
            <w:pPr>
              <w:rPr>
                <w:b/>
                <w:sz w:val="22"/>
                <w:szCs w:val="22"/>
              </w:rPr>
            </w:pPr>
            <w:r w:rsidRPr="008E150F">
              <w:rPr>
                <w:b/>
                <w:sz w:val="22"/>
                <w:szCs w:val="22"/>
              </w:rPr>
              <w:t>Criteria</w:t>
            </w:r>
          </w:p>
        </w:tc>
        <w:tc>
          <w:tcPr>
            <w:tcW w:w="7402" w:type="dxa"/>
            <w:gridSpan w:val="2"/>
            <w:shd w:val="clear" w:color="auto" w:fill="auto"/>
          </w:tcPr>
          <w:p w14:paraId="48D4AC2D" w14:textId="77777777" w:rsidR="00580377" w:rsidRPr="008E150F" w:rsidRDefault="00580377" w:rsidP="00580377">
            <w:pPr>
              <w:rPr>
                <w:b/>
                <w:sz w:val="22"/>
                <w:szCs w:val="22"/>
              </w:rPr>
            </w:pPr>
            <w:r w:rsidRPr="008E150F">
              <w:rPr>
                <w:b/>
                <w:sz w:val="22"/>
                <w:szCs w:val="22"/>
              </w:rPr>
              <w:t xml:space="preserve">Corrective Activities </w:t>
            </w:r>
          </w:p>
        </w:tc>
      </w:tr>
      <w:tr w:rsidR="00580377" w:rsidRPr="008E150F" w14:paraId="64AD2EBB" w14:textId="77777777" w:rsidTr="00D802D5">
        <w:trPr>
          <w:trHeight w:val="149"/>
          <w:jc w:val="center"/>
        </w:trPr>
        <w:tc>
          <w:tcPr>
            <w:tcW w:w="895" w:type="dxa"/>
          </w:tcPr>
          <w:p w14:paraId="6270E7D0" w14:textId="77777777" w:rsidR="00580377" w:rsidRPr="008E150F" w:rsidRDefault="00580377" w:rsidP="00580377">
            <w:pPr>
              <w:rPr>
                <w:sz w:val="22"/>
                <w:szCs w:val="22"/>
              </w:rPr>
            </w:pPr>
            <w:r w:rsidRPr="008E150F">
              <w:rPr>
                <w:sz w:val="22"/>
                <w:szCs w:val="22"/>
              </w:rPr>
              <w:t>FDP2</w:t>
            </w:r>
          </w:p>
          <w:p w14:paraId="2079F01B" w14:textId="77777777" w:rsidR="00580377" w:rsidRPr="008E150F" w:rsidRDefault="00580377" w:rsidP="00580377">
            <w:pPr>
              <w:rPr>
                <w:sz w:val="22"/>
                <w:szCs w:val="22"/>
              </w:rPr>
            </w:pPr>
          </w:p>
        </w:tc>
        <w:tc>
          <w:tcPr>
            <w:tcW w:w="2728" w:type="dxa"/>
          </w:tcPr>
          <w:p w14:paraId="00FCF19C" w14:textId="77777777" w:rsidR="00580377" w:rsidRPr="008E150F" w:rsidRDefault="00580377" w:rsidP="00580377">
            <w:pPr>
              <w:rPr>
                <w:sz w:val="22"/>
                <w:szCs w:val="22"/>
              </w:rPr>
            </w:pPr>
            <w:r w:rsidRPr="008E150F">
              <w:rPr>
                <w:noProof/>
                <w:sz w:val="22"/>
                <w:szCs w:val="22"/>
              </w:rPr>
              <w:t>Functional/developmental needs</w:t>
            </w:r>
            <w:r w:rsidRPr="008E150F">
              <w:rPr>
                <w:sz w:val="22"/>
                <w:szCs w:val="22"/>
              </w:rPr>
              <w:t xml:space="preserve"> of the child.</w:t>
            </w:r>
          </w:p>
          <w:p w14:paraId="02CDB130" w14:textId="77777777" w:rsidR="00580377" w:rsidRPr="008E150F" w:rsidRDefault="00580377" w:rsidP="00580377">
            <w:pPr>
              <w:rPr>
                <w:sz w:val="22"/>
                <w:szCs w:val="22"/>
              </w:rPr>
            </w:pPr>
          </w:p>
          <w:p w14:paraId="281324CE" w14:textId="77777777" w:rsidR="00580377" w:rsidRPr="008E150F" w:rsidRDefault="00580377" w:rsidP="00580377">
            <w:pPr>
              <w:jc w:val="center"/>
              <w:rPr>
                <w:sz w:val="22"/>
                <w:szCs w:val="22"/>
              </w:rPr>
            </w:pPr>
            <w:r w:rsidRPr="008E150F">
              <w:rPr>
                <w:sz w:val="22"/>
                <w:szCs w:val="22"/>
              </w:rPr>
              <w:t>MUSER IX.3.C(1)(d)</w:t>
            </w:r>
          </w:p>
        </w:tc>
        <w:tc>
          <w:tcPr>
            <w:tcW w:w="4140" w:type="dxa"/>
            <w:gridSpan w:val="2"/>
          </w:tcPr>
          <w:p w14:paraId="0177B1D1" w14:textId="77777777" w:rsidR="00580377" w:rsidRPr="008E150F" w:rsidRDefault="00580377" w:rsidP="00580377">
            <w:pPr>
              <w:rPr>
                <w:sz w:val="22"/>
                <w:szCs w:val="22"/>
              </w:rPr>
            </w:pPr>
            <w:r w:rsidRPr="008E150F">
              <w:rPr>
                <w:sz w:val="22"/>
                <w:szCs w:val="22"/>
              </w:rPr>
              <w:t xml:space="preserve">Yes = Documents the child’s </w:t>
            </w:r>
            <w:r>
              <w:rPr>
                <w:sz w:val="22"/>
                <w:szCs w:val="22"/>
              </w:rPr>
              <w:t>distinctly measurable and persistent functional/developmental</w:t>
            </w:r>
            <w:r w:rsidRPr="008E150F">
              <w:rPr>
                <w:sz w:val="22"/>
                <w:szCs w:val="22"/>
              </w:rPr>
              <w:t xml:space="preserve"> </w:t>
            </w:r>
            <w:r>
              <w:rPr>
                <w:sz w:val="22"/>
                <w:szCs w:val="22"/>
              </w:rPr>
              <w:t xml:space="preserve">gaps (skill deficits) </w:t>
            </w:r>
            <w:r w:rsidRPr="00CE16E6">
              <w:rPr>
                <w:sz w:val="22"/>
                <w:szCs w:val="22"/>
              </w:rPr>
              <w:t>aligned to evaluations in</w:t>
            </w:r>
            <w:r>
              <w:rPr>
                <w:sz w:val="22"/>
                <w:szCs w:val="22"/>
              </w:rPr>
              <w:t xml:space="preserve"> </w:t>
            </w:r>
            <w:r w:rsidRPr="00DC48CD">
              <w:rPr>
                <w:rFonts w:eastAsia="Arial"/>
                <w:sz w:val="22"/>
                <w:szCs w:val="22"/>
              </w:rPr>
              <w:t>h</w:t>
            </w:r>
            <w:r w:rsidRPr="00DC48CD">
              <w:rPr>
                <w:rFonts w:eastAsia="Arial"/>
                <w:spacing w:val="2"/>
                <w:sz w:val="22"/>
                <w:szCs w:val="22"/>
              </w:rPr>
              <w:t>o</w:t>
            </w:r>
            <w:r w:rsidRPr="00DC48CD">
              <w:rPr>
                <w:rFonts w:eastAsia="Arial"/>
                <w:sz w:val="22"/>
                <w:szCs w:val="22"/>
              </w:rPr>
              <w:t>w</w:t>
            </w:r>
            <w:r w:rsidRPr="00DC48CD">
              <w:rPr>
                <w:rFonts w:eastAsia="Arial"/>
                <w:spacing w:val="-4"/>
                <w:sz w:val="22"/>
                <w:szCs w:val="22"/>
              </w:rPr>
              <w:t xml:space="preserve"> </w:t>
            </w:r>
            <w:r w:rsidRPr="00DC48CD">
              <w:rPr>
                <w:rFonts w:eastAsia="Arial"/>
                <w:sz w:val="22"/>
                <w:szCs w:val="22"/>
              </w:rPr>
              <w:t>the</w:t>
            </w:r>
            <w:r w:rsidRPr="00DC48CD">
              <w:rPr>
                <w:rFonts w:eastAsia="Arial"/>
                <w:spacing w:val="-1"/>
                <w:sz w:val="22"/>
                <w:szCs w:val="22"/>
              </w:rPr>
              <w:t xml:space="preserve"> </w:t>
            </w:r>
            <w:r w:rsidRPr="00DC48CD">
              <w:rPr>
                <w:rFonts w:eastAsia="Arial"/>
                <w:spacing w:val="1"/>
                <w:sz w:val="22"/>
                <w:szCs w:val="22"/>
              </w:rPr>
              <w:t>c</w:t>
            </w:r>
            <w:r w:rsidRPr="00DC48CD">
              <w:rPr>
                <w:rFonts w:eastAsia="Arial"/>
                <w:sz w:val="22"/>
                <w:szCs w:val="22"/>
              </w:rPr>
              <w:t>h</w:t>
            </w:r>
            <w:r w:rsidRPr="00DC48CD">
              <w:rPr>
                <w:rFonts w:eastAsia="Arial"/>
                <w:spacing w:val="1"/>
                <w:sz w:val="22"/>
                <w:szCs w:val="22"/>
              </w:rPr>
              <w:t>i</w:t>
            </w:r>
            <w:r w:rsidRPr="00DC48CD">
              <w:rPr>
                <w:rFonts w:eastAsia="Arial"/>
                <w:spacing w:val="-1"/>
                <w:sz w:val="22"/>
                <w:szCs w:val="22"/>
              </w:rPr>
              <w:t>l</w:t>
            </w:r>
            <w:r w:rsidRPr="00DC48CD">
              <w:rPr>
                <w:rFonts w:eastAsia="Arial"/>
                <w:sz w:val="22"/>
                <w:szCs w:val="22"/>
              </w:rPr>
              <w:t>d</w:t>
            </w:r>
            <w:r w:rsidRPr="00DC48CD">
              <w:rPr>
                <w:rFonts w:eastAsia="Arial"/>
                <w:spacing w:val="-1"/>
                <w:sz w:val="22"/>
                <w:szCs w:val="22"/>
              </w:rPr>
              <w:t xml:space="preserve"> i</w:t>
            </w:r>
            <w:r w:rsidRPr="00DC48CD">
              <w:rPr>
                <w:rFonts w:eastAsia="Arial"/>
                <w:sz w:val="22"/>
                <w:szCs w:val="22"/>
              </w:rPr>
              <w:t xml:space="preserve">s </w:t>
            </w:r>
            <w:r w:rsidRPr="00DC48CD">
              <w:rPr>
                <w:rFonts w:eastAsia="Arial"/>
                <w:spacing w:val="4"/>
                <w:sz w:val="22"/>
                <w:szCs w:val="22"/>
              </w:rPr>
              <w:t>m</w:t>
            </w:r>
            <w:r w:rsidRPr="00DC48CD">
              <w:rPr>
                <w:rFonts w:eastAsia="Arial"/>
                <w:sz w:val="22"/>
                <w:szCs w:val="22"/>
              </w:rPr>
              <w:t>anag</w:t>
            </w:r>
            <w:r w:rsidRPr="00DC48CD">
              <w:rPr>
                <w:rFonts w:eastAsia="Arial"/>
                <w:spacing w:val="1"/>
                <w:sz w:val="22"/>
                <w:szCs w:val="22"/>
              </w:rPr>
              <w:t>i</w:t>
            </w:r>
            <w:r w:rsidRPr="00DC48CD">
              <w:rPr>
                <w:rFonts w:eastAsia="Arial"/>
                <w:sz w:val="22"/>
                <w:szCs w:val="22"/>
              </w:rPr>
              <w:t>ng</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p>
          <w:p w14:paraId="67ED41E1" w14:textId="77777777" w:rsidR="00580377" w:rsidRPr="008E150F" w:rsidRDefault="00580377" w:rsidP="00580377">
            <w:pPr>
              <w:rPr>
                <w:sz w:val="22"/>
                <w:szCs w:val="22"/>
              </w:rPr>
            </w:pPr>
          </w:p>
          <w:p w14:paraId="1405379C" w14:textId="77777777" w:rsidR="00580377" w:rsidRPr="008E150F" w:rsidRDefault="00580377" w:rsidP="00580377">
            <w:pPr>
              <w:rPr>
                <w:sz w:val="22"/>
                <w:szCs w:val="22"/>
              </w:rPr>
            </w:pPr>
            <w:r w:rsidRPr="008E150F">
              <w:rPr>
                <w:sz w:val="22"/>
                <w:szCs w:val="22"/>
              </w:rPr>
              <w:t xml:space="preserve">No = The child’s </w:t>
            </w:r>
            <w:r>
              <w:rPr>
                <w:sz w:val="22"/>
                <w:szCs w:val="22"/>
              </w:rPr>
              <w:t xml:space="preserve">functional needs are not included, </w:t>
            </w:r>
            <w:r w:rsidRPr="008E150F">
              <w:rPr>
                <w:sz w:val="22"/>
                <w:szCs w:val="22"/>
              </w:rPr>
              <w:t>are incomplete</w:t>
            </w:r>
            <w:r>
              <w:rPr>
                <w:sz w:val="22"/>
                <w:szCs w:val="22"/>
              </w:rPr>
              <w:t xml:space="preserve"> or are academic in nature</w:t>
            </w:r>
            <w:r w:rsidRPr="008E150F">
              <w:rPr>
                <w:sz w:val="22"/>
                <w:szCs w:val="22"/>
              </w:rPr>
              <w:t>.</w:t>
            </w:r>
          </w:p>
          <w:p w14:paraId="2733215B" w14:textId="77777777" w:rsidR="00580377" w:rsidRPr="008E150F" w:rsidRDefault="00580377" w:rsidP="00580377">
            <w:pPr>
              <w:rPr>
                <w:sz w:val="22"/>
                <w:szCs w:val="22"/>
              </w:rPr>
            </w:pPr>
          </w:p>
          <w:p w14:paraId="6F93770C" w14:textId="77777777" w:rsidR="00580377" w:rsidRPr="008E150F" w:rsidRDefault="00580377" w:rsidP="00580377">
            <w:pPr>
              <w:rPr>
                <w:sz w:val="22"/>
                <w:szCs w:val="22"/>
              </w:rPr>
            </w:pPr>
            <w:r w:rsidRPr="008E150F">
              <w:rPr>
                <w:sz w:val="22"/>
                <w:szCs w:val="22"/>
              </w:rPr>
              <w:t>NA= No functional/developmental needs.</w:t>
            </w:r>
          </w:p>
        </w:tc>
        <w:tc>
          <w:tcPr>
            <w:tcW w:w="7402" w:type="dxa"/>
            <w:gridSpan w:val="2"/>
          </w:tcPr>
          <w:p w14:paraId="074B0325" w14:textId="77777777" w:rsidR="00580377" w:rsidRPr="008E150F" w:rsidRDefault="00580377" w:rsidP="00580377">
            <w:pPr>
              <w:rPr>
                <w:b/>
                <w:sz w:val="22"/>
                <w:szCs w:val="22"/>
              </w:rPr>
            </w:pPr>
            <w:r w:rsidRPr="008E150F">
              <w:rPr>
                <w:b/>
                <w:sz w:val="22"/>
                <w:szCs w:val="22"/>
              </w:rPr>
              <w:t>Child level:</w:t>
            </w:r>
          </w:p>
          <w:p w14:paraId="63C4589D" w14:textId="77777777" w:rsidR="00580377" w:rsidRPr="008E150F" w:rsidRDefault="00580377" w:rsidP="00580377">
            <w:pPr>
              <w:rPr>
                <w:i/>
                <w:sz w:val="22"/>
                <w:szCs w:val="22"/>
              </w:rPr>
            </w:pPr>
            <w:r w:rsidRPr="008E150F">
              <w:rPr>
                <w:i/>
                <w:sz w:val="22"/>
                <w:szCs w:val="22"/>
              </w:rPr>
              <w:t>Corrective activity:</w:t>
            </w:r>
          </w:p>
          <w:p w14:paraId="7E886562" w14:textId="77777777" w:rsidR="00580377" w:rsidRPr="008E150F" w:rsidRDefault="00580377" w:rsidP="00580377">
            <w:pPr>
              <w:rPr>
                <w:sz w:val="22"/>
                <w:szCs w:val="22"/>
              </w:rPr>
            </w:pPr>
            <w:r w:rsidRPr="008E150F">
              <w:rPr>
                <w:sz w:val="22"/>
                <w:szCs w:val="22"/>
              </w:rPr>
              <w:t xml:space="preserve">IEP Team meets to discuss the child’s </w:t>
            </w:r>
            <w:r>
              <w:rPr>
                <w:sz w:val="22"/>
                <w:szCs w:val="22"/>
              </w:rPr>
              <w:t>distinctly measurable and persistent functional/developmental</w:t>
            </w:r>
            <w:r w:rsidRPr="008E150F">
              <w:rPr>
                <w:sz w:val="22"/>
                <w:szCs w:val="22"/>
              </w:rPr>
              <w:t xml:space="preserve"> </w:t>
            </w:r>
            <w:r>
              <w:rPr>
                <w:sz w:val="22"/>
                <w:szCs w:val="22"/>
              </w:rPr>
              <w:t xml:space="preserve">gaps (skill deficits) </w:t>
            </w:r>
            <w:r w:rsidRPr="00CE16E6">
              <w:rPr>
                <w:sz w:val="22"/>
                <w:szCs w:val="22"/>
              </w:rPr>
              <w:t>aligned to evaluations in</w:t>
            </w:r>
            <w:r>
              <w:rPr>
                <w:sz w:val="22"/>
                <w:szCs w:val="22"/>
              </w:rPr>
              <w:t xml:space="preserve"> </w:t>
            </w:r>
            <w:r w:rsidRPr="00DC48CD">
              <w:rPr>
                <w:rFonts w:eastAsia="Arial"/>
                <w:sz w:val="22"/>
                <w:szCs w:val="22"/>
              </w:rPr>
              <w:t>h</w:t>
            </w:r>
            <w:r w:rsidRPr="00DC48CD">
              <w:rPr>
                <w:rFonts w:eastAsia="Arial"/>
                <w:spacing w:val="2"/>
                <w:sz w:val="22"/>
                <w:szCs w:val="22"/>
              </w:rPr>
              <w:t>o</w:t>
            </w:r>
            <w:r w:rsidRPr="00DC48CD">
              <w:rPr>
                <w:rFonts w:eastAsia="Arial"/>
                <w:sz w:val="22"/>
                <w:szCs w:val="22"/>
              </w:rPr>
              <w:t>w</w:t>
            </w:r>
            <w:r w:rsidRPr="00DC48CD">
              <w:rPr>
                <w:rFonts w:eastAsia="Arial"/>
                <w:spacing w:val="-4"/>
                <w:sz w:val="22"/>
                <w:szCs w:val="22"/>
              </w:rPr>
              <w:t xml:space="preserve"> </w:t>
            </w:r>
            <w:r w:rsidRPr="00DC48CD">
              <w:rPr>
                <w:rFonts w:eastAsia="Arial"/>
                <w:sz w:val="22"/>
                <w:szCs w:val="22"/>
              </w:rPr>
              <w:t>the</w:t>
            </w:r>
            <w:r w:rsidRPr="00DC48CD">
              <w:rPr>
                <w:rFonts w:eastAsia="Arial"/>
                <w:spacing w:val="-1"/>
                <w:sz w:val="22"/>
                <w:szCs w:val="22"/>
              </w:rPr>
              <w:t xml:space="preserve"> </w:t>
            </w:r>
            <w:r w:rsidRPr="00DC48CD">
              <w:rPr>
                <w:rFonts w:eastAsia="Arial"/>
                <w:spacing w:val="1"/>
                <w:sz w:val="22"/>
                <w:szCs w:val="22"/>
              </w:rPr>
              <w:t>c</w:t>
            </w:r>
            <w:r w:rsidRPr="00DC48CD">
              <w:rPr>
                <w:rFonts w:eastAsia="Arial"/>
                <w:sz w:val="22"/>
                <w:szCs w:val="22"/>
              </w:rPr>
              <w:t>h</w:t>
            </w:r>
            <w:r w:rsidRPr="00DC48CD">
              <w:rPr>
                <w:rFonts w:eastAsia="Arial"/>
                <w:spacing w:val="1"/>
                <w:sz w:val="22"/>
                <w:szCs w:val="22"/>
              </w:rPr>
              <w:t>i</w:t>
            </w:r>
            <w:r w:rsidRPr="00DC48CD">
              <w:rPr>
                <w:rFonts w:eastAsia="Arial"/>
                <w:spacing w:val="-1"/>
                <w:sz w:val="22"/>
                <w:szCs w:val="22"/>
              </w:rPr>
              <w:t>l</w:t>
            </w:r>
            <w:r w:rsidRPr="00DC48CD">
              <w:rPr>
                <w:rFonts w:eastAsia="Arial"/>
                <w:sz w:val="22"/>
                <w:szCs w:val="22"/>
              </w:rPr>
              <w:t>d</w:t>
            </w:r>
            <w:r w:rsidRPr="00DC48CD">
              <w:rPr>
                <w:rFonts w:eastAsia="Arial"/>
                <w:spacing w:val="-1"/>
                <w:sz w:val="22"/>
                <w:szCs w:val="22"/>
              </w:rPr>
              <w:t xml:space="preserve"> i</w:t>
            </w:r>
            <w:r w:rsidRPr="00DC48CD">
              <w:rPr>
                <w:rFonts w:eastAsia="Arial"/>
                <w:sz w:val="22"/>
                <w:szCs w:val="22"/>
              </w:rPr>
              <w:t xml:space="preserve">s </w:t>
            </w:r>
            <w:r w:rsidRPr="00DC48CD">
              <w:rPr>
                <w:rFonts w:eastAsia="Arial"/>
                <w:spacing w:val="4"/>
                <w:sz w:val="22"/>
                <w:szCs w:val="22"/>
              </w:rPr>
              <w:t>m</w:t>
            </w:r>
            <w:r w:rsidRPr="00DC48CD">
              <w:rPr>
                <w:rFonts w:eastAsia="Arial"/>
                <w:sz w:val="22"/>
                <w:szCs w:val="22"/>
              </w:rPr>
              <w:t>anag</w:t>
            </w:r>
            <w:r w:rsidRPr="00DC48CD">
              <w:rPr>
                <w:rFonts w:eastAsia="Arial"/>
                <w:spacing w:val="1"/>
                <w:sz w:val="22"/>
                <w:szCs w:val="22"/>
              </w:rPr>
              <w:t>i</w:t>
            </w:r>
            <w:r w:rsidRPr="00DC48CD">
              <w:rPr>
                <w:rFonts w:eastAsia="Arial"/>
                <w:sz w:val="22"/>
                <w:szCs w:val="22"/>
              </w:rPr>
              <w:t>ng</w:t>
            </w:r>
            <w:r w:rsidRPr="00DC48CD">
              <w:rPr>
                <w:rFonts w:eastAsia="Arial"/>
                <w:spacing w:val="-10"/>
                <w:sz w:val="22"/>
                <w:szCs w:val="22"/>
              </w:rPr>
              <w:t xml:space="preserve"> </w:t>
            </w:r>
            <w:r w:rsidRPr="00DC48CD">
              <w:rPr>
                <w:rFonts w:eastAsia="Arial"/>
                <w:spacing w:val="2"/>
                <w:sz w:val="22"/>
                <w:szCs w:val="22"/>
              </w:rPr>
              <w:t>d</w:t>
            </w:r>
            <w:r w:rsidRPr="00DC48CD">
              <w:rPr>
                <w:rFonts w:eastAsia="Arial"/>
                <w:sz w:val="22"/>
                <w:szCs w:val="22"/>
              </w:rPr>
              <w:t>a</w:t>
            </w:r>
            <w:r w:rsidRPr="00DC48CD">
              <w:rPr>
                <w:rFonts w:eastAsia="Arial"/>
                <w:spacing w:val="1"/>
                <w:sz w:val="22"/>
                <w:szCs w:val="22"/>
              </w:rPr>
              <w:t>il</w:t>
            </w:r>
            <w:r w:rsidRPr="00DC48CD">
              <w:rPr>
                <w:rFonts w:eastAsia="Arial"/>
                <w:sz w:val="22"/>
                <w:szCs w:val="22"/>
              </w:rPr>
              <w:t>y</w:t>
            </w:r>
            <w:r w:rsidRPr="00DC48CD">
              <w:rPr>
                <w:rFonts w:eastAsia="Arial"/>
                <w:spacing w:val="-6"/>
                <w:sz w:val="22"/>
                <w:szCs w:val="22"/>
              </w:rPr>
              <w:t xml:space="preserve"> </w:t>
            </w:r>
            <w:r w:rsidRPr="00DC48CD">
              <w:rPr>
                <w:rFonts w:eastAsia="Arial"/>
                <w:sz w:val="22"/>
                <w:szCs w:val="22"/>
              </w:rPr>
              <w:t>a</w:t>
            </w:r>
            <w:r w:rsidRPr="00DC48CD">
              <w:rPr>
                <w:rFonts w:eastAsia="Arial"/>
                <w:spacing w:val="1"/>
                <w:sz w:val="22"/>
                <w:szCs w:val="22"/>
              </w:rPr>
              <w:t>c</w:t>
            </w:r>
            <w:r w:rsidRPr="00DC48CD">
              <w:rPr>
                <w:rFonts w:eastAsia="Arial"/>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pacing w:val="1"/>
                <w:sz w:val="22"/>
                <w:szCs w:val="22"/>
              </w:rPr>
              <w:t>i</w:t>
            </w:r>
            <w:r w:rsidRPr="00DC48CD">
              <w:rPr>
                <w:rFonts w:eastAsia="Arial"/>
                <w:sz w:val="22"/>
                <w:szCs w:val="22"/>
              </w:rPr>
              <w:t>t</w:t>
            </w:r>
            <w:r w:rsidRPr="00DC48CD">
              <w:rPr>
                <w:rFonts w:eastAsia="Arial"/>
                <w:spacing w:val="1"/>
                <w:sz w:val="22"/>
                <w:szCs w:val="22"/>
              </w:rPr>
              <w:t>i</w:t>
            </w:r>
            <w:r w:rsidRPr="00DC48CD">
              <w:rPr>
                <w:rFonts w:eastAsia="Arial"/>
                <w:sz w:val="22"/>
                <w:szCs w:val="22"/>
              </w:rPr>
              <w:t>es</w:t>
            </w:r>
            <w:r w:rsidRPr="00DC48CD">
              <w:rPr>
                <w:rFonts w:eastAsia="Arial"/>
                <w:spacing w:val="-7"/>
                <w:sz w:val="22"/>
                <w:szCs w:val="22"/>
              </w:rPr>
              <w:t xml:space="preserve"> </w:t>
            </w:r>
            <w:r w:rsidRPr="00DC48CD">
              <w:rPr>
                <w:rFonts w:eastAsia="Arial"/>
                <w:spacing w:val="-1"/>
                <w:sz w:val="22"/>
                <w:szCs w:val="22"/>
              </w:rPr>
              <w:t>i</w:t>
            </w:r>
            <w:r w:rsidRPr="00DC48CD">
              <w:rPr>
                <w:rFonts w:eastAsia="Arial"/>
                <w:sz w:val="22"/>
                <w:szCs w:val="22"/>
              </w:rPr>
              <w:t>n</w:t>
            </w:r>
            <w:r w:rsidRPr="00DC48CD">
              <w:rPr>
                <w:rFonts w:eastAsia="Arial"/>
                <w:spacing w:val="-3"/>
                <w:sz w:val="22"/>
                <w:szCs w:val="22"/>
              </w:rPr>
              <w:t xml:space="preserve"> </w:t>
            </w:r>
            <w:r w:rsidRPr="00DC48CD">
              <w:rPr>
                <w:rFonts w:eastAsia="Arial"/>
                <w:spacing w:val="1"/>
                <w:sz w:val="22"/>
                <w:szCs w:val="22"/>
              </w:rPr>
              <w:t>c</w:t>
            </w:r>
            <w:r w:rsidRPr="00DC48CD">
              <w:rPr>
                <w:rFonts w:eastAsia="Arial"/>
                <w:spacing w:val="2"/>
                <w:sz w:val="22"/>
                <w:szCs w:val="22"/>
              </w:rPr>
              <w:t>og</w:t>
            </w:r>
            <w:r w:rsidRPr="00DC48CD">
              <w:rPr>
                <w:rFonts w:eastAsia="Arial"/>
                <w:sz w:val="22"/>
                <w:szCs w:val="22"/>
              </w:rPr>
              <w:t>n</w:t>
            </w:r>
            <w:r w:rsidRPr="00DC48CD">
              <w:rPr>
                <w:rFonts w:eastAsia="Arial"/>
                <w:spacing w:val="-1"/>
                <w:sz w:val="22"/>
                <w:szCs w:val="22"/>
              </w:rPr>
              <w:t>i</w:t>
            </w:r>
            <w:r w:rsidRPr="00DC48CD">
              <w:rPr>
                <w:rFonts w:eastAsia="Arial"/>
                <w:spacing w:val="2"/>
                <w:sz w:val="22"/>
                <w:szCs w:val="22"/>
              </w:rPr>
              <w:t>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9"/>
                <w:sz w:val="22"/>
                <w:szCs w:val="22"/>
              </w:rPr>
              <w:t xml:space="preserve"> </w:t>
            </w:r>
            <w:r w:rsidRPr="00DC48CD">
              <w:rPr>
                <w:rFonts w:eastAsia="Arial"/>
                <w:spacing w:val="1"/>
                <w:sz w:val="22"/>
                <w:szCs w:val="22"/>
              </w:rPr>
              <w:t>c</w:t>
            </w:r>
            <w:r w:rsidRPr="00DC48CD">
              <w:rPr>
                <w:rFonts w:eastAsia="Arial"/>
                <w:sz w:val="22"/>
                <w:szCs w:val="22"/>
              </w:rPr>
              <w:t>o</w:t>
            </w:r>
            <w:r w:rsidRPr="00DC48CD">
              <w:rPr>
                <w:rFonts w:eastAsia="Arial"/>
                <w:spacing w:val="2"/>
                <w:sz w:val="22"/>
                <w:szCs w:val="22"/>
              </w:rPr>
              <w:t>m</w:t>
            </w:r>
            <w:r w:rsidRPr="00DC48CD">
              <w:rPr>
                <w:rFonts w:eastAsia="Arial"/>
                <w:spacing w:val="4"/>
                <w:sz w:val="22"/>
                <w:szCs w:val="22"/>
              </w:rPr>
              <w:t>m</w:t>
            </w:r>
            <w:r w:rsidRPr="00DC48CD">
              <w:rPr>
                <w:rFonts w:eastAsia="Arial"/>
                <w:sz w:val="22"/>
                <w:szCs w:val="22"/>
              </w:rPr>
              <w:t>un</w:t>
            </w:r>
            <w:r w:rsidRPr="00DC48CD">
              <w:rPr>
                <w:rFonts w:eastAsia="Arial"/>
                <w:spacing w:val="-1"/>
                <w:sz w:val="22"/>
                <w:szCs w:val="22"/>
              </w:rPr>
              <w:t>i</w:t>
            </w:r>
            <w:r w:rsidRPr="00DC48CD">
              <w:rPr>
                <w:rFonts w:eastAsia="Arial"/>
                <w:spacing w:val="1"/>
                <w:sz w:val="22"/>
                <w:szCs w:val="22"/>
              </w:rPr>
              <w:t>c</w:t>
            </w:r>
            <w:r w:rsidRPr="00DC48CD">
              <w:rPr>
                <w:rFonts w:eastAsia="Arial"/>
                <w:sz w:val="22"/>
                <w:szCs w:val="22"/>
              </w:rPr>
              <w:t>at</w:t>
            </w:r>
            <w:r w:rsidRPr="00DC48CD">
              <w:rPr>
                <w:rFonts w:eastAsia="Arial"/>
                <w:spacing w:val="-1"/>
                <w:sz w:val="22"/>
                <w:szCs w:val="22"/>
              </w:rPr>
              <w:t>i</w:t>
            </w:r>
            <w:r w:rsidRPr="00DC48CD">
              <w:rPr>
                <w:rFonts w:eastAsia="Arial"/>
                <w:spacing w:val="1"/>
                <w:sz w:val="22"/>
                <w:szCs w:val="22"/>
              </w:rPr>
              <w:t>v</w:t>
            </w:r>
            <w:r w:rsidRPr="00DC48CD">
              <w:rPr>
                <w:rFonts w:eastAsia="Arial"/>
                <w:sz w:val="22"/>
                <w:szCs w:val="22"/>
              </w:rPr>
              <w:t>e,</w:t>
            </w:r>
            <w:r w:rsidRPr="00DC48CD">
              <w:rPr>
                <w:rFonts w:eastAsia="Arial"/>
                <w:spacing w:val="-15"/>
                <w:sz w:val="22"/>
                <w:szCs w:val="22"/>
              </w:rPr>
              <w:t xml:space="preserve"> </w:t>
            </w:r>
            <w:r w:rsidRPr="00DC48CD">
              <w:rPr>
                <w:rFonts w:eastAsia="Arial"/>
                <w:spacing w:val="4"/>
                <w:sz w:val="22"/>
                <w:szCs w:val="22"/>
              </w:rPr>
              <w:t>m</w:t>
            </w:r>
            <w:r w:rsidRPr="00DC48CD">
              <w:rPr>
                <w:rFonts w:eastAsia="Arial"/>
                <w:sz w:val="22"/>
                <w:szCs w:val="22"/>
              </w:rPr>
              <w:t>oto</w:t>
            </w:r>
            <w:r w:rsidRPr="00DC48CD">
              <w:rPr>
                <w:rFonts w:eastAsia="Arial"/>
                <w:spacing w:val="1"/>
                <w:sz w:val="22"/>
                <w:szCs w:val="22"/>
              </w:rPr>
              <w:t>r</w:t>
            </w:r>
            <w:r w:rsidRPr="00DC48CD">
              <w:rPr>
                <w:rFonts w:eastAsia="Arial"/>
                <w:sz w:val="22"/>
                <w:szCs w:val="22"/>
              </w:rPr>
              <w:t>,</w:t>
            </w:r>
            <w:r w:rsidRPr="00DC48CD">
              <w:rPr>
                <w:rFonts w:eastAsia="Arial"/>
                <w:spacing w:val="-7"/>
                <w:sz w:val="22"/>
                <w:szCs w:val="22"/>
              </w:rPr>
              <w:t xml:space="preserve"> </w:t>
            </w:r>
            <w:r w:rsidRPr="00DC48CD">
              <w:rPr>
                <w:rFonts w:eastAsia="Arial"/>
                <w:sz w:val="22"/>
                <w:szCs w:val="22"/>
              </w:rPr>
              <w:t>ad</w:t>
            </w:r>
            <w:r w:rsidRPr="00DC48CD">
              <w:rPr>
                <w:rFonts w:eastAsia="Arial"/>
                <w:spacing w:val="2"/>
                <w:sz w:val="22"/>
                <w:szCs w:val="22"/>
              </w:rPr>
              <w:t>a</w:t>
            </w:r>
            <w:r w:rsidRPr="00DC48CD">
              <w:rPr>
                <w:rFonts w:eastAsia="Arial"/>
                <w:sz w:val="22"/>
                <w:szCs w:val="22"/>
              </w:rPr>
              <w:t>pt</w:t>
            </w:r>
            <w:r w:rsidRPr="00DC48CD">
              <w:rPr>
                <w:rFonts w:eastAsia="Arial"/>
                <w:spacing w:val="1"/>
                <w:sz w:val="22"/>
                <w:szCs w:val="22"/>
              </w:rPr>
              <w:t>i</w:t>
            </w:r>
            <w:r w:rsidRPr="00DC48CD">
              <w:rPr>
                <w:rFonts w:eastAsia="Arial"/>
                <w:spacing w:val="-1"/>
                <w:sz w:val="22"/>
                <w:szCs w:val="22"/>
              </w:rPr>
              <w:t>v</w:t>
            </w:r>
            <w:r w:rsidRPr="00DC48CD">
              <w:rPr>
                <w:rFonts w:eastAsia="Arial"/>
                <w:spacing w:val="2"/>
                <w:sz w:val="22"/>
                <w:szCs w:val="22"/>
              </w:rPr>
              <w:t>e</w:t>
            </w:r>
            <w:r w:rsidRPr="00DC48CD">
              <w:rPr>
                <w:rFonts w:eastAsia="Arial"/>
                <w:sz w:val="22"/>
                <w:szCs w:val="22"/>
              </w:rPr>
              <w:t xml:space="preserve">, </w:t>
            </w:r>
            <w:r w:rsidRPr="00DC48CD">
              <w:rPr>
                <w:rFonts w:eastAsia="Arial"/>
                <w:spacing w:val="1"/>
                <w:sz w:val="22"/>
                <w:szCs w:val="22"/>
              </w:rPr>
              <w:t>s</w:t>
            </w:r>
            <w:r w:rsidRPr="00DC48CD">
              <w:rPr>
                <w:rFonts w:eastAsia="Arial"/>
                <w:sz w:val="22"/>
                <w:szCs w:val="22"/>
              </w:rPr>
              <w:t>o</w:t>
            </w:r>
            <w:r w:rsidRPr="00DC48CD">
              <w:rPr>
                <w:rFonts w:eastAsia="Arial"/>
                <w:spacing w:val="1"/>
                <w:sz w:val="22"/>
                <w:szCs w:val="22"/>
              </w:rPr>
              <w:t>c</w:t>
            </w:r>
            <w:r w:rsidRPr="00DC48CD">
              <w:rPr>
                <w:rFonts w:eastAsia="Arial"/>
                <w:spacing w:val="-1"/>
                <w:sz w:val="22"/>
                <w:szCs w:val="22"/>
              </w:rPr>
              <w:t>i</w:t>
            </w:r>
            <w:r w:rsidRPr="00DC48CD">
              <w:rPr>
                <w:rFonts w:eastAsia="Arial"/>
                <w:spacing w:val="2"/>
                <w:sz w:val="22"/>
                <w:szCs w:val="22"/>
              </w:rPr>
              <w:t>a</w:t>
            </w:r>
            <w:r w:rsidRPr="00DC48CD">
              <w:rPr>
                <w:rFonts w:eastAsia="Arial"/>
                <w:spacing w:val="-1"/>
                <w:sz w:val="22"/>
                <w:szCs w:val="22"/>
              </w:rPr>
              <w:t>l</w:t>
            </w:r>
            <w:r w:rsidRPr="00DC48CD">
              <w:rPr>
                <w:rFonts w:eastAsia="Arial"/>
                <w:sz w:val="22"/>
                <w:szCs w:val="22"/>
              </w:rPr>
              <w:t>/e</w:t>
            </w:r>
            <w:r w:rsidRPr="00DC48CD">
              <w:rPr>
                <w:rFonts w:eastAsia="Arial"/>
                <w:spacing w:val="4"/>
                <w:sz w:val="22"/>
                <w:szCs w:val="22"/>
              </w:rPr>
              <w:t>m</w:t>
            </w:r>
            <w:r w:rsidRPr="00DC48CD">
              <w:rPr>
                <w:rFonts w:eastAsia="Arial"/>
                <w:sz w:val="22"/>
                <w:szCs w:val="22"/>
              </w:rPr>
              <w:t>ot</w:t>
            </w:r>
            <w:r w:rsidRPr="00DC48CD">
              <w:rPr>
                <w:rFonts w:eastAsia="Arial"/>
                <w:spacing w:val="-1"/>
                <w:sz w:val="22"/>
                <w:szCs w:val="22"/>
              </w:rPr>
              <w:t>i</w:t>
            </w:r>
            <w:r w:rsidRPr="00DC48CD">
              <w:rPr>
                <w:rFonts w:eastAsia="Arial"/>
                <w:spacing w:val="2"/>
                <w:sz w:val="22"/>
                <w:szCs w:val="22"/>
              </w:rPr>
              <w:t>on</w:t>
            </w:r>
            <w:r w:rsidRPr="00DC48CD">
              <w:rPr>
                <w:rFonts w:eastAsia="Arial"/>
                <w:sz w:val="22"/>
                <w:szCs w:val="22"/>
              </w:rPr>
              <w:t>al</w:t>
            </w:r>
            <w:r w:rsidRPr="00DC48CD">
              <w:rPr>
                <w:rFonts w:eastAsia="Arial"/>
                <w:spacing w:val="-15"/>
                <w:sz w:val="22"/>
                <w:szCs w:val="22"/>
              </w:rPr>
              <w:t xml:space="preserve"> </w:t>
            </w:r>
            <w:r w:rsidRPr="00DC48CD">
              <w:rPr>
                <w:rFonts w:eastAsia="Arial"/>
                <w:spacing w:val="2"/>
                <w:sz w:val="22"/>
                <w:szCs w:val="22"/>
              </w:rPr>
              <w:t>and</w:t>
            </w:r>
            <w:r w:rsidRPr="00DC48CD">
              <w:rPr>
                <w:rFonts w:eastAsia="Arial"/>
                <w:spacing w:val="-4"/>
                <w:sz w:val="22"/>
                <w:szCs w:val="22"/>
              </w:rPr>
              <w:t xml:space="preserve"> </w:t>
            </w:r>
            <w:r w:rsidRPr="00DC48CD">
              <w:rPr>
                <w:rFonts w:eastAsia="Arial"/>
                <w:spacing w:val="1"/>
                <w:sz w:val="22"/>
                <w:szCs w:val="22"/>
              </w:rPr>
              <w:t>s</w:t>
            </w:r>
            <w:r w:rsidRPr="00DC48CD">
              <w:rPr>
                <w:rFonts w:eastAsia="Arial"/>
                <w:spacing w:val="2"/>
                <w:sz w:val="22"/>
                <w:szCs w:val="22"/>
              </w:rPr>
              <w:t>e</w:t>
            </w:r>
            <w:r w:rsidRPr="00DC48CD">
              <w:rPr>
                <w:rFonts w:eastAsia="Arial"/>
                <w:sz w:val="22"/>
                <w:szCs w:val="22"/>
              </w:rPr>
              <w:t>n</w:t>
            </w:r>
            <w:r w:rsidRPr="00DC48CD">
              <w:rPr>
                <w:rFonts w:eastAsia="Arial"/>
                <w:spacing w:val="1"/>
                <w:sz w:val="22"/>
                <w:szCs w:val="22"/>
              </w:rPr>
              <w:t>s</w:t>
            </w:r>
            <w:r w:rsidRPr="00DC48CD">
              <w:rPr>
                <w:rFonts w:eastAsia="Arial"/>
                <w:sz w:val="22"/>
                <w:szCs w:val="22"/>
              </w:rPr>
              <w:t>o</w:t>
            </w:r>
            <w:r w:rsidRPr="00DC48CD">
              <w:rPr>
                <w:rFonts w:eastAsia="Arial"/>
                <w:spacing w:val="3"/>
                <w:sz w:val="22"/>
                <w:szCs w:val="22"/>
              </w:rPr>
              <w:t>r</w:t>
            </w:r>
            <w:r w:rsidRPr="00DC48CD">
              <w:rPr>
                <w:rFonts w:eastAsia="Arial"/>
                <w:sz w:val="22"/>
                <w:szCs w:val="22"/>
              </w:rPr>
              <w:t>y a</w:t>
            </w:r>
            <w:r w:rsidRPr="00DC48CD">
              <w:rPr>
                <w:rFonts w:eastAsia="Arial"/>
                <w:spacing w:val="1"/>
                <w:sz w:val="22"/>
                <w:szCs w:val="22"/>
              </w:rPr>
              <w:t>r</w:t>
            </w:r>
            <w:r w:rsidRPr="00DC48CD">
              <w:rPr>
                <w:rFonts w:eastAsia="Arial"/>
                <w:sz w:val="22"/>
                <w:szCs w:val="22"/>
              </w:rPr>
              <w:t>ea</w:t>
            </w:r>
            <w:r w:rsidRPr="00DC48CD">
              <w:rPr>
                <w:rFonts w:eastAsia="Arial"/>
                <w:spacing w:val="1"/>
                <w:sz w:val="22"/>
                <w:szCs w:val="22"/>
              </w:rPr>
              <w:t>s</w:t>
            </w:r>
            <w:r>
              <w:rPr>
                <w:rFonts w:eastAsia="Arial"/>
                <w:spacing w:val="1"/>
                <w:sz w:val="22"/>
                <w:szCs w:val="22"/>
              </w:rPr>
              <w:t xml:space="preserve"> </w:t>
            </w:r>
            <w:r w:rsidRPr="008E150F">
              <w:rPr>
                <w:sz w:val="22"/>
                <w:szCs w:val="22"/>
              </w:rPr>
              <w:t>and amend the IEP</w:t>
            </w:r>
            <w:r>
              <w:rPr>
                <w:sz w:val="22"/>
                <w:szCs w:val="22"/>
              </w:rPr>
              <w:t xml:space="preserve"> </w:t>
            </w:r>
            <w:r w:rsidRPr="004C7FDB">
              <w:rPr>
                <w:b/>
                <w:sz w:val="22"/>
                <w:szCs w:val="22"/>
              </w:rPr>
              <w:t>or</w:t>
            </w:r>
            <w:r>
              <w:rPr>
                <w:sz w:val="22"/>
                <w:szCs w:val="22"/>
              </w:rPr>
              <w:t xml:space="preserve"> at the annual IEP meeting address the finding</w:t>
            </w:r>
            <w:r w:rsidRPr="008E150F">
              <w:rPr>
                <w:sz w:val="22"/>
                <w:szCs w:val="22"/>
              </w:rPr>
              <w:t>.</w:t>
            </w:r>
          </w:p>
          <w:p w14:paraId="51A66573" w14:textId="77777777" w:rsidR="00580377" w:rsidRPr="008E150F" w:rsidRDefault="00580377" w:rsidP="00580377">
            <w:pPr>
              <w:rPr>
                <w:sz w:val="22"/>
                <w:szCs w:val="22"/>
              </w:rPr>
            </w:pPr>
          </w:p>
          <w:p w14:paraId="778EC890" w14:textId="77777777" w:rsidR="00580377" w:rsidRPr="008E150F" w:rsidRDefault="00580377" w:rsidP="00580377">
            <w:pPr>
              <w:rPr>
                <w:i/>
                <w:sz w:val="22"/>
                <w:szCs w:val="22"/>
              </w:rPr>
            </w:pPr>
            <w:r w:rsidRPr="008E150F">
              <w:rPr>
                <w:i/>
                <w:sz w:val="22"/>
                <w:szCs w:val="22"/>
              </w:rPr>
              <w:t>Evidence:</w:t>
            </w:r>
          </w:p>
          <w:p w14:paraId="3BB129B5" w14:textId="77777777" w:rsidR="00580377" w:rsidRPr="008E150F" w:rsidRDefault="00580377" w:rsidP="00580377">
            <w:pPr>
              <w:rPr>
                <w:sz w:val="22"/>
                <w:szCs w:val="22"/>
              </w:rPr>
            </w:pPr>
            <w:r w:rsidRPr="008E150F">
              <w:rPr>
                <w:sz w:val="22"/>
                <w:szCs w:val="22"/>
              </w:rPr>
              <w:t>Submit child’s WN and IEP.</w:t>
            </w:r>
          </w:p>
          <w:p w14:paraId="1699E617" w14:textId="77777777" w:rsidR="00580377" w:rsidRPr="008E150F" w:rsidRDefault="00580377" w:rsidP="00580377">
            <w:pPr>
              <w:rPr>
                <w:sz w:val="22"/>
                <w:szCs w:val="22"/>
              </w:rPr>
            </w:pPr>
          </w:p>
          <w:p w14:paraId="291CB1F6" w14:textId="77777777" w:rsidR="00580377" w:rsidRPr="008E150F" w:rsidRDefault="00580377" w:rsidP="00580377">
            <w:pPr>
              <w:rPr>
                <w:b/>
                <w:sz w:val="22"/>
                <w:szCs w:val="22"/>
              </w:rPr>
            </w:pPr>
            <w:r w:rsidRPr="008E150F">
              <w:rPr>
                <w:b/>
                <w:sz w:val="22"/>
                <w:szCs w:val="22"/>
              </w:rPr>
              <w:t>SAU level:</w:t>
            </w:r>
          </w:p>
          <w:p w14:paraId="4CE3E749" w14:textId="77777777" w:rsidR="00580377" w:rsidRPr="008E150F" w:rsidRDefault="00580377" w:rsidP="00580377">
            <w:pPr>
              <w:rPr>
                <w:i/>
                <w:sz w:val="22"/>
                <w:szCs w:val="22"/>
              </w:rPr>
            </w:pPr>
            <w:r w:rsidRPr="008E150F">
              <w:rPr>
                <w:i/>
                <w:sz w:val="22"/>
                <w:szCs w:val="22"/>
              </w:rPr>
              <w:t>Corrective activity:</w:t>
            </w:r>
          </w:p>
          <w:p w14:paraId="5E2CA8D8" w14:textId="77777777" w:rsidR="00580377" w:rsidRPr="008E150F" w:rsidRDefault="00580377" w:rsidP="00580377">
            <w:pPr>
              <w:rPr>
                <w:sz w:val="22"/>
                <w:szCs w:val="22"/>
              </w:rPr>
            </w:pPr>
            <w:r w:rsidRPr="008E150F">
              <w:rPr>
                <w:sz w:val="22"/>
                <w:szCs w:val="22"/>
              </w:rPr>
              <w:t>Provide training on IEP meeting protocol, including reviewing functional/developmental needs of the child.</w:t>
            </w:r>
          </w:p>
          <w:p w14:paraId="725651B0" w14:textId="77777777" w:rsidR="00580377" w:rsidRPr="008E150F" w:rsidRDefault="00580377" w:rsidP="00580377">
            <w:pPr>
              <w:rPr>
                <w:sz w:val="22"/>
                <w:szCs w:val="22"/>
              </w:rPr>
            </w:pPr>
          </w:p>
          <w:p w14:paraId="7488CA5D" w14:textId="77777777" w:rsidR="00580377" w:rsidRPr="008E150F" w:rsidRDefault="00580377" w:rsidP="00580377">
            <w:pPr>
              <w:rPr>
                <w:i/>
                <w:sz w:val="22"/>
                <w:szCs w:val="22"/>
              </w:rPr>
            </w:pPr>
            <w:r w:rsidRPr="008E150F">
              <w:rPr>
                <w:i/>
                <w:sz w:val="22"/>
                <w:szCs w:val="22"/>
              </w:rPr>
              <w:t>Evidence:</w:t>
            </w:r>
          </w:p>
          <w:p w14:paraId="3EC854AF" w14:textId="77777777" w:rsidR="00580377" w:rsidRPr="008E150F" w:rsidRDefault="00580377" w:rsidP="00580377">
            <w:pPr>
              <w:pStyle w:val="ListParagraph"/>
              <w:numPr>
                <w:ilvl w:val="0"/>
                <w:numId w:val="35"/>
              </w:numPr>
              <w:rPr>
                <w:b/>
                <w:sz w:val="22"/>
                <w:szCs w:val="22"/>
              </w:rPr>
            </w:pPr>
            <w:r w:rsidRPr="008E150F">
              <w:rPr>
                <w:sz w:val="22"/>
                <w:szCs w:val="22"/>
              </w:rPr>
              <w:t xml:space="preserve">Submit outline of training and attendance. </w:t>
            </w:r>
          </w:p>
          <w:p w14:paraId="2665A401" w14:textId="77777777" w:rsidR="00580377" w:rsidRPr="008070ED" w:rsidRDefault="00580377" w:rsidP="00580377">
            <w:pPr>
              <w:pStyle w:val="ListParagraph"/>
              <w:numPr>
                <w:ilvl w:val="0"/>
                <w:numId w:val="35"/>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r>
              <w:rPr>
                <w:sz w:val="22"/>
                <w:szCs w:val="22"/>
              </w:rPr>
              <w:t>.</w:t>
            </w:r>
          </w:p>
          <w:p w14:paraId="24517974" w14:textId="77777777" w:rsidR="00580377" w:rsidRPr="008E150F" w:rsidRDefault="00580377" w:rsidP="00580377">
            <w:pPr>
              <w:pStyle w:val="ListParagraph"/>
              <w:rPr>
                <w:b/>
                <w:sz w:val="22"/>
                <w:szCs w:val="22"/>
              </w:rPr>
            </w:pPr>
          </w:p>
        </w:tc>
      </w:tr>
      <w:tr w:rsidR="00580377" w:rsidRPr="008E150F" w14:paraId="36606D9E" w14:textId="77777777" w:rsidTr="00D802D5">
        <w:trPr>
          <w:trHeight w:val="149"/>
          <w:jc w:val="center"/>
        </w:trPr>
        <w:tc>
          <w:tcPr>
            <w:tcW w:w="895" w:type="dxa"/>
          </w:tcPr>
          <w:p w14:paraId="62E6A2BC" w14:textId="77777777" w:rsidR="00580377" w:rsidRPr="008E150F" w:rsidRDefault="00580377" w:rsidP="00580377">
            <w:pPr>
              <w:rPr>
                <w:sz w:val="22"/>
                <w:szCs w:val="22"/>
              </w:rPr>
            </w:pPr>
            <w:r w:rsidRPr="008E150F">
              <w:rPr>
                <w:sz w:val="22"/>
                <w:szCs w:val="22"/>
              </w:rPr>
              <w:t>FDP3</w:t>
            </w:r>
          </w:p>
          <w:p w14:paraId="44FDE83A" w14:textId="77777777" w:rsidR="00580377" w:rsidRPr="008E150F" w:rsidRDefault="00580377" w:rsidP="00580377">
            <w:pPr>
              <w:rPr>
                <w:sz w:val="22"/>
                <w:szCs w:val="22"/>
              </w:rPr>
            </w:pPr>
          </w:p>
        </w:tc>
        <w:tc>
          <w:tcPr>
            <w:tcW w:w="2728" w:type="dxa"/>
          </w:tcPr>
          <w:p w14:paraId="5BC2E26B" w14:textId="77777777" w:rsidR="00580377" w:rsidRPr="008E150F" w:rsidRDefault="00580377" w:rsidP="00580377">
            <w:pPr>
              <w:rPr>
                <w:sz w:val="22"/>
                <w:szCs w:val="22"/>
              </w:rPr>
            </w:pPr>
            <w:r w:rsidRPr="008E150F">
              <w:rPr>
                <w:sz w:val="22"/>
                <w:szCs w:val="22"/>
              </w:rPr>
              <w:t xml:space="preserve">A statement of the child’s present levels of functional/developmental performance, including how the child’s disability affects the child’s involvement and progress in the general education curriculum.  </w:t>
            </w:r>
          </w:p>
          <w:p w14:paraId="5E750B8B" w14:textId="77777777" w:rsidR="00580377" w:rsidRPr="008E150F" w:rsidRDefault="00580377" w:rsidP="00580377">
            <w:pPr>
              <w:rPr>
                <w:sz w:val="22"/>
                <w:szCs w:val="22"/>
              </w:rPr>
            </w:pPr>
          </w:p>
          <w:p w14:paraId="4B48CA2F" w14:textId="77777777" w:rsidR="00580377" w:rsidRPr="008E150F" w:rsidRDefault="00580377" w:rsidP="00580377">
            <w:pPr>
              <w:jc w:val="center"/>
              <w:rPr>
                <w:sz w:val="22"/>
                <w:szCs w:val="22"/>
              </w:rPr>
            </w:pPr>
            <w:r w:rsidRPr="008E150F">
              <w:rPr>
                <w:sz w:val="22"/>
                <w:szCs w:val="22"/>
              </w:rPr>
              <w:t>34 CFR 300.320(a)(1)(i)</w:t>
            </w:r>
          </w:p>
          <w:p w14:paraId="42813C20" w14:textId="77777777" w:rsidR="00580377" w:rsidRPr="008E150F" w:rsidRDefault="00580377" w:rsidP="00580377">
            <w:pPr>
              <w:jc w:val="center"/>
              <w:rPr>
                <w:sz w:val="22"/>
                <w:szCs w:val="22"/>
              </w:rPr>
            </w:pPr>
            <w:r w:rsidRPr="008E150F">
              <w:rPr>
                <w:sz w:val="22"/>
                <w:szCs w:val="22"/>
              </w:rPr>
              <w:t>MUSER IX.3.A(1)(a)(i)</w:t>
            </w:r>
          </w:p>
        </w:tc>
        <w:tc>
          <w:tcPr>
            <w:tcW w:w="4140" w:type="dxa"/>
            <w:gridSpan w:val="2"/>
          </w:tcPr>
          <w:p w14:paraId="72EC634D" w14:textId="77777777" w:rsidR="00580377" w:rsidRPr="008E150F" w:rsidRDefault="00580377" w:rsidP="00580377">
            <w:pPr>
              <w:rPr>
                <w:sz w:val="22"/>
                <w:szCs w:val="22"/>
              </w:rPr>
            </w:pPr>
            <w:r w:rsidRPr="008E150F">
              <w:rPr>
                <w:noProof/>
                <w:sz w:val="22"/>
                <w:szCs w:val="22"/>
              </w:rPr>
              <w:t xml:space="preserve">Yes = </w:t>
            </w:r>
            <w:r>
              <w:rPr>
                <w:noProof/>
                <w:sz w:val="22"/>
                <w:szCs w:val="22"/>
              </w:rPr>
              <w:t>There is a</w:t>
            </w:r>
            <w:r w:rsidRPr="008E150F">
              <w:rPr>
                <w:noProof/>
                <w:sz w:val="22"/>
                <w:szCs w:val="22"/>
              </w:rPr>
              <w:t xml:space="preserve"> statement of the child’s present levels of </w:t>
            </w:r>
            <w:r>
              <w:rPr>
                <w:noProof/>
                <w:sz w:val="22"/>
                <w:szCs w:val="22"/>
              </w:rPr>
              <w:t>functional/developmental performance for each identified need (skill deficit) which includes measurable baseline data and a statement of how the child’s functional/developmental deficits impede their progress in the general education curriculum at their grade level.</w:t>
            </w:r>
          </w:p>
          <w:p w14:paraId="71AA6C58" w14:textId="77777777" w:rsidR="00580377" w:rsidRPr="008E150F" w:rsidRDefault="00580377" w:rsidP="00580377">
            <w:pPr>
              <w:rPr>
                <w:sz w:val="22"/>
                <w:szCs w:val="22"/>
              </w:rPr>
            </w:pPr>
          </w:p>
          <w:p w14:paraId="320B510C" w14:textId="77777777" w:rsidR="00580377" w:rsidRPr="008E150F" w:rsidRDefault="00580377" w:rsidP="00580377">
            <w:pPr>
              <w:rPr>
                <w:sz w:val="22"/>
                <w:szCs w:val="22"/>
              </w:rPr>
            </w:pPr>
            <w:r w:rsidRPr="008E150F">
              <w:rPr>
                <w:noProof/>
                <w:sz w:val="22"/>
                <w:szCs w:val="22"/>
              </w:rPr>
              <w:t xml:space="preserve">No = A statement of the child’s present levels of functional/developmental </w:t>
            </w:r>
            <w:r w:rsidRPr="008E150F">
              <w:rPr>
                <w:noProof/>
                <w:sz w:val="22"/>
                <w:szCs w:val="22"/>
              </w:rPr>
              <w:lastRenderedPageBreak/>
              <w:t xml:space="preserve">performance is NOT </w:t>
            </w:r>
            <w:r>
              <w:rPr>
                <w:noProof/>
                <w:sz w:val="22"/>
                <w:szCs w:val="22"/>
              </w:rPr>
              <w:t>documented</w:t>
            </w:r>
            <w:r w:rsidRPr="008E150F">
              <w:rPr>
                <w:noProof/>
                <w:sz w:val="22"/>
                <w:szCs w:val="22"/>
              </w:rPr>
              <w:t xml:space="preserve"> in the IEP</w:t>
            </w:r>
            <w:r>
              <w:rPr>
                <w:noProof/>
                <w:sz w:val="22"/>
                <w:szCs w:val="22"/>
              </w:rPr>
              <w:t xml:space="preserve"> or is incomplete</w:t>
            </w:r>
            <w:r w:rsidRPr="008E150F">
              <w:rPr>
                <w:noProof/>
                <w:sz w:val="22"/>
                <w:szCs w:val="22"/>
              </w:rPr>
              <w:t>.</w:t>
            </w:r>
          </w:p>
        </w:tc>
        <w:tc>
          <w:tcPr>
            <w:tcW w:w="7402" w:type="dxa"/>
            <w:gridSpan w:val="2"/>
          </w:tcPr>
          <w:p w14:paraId="7731148B" w14:textId="77777777" w:rsidR="00580377" w:rsidRPr="008E150F" w:rsidRDefault="00580377" w:rsidP="00580377">
            <w:pPr>
              <w:rPr>
                <w:b/>
                <w:sz w:val="22"/>
                <w:szCs w:val="22"/>
              </w:rPr>
            </w:pPr>
            <w:r w:rsidRPr="008E150F">
              <w:rPr>
                <w:b/>
                <w:sz w:val="22"/>
                <w:szCs w:val="22"/>
              </w:rPr>
              <w:lastRenderedPageBreak/>
              <w:t>Child level:</w:t>
            </w:r>
          </w:p>
          <w:p w14:paraId="30EE1ADF" w14:textId="77777777" w:rsidR="00580377" w:rsidRPr="008E150F" w:rsidRDefault="00580377" w:rsidP="00580377">
            <w:pPr>
              <w:rPr>
                <w:i/>
                <w:sz w:val="22"/>
                <w:szCs w:val="22"/>
              </w:rPr>
            </w:pPr>
            <w:r w:rsidRPr="008E150F">
              <w:rPr>
                <w:i/>
                <w:sz w:val="22"/>
                <w:szCs w:val="22"/>
              </w:rPr>
              <w:t>Corrective activity:</w:t>
            </w:r>
          </w:p>
          <w:p w14:paraId="3989B8F3" w14:textId="77777777" w:rsidR="00580377" w:rsidRPr="008E150F" w:rsidRDefault="00580377" w:rsidP="00580377">
            <w:pPr>
              <w:rPr>
                <w:sz w:val="22"/>
                <w:szCs w:val="22"/>
              </w:rPr>
            </w:pPr>
            <w:r w:rsidRPr="008E150F">
              <w:rPr>
                <w:sz w:val="22"/>
                <w:szCs w:val="22"/>
              </w:rPr>
              <w:t xml:space="preserve">Discuss the child’s </w:t>
            </w:r>
            <w:r w:rsidRPr="008E150F">
              <w:rPr>
                <w:noProof/>
                <w:sz w:val="22"/>
                <w:szCs w:val="22"/>
              </w:rPr>
              <w:t xml:space="preserve">present levels of </w:t>
            </w:r>
            <w:r>
              <w:rPr>
                <w:noProof/>
                <w:sz w:val="22"/>
                <w:szCs w:val="22"/>
              </w:rPr>
              <w:t>functional/developmental performance for each identified need (skill deficit) which includes measurable baseline data and a statement of how the child’s functional/developmental deficits impede their progress in the general education curriculum at their grade level</w:t>
            </w:r>
            <w:r w:rsidRPr="008E150F">
              <w:rPr>
                <w:sz w:val="22"/>
                <w:szCs w:val="22"/>
              </w:rPr>
              <w:t xml:space="preserve"> and amend the IEP</w:t>
            </w:r>
            <w:r>
              <w:rPr>
                <w:sz w:val="22"/>
                <w:szCs w:val="22"/>
              </w:rPr>
              <w:t xml:space="preserve"> </w:t>
            </w:r>
            <w:r w:rsidRPr="009A5545">
              <w:rPr>
                <w:b/>
                <w:sz w:val="22"/>
                <w:szCs w:val="22"/>
              </w:rPr>
              <w:t>or</w:t>
            </w:r>
            <w:r>
              <w:rPr>
                <w:sz w:val="22"/>
                <w:szCs w:val="22"/>
              </w:rPr>
              <w:t xml:space="preserve"> at the annual IEP meeting address the finding</w:t>
            </w:r>
            <w:r w:rsidRPr="008E150F">
              <w:rPr>
                <w:sz w:val="22"/>
                <w:szCs w:val="22"/>
              </w:rPr>
              <w:t>.</w:t>
            </w:r>
          </w:p>
          <w:p w14:paraId="7389173E" w14:textId="77777777" w:rsidR="00580377" w:rsidRPr="008E150F" w:rsidRDefault="00580377" w:rsidP="00580377">
            <w:pPr>
              <w:rPr>
                <w:sz w:val="22"/>
                <w:szCs w:val="22"/>
              </w:rPr>
            </w:pPr>
          </w:p>
          <w:p w14:paraId="6D4DA4F9" w14:textId="77777777" w:rsidR="00580377" w:rsidRPr="008E150F" w:rsidRDefault="00580377" w:rsidP="00580377">
            <w:pPr>
              <w:rPr>
                <w:i/>
                <w:sz w:val="22"/>
                <w:szCs w:val="22"/>
              </w:rPr>
            </w:pPr>
            <w:r w:rsidRPr="008E150F">
              <w:rPr>
                <w:i/>
                <w:sz w:val="22"/>
                <w:szCs w:val="22"/>
              </w:rPr>
              <w:t>Evidence:</w:t>
            </w:r>
          </w:p>
          <w:p w14:paraId="56BEE39C" w14:textId="77777777" w:rsidR="00580377" w:rsidRPr="008E150F" w:rsidRDefault="00580377" w:rsidP="00580377">
            <w:pPr>
              <w:rPr>
                <w:sz w:val="22"/>
                <w:szCs w:val="22"/>
              </w:rPr>
            </w:pPr>
            <w:r w:rsidRPr="008E150F">
              <w:rPr>
                <w:sz w:val="22"/>
                <w:szCs w:val="22"/>
              </w:rPr>
              <w:t>Submit child’s WN and IEP.</w:t>
            </w:r>
          </w:p>
          <w:p w14:paraId="742EBAF3" w14:textId="77777777" w:rsidR="00580377" w:rsidRPr="008E150F" w:rsidRDefault="00580377" w:rsidP="00580377">
            <w:pPr>
              <w:rPr>
                <w:sz w:val="22"/>
                <w:szCs w:val="22"/>
              </w:rPr>
            </w:pPr>
          </w:p>
          <w:p w14:paraId="410DB7AC" w14:textId="77777777" w:rsidR="00E67B40" w:rsidRDefault="00E67B40" w:rsidP="00580377">
            <w:pPr>
              <w:rPr>
                <w:b/>
                <w:sz w:val="22"/>
                <w:szCs w:val="22"/>
              </w:rPr>
            </w:pPr>
          </w:p>
          <w:p w14:paraId="3FC6EFF8" w14:textId="052D9730" w:rsidR="00580377" w:rsidRPr="008E150F" w:rsidRDefault="00580377" w:rsidP="00580377">
            <w:pPr>
              <w:rPr>
                <w:b/>
                <w:sz w:val="22"/>
                <w:szCs w:val="22"/>
              </w:rPr>
            </w:pPr>
            <w:r w:rsidRPr="008E150F">
              <w:rPr>
                <w:b/>
                <w:sz w:val="22"/>
                <w:szCs w:val="22"/>
              </w:rPr>
              <w:lastRenderedPageBreak/>
              <w:t>SAU level:</w:t>
            </w:r>
          </w:p>
          <w:p w14:paraId="4DF0C1F4" w14:textId="77777777" w:rsidR="00580377" w:rsidRPr="008E150F" w:rsidRDefault="00580377" w:rsidP="00580377">
            <w:pPr>
              <w:rPr>
                <w:i/>
                <w:sz w:val="22"/>
                <w:szCs w:val="22"/>
              </w:rPr>
            </w:pPr>
            <w:r w:rsidRPr="008E150F">
              <w:rPr>
                <w:i/>
                <w:sz w:val="22"/>
                <w:szCs w:val="22"/>
              </w:rPr>
              <w:t>Corrective activity:</w:t>
            </w:r>
          </w:p>
          <w:p w14:paraId="284D84B6" w14:textId="77777777" w:rsidR="00580377" w:rsidRPr="008E150F" w:rsidRDefault="00580377" w:rsidP="00580377">
            <w:pPr>
              <w:rPr>
                <w:sz w:val="22"/>
                <w:szCs w:val="22"/>
              </w:rPr>
            </w:pPr>
            <w:r w:rsidRPr="008E150F">
              <w:rPr>
                <w:sz w:val="22"/>
                <w:szCs w:val="22"/>
              </w:rPr>
              <w:t>Provide training on IEP development including writing the present level of functional/developmental performance.</w:t>
            </w:r>
          </w:p>
          <w:p w14:paraId="40E8F024" w14:textId="77777777" w:rsidR="00580377" w:rsidRPr="008E150F" w:rsidRDefault="00580377" w:rsidP="00580377">
            <w:pPr>
              <w:rPr>
                <w:sz w:val="22"/>
                <w:szCs w:val="22"/>
              </w:rPr>
            </w:pPr>
          </w:p>
          <w:p w14:paraId="43516D7E" w14:textId="77777777" w:rsidR="00580377" w:rsidRPr="008E150F" w:rsidRDefault="00580377" w:rsidP="00580377">
            <w:pPr>
              <w:rPr>
                <w:i/>
                <w:sz w:val="22"/>
                <w:szCs w:val="22"/>
              </w:rPr>
            </w:pPr>
            <w:r w:rsidRPr="008E150F">
              <w:rPr>
                <w:i/>
                <w:sz w:val="22"/>
                <w:szCs w:val="22"/>
              </w:rPr>
              <w:t>Evidence:</w:t>
            </w:r>
          </w:p>
          <w:p w14:paraId="25E26181" w14:textId="77777777" w:rsidR="00580377" w:rsidRPr="008E150F" w:rsidRDefault="00580377" w:rsidP="00580377">
            <w:pPr>
              <w:pStyle w:val="ListParagraph"/>
              <w:numPr>
                <w:ilvl w:val="0"/>
                <w:numId w:val="36"/>
              </w:numPr>
              <w:rPr>
                <w:sz w:val="22"/>
                <w:szCs w:val="22"/>
              </w:rPr>
            </w:pPr>
            <w:r w:rsidRPr="008E150F">
              <w:rPr>
                <w:sz w:val="22"/>
                <w:szCs w:val="22"/>
              </w:rPr>
              <w:t>Submit outline of training and attendance.</w:t>
            </w:r>
          </w:p>
          <w:p w14:paraId="78C34676" w14:textId="77777777" w:rsidR="00580377" w:rsidRPr="008E150F" w:rsidRDefault="00580377" w:rsidP="00580377">
            <w:pPr>
              <w:pStyle w:val="ListParagraph"/>
              <w:numPr>
                <w:ilvl w:val="0"/>
                <w:numId w:val="36"/>
              </w:numPr>
              <w:rPr>
                <w:sz w:val="22"/>
                <w:szCs w:val="22"/>
              </w:rPr>
            </w:pPr>
            <w:r w:rsidRPr="008E150F">
              <w:rPr>
                <w:sz w:val="22"/>
                <w:szCs w:val="22"/>
              </w:rPr>
              <w:t xml:space="preserve">Submit </w:t>
            </w:r>
            <w:r w:rsidRPr="008E150F">
              <w:rPr>
                <w:noProof/>
                <w:sz w:val="22"/>
                <w:szCs w:val="22"/>
              </w:rPr>
              <w:t># IEPs</w:t>
            </w:r>
            <w:r w:rsidRPr="008E150F">
              <w:rPr>
                <w:sz w:val="22"/>
                <w:szCs w:val="22"/>
              </w:rPr>
              <w:t xml:space="preserve"> (amended or new) with present level statements and WNs.</w:t>
            </w:r>
          </w:p>
          <w:p w14:paraId="76730A56" w14:textId="77777777" w:rsidR="00580377" w:rsidRPr="008E150F" w:rsidRDefault="00580377" w:rsidP="00580377">
            <w:pPr>
              <w:rPr>
                <w:sz w:val="22"/>
                <w:szCs w:val="22"/>
              </w:rPr>
            </w:pPr>
          </w:p>
        </w:tc>
      </w:tr>
      <w:tr w:rsidR="00580377" w:rsidRPr="008E150F" w14:paraId="12BFD1BA" w14:textId="77777777" w:rsidTr="00D802D5">
        <w:trPr>
          <w:trHeight w:val="4220"/>
          <w:jc w:val="center"/>
        </w:trPr>
        <w:tc>
          <w:tcPr>
            <w:tcW w:w="895" w:type="dxa"/>
          </w:tcPr>
          <w:p w14:paraId="2C5A214A" w14:textId="77777777" w:rsidR="00580377" w:rsidRPr="008E150F" w:rsidRDefault="00580377" w:rsidP="00580377">
            <w:pPr>
              <w:rPr>
                <w:sz w:val="22"/>
                <w:szCs w:val="22"/>
              </w:rPr>
            </w:pPr>
            <w:r w:rsidRPr="008E150F">
              <w:rPr>
                <w:sz w:val="22"/>
                <w:szCs w:val="22"/>
              </w:rPr>
              <w:lastRenderedPageBreak/>
              <w:t>FDP4</w:t>
            </w:r>
          </w:p>
          <w:p w14:paraId="18BBD406" w14:textId="77777777" w:rsidR="00580377" w:rsidRPr="008E150F" w:rsidRDefault="00580377" w:rsidP="00580377">
            <w:pPr>
              <w:rPr>
                <w:sz w:val="22"/>
                <w:szCs w:val="22"/>
              </w:rPr>
            </w:pPr>
          </w:p>
        </w:tc>
        <w:tc>
          <w:tcPr>
            <w:tcW w:w="2728" w:type="dxa"/>
          </w:tcPr>
          <w:p w14:paraId="78C1B03C" w14:textId="77777777" w:rsidR="00580377" w:rsidRPr="008E150F" w:rsidRDefault="00580377" w:rsidP="00580377">
            <w:pPr>
              <w:rPr>
                <w:sz w:val="22"/>
                <w:szCs w:val="22"/>
              </w:rPr>
            </w:pPr>
            <w:r w:rsidRPr="008E150F">
              <w:rPr>
                <w:sz w:val="22"/>
                <w:szCs w:val="22"/>
              </w:rPr>
              <w:t xml:space="preserve">The identified needs of the child are aligned to functional/developmental annual goals. </w:t>
            </w:r>
          </w:p>
          <w:p w14:paraId="3992E7A2" w14:textId="77777777" w:rsidR="00580377" w:rsidRPr="008E150F" w:rsidRDefault="00580377" w:rsidP="00580377">
            <w:pPr>
              <w:rPr>
                <w:sz w:val="22"/>
                <w:szCs w:val="22"/>
              </w:rPr>
            </w:pPr>
          </w:p>
          <w:p w14:paraId="53CCF2D0" w14:textId="77777777" w:rsidR="00580377" w:rsidRPr="008E150F" w:rsidRDefault="00580377" w:rsidP="00580377">
            <w:pPr>
              <w:jc w:val="center"/>
              <w:rPr>
                <w:sz w:val="22"/>
                <w:szCs w:val="22"/>
              </w:rPr>
            </w:pPr>
            <w:r w:rsidRPr="008E150F">
              <w:rPr>
                <w:sz w:val="22"/>
                <w:szCs w:val="22"/>
              </w:rPr>
              <w:t>34 CFR 300.320 (a)(2i)(A),</w:t>
            </w:r>
          </w:p>
          <w:p w14:paraId="788C01E8" w14:textId="77777777" w:rsidR="00580377" w:rsidRDefault="00580377" w:rsidP="00580377">
            <w:pPr>
              <w:jc w:val="center"/>
              <w:rPr>
                <w:sz w:val="22"/>
                <w:szCs w:val="22"/>
              </w:rPr>
            </w:pPr>
            <w:r w:rsidRPr="008E150F">
              <w:rPr>
                <w:sz w:val="22"/>
                <w:szCs w:val="22"/>
              </w:rPr>
              <w:t>MUSER IX (3)(b)(i)</w:t>
            </w:r>
          </w:p>
          <w:p w14:paraId="2E321426" w14:textId="77777777" w:rsidR="00580377" w:rsidRDefault="00580377" w:rsidP="00580377">
            <w:pPr>
              <w:jc w:val="center"/>
              <w:rPr>
                <w:sz w:val="22"/>
                <w:szCs w:val="22"/>
              </w:rPr>
            </w:pPr>
          </w:p>
          <w:p w14:paraId="523BBAD0" w14:textId="77777777" w:rsidR="00580377" w:rsidRDefault="00580377" w:rsidP="00580377">
            <w:pPr>
              <w:jc w:val="center"/>
              <w:rPr>
                <w:sz w:val="22"/>
                <w:szCs w:val="22"/>
              </w:rPr>
            </w:pPr>
          </w:p>
          <w:p w14:paraId="587AA291" w14:textId="77777777" w:rsidR="00580377" w:rsidRPr="008E150F" w:rsidRDefault="00580377" w:rsidP="00580377">
            <w:pPr>
              <w:rPr>
                <w:sz w:val="22"/>
                <w:szCs w:val="22"/>
              </w:rPr>
            </w:pPr>
          </w:p>
        </w:tc>
        <w:tc>
          <w:tcPr>
            <w:tcW w:w="4140" w:type="dxa"/>
            <w:gridSpan w:val="2"/>
          </w:tcPr>
          <w:p w14:paraId="73BB68D1" w14:textId="77777777" w:rsidR="00580377" w:rsidRPr="008E150F" w:rsidRDefault="00580377" w:rsidP="00580377">
            <w:pPr>
              <w:rPr>
                <w:sz w:val="22"/>
                <w:szCs w:val="22"/>
              </w:rPr>
            </w:pPr>
            <w:r w:rsidRPr="008E150F">
              <w:rPr>
                <w:sz w:val="22"/>
                <w:szCs w:val="22"/>
              </w:rPr>
              <w:t xml:space="preserve">Yes = Goals adequately align to all identified functional/developmental needs. </w:t>
            </w:r>
          </w:p>
          <w:p w14:paraId="77B11973" w14:textId="77777777" w:rsidR="00580377" w:rsidRPr="008E150F" w:rsidRDefault="00580377" w:rsidP="00580377">
            <w:pPr>
              <w:rPr>
                <w:sz w:val="22"/>
                <w:szCs w:val="22"/>
              </w:rPr>
            </w:pPr>
          </w:p>
          <w:p w14:paraId="602A56F9" w14:textId="77777777" w:rsidR="00580377" w:rsidRPr="008E150F" w:rsidRDefault="00580377" w:rsidP="00580377">
            <w:pPr>
              <w:rPr>
                <w:sz w:val="22"/>
                <w:szCs w:val="22"/>
              </w:rPr>
            </w:pPr>
            <w:r w:rsidRPr="008E150F">
              <w:rPr>
                <w:sz w:val="22"/>
                <w:szCs w:val="22"/>
              </w:rPr>
              <w:t>No= Goals do not adequately align to all identified functional/developmental needs.</w:t>
            </w:r>
          </w:p>
          <w:p w14:paraId="53577495" w14:textId="77777777" w:rsidR="00580377" w:rsidRPr="008E150F" w:rsidRDefault="00580377" w:rsidP="00580377">
            <w:pPr>
              <w:rPr>
                <w:sz w:val="22"/>
                <w:szCs w:val="22"/>
              </w:rPr>
            </w:pPr>
          </w:p>
          <w:p w14:paraId="5D206812" w14:textId="77777777" w:rsidR="00580377" w:rsidRPr="008E150F" w:rsidRDefault="00580377" w:rsidP="00580377">
            <w:pPr>
              <w:rPr>
                <w:sz w:val="22"/>
                <w:szCs w:val="22"/>
              </w:rPr>
            </w:pPr>
            <w:r w:rsidRPr="008E150F">
              <w:rPr>
                <w:sz w:val="22"/>
                <w:szCs w:val="22"/>
              </w:rPr>
              <w:t>NA= No functional/developmental needs identified; therefore, no functional/developmental goals are required</w:t>
            </w:r>
            <w:r>
              <w:rPr>
                <w:sz w:val="22"/>
                <w:szCs w:val="22"/>
              </w:rPr>
              <w:t>.</w:t>
            </w:r>
          </w:p>
        </w:tc>
        <w:tc>
          <w:tcPr>
            <w:tcW w:w="7402" w:type="dxa"/>
            <w:gridSpan w:val="2"/>
          </w:tcPr>
          <w:p w14:paraId="3F45629D" w14:textId="77777777" w:rsidR="00580377" w:rsidRPr="008E150F" w:rsidRDefault="00580377" w:rsidP="00580377">
            <w:pPr>
              <w:rPr>
                <w:b/>
                <w:sz w:val="22"/>
                <w:szCs w:val="22"/>
              </w:rPr>
            </w:pPr>
            <w:r w:rsidRPr="008E150F">
              <w:rPr>
                <w:b/>
                <w:sz w:val="22"/>
                <w:szCs w:val="22"/>
              </w:rPr>
              <w:t>Child level:</w:t>
            </w:r>
          </w:p>
          <w:p w14:paraId="63E50656" w14:textId="77777777" w:rsidR="00580377" w:rsidRPr="008E150F" w:rsidRDefault="00580377" w:rsidP="00580377">
            <w:pPr>
              <w:rPr>
                <w:i/>
                <w:sz w:val="22"/>
                <w:szCs w:val="22"/>
              </w:rPr>
            </w:pPr>
            <w:r w:rsidRPr="008E150F">
              <w:rPr>
                <w:i/>
                <w:sz w:val="22"/>
                <w:szCs w:val="22"/>
              </w:rPr>
              <w:t>Corrective activity:</w:t>
            </w:r>
          </w:p>
          <w:p w14:paraId="64310142" w14:textId="77777777" w:rsidR="00580377" w:rsidRPr="008E150F" w:rsidRDefault="00580377" w:rsidP="00580377">
            <w:pPr>
              <w:rPr>
                <w:sz w:val="22"/>
                <w:szCs w:val="22"/>
              </w:rPr>
            </w:pPr>
            <w:r w:rsidRPr="008E150F">
              <w:rPr>
                <w:sz w:val="22"/>
                <w:szCs w:val="22"/>
              </w:rPr>
              <w:t>I</w:t>
            </w:r>
            <w:r>
              <w:rPr>
                <w:sz w:val="22"/>
                <w:szCs w:val="22"/>
              </w:rPr>
              <w:t xml:space="preserve">EP Team meets (if appropriate) </w:t>
            </w:r>
            <w:r w:rsidRPr="008E150F">
              <w:rPr>
                <w:sz w:val="22"/>
                <w:szCs w:val="22"/>
              </w:rPr>
              <w:t>to consider the most recent data, needs, present level, and write functional goals aligned with identified needs</w:t>
            </w:r>
            <w:r>
              <w:rPr>
                <w:sz w:val="22"/>
                <w:szCs w:val="22"/>
              </w:rPr>
              <w:t xml:space="preserve"> and </w:t>
            </w:r>
            <w:r w:rsidRPr="008E150F">
              <w:rPr>
                <w:sz w:val="22"/>
                <w:szCs w:val="22"/>
              </w:rPr>
              <w:t>amend the IEP</w:t>
            </w:r>
            <w:r>
              <w:rPr>
                <w:sz w:val="22"/>
                <w:szCs w:val="22"/>
              </w:rPr>
              <w:t xml:space="preserve"> </w:t>
            </w:r>
            <w:r w:rsidRPr="009A5545">
              <w:rPr>
                <w:b/>
                <w:sz w:val="22"/>
                <w:szCs w:val="22"/>
              </w:rPr>
              <w:t>or</w:t>
            </w:r>
            <w:r>
              <w:rPr>
                <w:sz w:val="22"/>
                <w:szCs w:val="22"/>
              </w:rPr>
              <w:t xml:space="preserve"> at the annual IEP meeting address the finding</w:t>
            </w:r>
            <w:r w:rsidRPr="008E150F">
              <w:rPr>
                <w:sz w:val="22"/>
                <w:szCs w:val="22"/>
              </w:rPr>
              <w:t>.</w:t>
            </w:r>
          </w:p>
          <w:p w14:paraId="470A3005" w14:textId="77777777" w:rsidR="00580377" w:rsidRPr="008E150F" w:rsidRDefault="00580377" w:rsidP="00580377">
            <w:pPr>
              <w:rPr>
                <w:sz w:val="22"/>
                <w:szCs w:val="22"/>
              </w:rPr>
            </w:pPr>
          </w:p>
          <w:p w14:paraId="6CE110FF" w14:textId="77777777" w:rsidR="00580377" w:rsidRPr="008E150F" w:rsidRDefault="00580377" w:rsidP="00580377">
            <w:pPr>
              <w:rPr>
                <w:i/>
                <w:sz w:val="22"/>
                <w:szCs w:val="22"/>
              </w:rPr>
            </w:pPr>
            <w:r w:rsidRPr="008E150F">
              <w:rPr>
                <w:i/>
                <w:sz w:val="22"/>
                <w:szCs w:val="22"/>
              </w:rPr>
              <w:t>Evidence:</w:t>
            </w:r>
          </w:p>
          <w:p w14:paraId="1155F708" w14:textId="77777777" w:rsidR="00580377" w:rsidRPr="008E150F" w:rsidRDefault="00580377" w:rsidP="00580377">
            <w:pPr>
              <w:rPr>
                <w:sz w:val="22"/>
                <w:szCs w:val="22"/>
              </w:rPr>
            </w:pPr>
            <w:r w:rsidRPr="008E150F">
              <w:rPr>
                <w:sz w:val="22"/>
                <w:szCs w:val="22"/>
              </w:rPr>
              <w:t>Submit child’s WN and IEP.</w:t>
            </w:r>
          </w:p>
          <w:p w14:paraId="29F2B311" w14:textId="77777777" w:rsidR="00580377" w:rsidRPr="008E150F" w:rsidRDefault="00580377" w:rsidP="00580377">
            <w:pPr>
              <w:rPr>
                <w:sz w:val="22"/>
                <w:szCs w:val="22"/>
              </w:rPr>
            </w:pPr>
          </w:p>
          <w:p w14:paraId="5ECC5FC0" w14:textId="77777777" w:rsidR="00580377" w:rsidRPr="008E150F" w:rsidRDefault="00580377" w:rsidP="00580377">
            <w:pPr>
              <w:rPr>
                <w:b/>
                <w:sz w:val="22"/>
                <w:szCs w:val="22"/>
              </w:rPr>
            </w:pPr>
            <w:r w:rsidRPr="008E150F">
              <w:rPr>
                <w:b/>
                <w:sz w:val="22"/>
                <w:szCs w:val="22"/>
              </w:rPr>
              <w:t>SAU level:</w:t>
            </w:r>
          </w:p>
          <w:p w14:paraId="61823B04" w14:textId="77777777" w:rsidR="00580377" w:rsidRPr="008E150F" w:rsidRDefault="00580377" w:rsidP="00580377">
            <w:pPr>
              <w:rPr>
                <w:i/>
                <w:sz w:val="22"/>
                <w:szCs w:val="22"/>
              </w:rPr>
            </w:pPr>
            <w:r w:rsidRPr="008E150F">
              <w:rPr>
                <w:i/>
                <w:sz w:val="22"/>
                <w:szCs w:val="22"/>
              </w:rPr>
              <w:t>Corrective activity:</w:t>
            </w:r>
          </w:p>
          <w:p w14:paraId="5C1EE25E" w14:textId="77777777" w:rsidR="00580377" w:rsidRPr="008E150F" w:rsidRDefault="00580377" w:rsidP="00580377">
            <w:pPr>
              <w:rPr>
                <w:sz w:val="22"/>
                <w:szCs w:val="22"/>
              </w:rPr>
            </w:pPr>
            <w:r w:rsidRPr="008E150F">
              <w:rPr>
                <w:sz w:val="22"/>
                <w:szCs w:val="22"/>
              </w:rPr>
              <w:t>Provide training on IEP goals aligned with identified needs.</w:t>
            </w:r>
          </w:p>
          <w:p w14:paraId="27DF08CA" w14:textId="77777777" w:rsidR="00580377" w:rsidRPr="008E150F" w:rsidRDefault="00580377" w:rsidP="00580377">
            <w:pPr>
              <w:rPr>
                <w:sz w:val="22"/>
                <w:szCs w:val="22"/>
              </w:rPr>
            </w:pPr>
          </w:p>
          <w:p w14:paraId="326102A7" w14:textId="77777777" w:rsidR="00580377" w:rsidRPr="008E150F" w:rsidRDefault="00580377" w:rsidP="00580377">
            <w:pPr>
              <w:rPr>
                <w:i/>
                <w:sz w:val="22"/>
                <w:szCs w:val="22"/>
              </w:rPr>
            </w:pPr>
            <w:r w:rsidRPr="008E150F">
              <w:rPr>
                <w:i/>
                <w:sz w:val="22"/>
                <w:szCs w:val="22"/>
              </w:rPr>
              <w:t>Evidence:</w:t>
            </w:r>
          </w:p>
          <w:p w14:paraId="4EAF8F44" w14:textId="77777777" w:rsidR="00580377" w:rsidRPr="008E150F" w:rsidRDefault="00580377" w:rsidP="00580377">
            <w:pPr>
              <w:pStyle w:val="ListParagraph"/>
              <w:numPr>
                <w:ilvl w:val="0"/>
                <w:numId w:val="48"/>
              </w:numPr>
              <w:rPr>
                <w:b/>
                <w:sz w:val="22"/>
                <w:szCs w:val="22"/>
              </w:rPr>
            </w:pPr>
            <w:r w:rsidRPr="008E150F">
              <w:rPr>
                <w:sz w:val="22"/>
                <w:szCs w:val="22"/>
              </w:rPr>
              <w:t>Submit outline of training and attendance.</w:t>
            </w:r>
          </w:p>
          <w:p w14:paraId="4018124C" w14:textId="77777777" w:rsidR="00580377" w:rsidRPr="008070ED" w:rsidRDefault="00580377" w:rsidP="00580377">
            <w:pPr>
              <w:pStyle w:val="ListParagraph"/>
              <w:numPr>
                <w:ilvl w:val="0"/>
                <w:numId w:val="48"/>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of needs of the child</w:t>
            </w:r>
            <w:r>
              <w:rPr>
                <w:sz w:val="22"/>
                <w:szCs w:val="22"/>
              </w:rPr>
              <w:t>.</w:t>
            </w:r>
          </w:p>
          <w:p w14:paraId="7682CB57" w14:textId="77777777" w:rsidR="00580377" w:rsidRPr="00200ADE" w:rsidRDefault="00580377" w:rsidP="00580377">
            <w:pPr>
              <w:pStyle w:val="ListParagraph"/>
              <w:rPr>
                <w:b/>
                <w:sz w:val="22"/>
                <w:szCs w:val="22"/>
              </w:rPr>
            </w:pPr>
          </w:p>
        </w:tc>
      </w:tr>
      <w:tr w:rsidR="00580377" w:rsidRPr="008E150F" w14:paraId="5CE0E0F4" w14:textId="77777777" w:rsidTr="00D802D5">
        <w:trPr>
          <w:trHeight w:val="1430"/>
          <w:jc w:val="center"/>
        </w:trPr>
        <w:tc>
          <w:tcPr>
            <w:tcW w:w="895" w:type="dxa"/>
          </w:tcPr>
          <w:p w14:paraId="63DD8FA1" w14:textId="77777777" w:rsidR="00580377" w:rsidRDefault="00580377" w:rsidP="00580377">
            <w:pPr>
              <w:rPr>
                <w:sz w:val="22"/>
                <w:szCs w:val="22"/>
              </w:rPr>
            </w:pPr>
            <w:r>
              <w:rPr>
                <w:sz w:val="22"/>
                <w:szCs w:val="22"/>
              </w:rPr>
              <w:t>FDP5</w:t>
            </w:r>
          </w:p>
          <w:p w14:paraId="45DC0322" w14:textId="77777777" w:rsidR="00580377" w:rsidRPr="008E150F" w:rsidRDefault="00580377" w:rsidP="00580377">
            <w:pPr>
              <w:rPr>
                <w:sz w:val="22"/>
                <w:szCs w:val="22"/>
              </w:rPr>
            </w:pPr>
          </w:p>
        </w:tc>
        <w:tc>
          <w:tcPr>
            <w:tcW w:w="2728" w:type="dxa"/>
          </w:tcPr>
          <w:p w14:paraId="2470FB8E" w14:textId="77777777" w:rsidR="00580377" w:rsidRPr="008E150F" w:rsidRDefault="00580377" w:rsidP="00580377">
            <w:pPr>
              <w:rPr>
                <w:sz w:val="22"/>
                <w:szCs w:val="22"/>
              </w:rPr>
            </w:pPr>
            <w:r w:rsidRPr="008E150F">
              <w:rPr>
                <w:sz w:val="22"/>
                <w:szCs w:val="22"/>
              </w:rPr>
              <w:t xml:space="preserve">IEP </w:t>
            </w:r>
            <w:r>
              <w:rPr>
                <w:sz w:val="22"/>
                <w:szCs w:val="22"/>
              </w:rPr>
              <w:t>Functional/developmental</w:t>
            </w:r>
            <w:r w:rsidRPr="008E150F">
              <w:rPr>
                <w:sz w:val="22"/>
                <w:szCs w:val="22"/>
              </w:rPr>
              <w:t xml:space="preserve"> goals are measurable (to be measured by score, percent, frequency, or specific demonstration of mastery).</w:t>
            </w:r>
          </w:p>
          <w:p w14:paraId="1D6F4603" w14:textId="77777777" w:rsidR="00580377" w:rsidRPr="008E150F" w:rsidRDefault="00580377" w:rsidP="00580377">
            <w:pPr>
              <w:rPr>
                <w:sz w:val="22"/>
                <w:szCs w:val="22"/>
              </w:rPr>
            </w:pPr>
          </w:p>
          <w:p w14:paraId="50DDA93F" w14:textId="77777777" w:rsidR="00580377" w:rsidRDefault="00580377" w:rsidP="00580377">
            <w:pPr>
              <w:rPr>
                <w:sz w:val="22"/>
                <w:szCs w:val="22"/>
              </w:rPr>
            </w:pPr>
            <w:r w:rsidRPr="008E150F">
              <w:rPr>
                <w:sz w:val="22"/>
                <w:szCs w:val="22"/>
              </w:rPr>
              <w:t>MUSER IX (3)(</w:t>
            </w:r>
            <w:r>
              <w:rPr>
                <w:sz w:val="22"/>
                <w:szCs w:val="22"/>
              </w:rPr>
              <w:t>b</w:t>
            </w:r>
            <w:r w:rsidRPr="008E150F">
              <w:rPr>
                <w:sz w:val="22"/>
                <w:szCs w:val="22"/>
              </w:rPr>
              <w:t>)</w:t>
            </w:r>
          </w:p>
          <w:p w14:paraId="62B2ACA7" w14:textId="77777777" w:rsidR="00580377" w:rsidRPr="008E150F" w:rsidRDefault="00580377" w:rsidP="00580377">
            <w:pPr>
              <w:rPr>
                <w:sz w:val="22"/>
                <w:szCs w:val="22"/>
              </w:rPr>
            </w:pPr>
          </w:p>
        </w:tc>
        <w:tc>
          <w:tcPr>
            <w:tcW w:w="4140" w:type="dxa"/>
            <w:gridSpan w:val="2"/>
          </w:tcPr>
          <w:p w14:paraId="7B96698B" w14:textId="77777777" w:rsidR="00580377" w:rsidRPr="008E150F" w:rsidRDefault="00580377" w:rsidP="00580377">
            <w:pPr>
              <w:rPr>
                <w:sz w:val="22"/>
                <w:szCs w:val="22"/>
              </w:rPr>
            </w:pPr>
            <w:r>
              <w:rPr>
                <w:sz w:val="22"/>
                <w:szCs w:val="22"/>
              </w:rPr>
              <w:t xml:space="preserve">Yes = Functional/developmental goals are measurable and enable progress towards access to the general education curriculum. </w:t>
            </w:r>
          </w:p>
          <w:p w14:paraId="545BE265" w14:textId="77777777" w:rsidR="00580377" w:rsidRPr="008E150F" w:rsidRDefault="00580377" w:rsidP="00580377">
            <w:pPr>
              <w:rPr>
                <w:color w:val="FF0000"/>
                <w:sz w:val="22"/>
                <w:szCs w:val="22"/>
              </w:rPr>
            </w:pPr>
          </w:p>
          <w:p w14:paraId="640921EB" w14:textId="77777777" w:rsidR="00580377" w:rsidRPr="008E150F" w:rsidRDefault="00580377" w:rsidP="00580377">
            <w:pPr>
              <w:rPr>
                <w:sz w:val="22"/>
                <w:szCs w:val="22"/>
              </w:rPr>
            </w:pPr>
            <w:r w:rsidRPr="008E150F">
              <w:rPr>
                <w:sz w:val="22"/>
                <w:szCs w:val="22"/>
              </w:rPr>
              <w:t xml:space="preserve">No = </w:t>
            </w:r>
            <w:r>
              <w:rPr>
                <w:sz w:val="22"/>
                <w:szCs w:val="22"/>
              </w:rPr>
              <w:t>Functional/developmental g</w:t>
            </w:r>
            <w:r w:rsidRPr="008E150F">
              <w:rPr>
                <w:sz w:val="22"/>
                <w:szCs w:val="22"/>
              </w:rPr>
              <w:t xml:space="preserve">oals </w:t>
            </w:r>
            <w:r>
              <w:rPr>
                <w:sz w:val="22"/>
                <w:szCs w:val="22"/>
              </w:rPr>
              <w:t xml:space="preserve">are not measurable or are measuring outcomes/activities. </w:t>
            </w:r>
          </w:p>
          <w:p w14:paraId="4D671D6C" w14:textId="77777777" w:rsidR="00580377" w:rsidRPr="008E150F" w:rsidRDefault="00580377" w:rsidP="00580377">
            <w:pPr>
              <w:rPr>
                <w:sz w:val="22"/>
                <w:szCs w:val="22"/>
              </w:rPr>
            </w:pPr>
          </w:p>
          <w:p w14:paraId="07E0850A" w14:textId="77777777" w:rsidR="00580377" w:rsidRPr="008E150F" w:rsidRDefault="00580377" w:rsidP="00580377">
            <w:pPr>
              <w:rPr>
                <w:sz w:val="22"/>
                <w:szCs w:val="22"/>
              </w:rPr>
            </w:pPr>
            <w:r w:rsidRPr="008E150F">
              <w:rPr>
                <w:sz w:val="22"/>
                <w:szCs w:val="22"/>
              </w:rPr>
              <w:lastRenderedPageBreak/>
              <w:t xml:space="preserve">NA= No </w:t>
            </w:r>
            <w:r>
              <w:rPr>
                <w:sz w:val="22"/>
                <w:szCs w:val="22"/>
              </w:rPr>
              <w:t>functional/developmental</w:t>
            </w:r>
            <w:r w:rsidRPr="008E150F">
              <w:rPr>
                <w:sz w:val="22"/>
                <w:szCs w:val="22"/>
              </w:rPr>
              <w:t xml:space="preserve"> goal needed. </w:t>
            </w:r>
          </w:p>
        </w:tc>
        <w:tc>
          <w:tcPr>
            <w:tcW w:w="7402" w:type="dxa"/>
            <w:gridSpan w:val="2"/>
          </w:tcPr>
          <w:p w14:paraId="4B5C8B14" w14:textId="77777777" w:rsidR="00580377" w:rsidRPr="008E150F" w:rsidRDefault="00580377" w:rsidP="00580377">
            <w:pPr>
              <w:rPr>
                <w:b/>
                <w:sz w:val="22"/>
                <w:szCs w:val="22"/>
              </w:rPr>
            </w:pPr>
            <w:r w:rsidRPr="008E150F">
              <w:rPr>
                <w:b/>
                <w:sz w:val="22"/>
                <w:szCs w:val="22"/>
              </w:rPr>
              <w:lastRenderedPageBreak/>
              <w:t>Child level:</w:t>
            </w:r>
          </w:p>
          <w:p w14:paraId="38504BD1" w14:textId="77777777" w:rsidR="00580377" w:rsidRPr="008E150F" w:rsidRDefault="00580377" w:rsidP="00580377">
            <w:pPr>
              <w:rPr>
                <w:i/>
                <w:sz w:val="22"/>
                <w:szCs w:val="22"/>
              </w:rPr>
            </w:pPr>
            <w:r w:rsidRPr="008E150F">
              <w:rPr>
                <w:i/>
                <w:sz w:val="22"/>
                <w:szCs w:val="22"/>
              </w:rPr>
              <w:t>Corrective activity:</w:t>
            </w:r>
          </w:p>
          <w:p w14:paraId="7B796AB0" w14:textId="77777777" w:rsidR="00580377" w:rsidRPr="008E150F" w:rsidRDefault="00580377" w:rsidP="00580377">
            <w:pPr>
              <w:rPr>
                <w:sz w:val="22"/>
                <w:szCs w:val="22"/>
              </w:rPr>
            </w:pPr>
            <w:r w:rsidRPr="008E150F">
              <w:rPr>
                <w:sz w:val="22"/>
                <w:szCs w:val="22"/>
              </w:rPr>
              <w:t xml:space="preserve">IEP Team meets to discuss the measurement of </w:t>
            </w:r>
            <w:r>
              <w:rPr>
                <w:sz w:val="22"/>
                <w:szCs w:val="22"/>
              </w:rPr>
              <w:t>functional/developmental</w:t>
            </w:r>
            <w:r w:rsidRPr="008E150F">
              <w:rPr>
                <w:sz w:val="22"/>
                <w:szCs w:val="22"/>
              </w:rPr>
              <w:t xml:space="preserve"> goals aligned with </w:t>
            </w:r>
            <w:r>
              <w:rPr>
                <w:sz w:val="22"/>
                <w:szCs w:val="22"/>
              </w:rPr>
              <w:t>identified skill deficits</w:t>
            </w:r>
            <w:r w:rsidRPr="008E150F">
              <w:rPr>
                <w:sz w:val="22"/>
                <w:szCs w:val="22"/>
              </w:rPr>
              <w:t xml:space="preserve"> and amend the IEP</w:t>
            </w:r>
            <w:r>
              <w:rPr>
                <w:sz w:val="22"/>
                <w:szCs w:val="22"/>
              </w:rPr>
              <w:t xml:space="preserve"> </w:t>
            </w:r>
            <w:r w:rsidRPr="007F47A7">
              <w:rPr>
                <w:b/>
                <w:sz w:val="22"/>
                <w:szCs w:val="22"/>
              </w:rPr>
              <w:t>or</w:t>
            </w:r>
            <w:r>
              <w:rPr>
                <w:sz w:val="22"/>
                <w:szCs w:val="22"/>
              </w:rPr>
              <w:t xml:space="preserve"> at the annual IEP meeting address the finding</w:t>
            </w:r>
            <w:r w:rsidRPr="008E150F">
              <w:rPr>
                <w:sz w:val="22"/>
                <w:szCs w:val="22"/>
              </w:rPr>
              <w:t>.</w:t>
            </w:r>
          </w:p>
          <w:p w14:paraId="7BFED300" w14:textId="77777777" w:rsidR="00580377" w:rsidRPr="008E150F" w:rsidRDefault="00580377" w:rsidP="00580377">
            <w:pPr>
              <w:rPr>
                <w:i/>
                <w:sz w:val="22"/>
                <w:szCs w:val="22"/>
              </w:rPr>
            </w:pPr>
          </w:p>
          <w:p w14:paraId="79F1AAF2" w14:textId="77777777" w:rsidR="00580377" w:rsidRPr="008E150F" w:rsidRDefault="00580377" w:rsidP="00580377">
            <w:pPr>
              <w:rPr>
                <w:i/>
                <w:sz w:val="22"/>
                <w:szCs w:val="22"/>
              </w:rPr>
            </w:pPr>
            <w:r w:rsidRPr="008E150F">
              <w:rPr>
                <w:i/>
                <w:sz w:val="22"/>
                <w:szCs w:val="22"/>
              </w:rPr>
              <w:t>Evidence:</w:t>
            </w:r>
          </w:p>
          <w:p w14:paraId="4738012C" w14:textId="77777777" w:rsidR="00580377" w:rsidRPr="008E150F" w:rsidRDefault="00580377" w:rsidP="00580377">
            <w:pPr>
              <w:rPr>
                <w:sz w:val="22"/>
                <w:szCs w:val="22"/>
              </w:rPr>
            </w:pPr>
            <w:r w:rsidRPr="008E150F">
              <w:rPr>
                <w:sz w:val="22"/>
                <w:szCs w:val="22"/>
              </w:rPr>
              <w:t>Submit child’s WN and IEP.</w:t>
            </w:r>
          </w:p>
          <w:p w14:paraId="4A91C72E" w14:textId="77777777" w:rsidR="00580377" w:rsidRPr="008E150F" w:rsidRDefault="00580377" w:rsidP="00580377">
            <w:pPr>
              <w:rPr>
                <w:sz w:val="22"/>
                <w:szCs w:val="22"/>
              </w:rPr>
            </w:pPr>
          </w:p>
          <w:p w14:paraId="55931384" w14:textId="77777777" w:rsidR="00580377" w:rsidRPr="008E150F" w:rsidRDefault="00580377" w:rsidP="00580377">
            <w:pPr>
              <w:rPr>
                <w:b/>
                <w:sz w:val="22"/>
                <w:szCs w:val="22"/>
              </w:rPr>
            </w:pPr>
            <w:r w:rsidRPr="008E150F">
              <w:rPr>
                <w:b/>
                <w:sz w:val="22"/>
                <w:szCs w:val="22"/>
              </w:rPr>
              <w:lastRenderedPageBreak/>
              <w:t>SAU level:</w:t>
            </w:r>
          </w:p>
          <w:p w14:paraId="066086B3" w14:textId="77777777" w:rsidR="00580377" w:rsidRPr="008E150F" w:rsidRDefault="00580377" w:rsidP="00580377">
            <w:pPr>
              <w:rPr>
                <w:i/>
                <w:sz w:val="22"/>
                <w:szCs w:val="22"/>
              </w:rPr>
            </w:pPr>
            <w:r w:rsidRPr="008E150F">
              <w:rPr>
                <w:i/>
                <w:sz w:val="22"/>
                <w:szCs w:val="22"/>
              </w:rPr>
              <w:t>Corrective activity:</w:t>
            </w:r>
          </w:p>
          <w:p w14:paraId="401C290A" w14:textId="77777777" w:rsidR="00580377" w:rsidRPr="008E150F" w:rsidRDefault="00580377" w:rsidP="00580377">
            <w:pPr>
              <w:rPr>
                <w:sz w:val="22"/>
                <w:szCs w:val="22"/>
              </w:rPr>
            </w:pPr>
            <w:r w:rsidRPr="008E150F">
              <w:rPr>
                <w:sz w:val="22"/>
                <w:szCs w:val="22"/>
              </w:rPr>
              <w:t xml:space="preserve">Provide training on </w:t>
            </w:r>
            <w:r>
              <w:rPr>
                <w:sz w:val="22"/>
                <w:szCs w:val="22"/>
              </w:rPr>
              <w:t>the measurability of functional/developmental goals.</w:t>
            </w:r>
          </w:p>
          <w:p w14:paraId="135F3E53" w14:textId="77777777" w:rsidR="00580377" w:rsidRPr="008E150F" w:rsidRDefault="00580377" w:rsidP="00580377">
            <w:pPr>
              <w:rPr>
                <w:sz w:val="22"/>
                <w:szCs w:val="22"/>
              </w:rPr>
            </w:pPr>
          </w:p>
          <w:p w14:paraId="47E6B9E3" w14:textId="77777777" w:rsidR="00580377" w:rsidRPr="008E150F" w:rsidRDefault="00580377" w:rsidP="00580377">
            <w:pPr>
              <w:rPr>
                <w:i/>
                <w:sz w:val="22"/>
                <w:szCs w:val="22"/>
              </w:rPr>
            </w:pPr>
            <w:r w:rsidRPr="008E150F">
              <w:rPr>
                <w:i/>
                <w:sz w:val="22"/>
                <w:szCs w:val="22"/>
              </w:rPr>
              <w:t>Evidence:</w:t>
            </w:r>
          </w:p>
          <w:p w14:paraId="79761B18" w14:textId="77777777" w:rsidR="00580377" w:rsidRPr="008E150F" w:rsidRDefault="00580377" w:rsidP="00580377">
            <w:pPr>
              <w:pStyle w:val="ListParagraph"/>
              <w:numPr>
                <w:ilvl w:val="0"/>
                <w:numId w:val="51"/>
              </w:numPr>
              <w:rPr>
                <w:b/>
                <w:sz w:val="22"/>
                <w:szCs w:val="22"/>
              </w:rPr>
            </w:pPr>
            <w:r w:rsidRPr="008E150F">
              <w:rPr>
                <w:sz w:val="22"/>
                <w:szCs w:val="22"/>
              </w:rPr>
              <w:t>Submit outline of training and attendance.</w:t>
            </w:r>
          </w:p>
          <w:p w14:paraId="42FA5B8F" w14:textId="77777777" w:rsidR="00580377" w:rsidRPr="00B861D9" w:rsidRDefault="00580377" w:rsidP="00580377">
            <w:pPr>
              <w:pStyle w:val="ListParagraph"/>
              <w:numPr>
                <w:ilvl w:val="0"/>
                <w:numId w:val="51"/>
              </w:numPr>
              <w:rPr>
                <w:b/>
                <w:sz w:val="22"/>
                <w:szCs w:val="22"/>
              </w:rPr>
            </w:pPr>
            <w:r w:rsidRPr="008E150F">
              <w:rPr>
                <w:sz w:val="22"/>
                <w:szCs w:val="22"/>
              </w:rPr>
              <w:t xml:space="preserve">Submit # IEPs (amended or new) and </w:t>
            </w:r>
            <w:r>
              <w:rPr>
                <w:sz w:val="22"/>
                <w:szCs w:val="22"/>
              </w:rPr>
              <w:t>WNs</w:t>
            </w:r>
            <w:r w:rsidRPr="008E150F">
              <w:rPr>
                <w:sz w:val="22"/>
                <w:szCs w:val="22"/>
              </w:rPr>
              <w:t xml:space="preserve"> for review goal measurability.</w:t>
            </w:r>
          </w:p>
          <w:p w14:paraId="19974FE6" w14:textId="77777777" w:rsidR="00580377" w:rsidRPr="00B861D9" w:rsidRDefault="00580377" w:rsidP="00580377">
            <w:pPr>
              <w:rPr>
                <w:b/>
                <w:sz w:val="22"/>
                <w:szCs w:val="22"/>
              </w:rPr>
            </w:pPr>
          </w:p>
        </w:tc>
      </w:tr>
      <w:tr w:rsidR="00580377" w:rsidRPr="008E150F" w14:paraId="63B18F33" w14:textId="77777777" w:rsidTr="00D802D5">
        <w:trPr>
          <w:trHeight w:val="1430"/>
          <w:jc w:val="center"/>
        </w:trPr>
        <w:tc>
          <w:tcPr>
            <w:tcW w:w="895" w:type="dxa"/>
          </w:tcPr>
          <w:p w14:paraId="3A22C589" w14:textId="77777777" w:rsidR="00580377" w:rsidRPr="008E150F" w:rsidRDefault="00580377" w:rsidP="00580377">
            <w:pPr>
              <w:rPr>
                <w:sz w:val="22"/>
                <w:szCs w:val="22"/>
              </w:rPr>
            </w:pPr>
            <w:r>
              <w:rPr>
                <w:sz w:val="22"/>
                <w:szCs w:val="22"/>
              </w:rPr>
              <w:lastRenderedPageBreak/>
              <w:t>FDP6</w:t>
            </w:r>
          </w:p>
        </w:tc>
        <w:tc>
          <w:tcPr>
            <w:tcW w:w="2728" w:type="dxa"/>
          </w:tcPr>
          <w:p w14:paraId="6300EAE4" w14:textId="77777777" w:rsidR="00580377" w:rsidRDefault="00580377" w:rsidP="00580377">
            <w:pPr>
              <w:rPr>
                <w:sz w:val="22"/>
                <w:szCs w:val="22"/>
              </w:rPr>
            </w:pPr>
            <w:r>
              <w:rPr>
                <w:sz w:val="22"/>
                <w:szCs w:val="22"/>
              </w:rPr>
              <w:t>Functional/Developmental IEP Goal/Special Education/Related Service Alignment</w:t>
            </w:r>
          </w:p>
          <w:p w14:paraId="354009AA" w14:textId="77777777" w:rsidR="00580377" w:rsidRDefault="00580377" w:rsidP="00580377">
            <w:pPr>
              <w:rPr>
                <w:sz w:val="22"/>
                <w:szCs w:val="22"/>
              </w:rPr>
            </w:pPr>
          </w:p>
          <w:p w14:paraId="74BF9A9E" w14:textId="77777777" w:rsidR="00580377" w:rsidRDefault="00580377" w:rsidP="00580377">
            <w:pPr>
              <w:rPr>
                <w:sz w:val="22"/>
                <w:szCs w:val="22"/>
              </w:rPr>
            </w:pPr>
            <w:r>
              <w:rPr>
                <w:sz w:val="22"/>
                <w:szCs w:val="22"/>
              </w:rPr>
              <w:t>MUSER IX.3.A.(1)(d)(i)</w:t>
            </w:r>
          </w:p>
          <w:p w14:paraId="759B93C2" w14:textId="77777777" w:rsidR="00580377" w:rsidRPr="008E150F" w:rsidRDefault="00580377" w:rsidP="00580377">
            <w:pPr>
              <w:rPr>
                <w:sz w:val="22"/>
                <w:szCs w:val="22"/>
              </w:rPr>
            </w:pPr>
            <w:r>
              <w:rPr>
                <w:sz w:val="22"/>
                <w:szCs w:val="22"/>
              </w:rPr>
              <w:t xml:space="preserve"> </w:t>
            </w:r>
          </w:p>
        </w:tc>
        <w:tc>
          <w:tcPr>
            <w:tcW w:w="4140" w:type="dxa"/>
            <w:gridSpan w:val="2"/>
          </w:tcPr>
          <w:p w14:paraId="6C807D20" w14:textId="77777777" w:rsidR="00580377" w:rsidRDefault="00580377" w:rsidP="00580377">
            <w:pPr>
              <w:rPr>
                <w:sz w:val="22"/>
                <w:szCs w:val="22"/>
              </w:rPr>
            </w:pPr>
            <w:r>
              <w:rPr>
                <w:sz w:val="22"/>
                <w:szCs w:val="22"/>
              </w:rPr>
              <w:t xml:space="preserve">Yes = The functional/developmental annual goal is being addressed through a provision of special education or related service. </w:t>
            </w:r>
          </w:p>
          <w:p w14:paraId="184D1403" w14:textId="77777777" w:rsidR="00580377" w:rsidRDefault="00580377" w:rsidP="00580377">
            <w:pPr>
              <w:rPr>
                <w:sz w:val="22"/>
                <w:szCs w:val="22"/>
              </w:rPr>
            </w:pPr>
          </w:p>
          <w:p w14:paraId="60057368" w14:textId="77777777" w:rsidR="00580377" w:rsidRDefault="00580377" w:rsidP="00580377">
            <w:pPr>
              <w:rPr>
                <w:sz w:val="22"/>
                <w:szCs w:val="22"/>
              </w:rPr>
            </w:pPr>
            <w:r>
              <w:rPr>
                <w:sz w:val="22"/>
                <w:szCs w:val="22"/>
              </w:rPr>
              <w:t xml:space="preserve">No = The functional/developmental annual goal is not being addressed through a provision of special education or related service. </w:t>
            </w:r>
          </w:p>
          <w:p w14:paraId="4C293F16" w14:textId="77777777" w:rsidR="00580377" w:rsidRDefault="00580377" w:rsidP="00580377">
            <w:pPr>
              <w:rPr>
                <w:sz w:val="22"/>
                <w:szCs w:val="22"/>
              </w:rPr>
            </w:pPr>
          </w:p>
          <w:p w14:paraId="656614D1" w14:textId="77777777" w:rsidR="00580377" w:rsidRPr="008E150F" w:rsidRDefault="00580377" w:rsidP="00580377">
            <w:pPr>
              <w:rPr>
                <w:sz w:val="22"/>
                <w:szCs w:val="22"/>
              </w:rPr>
            </w:pPr>
            <w:r>
              <w:rPr>
                <w:sz w:val="22"/>
                <w:szCs w:val="22"/>
              </w:rPr>
              <w:t xml:space="preserve">NA = No functional/developmental goals. </w:t>
            </w:r>
          </w:p>
        </w:tc>
        <w:tc>
          <w:tcPr>
            <w:tcW w:w="7402" w:type="dxa"/>
            <w:gridSpan w:val="2"/>
          </w:tcPr>
          <w:p w14:paraId="1839905D" w14:textId="77777777" w:rsidR="00580377" w:rsidRPr="008E150F" w:rsidRDefault="00580377" w:rsidP="00580377">
            <w:pPr>
              <w:rPr>
                <w:b/>
                <w:sz w:val="22"/>
                <w:szCs w:val="22"/>
              </w:rPr>
            </w:pPr>
            <w:r w:rsidRPr="008E150F">
              <w:rPr>
                <w:b/>
                <w:sz w:val="22"/>
                <w:szCs w:val="22"/>
              </w:rPr>
              <w:t>Child level:</w:t>
            </w:r>
          </w:p>
          <w:p w14:paraId="7363EB9E" w14:textId="77777777" w:rsidR="00580377" w:rsidRPr="008E150F" w:rsidRDefault="00580377" w:rsidP="00580377">
            <w:pPr>
              <w:rPr>
                <w:i/>
                <w:sz w:val="22"/>
                <w:szCs w:val="22"/>
              </w:rPr>
            </w:pPr>
            <w:r w:rsidRPr="008E150F">
              <w:rPr>
                <w:i/>
                <w:sz w:val="22"/>
                <w:szCs w:val="22"/>
              </w:rPr>
              <w:t>Corrective activity:</w:t>
            </w:r>
          </w:p>
          <w:p w14:paraId="5B52F034" w14:textId="77777777" w:rsidR="00580377" w:rsidRPr="008E150F" w:rsidRDefault="00580377" w:rsidP="00580377">
            <w:pPr>
              <w:rPr>
                <w:sz w:val="22"/>
                <w:szCs w:val="22"/>
              </w:rPr>
            </w:pPr>
            <w:r w:rsidRPr="008E150F">
              <w:rPr>
                <w:sz w:val="22"/>
                <w:szCs w:val="22"/>
              </w:rPr>
              <w:t xml:space="preserve">IEP Team meets (if appropriate) to </w:t>
            </w:r>
            <w:r>
              <w:rPr>
                <w:sz w:val="22"/>
                <w:szCs w:val="22"/>
              </w:rPr>
              <w:t xml:space="preserve">determine the provision of special education or related service that would address the functional/developmental annual goal.  </w:t>
            </w:r>
          </w:p>
          <w:p w14:paraId="17D5D2A2" w14:textId="77777777" w:rsidR="00580377" w:rsidRPr="008E150F" w:rsidRDefault="00580377" w:rsidP="00580377">
            <w:pPr>
              <w:rPr>
                <w:i/>
                <w:sz w:val="22"/>
                <w:szCs w:val="22"/>
              </w:rPr>
            </w:pPr>
          </w:p>
          <w:p w14:paraId="00FE5F3B" w14:textId="77777777" w:rsidR="00580377" w:rsidRPr="008E150F" w:rsidRDefault="00580377" w:rsidP="00580377">
            <w:pPr>
              <w:rPr>
                <w:i/>
                <w:sz w:val="22"/>
                <w:szCs w:val="22"/>
              </w:rPr>
            </w:pPr>
            <w:r w:rsidRPr="008E150F">
              <w:rPr>
                <w:i/>
                <w:sz w:val="22"/>
                <w:szCs w:val="22"/>
              </w:rPr>
              <w:t>Evidence:</w:t>
            </w:r>
          </w:p>
          <w:p w14:paraId="39980DC3" w14:textId="77777777" w:rsidR="00580377" w:rsidRPr="008E150F" w:rsidRDefault="00580377" w:rsidP="00580377">
            <w:pPr>
              <w:rPr>
                <w:sz w:val="22"/>
                <w:szCs w:val="22"/>
              </w:rPr>
            </w:pPr>
            <w:r w:rsidRPr="008E150F">
              <w:rPr>
                <w:sz w:val="22"/>
                <w:szCs w:val="22"/>
              </w:rPr>
              <w:t>Submit child’s WN and IEP.</w:t>
            </w:r>
          </w:p>
          <w:p w14:paraId="1954B594" w14:textId="77777777" w:rsidR="00580377" w:rsidRPr="008E150F" w:rsidRDefault="00580377" w:rsidP="00580377">
            <w:pPr>
              <w:rPr>
                <w:sz w:val="22"/>
                <w:szCs w:val="22"/>
              </w:rPr>
            </w:pPr>
          </w:p>
          <w:p w14:paraId="61C6B57F" w14:textId="77777777" w:rsidR="00580377" w:rsidRPr="008E150F" w:rsidRDefault="00580377" w:rsidP="00580377">
            <w:pPr>
              <w:rPr>
                <w:b/>
                <w:sz w:val="22"/>
                <w:szCs w:val="22"/>
              </w:rPr>
            </w:pPr>
            <w:r w:rsidRPr="008E150F">
              <w:rPr>
                <w:b/>
                <w:sz w:val="22"/>
                <w:szCs w:val="22"/>
              </w:rPr>
              <w:t>SAU level:</w:t>
            </w:r>
          </w:p>
          <w:p w14:paraId="1F2DB4F6" w14:textId="77777777" w:rsidR="00580377" w:rsidRPr="008E150F" w:rsidRDefault="00580377" w:rsidP="00580377">
            <w:pPr>
              <w:rPr>
                <w:i/>
                <w:sz w:val="22"/>
                <w:szCs w:val="22"/>
              </w:rPr>
            </w:pPr>
            <w:r w:rsidRPr="008E150F">
              <w:rPr>
                <w:i/>
                <w:sz w:val="22"/>
                <w:szCs w:val="22"/>
              </w:rPr>
              <w:t>Corrective activity:</w:t>
            </w:r>
          </w:p>
          <w:p w14:paraId="37840374" w14:textId="77777777" w:rsidR="00580377" w:rsidRPr="008E150F" w:rsidRDefault="00580377" w:rsidP="00580377">
            <w:pPr>
              <w:rPr>
                <w:sz w:val="22"/>
                <w:szCs w:val="22"/>
              </w:rPr>
            </w:pPr>
            <w:r w:rsidRPr="008E150F">
              <w:rPr>
                <w:sz w:val="22"/>
                <w:szCs w:val="22"/>
              </w:rPr>
              <w:t xml:space="preserve">Provide training on </w:t>
            </w:r>
            <w:r>
              <w:rPr>
                <w:sz w:val="22"/>
                <w:szCs w:val="22"/>
              </w:rPr>
              <w:t>the alignment between functional/developmental goals and special education or related services.</w:t>
            </w:r>
          </w:p>
          <w:p w14:paraId="5E855AEC" w14:textId="77777777" w:rsidR="00580377" w:rsidRPr="008E150F" w:rsidRDefault="00580377" w:rsidP="00580377">
            <w:pPr>
              <w:rPr>
                <w:sz w:val="22"/>
                <w:szCs w:val="22"/>
              </w:rPr>
            </w:pPr>
          </w:p>
          <w:p w14:paraId="3CFDEB26" w14:textId="77777777" w:rsidR="00580377" w:rsidRPr="008E150F" w:rsidRDefault="00580377" w:rsidP="00580377">
            <w:pPr>
              <w:rPr>
                <w:i/>
                <w:sz w:val="22"/>
                <w:szCs w:val="22"/>
              </w:rPr>
            </w:pPr>
            <w:r w:rsidRPr="008E150F">
              <w:rPr>
                <w:i/>
                <w:sz w:val="22"/>
                <w:szCs w:val="22"/>
              </w:rPr>
              <w:t>Evidence:</w:t>
            </w:r>
          </w:p>
          <w:p w14:paraId="7432DB5B" w14:textId="77777777" w:rsidR="00580377" w:rsidRPr="00621E6E" w:rsidRDefault="00580377" w:rsidP="00580377">
            <w:pPr>
              <w:pStyle w:val="ListParagraph"/>
              <w:numPr>
                <w:ilvl w:val="0"/>
                <w:numId w:val="52"/>
              </w:numPr>
              <w:rPr>
                <w:b/>
                <w:sz w:val="22"/>
                <w:szCs w:val="22"/>
              </w:rPr>
            </w:pPr>
            <w:r w:rsidRPr="008E150F">
              <w:rPr>
                <w:sz w:val="22"/>
                <w:szCs w:val="22"/>
              </w:rPr>
              <w:t>Submit outline of training and attendance.</w:t>
            </w:r>
          </w:p>
          <w:p w14:paraId="5E1627FF" w14:textId="77777777" w:rsidR="00580377" w:rsidRPr="008070ED" w:rsidRDefault="00580377" w:rsidP="00580377">
            <w:pPr>
              <w:pStyle w:val="ListParagraph"/>
              <w:numPr>
                <w:ilvl w:val="0"/>
                <w:numId w:val="52"/>
              </w:numPr>
              <w:rPr>
                <w:b/>
                <w:sz w:val="22"/>
                <w:szCs w:val="22"/>
              </w:rPr>
            </w:pPr>
            <w:r w:rsidRPr="00621E6E">
              <w:rPr>
                <w:sz w:val="22"/>
                <w:szCs w:val="22"/>
              </w:rPr>
              <w:t>Submit # IEPs (amended or new) and WNs for review of</w:t>
            </w:r>
            <w:r>
              <w:rPr>
                <w:sz w:val="22"/>
                <w:szCs w:val="22"/>
              </w:rPr>
              <w:t xml:space="preserve"> goal/service alignment</w:t>
            </w:r>
            <w:r w:rsidRPr="00621E6E">
              <w:rPr>
                <w:sz w:val="22"/>
                <w:szCs w:val="22"/>
              </w:rPr>
              <w:t>.</w:t>
            </w:r>
          </w:p>
          <w:p w14:paraId="130937E2" w14:textId="77777777" w:rsidR="00580377" w:rsidRPr="00621E6E" w:rsidRDefault="00580377" w:rsidP="00580377">
            <w:pPr>
              <w:pStyle w:val="ListParagraph"/>
              <w:rPr>
                <w:b/>
                <w:sz w:val="22"/>
                <w:szCs w:val="22"/>
              </w:rPr>
            </w:pPr>
          </w:p>
        </w:tc>
      </w:tr>
      <w:tr w:rsidR="00580377" w:rsidRPr="008E150F" w14:paraId="49BA4240" w14:textId="77777777" w:rsidTr="00D802D5">
        <w:trPr>
          <w:trHeight w:val="149"/>
          <w:jc w:val="center"/>
        </w:trPr>
        <w:tc>
          <w:tcPr>
            <w:tcW w:w="15165" w:type="dxa"/>
            <w:gridSpan w:val="6"/>
            <w:shd w:val="clear" w:color="auto" w:fill="BFBFBF" w:themeFill="background1" w:themeFillShade="BF"/>
          </w:tcPr>
          <w:p w14:paraId="6F19BED1" w14:textId="77777777" w:rsidR="00580377" w:rsidRPr="008E150F" w:rsidRDefault="00580377" w:rsidP="00580377">
            <w:pPr>
              <w:rPr>
                <w:b/>
                <w:sz w:val="22"/>
                <w:szCs w:val="22"/>
              </w:rPr>
            </w:pPr>
            <w:r>
              <w:rPr>
                <w:b/>
                <w:sz w:val="22"/>
                <w:szCs w:val="22"/>
              </w:rPr>
              <w:t xml:space="preserve">IEP Process: Special Education and Related Services </w:t>
            </w:r>
          </w:p>
        </w:tc>
      </w:tr>
      <w:tr w:rsidR="00580377" w:rsidRPr="008E150F" w14:paraId="31024E3F" w14:textId="77777777" w:rsidTr="00D802D5">
        <w:trPr>
          <w:trHeight w:val="149"/>
          <w:jc w:val="center"/>
        </w:trPr>
        <w:tc>
          <w:tcPr>
            <w:tcW w:w="895" w:type="dxa"/>
          </w:tcPr>
          <w:p w14:paraId="098C6180" w14:textId="77777777" w:rsidR="00580377" w:rsidRPr="008E150F" w:rsidRDefault="00580377" w:rsidP="00580377">
            <w:pPr>
              <w:rPr>
                <w:b/>
                <w:sz w:val="22"/>
                <w:szCs w:val="22"/>
              </w:rPr>
            </w:pPr>
          </w:p>
        </w:tc>
        <w:tc>
          <w:tcPr>
            <w:tcW w:w="2728" w:type="dxa"/>
          </w:tcPr>
          <w:p w14:paraId="69853394"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3618AAEE"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6B623118" w14:textId="77777777" w:rsidR="00580377" w:rsidRPr="008E150F" w:rsidRDefault="00580377" w:rsidP="00580377">
            <w:pPr>
              <w:rPr>
                <w:b/>
                <w:sz w:val="22"/>
                <w:szCs w:val="22"/>
              </w:rPr>
            </w:pPr>
            <w:r w:rsidRPr="008E150F">
              <w:rPr>
                <w:b/>
                <w:sz w:val="22"/>
                <w:szCs w:val="22"/>
              </w:rPr>
              <w:t xml:space="preserve">Corrective Activities </w:t>
            </w:r>
          </w:p>
        </w:tc>
      </w:tr>
      <w:tr w:rsidR="00580377" w:rsidRPr="008E150F" w14:paraId="5F5AC4C0" w14:textId="77777777" w:rsidTr="00D802D5">
        <w:trPr>
          <w:trHeight w:val="149"/>
          <w:jc w:val="center"/>
        </w:trPr>
        <w:tc>
          <w:tcPr>
            <w:tcW w:w="895" w:type="dxa"/>
          </w:tcPr>
          <w:p w14:paraId="40808959" w14:textId="77777777" w:rsidR="00580377" w:rsidRPr="008E150F" w:rsidRDefault="00580377" w:rsidP="00580377">
            <w:pPr>
              <w:rPr>
                <w:sz w:val="22"/>
                <w:szCs w:val="22"/>
              </w:rPr>
            </w:pPr>
            <w:r w:rsidRPr="008E150F">
              <w:rPr>
                <w:sz w:val="22"/>
                <w:szCs w:val="22"/>
              </w:rPr>
              <w:t>SVC1</w:t>
            </w:r>
          </w:p>
          <w:p w14:paraId="1E21F998" w14:textId="77777777" w:rsidR="00580377" w:rsidRPr="008E150F" w:rsidRDefault="00580377" w:rsidP="00580377">
            <w:pPr>
              <w:rPr>
                <w:sz w:val="22"/>
                <w:szCs w:val="22"/>
              </w:rPr>
            </w:pPr>
          </w:p>
        </w:tc>
        <w:tc>
          <w:tcPr>
            <w:tcW w:w="2728" w:type="dxa"/>
          </w:tcPr>
          <w:p w14:paraId="18710307" w14:textId="77777777" w:rsidR="00580377" w:rsidRPr="008E150F" w:rsidRDefault="00580377" w:rsidP="00580377">
            <w:pPr>
              <w:rPr>
                <w:sz w:val="22"/>
                <w:szCs w:val="22"/>
              </w:rPr>
            </w:pPr>
            <w:r w:rsidRPr="008E150F">
              <w:rPr>
                <w:sz w:val="22"/>
                <w:szCs w:val="22"/>
              </w:rPr>
              <w:t xml:space="preserve">A statement of the special education and related services to </w:t>
            </w:r>
            <w:r w:rsidRPr="008E150F">
              <w:rPr>
                <w:noProof/>
                <w:sz w:val="22"/>
                <w:szCs w:val="22"/>
              </w:rPr>
              <w:t>be provided</w:t>
            </w:r>
            <w:r>
              <w:rPr>
                <w:sz w:val="22"/>
                <w:szCs w:val="22"/>
              </w:rPr>
              <w:t xml:space="preserve">. </w:t>
            </w:r>
          </w:p>
          <w:p w14:paraId="428DEFF8" w14:textId="77777777" w:rsidR="00580377" w:rsidRPr="008E150F" w:rsidRDefault="00580377" w:rsidP="00580377">
            <w:pPr>
              <w:rPr>
                <w:sz w:val="22"/>
                <w:szCs w:val="22"/>
              </w:rPr>
            </w:pPr>
          </w:p>
          <w:p w14:paraId="5A3BE16C" w14:textId="77777777" w:rsidR="00580377" w:rsidRPr="008E150F" w:rsidRDefault="00580377" w:rsidP="00580377">
            <w:pPr>
              <w:jc w:val="center"/>
              <w:rPr>
                <w:sz w:val="22"/>
                <w:szCs w:val="22"/>
              </w:rPr>
            </w:pPr>
            <w:r w:rsidRPr="008E150F">
              <w:rPr>
                <w:sz w:val="22"/>
                <w:szCs w:val="22"/>
              </w:rPr>
              <w:t>34 CFR 300.320(a)(4)</w:t>
            </w:r>
          </w:p>
          <w:p w14:paraId="4643CE64" w14:textId="77777777" w:rsidR="00580377" w:rsidRPr="008E150F" w:rsidRDefault="00580377" w:rsidP="00580377">
            <w:pPr>
              <w:jc w:val="center"/>
              <w:rPr>
                <w:sz w:val="22"/>
                <w:szCs w:val="22"/>
              </w:rPr>
            </w:pPr>
            <w:r w:rsidRPr="008E150F">
              <w:rPr>
                <w:sz w:val="22"/>
                <w:szCs w:val="22"/>
              </w:rPr>
              <w:t>MUSER IX.3.A(1)(d)</w:t>
            </w:r>
          </w:p>
        </w:tc>
        <w:tc>
          <w:tcPr>
            <w:tcW w:w="4140" w:type="dxa"/>
            <w:gridSpan w:val="2"/>
          </w:tcPr>
          <w:p w14:paraId="3251AA38" w14:textId="77777777" w:rsidR="00580377" w:rsidRPr="008E150F" w:rsidRDefault="00580377" w:rsidP="00580377">
            <w:pPr>
              <w:rPr>
                <w:sz w:val="22"/>
                <w:szCs w:val="22"/>
              </w:rPr>
            </w:pPr>
            <w:r w:rsidRPr="008E150F">
              <w:rPr>
                <w:noProof/>
                <w:sz w:val="22"/>
                <w:szCs w:val="22"/>
              </w:rPr>
              <w:t>Yes = Special education service</w:t>
            </w:r>
            <w:r>
              <w:rPr>
                <w:noProof/>
                <w:sz w:val="22"/>
                <w:szCs w:val="22"/>
              </w:rPr>
              <w:t>(</w:t>
            </w:r>
            <w:r w:rsidRPr="008E150F">
              <w:rPr>
                <w:noProof/>
                <w:sz w:val="22"/>
                <w:szCs w:val="22"/>
              </w:rPr>
              <w:t>s</w:t>
            </w:r>
            <w:r>
              <w:rPr>
                <w:noProof/>
                <w:sz w:val="22"/>
                <w:szCs w:val="22"/>
              </w:rPr>
              <w:t>)</w:t>
            </w:r>
            <w:r w:rsidRPr="008E150F">
              <w:rPr>
                <w:noProof/>
                <w:sz w:val="22"/>
                <w:szCs w:val="22"/>
              </w:rPr>
              <w:t xml:space="preserve"> (specially designed instruction, consultation or speech (if speech is primary area of disability)) and specific related services </w:t>
            </w:r>
            <w:r>
              <w:rPr>
                <w:noProof/>
                <w:sz w:val="22"/>
                <w:szCs w:val="22"/>
              </w:rPr>
              <w:t>(</w:t>
            </w:r>
            <w:r w:rsidRPr="008E150F">
              <w:rPr>
                <w:noProof/>
                <w:sz w:val="22"/>
                <w:szCs w:val="22"/>
              </w:rPr>
              <w:t>e.g., speech, OT, PT, counseling,</w:t>
            </w:r>
            <w:r>
              <w:rPr>
                <w:noProof/>
                <w:sz w:val="22"/>
                <w:szCs w:val="22"/>
              </w:rPr>
              <w:t xml:space="preserve"> etc.) is/are identified on the IEP, and is/are aligned to annual goals. </w:t>
            </w:r>
          </w:p>
          <w:p w14:paraId="01FC02A9" w14:textId="77777777" w:rsidR="00580377" w:rsidRPr="008E150F" w:rsidRDefault="00580377" w:rsidP="00580377">
            <w:pPr>
              <w:rPr>
                <w:sz w:val="22"/>
                <w:szCs w:val="22"/>
              </w:rPr>
            </w:pPr>
          </w:p>
          <w:p w14:paraId="3BFEB87B" w14:textId="77777777" w:rsidR="00580377" w:rsidRPr="008E150F" w:rsidRDefault="00580377" w:rsidP="00580377">
            <w:pPr>
              <w:rPr>
                <w:sz w:val="22"/>
                <w:szCs w:val="22"/>
              </w:rPr>
            </w:pPr>
            <w:r w:rsidRPr="008E150F">
              <w:rPr>
                <w:sz w:val="22"/>
                <w:szCs w:val="22"/>
              </w:rPr>
              <w:t xml:space="preserve">No = Missing services or mismatched services based on IEP Team determinations </w:t>
            </w:r>
            <w:r w:rsidRPr="008E150F">
              <w:rPr>
                <w:noProof/>
                <w:sz w:val="22"/>
                <w:szCs w:val="22"/>
              </w:rPr>
              <w:t>are found</w:t>
            </w:r>
            <w:r w:rsidRPr="008E150F">
              <w:rPr>
                <w:sz w:val="22"/>
                <w:szCs w:val="22"/>
              </w:rPr>
              <w:t>.</w:t>
            </w:r>
          </w:p>
        </w:tc>
        <w:tc>
          <w:tcPr>
            <w:tcW w:w="7402" w:type="dxa"/>
            <w:gridSpan w:val="2"/>
          </w:tcPr>
          <w:p w14:paraId="35F80B2C" w14:textId="77777777" w:rsidR="00580377" w:rsidRPr="008E150F" w:rsidRDefault="00580377" w:rsidP="00580377">
            <w:pPr>
              <w:rPr>
                <w:b/>
                <w:sz w:val="22"/>
                <w:szCs w:val="22"/>
              </w:rPr>
            </w:pPr>
            <w:r w:rsidRPr="008E150F">
              <w:rPr>
                <w:b/>
                <w:sz w:val="22"/>
                <w:szCs w:val="22"/>
              </w:rPr>
              <w:lastRenderedPageBreak/>
              <w:t>Child level:</w:t>
            </w:r>
          </w:p>
          <w:p w14:paraId="07D16237" w14:textId="77777777" w:rsidR="00580377" w:rsidRPr="008E150F" w:rsidRDefault="00580377" w:rsidP="00580377">
            <w:pPr>
              <w:rPr>
                <w:i/>
                <w:sz w:val="22"/>
                <w:szCs w:val="22"/>
              </w:rPr>
            </w:pPr>
            <w:r w:rsidRPr="008E150F">
              <w:rPr>
                <w:i/>
                <w:sz w:val="22"/>
                <w:szCs w:val="22"/>
              </w:rPr>
              <w:t>Corrective activity:</w:t>
            </w:r>
          </w:p>
          <w:p w14:paraId="06B1998C" w14:textId="77777777" w:rsidR="00580377" w:rsidRPr="00B46DF9" w:rsidRDefault="00580377" w:rsidP="00580377">
            <w:pPr>
              <w:rPr>
                <w:i/>
                <w:sz w:val="22"/>
                <w:szCs w:val="22"/>
              </w:rPr>
            </w:pPr>
            <w:r>
              <w:rPr>
                <w:sz w:val="22"/>
                <w:szCs w:val="22"/>
              </w:rPr>
              <w:t>Discuss and identify</w:t>
            </w:r>
            <w:r w:rsidRPr="008E150F">
              <w:rPr>
                <w:sz w:val="22"/>
                <w:szCs w:val="22"/>
              </w:rPr>
              <w:t xml:space="preserve"> the</w:t>
            </w:r>
            <w:r>
              <w:rPr>
                <w:sz w:val="22"/>
                <w:szCs w:val="22"/>
              </w:rPr>
              <w:t xml:space="preserve"> alignment between the goals and services on the IEP</w:t>
            </w:r>
            <w:r>
              <w:rPr>
                <w:i/>
                <w:sz w:val="22"/>
                <w:szCs w:val="22"/>
              </w:rPr>
              <w:t xml:space="preserve"> </w:t>
            </w:r>
            <w:r>
              <w:rPr>
                <w:sz w:val="22"/>
                <w:szCs w:val="22"/>
              </w:rPr>
              <w:t xml:space="preserve">and </w:t>
            </w:r>
            <w:r w:rsidRPr="008E150F">
              <w:rPr>
                <w:sz w:val="22"/>
                <w:szCs w:val="22"/>
              </w:rPr>
              <w:t>amend the IEP</w:t>
            </w:r>
            <w:r>
              <w:rPr>
                <w:sz w:val="22"/>
                <w:szCs w:val="22"/>
              </w:rPr>
              <w:t xml:space="preserve"> or at the annual IEP meeting address the finding</w:t>
            </w:r>
            <w:r w:rsidRPr="008E150F">
              <w:rPr>
                <w:sz w:val="22"/>
                <w:szCs w:val="22"/>
              </w:rPr>
              <w:t>.</w:t>
            </w:r>
          </w:p>
          <w:p w14:paraId="665C40DC" w14:textId="77777777" w:rsidR="00580377" w:rsidRPr="008E150F" w:rsidRDefault="00580377" w:rsidP="00580377">
            <w:pPr>
              <w:rPr>
                <w:sz w:val="22"/>
                <w:szCs w:val="22"/>
              </w:rPr>
            </w:pPr>
            <w:r>
              <w:rPr>
                <w:sz w:val="22"/>
                <w:szCs w:val="22"/>
              </w:rPr>
              <w:t xml:space="preserve"> </w:t>
            </w:r>
          </w:p>
          <w:p w14:paraId="7C31302E" w14:textId="77777777" w:rsidR="00580377" w:rsidRPr="008E150F" w:rsidRDefault="00580377" w:rsidP="00580377">
            <w:pPr>
              <w:rPr>
                <w:i/>
                <w:sz w:val="22"/>
                <w:szCs w:val="22"/>
              </w:rPr>
            </w:pPr>
            <w:r w:rsidRPr="008E150F">
              <w:rPr>
                <w:i/>
                <w:sz w:val="22"/>
                <w:szCs w:val="22"/>
              </w:rPr>
              <w:t>Evidence:</w:t>
            </w:r>
          </w:p>
          <w:p w14:paraId="06124302" w14:textId="77777777" w:rsidR="00580377" w:rsidRPr="008E150F" w:rsidRDefault="00580377" w:rsidP="00580377">
            <w:pPr>
              <w:rPr>
                <w:sz w:val="22"/>
                <w:szCs w:val="22"/>
              </w:rPr>
            </w:pPr>
            <w:r w:rsidRPr="008E150F">
              <w:rPr>
                <w:sz w:val="22"/>
                <w:szCs w:val="22"/>
              </w:rPr>
              <w:t>Submit child’s WN and IEP.</w:t>
            </w:r>
          </w:p>
          <w:p w14:paraId="05A16598" w14:textId="77777777" w:rsidR="00580377" w:rsidRPr="008E150F" w:rsidRDefault="00580377" w:rsidP="00580377">
            <w:pPr>
              <w:rPr>
                <w:sz w:val="22"/>
                <w:szCs w:val="22"/>
              </w:rPr>
            </w:pPr>
          </w:p>
          <w:p w14:paraId="1BC31EBC" w14:textId="77777777" w:rsidR="00580377" w:rsidRPr="008E150F" w:rsidRDefault="00580377" w:rsidP="00580377">
            <w:pPr>
              <w:rPr>
                <w:b/>
                <w:sz w:val="22"/>
                <w:szCs w:val="22"/>
              </w:rPr>
            </w:pPr>
            <w:r w:rsidRPr="008E150F">
              <w:rPr>
                <w:b/>
                <w:sz w:val="22"/>
                <w:szCs w:val="22"/>
              </w:rPr>
              <w:t>SAU level:</w:t>
            </w:r>
          </w:p>
          <w:p w14:paraId="277ED3B6" w14:textId="77777777" w:rsidR="00580377" w:rsidRPr="008E150F" w:rsidRDefault="00580377" w:rsidP="00580377">
            <w:pPr>
              <w:rPr>
                <w:i/>
                <w:sz w:val="22"/>
                <w:szCs w:val="22"/>
              </w:rPr>
            </w:pPr>
            <w:r w:rsidRPr="008E150F">
              <w:rPr>
                <w:i/>
                <w:sz w:val="22"/>
                <w:szCs w:val="22"/>
              </w:rPr>
              <w:t>Corrective activity:</w:t>
            </w:r>
          </w:p>
          <w:p w14:paraId="478CB68C" w14:textId="77777777" w:rsidR="00580377" w:rsidRPr="008E150F" w:rsidRDefault="00580377" w:rsidP="00580377">
            <w:pPr>
              <w:rPr>
                <w:sz w:val="22"/>
                <w:szCs w:val="22"/>
              </w:rPr>
            </w:pPr>
            <w:r w:rsidRPr="008E150F">
              <w:rPr>
                <w:sz w:val="22"/>
                <w:szCs w:val="22"/>
              </w:rPr>
              <w:t>Provide training on IEP development, including identification of services necessary for the child to make progress towards IEP goals.</w:t>
            </w:r>
          </w:p>
          <w:p w14:paraId="7C43F2FF" w14:textId="77777777" w:rsidR="00580377" w:rsidRPr="008E150F" w:rsidRDefault="00580377" w:rsidP="00580377">
            <w:pPr>
              <w:rPr>
                <w:sz w:val="22"/>
                <w:szCs w:val="22"/>
              </w:rPr>
            </w:pPr>
          </w:p>
          <w:p w14:paraId="55CE0E2E" w14:textId="77777777" w:rsidR="00580377" w:rsidRPr="008E150F" w:rsidRDefault="00580377" w:rsidP="00580377">
            <w:pPr>
              <w:rPr>
                <w:i/>
                <w:sz w:val="22"/>
                <w:szCs w:val="22"/>
              </w:rPr>
            </w:pPr>
            <w:r w:rsidRPr="008E150F">
              <w:rPr>
                <w:i/>
                <w:sz w:val="22"/>
                <w:szCs w:val="22"/>
              </w:rPr>
              <w:t>Evidence:</w:t>
            </w:r>
          </w:p>
          <w:p w14:paraId="5D02EA21" w14:textId="77777777" w:rsidR="00580377" w:rsidRPr="008E150F" w:rsidRDefault="00580377" w:rsidP="00580377">
            <w:pPr>
              <w:pStyle w:val="ListParagraph"/>
              <w:numPr>
                <w:ilvl w:val="0"/>
                <w:numId w:val="5"/>
              </w:numPr>
              <w:rPr>
                <w:sz w:val="22"/>
                <w:szCs w:val="22"/>
              </w:rPr>
            </w:pPr>
            <w:r w:rsidRPr="008E150F">
              <w:rPr>
                <w:sz w:val="22"/>
                <w:szCs w:val="22"/>
              </w:rPr>
              <w:t>Submit outline of training and attendance.</w:t>
            </w:r>
          </w:p>
          <w:p w14:paraId="53DCD1A6" w14:textId="77777777" w:rsidR="00580377" w:rsidRDefault="00580377" w:rsidP="00580377">
            <w:pPr>
              <w:pStyle w:val="ListParagraph"/>
              <w:numPr>
                <w:ilvl w:val="0"/>
                <w:numId w:val="5"/>
              </w:numPr>
              <w:rPr>
                <w:sz w:val="22"/>
                <w:szCs w:val="22"/>
              </w:rPr>
            </w:pPr>
            <w:r w:rsidRPr="008E150F">
              <w:rPr>
                <w:sz w:val="22"/>
                <w:szCs w:val="22"/>
              </w:rPr>
              <w:t xml:space="preserve">Submit # IEPs (amended or new) with statement of special education and related services to </w:t>
            </w:r>
            <w:r w:rsidRPr="008E150F">
              <w:rPr>
                <w:noProof/>
                <w:sz w:val="22"/>
                <w:szCs w:val="22"/>
              </w:rPr>
              <w:t>be provided</w:t>
            </w:r>
            <w:r w:rsidRPr="008E150F">
              <w:rPr>
                <w:sz w:val="22"/>
                <w:szCs w:val="22"/>
              </w:rPr>
              <w:t xml:space="preserve"> and </w:t>
            </w:r>
            <w:r>
              <w:rPr>
                <w:sz w:val="22"/>
                <w:szCs w:val="22"/>
              </w:rPr>
              <w:t>WNs</w:t>
            </w:r>
            <w:r w:rsidRPr="008E150F">
              <w:rPr>
                <w:sz w:val="22"/>
                <w:szCs w:val="22"/>
              </w:rPr>
              <w:t>.</w:t>
            </w:r>
          </w:p>
          <w:p w14:paraId="5963A917" w14:textId="77777777" w:rsidR="00580377" w:rsidRPr="008E150F" w:rsidRDefault="00580377" w:rsidP="00580377">
            <w:pPr>
              <w:pStyle w:val="ListParagraph"/>
              <w:rPr>
                <w:sz w:val="22"/>
                <w:szCs w:val="22"/>
              </w:rPr>
            </w:pPr>
          </w:p>
        </w:tc>
      </w:tr>
      <w:tr w:rsidR="00580377" w:rsidRPr="008E150F" w14:paraId="44F38C98" w14:textId="77777777" w:rsidTr="00D802D5">
        <w:trPr>
          <w:trHeight w:val="149"/>
          <w:jc w:val="center"/>
        </w:trPr>
        <w:tc>
          <w:tcPr>
            <w:tcW w:w="15165" w:type="dxa"/>
            <w:gridSpan w:val="6"/>
            <w:shd w:val="clear" w:color="auto" w:fill="BFBFBF" w:themeFill="background1" w:themeFillShade="BF"/>
          </w:tcPr>
          <w:p w14:paraId="383ADB15" w14:textId="77777777" w:rsidR="00580377" w:rsidRPr="008E150F" w:rsidRDefault="00580377" w:rsidP="00580377">
            <w:pPr>
              <w:tabs>
                <w:tab w:val="left" w:pos="3138"/>
              </w:tabs>
              <w:rPr>
                <w:b/>
                <w:sz w:val="22"/>
                <w:szCs w:val="22"/>
              </w:rPr>
            </w:pPr>
            <w:r>
              <w:rPr>
                <w:b/>
                <w:sz w:val="22"/>
                <w:szCs w:val="22"/>
              </w:rPr>
              <w:lastRenderedPageBreak/>
              <w:t>Least Restrictive Environment</w:t>
            </w:r>
            <w:r>
              <w:rPr>
                <w:b/>
                <w:sz w:val="22"/>
                <w:szCs w:val="22"/>
              </w:rPr>
              <w:tab/>
            </w:r>
          </w:p>
        </w:tc>
      </w:tr>
      <w:tr w:rsidR="00580377" w:rsidRPr="008E150F" w14:paraId="4B0A7170" w14:textId="77777777" w:rsidTr="00D802D5">
        <w:trPr>
          <w:trHeight w:val="149"/>
          <w:jc w:val="center"/>
        </w:trPr>
        <w:tc>
          <w:tcPr>
            <w:tcW w:w="895" w:type="dxa"/>
          </w:tcPr>
          <w:p w14:paraId="4E658680" w14:textId="77777777" w:rsidR="00580377" w:rsidRPr="008E150F" w:rsidRDefault="00580377" w:rsidP="00580377">
            <w:pPr>
              <w:rPr>
                <w:b/>
                <w:sz w:val="22"/>
                <w:szCs w:val="22"/>
              </w:rPr>
            </w:pPr>
          </w:p>
        </w:tc>
        <w:tc>
          <w:tcPr>
            <w:tcW w:w="2728" w:type="dxa"/>
          </w:tcPr>
          <w:p w14:paraId="27E5A9D4"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30B0EEE0"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0EC8DE72" w14:textId="77777777" w:rsidR="00580377" w:rsidRPr="008E150F" w:rsidRDefault="00580377" w:rsidP="00580377">
            <w:pPr>
              <w:rPr>
                <w:b/>
                <w:sz w:val="22"/>
                <w:szCs w:val="22"/>
              </w:rPr>
            </w:pPr>
            <w:r w:rsidRPr="008E150F">
              <w:rPr>
                <w:b/>
                <w:sz w:val="22"/>
                <w:szCs w:val="22"/>
              </w:rPr>
              <w:t>Corrective Activities</w:t>
            </w:r>
          </w:p>
        </w:tc>
      </w:tr>
      <w:tr w:rsidR="00580377" w:rsidRPr="008E150F" w14:paraId="69B2CD8D" w14:textId="77777777" w:rsidTr="00D802D5">
        <w:trPr>
          <w:trHeight w:val="149"/>
          <w:jc w:val="center"/>
        </w:trPr>
        <w:tc>
          <w:tcPr>
            <w:tcW w:w="895" w:type="dxa"/>
          </w:tcPr>
          <w:p w14:paraId="6AAEAE1A" w14:textId="77777777" w:rsidR="00580377" w:rsidRPr="008E150F" w:rsidRDefault="00580377" w:rsidP="00580377">
            <w:pPr>
              <w:rPr>
                <w:sz w:val="22"/>
                <w:szCs w:val="22"/>
              </w:rPr>
            </w:pPr>
            <w:r w:rsidRPr="008E150F">
              <w:rPr>
                <w:sz w:val="22"/>
                <w:szCs w:val="22"/>
              </w:rPr>
              <w:t>LRE1</w:t>
            </w:r>
          </w:p>
          <w:p w14:paraId="4A5A022C" w14:textId="77777777" w:rsidR="00580377" w:rsidRPr="008E150F" w:rsidRDefault="00580377" w:rsidP="00580377">
            <w:pPr>
              <w:rPr>
                <w:sz w:val="22"/>
                <w:szCs w:val="22"/>
              </w:rPr>
            </w:pPr>
          </w:p>
        </w:tc>
        <w:tc>
          <w:tcPr>
            <w:tcW w:w="2728" w:type="dxa"/>
          </w:tcPr>
          <w:p w14:paraId="7A122CF2" w14:textId="77777777" w:rsidR="00580377" w:rsidRPr="008E150F" w:rsidRDefault="00580377" w:rsidP="00580377">
            <w:pPr>
              <w:rPr>
                <w:sz w:val="22"/>
                <w:szCs w:val="22"/>
              </w:rPr>
            </w:pPr>
            <w:r w:rsidRPr="008E150F">
              <w:rPr>
                <w:sz w:val="22"/>
                <w:szCs w:val="22"/>
              </w:rPr>
              <w:t xml:space="preserve">An explanation of the extent, if any, to which the child will not participate with non-disabled students in the regular class and in </w:t>
            </w:r>
            <w:r w:rsidRPr="008E150F">
              <w:rPr>
                <w:noProof/>
                <w:sz w:val="22"/>
                <w:szCs w:val="22"/>
              </w:rPr>
              <w:t>extra-curricular</w:t>
            </w:r>
            <w:r w:rsidRPr="008E150F">
              <w:rPr>
                <w:sz w:val="22"/>
                <w:szCs w:val="22"/>
              </w:rPr>
              <w:t xml:space="preserve"> and other non-academic activities.</w:t>
            </w:r>
          </w:p>
          <w:p w14:paraId="26532D63" w14:textId="77777777" w:rsidR="00580377" w:rsidRPr="008E150F" w:rsidRDefault="00580377" w:rsidP="00580377">
            <w:pPr>
              <w:rPr>
                <w:sz w:val="22"/>
                <w:szCs w:val="22"/>
              </w:rPr>
            </w:pPr>
          </w:p>
          <w:p w14:paraId="6000F0FA" w14:textId="77777777" w:rsidR="00580377" w:rsidRPr="008E150F" w:rsidRDefault="00580377" w:rsidP="00580377">
            <w:pPr>
              <w:jc w:val="center"/>
              <w:rPr>
                <w:sz w:val="22"/>
                <w:szCs w:val="22"/>
              </w:rPr>
            </w:pPr>
            <w:r w:rsidRPr="008E150F">
              <w:rPr>
                <w:sz w:val="22"/>
                <w:szCs w:val="22"/>
              </w:rPr>
              <w:t>34 CFR 300.320(a)(5)</w:t>
            </w:r>
          </w:p>
          <w:p w14:paraId="1F2981A3" w14:textId="77777777" w:rsidR="00580377" w:rsidRPr="008E150F" w:rsidRDefault="00580377" w:rsidP="00580377">
            <w:pPr>
              <w:jc w:val="center"/>
              <w:rPr>
                <w:sz w:val="22"/>
                <w:szCs w:val="22"/>
              </w:rPr>
            </w:pPr>
            <w:r w:rsidRPr="008E150F">
              <w:rPr>
                <w:sz w:val="22"/>
                <w:szCs w:val="22"/>
              </w:rPr>
              <w:t>MUSER IX.3.A(1)(e)</w:t>
            </w:r>
          </w:p>
        </w:tc>
        <w:tc>
          <w:tcPr>
            <w:tcW w:w="4140" w:type="dxa"/>
            <w:gridSpan w:val="2"/>
          </w:tcPr>
          <w:p w14:paraId="165F0363" w14:textId="77777777" w:rsidR="00580377" w:rsidRPr="008E150F" w:rsidRDefault="00580377" w:rsidP="00580377">
            <w:pPr>
              <w:rPr>
                <w:sz w:val="22"/>
                <w:szCs w:val="22"/>
              </w:rPr>
            </w:pPr>
            <w:r w:rsidRPr="008E150F">
              <w:rPr>
                <w:sz w:val="22"/>
                <w:szCs w:val="22"/>
              </w:rPr>
              <w:t xml:space="preserve">Yes = </w:t>
            </w:r>
            <w:r>
              <w:rPr>
                <w:sz w:val="22"/>
                <w:szCs w:val="22"/>
              </w:rPr>
              <w:t xml:space="preserve">The LRE statement explains the nature and severity and extent of the disability that requires time in a more restrictive setting and addresses the child’s academic and/or functional/developmental deficits. </w:t>
            </w:r>
          </w:p>
          <w:p w14:paraId="5611B725" w14:textId="77777777" w:rsidR="00580377" w:rsidRPr="008E150F" w:rsidRDefault="00580377" w:rsidP="00580377">
            <w:pPr>
              <w:rPr>
                <w:sz w:val="22"/>
                <w:szCs w:val="22"/>
              </w:rPr>
            </w:pPr>
          </w:p>
          <w:p w14:paraId="00ABD98B" w14:textId="77777777" w:rsidR="00580377" w:rsidRDefault="00580377" w:rsidP="00580377">
            <w:pPr>
              <w:rPr>
                <w:sz w:val="22"/>
                <w:szCs w:val="22"/>
              </w:rPr>
            </w:pPr>
            <w:r w:rsidRPr="008E150F">
              <w:rPr>
                <w:noProof/>
                <w:sz w:val="22"/>
                <w:szCs w:val="22"/>
              </w:rPr>
              <w:t xml:space="preserve">No = The </w:t>
            </w:r>
            <w:r>
              <w:rPr>
                <w:noProof/>
                <w:sz w:val="22"/>
                <w:szCs w:val="22"/>
              </w:rPr>
              <w:t>statement does not address the nature and severity of the disability</w:t>
            </w:r>
            <w:r w:rsidRPr="008E150F">
              <w:rPr>
                <w:sz w:val="22"/>
                <w:szCs w:val="22"/>
              </w:rPr>
              <w:t>.</w:t>
            </w:r>
          </w:p>
          <w:p w14:paraId="5BC54777" w14:textId="77777777" w:rsidR="00580377" w:rsidRDefault="00580377" w:rsidP="00580377">
            <w:pPr>
              <w:rPr>
                <w:sz w:val="22"/>
                <w:szCs w:val="22"/>
              </w:rPr>
            </w:pPr>
          </w:p>
          <w:p w14:paraId="3A53933F" w14:textId="77777777" w:rsidR="00580377" w:rsidRPr="008E150F" w:rsidRDefault="00580377" w:rsidP="00580377">
            <w:pPr>
              <w:rPr>
                <w:sz w:val="22"/>
                <w:szCs w:val="22"/>
              </w:rPr>
            </w:pPr>
            <w:r>
              <w:rPr>
                <w:sz w:val="22"/>
                <w:szCs w:val="22"/>
              </w:rPr>
              <w:t xml:space="preserve">No = Restatement of accommodations and services. </w:t>
            </w:r>
          </w:p>
        </w:tc>
        <w:tc>
          <w:tcPr>
            <w:tcW w:w="7402" w:type="dxa"/>
            <w:gridSpan w:val="2"/>
          </w:tcPr>
          <w:p w14:paraId="3344B639" w14:textId="77777777" w:rsidR="00580377" w:rsidRPr="008E150F" w:rsidRDefault="00580377" w:rsidP="00580377">
            <w:pPr>
              <w:rPr>
                <w:b/>
                <w:sz w:val="22"/>
                <w:szCs w:val="22"/>
              </w:rPr>
            </w:pPr>
            <w:r w:rsidRPr="008E150F">
              <w:rPr>
                <w:b/>
                <w:sz w:val="22"/>
                <w:szCs w:val="22"/>
              </w:rPr>
              <w:t>Child level:</w:t>
            </w:r>
          </w:p>
          <w:p w14:paraId="6E0F767B" w14:textId="77777777" w:rsidR="00580377" w:rsidRPr="008E150F" w:rsidRDefault="00580377" w:rsidP="00580377">
            <w:pPr>
              <w:rPr>
                <w:i/>
                <w:sz w:val="22"/>
                <w:szCs w:val="22"/>
              </w:rPr>
            </w:pPr>
            <w:r w:rsidRPr="008E150F">
              <w:rPr>
                <w:i/>
                <w:sz w:val="22"/>
                <w:szCs w:val="22"/>
              </w:rPr>
              <w:t>Corrective activity:</w:t>
            </w:r>
          </w:p>
          <w:p w14:paraId="62413B5A" w14:textId="77777777" w:rsidR="00580377" w:rsidRDefault="00580377" w:rsidP="00580377">
            <w:pPr>
              <w:rPr>
                <w:sz w:val="22"/>
                <w:szCs w:val="22"/>
              </w:rPr>
            </w:pPr>
            <w:r>
              <w:rPr>
                <w:sz w:val="22"/>
                <w:szCs w:val="22"/>
              </w:rPr>
              <w:t>Discuss the nature and severity of the disability that requires time in a more restrictive setting and addresses the child’s academic and/or functional/developmental deficits</w:t>
            </w:r>
            <w:r w:rsidRPr="008E150F">
              <w:rPr>
                <w:sz w:val="22"/>
                <w:szCs w:val="22"/>
              </w:rPr>
              <w:t xml:space="preserve"> and amend the IEP</w:t>
            </w:r>
            <w:r>
              <w:rPr>
                <w:sz w:val="22"/>
                <w:szCs w:val="22"/>
              </w:rPr>
              <w:t xml:space="preserve"> </w:t>
            </w:r>
            <w:r w:rsidRPr="00591C8D">
              <w:rPr>
                <w:b/>
                <w:sz w:val="22"/>
                <w:szCs w:val="22"/>
              </w:rPr>
              <w:t>or</w:t>
            </w:r>
            <w:r>
              <w:rPr>
                <w:sz w:val="22"/>
                <w:szCs w:val="22"/>
              </w:rPr>
              <w:t xml:space="preserve"> at the annual IEP meeting address the finding</w:t>
            </w:r>
            <w:r w:rsidRPr="008E150F">
              <w:rPr>
                <w:sz w:val="22"/>
                <w:szCs w:val="22"/>
              </w:rPr>
              <w:t xml:space="preserve"> </w:t>
            </w:r>
          </w:p>
          <w:p w14:paraId="7B8ED078" w14:textId="77777777" w:rsidR="00580377" w:rsidRPr="008E150F" w:rsidRDefault="00580377" w:rsidP="00580377">
            <w:pPr>
              <w:rPr>
                <w:sz w:val="22"/>
                <w:szCs w:val="22"/>
              </w:rPr>
            </w:pPr>
          </w:p>
          <w:p w14:paraId="30E09790" w14:textId="77777777" w:rsidR="00580377" w:rsidRPr="008E150F" w:rsidRDefault="00580377" w:rsidP="00580377">
            <w:pPr>
              <w:rPr>
                <w:i/>
                <w:sz w:val="22"/>
                <w:szCs w:val="22"/>
              </w:rPr>
            </w:pPr>
            <w:r w:rsidRPr="008E150F">
              <w:rPr>
                <w:i/>
                <w:sz w:val="22"/>
                <w:szCs w:val="22"/>
              </w:rPr>
              <w:t>Evidence:</w:t>
            </w:r>
          </w:p>
          <w:p w14:paraId="33232E7A" w14:textId="77777777" w:rsidR="00580377" w:rsidRPr="008E150F" w:rsidRDefault="00580377" w:rsidP="00580377">
            <w:pPr>
              <w:rPr>
                <w:sz w:val="22"/>
                <w:szCs w:val="22"/>
              </w:rPr>
            </w:pPr>
            <w:r w:rsidRPr="008E150F">
              <w:rPr>
                <w:sz w:val="22"/>
                <w:szCs w:val="22"/>
              </w:rPr>
              <w:t xml:space="preserve">Submit child’s WN </w:t>
            </w:r>
            <w:r>
              <w:rPr>
                <w:sz w:val="22"/>
                <w:szCs w:val="22"/>
              </w:rPr>
              <w:t>and</w:t>
            </w:r>
            <w:r w:rsidRPr="008E150F">
              <w:rPr>
                <w:sz w:val="22"/>
                <w:szCs w:val="22"/>
              </w:rPr>
              <w:t xml:space="preserve"> IEP.</w:t>
            </w:r>
          </w:p>
          <w:p w14:paraId="67BADCE1" w14:textId="77777777" w:rsidR="00580377" w:rsidRPr="008E150F" w:rsidRDefault="00580377" w:rsidP="00580377">
            <w:pPr>
              <w:rPr>
                <w:sz w:val="22"/>
                <w:szCs w:val="22"/>
              </w:rPr>
            </w:pPr>
          </w:p>
          <w:p w14:paraId="06B8866C" w14:textId="77777777" w:rsidR="00580377" w:rsidRPr="008E150F" w:rsidRDefault="00580377" w:rsidP="00580377">
            <w:pPr>
              <w:rPr>
                <w:b/>
                <w:sz w:val="22"/>
                <w:szCs w:val="22"/>
              </w:rPr>
            </w:pPr>
            <w:r w:rsidRPr="008E150F">
              <w:rPr>
                <w:b/>
                <w:sz w:val="22"/>
                <w:szCs w:val="22"/>
              </w:rPr>
              <w:t>SAU level:</w:t>
            </w:r>
          </w:p>
          <w:p w14:paraId="7009992D" w14:textId="77777777" w:rsidR="00580377" w:rsidRPr="008E150F" w:rsidRDefault="00580377" w:rsidP="00580377">
            <w:pPr>
              <w:rPr>
                <w:i/>
                <w:sz w:val="22"/>
                <w:szCs w:val="22"/>
              </w:rPr>
            </w:pPr>
            <w:r w:rsidRPr="008E150F">
              <w:rPr>
                <w:i/>
                <w:sz w:val="22"/>
                <w:szCs w:val="22"/>
              </w:rPr>
              <w:t>Corrective activity:</w:t>
            </w:r>
          </w:p>
          <w:p w14:paraId="3B46392D" w14:textId="77777777" w:rsidR="00580377" w:rsidRPr="008E150F" w:rsidRDefault="00580377" w:rsidP="00580377">
            <w:pPr>
              <w:rPr>
                <w:sz w:val="22"/>
                <w:szCs w:val="22"/>
              </w:rPr>
            </w:pPr>
            <w:r>
              <w:rPr>
                <w:sz w:val="22"/>
                <w:szCs w:val="22"/>
              </w:rPr>
              <w:t>Provide training on the alignment between the LRE statement and the child’s disability</w:t>
            </w:r>
            <w:r w:rsidRPr="008E150F">
              <w:rPr>
                <w:sz w:val="22"/>
                <w:szCs w:val="22"/>
              </w:rPr>
              <w:t>.</w:t>
            </w:r>
          </w:p>
          <w:p w14:paraId="100C477F" w14:textId="77777777" w:rsidR="00580377" w:rsidRPr="008E150F" w:rsidRDefault="00580377" w:rsidP="00580377">
            <w:pPr>
              <w:rPr>
                <w:sz w:val="22"/>
                <w:szCs w:val="22"/>
              </w:rPr>
            </w:pPr>
          </w:p>
          <w:p w14:paraId="421F85F0" w14:textId="77777777" w:rsidR="00580377" w:rsidRPr="008E150F" w:rsidRDefault="00580377" w:rsidP="00580377">
            <w:pPr>
              <w:rPr>
                <w:i/>
                <w:sz w:val="22"/>
                <w:szCs w:val="22"/>
              </w:rPr>
            </w:pPr>
            <w:r w:rsidRPr="008E150F">
              <w:rPr>
                <w:i/>
                <w:sz w:val="22"/>
                <w:szCs w:val="22"/>
              </w:rPr>
              <w:t>Evidence:</w:t>
            </w:r>
          </w:p>
          <w:p w14:paraId="4E6227DF" w14:textId="77777777" w:rsidR="00580377" w:rsidRPr="008E150F" w:rsidRDefault="00580377" w:rsidP="00580377">
            <w:pPr>
              <w:pStyle w:val="ListParagraph"/>
              <w:numPr>
                <w:ilvl w:val="0"/>
                <w:numId w:val="6"/>
              </w:numPr>
              <w:rPr>
                <w:sz w:val="22"/>
                <w:szCs w:val="22"/>
              </w:rPr>
            </w:pPr>
            <w:r w:rsidRPr="008E150F">
              <w:rPr>
                <w:sz w:val="22"/>
                <w:szCs w:val="22"/>
              </w:rPr>
              <w:t>Submit outline of training and attendance.</w:t>
            </w:r>
          </w:p>
          <w:p w14:paraId="26A06E21" w14:textId="77777777" w:rsidR="00580377" w:rsidRDefault="00580377" w:rsidP="00580377">
            <w:pPr>
              <w:pStyle w:val="ListParagraph"/>
              <w:numPr>
                <w:ilvl w:val="0"/>
                <w:numId w:val="6"/>
              </w:numPr>
              <w:rPr>
                <w:sz w:val="22"/>
                <w:szCs w:val="22"/>
              </w:rPr>
            </w:pPr>
            <w:r w:rsidRPr="008E150F">
              <w:rPr>
                <w:sz w:val="22"/>
                <w:szCs w:val="22"/>
              </w:rPr>
              <w:t>Submit # IEPs (amended or new) and WNs for determining appropriate placement in the LRE.</w:t>
            </w:r>
          </w:p>
          <w:p w14:paraId="73ADB2D7" w14:textId="77777777" w:rsidR="00580377" w:rsidRPr="008E150F" w:rsidRDefault="00580377" w:rsidP="00580377">
            <w:pPr>
              <w:pStyle w:val="ListParagraph"/>
              <w:rPr>
                <w:sz w:val="22"/>
                <w:szCs w:val="22"/>
              </w:rPr>
            </w:pPr>
          </w:p>
        </w:tc>
      </w:tr>
      <w:tr w:rsidR="00580377" w:rsidRPr="008E150F" w14:paraId="1B28ADDB" w14:textId="77777777" w:rsidTr="00D802D5">
        <w:trPr>
          <w:trHeight w:val="149"/>
          <w:jc w:val="center"/>
        </w:trPr>
        <w:tc>
          <w:tcPr>
            <w:tcW w:w="895" w:type="dxa"/>
          </w:tcPr>
          <w:p w14:paraId="0B848659" w14:textId="77777777" w:rsidR="00580377" w:rsidRPr="008E150F" w:rsidRDefault="00580377" w:rsidP="00580377">
            <w:pPr>
              <w:rPr>
                <w:sz w:val="22"/>
                <w:szCs w:val="22"/>
              </w:rPr>
            </w:pPr>
            <w:r w:rsidRPr="008E150F">
              <w:rPr>
                <w:sz w:val="22"/>
                <w:szCs w:val="22"/>
              </w:rPr>
              <w:t>LRE2</w:t>
            </w:r>
          </w:p>
          <w:p w14:paraId="7622BBED" w14:textId="77777777" w:rsidR="00580377" w:rsidRPr="008E150F" w:rsidRDefault="00580377" w:rsidP="00580377">
            <w:pPr>
              <w:rPr>
                <w:sz w:val="22"/>
                <w:szCs w:val="22"/>
              </w:rPr>
            </w:pPr>
          </w:p>
        </w:tc>
        <w:tc>
          <w:tcPr>
            <w:tcW w:w="2728" w:type="dxa"/>
          </w:tcPr>
          <w:p w14:paraId="2D906AC2" w14:textId="77777777" w:rsidR="00580377" w:rsidRPr="008E150F" w:rsidRDefault="00580377" w:rsidP="00580377">
            <w:pPr>
              <w:rPr>
                <w:sz w:val="22"/>
                <w:szCs w:val="22"/>
              </w:rPr>
            </w:pPr>
            <w:r w:rsidRPr="008E150F">
              <w:rPr>
                <w:sz w:val="22"/>
                <w:szCs w:val="22"/>
              </w:rPr>
              <w:t xml:space="preserve">WN documented the discussion of </w:t>
            </w:r>
            <w:r>
              <w:rPr>
                <w:sz w:val="22"/>
                <w:szCs w:val="22"/>
              </w:rPr>
              <w:t>Least Restrictive Environment</w:t>
            </w:r>
            <w:r w:rsidRPr="008E150F">
              <w:rPr>
                <w:sz w:val="22"/>
                <w:szCs w:val="22"/>
              </w:rPr>
              <w:t xml:space="preserve"> </w:t>
            </w:r>
            <w:r w:rsidRPr="008E150F">
              <w:rPr>
                <w:sz w:val="22"/>
                <w:szCs w:val="22"/>
              </w:rPr>
              <w:lastRenderedPageBreak/>
              <w:t xml:space="preserve">and any other options that the Team, which includes the parent, considered and the reasons why those options </w:t>
            </w:r>
            <w:r w:rsidRPr="008E150F">
              <w:rPr>
                <w:noProof/>
                <w:sz w:val="22"/>
                <w:szCs w:val="22"/>
              </w:rPr>
              <w:t>were rejected</w:t>
            </w:r>
            <w:r w:rsidRPr="008E150F">
              <w:rPr>
                <w:sz w:val="22"/>
                <w:szCs w:val="22"/>
              </w:rPr>
              <w:t>.</w:t>
            </w:r>
          </w:p>
          <w:p w14:paraId="185C7177" w14:textId="77777777" w:rsidR="00580377" w:rsidRPr="008E150F" w:rsidRDefault="00580377" w:rsidP="00580377">
            <w:pPr>
              <w:rPr>
                <w:sz w:val="22"/>
                <w:szCs w:val="22"/>
              </w:rPr>
            </w:pPr>
          </w:p>
          <w:p w14:paraId="2D79A5AB" w14:textId="77777777" w:rsidR="00580377" w:rsidRPr="008E150F" w:rsidRDefault="00580377" w:rsidP="00580377">
            <w:pPr>
              <w:jc w:val="center"/>
              <w:rPr>
                <w:sz w:val="22"/>
                <w:szCs w:val="22"/>
              </w:rPr>
            </w:pPr>
            <w:r w:rsidRPr="008E150F">
              <w:rPr>
                <w:sz w:val="22"/>
                <w:szCs w:val="22"/>
              </w:rPr>
              <w:t>34 CFR 300.503</w:t>
            </w:r>
          </w:p>
          <w:p w14:paraId="2ED556E1" w14:textId="77777777" w:rsidR="00580377" w:rsidRPr="008E150F" w:rsidRDefault="00580377" w:rsidP="00580377">
            <w:pPr>
              <w:jc w:val="center"/>
              <w:rPr>
                <w:sz w:val="22"/>
                <w:szCs w:val="22"/>
              </w:rPr>
            </w:pPr>
            <w:r w:rsidRPr="008E150F">
              <w:rPr>
                <w:sz w:val="22"/>
                <w:szCs w:val="22"/>
              </w:rPr>
              <w:t>MUSER IX.3.A.(1)(e)</w:t>
            </w:r>
          </w:p>
        </w:tc>
        <w:tc>
          <w:tcPr>
            <w:tcW w:w="4140" w:type="dxa"/>
            <w:gridSpan w:val="2"/>
          </w:tcPr>
          <w:p w14:paraId="4972D3B3" w14:textId="77777777" w:rsidR="00580377" w:rsidRPr="008E150F" w:rsidRDefault="00580377" w:rsidP="00580377">
            <w:pPr>
              <w:rPr>
                <w:sz w:val="22"/>
                <w:szCs w:val="22"/>
              </w:rPr>
            </w:pPr>
            <w:r w:rsidRPr="008E150F">
              <w:rPr>
                <w:sz w:val="22"/>
                <w:szCs w:val="22"/>
              </w:rPr>
              <w:lastRenderedPageBreak/>
              <w:t xml:space="preserve">Yes = WN clearly documents the discussion of LRE, the options the IEP Team considered and reasons why the other </w:t>
            </w:r>
            <w:r w:rsidRPr="008E150F">
              <w:rPr>
                <w:sz w:val="22"/>
                <w:szCs w:val="22"/>
              </w:rPr>
              <w:lastRenderedPageBreak/>
              <w:t xml:space="preserve">options </w:t>
            </w:r>
            <w:r w:rsidRPr="008E150F">
              <w:rPr>
                <w:noProof/>
                <w:sz w:val="22"/>
                <w:szCs w:val="22"/>
              </w:rPr>
              <w:t>were rejected</w:t>
            </w:r>
            <w:r>
              <w:rPr>
                <w:sz w:val="22"/>
                <w:szCs w:val="22"/>
              </w:rPr>
              <w:t xml:space="preserve"> (recommended in Question 4). </w:t>
            </w:r>
          </w:p>
          <w:p w14:paraId="55304B53" w14:textId="77777777" w:rsidR="00580377" w:rsidRPr="008E150F" w:rsidRDefault="00580377" w:rsidP="00580377">
            <w:pPr>
              <w:rPr>
                <w:sz w:val="22"/>
                <w:szCs w:val="22"/>
              </w:rPr>
            </w:pPr>
          </w:p>
          <w:p w14:paraId="38C68C10" w14:textId="77777777" w:rsidR="00580377" w:rsidRPr="008E150F" w:rsidRDefault="00580377" w:rsidP="00580377">
            <w:pPr>
              <w:rPr>
                <w:sz w:val="22"/>
                <w:szCs w:val="22"/>
              </w:rPr>
            </w:pPr>
            <w:r w:rsidRPr="008E150F">
              <w:rPr>
                <w:sz w:val="22"/>
                <w:szCs w:val="22"/>
              </w:rPr>
              <w:t>No = Missing or incomplete WN.</w:t>
            </w:r>
          </w:p>
        </w:tc>
        <w:tc>
          <w:tcPr>
            <w:tcW w:w="7402" w:type="dxa"/>
            <w:gridSpan w:val="2"/>
          </w:tcPr>
          <w:p w14:paraId="33F824A5" w14:textId="77777777" w:rsidR="00580377" w:rsidRPr="008E150F" w:rsidRDefault="00580377" w:rsidP="00580377">
            <w:pPr>
              <w:rPr>
                <w:b/>
                <w:sz w:val="22"/>
                <w:szCs w:val="22"/>
              </w:rPr>
            </w:pPr>
            <w:r w:rsidRPr="008E150F">
              <w:rPr>
                <w:b/>
                <w:sz w:val="22"/>
                <w:szCs w:val="22"/>
              </w:rPr>
              <w:lastRenderedPageBreak/>
              <w:t>Child level:</w:t>
            </w:r>
          </w:p>
          <w:p w14:paraId="51A297D2" w14:textId="77777777" w:rsidR="00580377" w:rsidRPr="008E150F" w:rsidRDefault="00580377" w:rsidP="00580377">
            <w:pPr>
              <w:rPr>
                <w:sz w:val="22"/>
                <w:szCs w:val="22"/>
              </w:rPr>
            </w:pPr>
            <w:r w:rsidRPr="008E150F">
              <w:rPr>
                <w:sz w:val="22"/>
                <w:szCs w:val="22"/>
              </w:rPr>
              <w:t>No action at the child level.</w:t>
            </w:r>
          </w:p>
          <w:p w14:paraId="65A730DF" w14:textId="77777777" w:rsidR="00580377" w:rsidRDefault="00580377" w:rsidP="00580377">
            <w:pPr>
              <w:rPr>
                <w:i/>
                <w:sz w:val="22"/>
                <w:szCs w:val="22"/>
              </w:rPr>
            </w:pPr>
          </w:p>
          <w:p w14:paraId="5A0AD631" w14:textId="77777777" w:rsidR="00580377" w:rsidRDefault="00580377" w:rsidP="00580377">
            <w:pPr>
              <w:rPr>
                <w:i/>
                <w:sz w:val="22"/>
                <w:szCs w:val="22"/>
              </w:rPr>
            </w:pPr>
            <w:r>
              <w:rPr>
                <w:i/>
                <w:sz w:val="22"/>
                <w:szCs w:val="22"/>
              </w:rPr>
              <w:lastRenderedPageBreak/>
              <w:t>Evidence:</w:t>
            </w:r>
          </w:p>
          <w:p w14:paraId="6CC80751" w14:textId="77777777" w:rsidR="00580377" w:rsidRDefault="00580377" w:rsidP="00580377">
            <w:pPr>
              <w:rPr>
                <w:sz w:val="22"/>
                <w:szCs w:val="22"/>
              </w:rPr>
            </w:pPr>
            <w:r w:rsidRPr="00AE50D6">
              <w:rPr>
                <w:sz w:val="22"/>
                <w:szCs w:val="22"/>
              </w:rPr>
              <w:t xml:space="preserve">Provide Maine DOE </w:t>
            </w:r>
            <w:r>
              <w:rPr>
                <w:sz w:val="22"/>
                <w:szCs w:val="22"/>
              </w:rPr>
              <w:t>a Letter of Assurance that documents systemic change district wide.</w:t>
            </w:r>
          </w:p>
          <w:p w14:paraId="50CD8F62" w14:textId="77777777" w:rsidR="00580377" w:rsidRPr="00AE50D6" w:rsidRDefault="00580377" w:rsidP="00580377">
            <w:pPr>
              <w:rPr>
                <w:sz w:val="22"/>
                <w:szCs w:val="22"/>
              </w:rPr>
            </w:pPr>
          </w:p>
          <w:p w14:paraId="79027E3C" w14:textId="77777777" w:rsidR="00580377" w:rsidRPr="008E150F" w:rsidRDefault="00580377" w:rsidP="00580377">
            <w:pPr>
              <w:rPr>
                <w:b/>
                <w:sz w:val="22"/>
                <w:szCs w:val="22"/>
              </w:rPr>
            </w:pPr>
            <w:r w:rsidRPr="008E150F">
              <w:rPr>
                <w:b/>
                <w:sz w:val="22"/>
                <w:szCs w:val="22"/>
              </w:rPr>
              <w:t>SAU level:</w:t>
            </w:r>
          </w:p>
          <w:p w14:paraId="6FB1C99E" w14:textId="77777777" w:rsidR="00580377" w:rsidRPr="008E150F" w:rsidRDefault="00580377" w:rsidP="00580377">
            <w:pPr>
              <w:rPr>
                <w:i/>
                <w:sz w:val="22"/>
                <w:szCs w:val="22"/>
              </w:rPr>
            </w:pPr>
            <w:r w:rsidRPr="008E150F">
              <w:rPr>
                <w:i/>
                <w:sz w:val="22"/>
                <w:szCs w:val="22"/>
              </w:rPr>
              <w:t>Corrective activity:</w:t>
            </w:r>
          </w:p>
          <w:p w14:paraId="12909C20" w14:textId="77777777" w:rsidR="00580377" w:rsidRPr="008E150F" w:rsidRDefault="00580377" w:rsidP="00580377">
            <w:pPr>
              <w:rPr>
                <w:sz w:val="22"/>
                <w:szCs w:val="22"/>
              </w:rPr>
            </w:pPr>
            <w:r>
              <w:rPr>
                <w:sz w:val="22"/>
                <w:szCs w:val="22"/>
              </w:rPr>
              <w:t>Provide training about the LRE statement in the Written Notice.</w:t>
            </w:r>
          </w:p>
          <w:p w14:paraId="50C2367D" w14:textId="77777777" w:rsidR="00580377" w:rsidRPr="008E150F" w:rsidRDefault="00580377" w:rsidP="00580377">
            <w:pPr>
              <w:rPr>
                <w:sz w:val="22"/>
                <w:szCs w:val="22"/>
              </w:rPr>
            </w:pPr>
          </w:p>
          <w:p w14:paraId="45B14276" w14:textId="77777777" w:rsidR="00580377" w:rsidRPr="008E150F" w:rsidRDefault="00580377" w:rsidP="00580377">
            <w:pPr>
              <w:rPr>
                <w:i/>
                <w:sz w:val="22"/>
                <w:szCs w:val="22"/>
              </w:rPr>
            </w:pPr>
            <w:r w:rsidRPr="008E150F">
              <w:rPr>
                <w:i/>
                <w:sz w:val="22"/>
                <w:szCs w:val="22"/>
              </w:rPr>
              <w:t>Evidence:</w:t>
            </w:r>
          </w:p>
          <w:p w14:paraId="3C4F75AB" w14:textId="77777777" w:rsidR="00580377" w:rsidRPr="008E150F" w:rsidRDefault="00580377" w:rsidP="00580377">
            <w:pPr>
              <w:pStyle w:val="ListParagraph"/>
              <w:numPr>
                <w:ilvl w:val="0"/>
                <w:numId w:val="7"/>
              </w:numPr>
              <w:rPr>
                <w:sz w:val="22"/>
                <w:szCs w:val="22"/>
              </w:rPr>
            </w:pPr>
            <w:r w:rsidRPr="008E150F">
              <w:rPr>
                <w:sz w:val="22"/>
                <w:szCs w:val="22"/>
              </w:rPr>
              <w:t>Submit outline of training and attendance.</w:t>
            </w:r>
          </w:p>
          <w:p w14:paraId="4F6201EE" w14:textId="77777777" w:rsidR="00580377" w:rsidRDefault="00580377" w:rsidP="00580377">
            <w:pPr>
              <w:pStyle w:val="ListParagraph"/>
              <w:numPr>
                <w:ilvl w:val="0"/>
                <w:numId w:val="7"/>
              </w:numPr>
              <w:rPr>
                <w:sz w:val="22"/>
                <w:szCs w:val="22"/>
              </w:rPr>
            </w:pPr>
            <w:r w:rsidRPr="008E150F">
              <w:rPr>
                <w:sz w:val="22"/>
                <w:szCs w:val="22"/>
              </w:rPr>
              <w:t>Submit # IEPs (amended or new) and WNs for determining appropriate placement in the LRE.</w:t>
            </w:r>
          </w:p>
          <w:p w14:paraId="7DF0D502" w14:textId="77777777" w:rsidR="00580377" w:rsidRPr="008E150F" w:rsidRDefault="00580377" w:rsidP="00580377">
            <w:pPr>
              <w:pStyle w:val="ListParagraph"/>
              <w:rPr>
                <w:sz w:val="22"/>
                <w:szCs w:val="22"/>
              </w:rPr>
            </w:pPr>
          </w:p>
        </w:tc>
      </w:tr>
      <w:tr w:rsidR="00580377" w:rsidRPr="008E150F" w14:paraId="4ACF65A5" w14:textId="77777777" w:rsidTr="00D802D5">
        <w:trPr>
          <w:trHeight w:val="149"/>
          <w:jc w:val="center"/>
        </w:trPr>
        <w:tc>
          <w:tcPr>
            <w:tcW w:w="15165" w:type="dxa"/>
            <w:gridSpan w:val="6"/>
            <w:shd w:val="clear" w:color="auto" w:fill="BFBFBF" w:themeFill="background1" w:themeFillShade="BF"/>
          </w:tcPr>
          <w:p w14:paraId="3B5519E6" w14:textId="77777777" w:rsidR="00580377" w:rsidRPr="008E150F" w:rsidRDefault="00580377" w:rsidP="00580377">
            <w:pPr>
              <w:rPr>
                <w:b/>
                <w:sz w:val="22"/>
                <w:szCs w:val="22"/>
              </w:rPr>
            </w:pPr>
            <w:r w:rsidRPr="008E150F">
              <w:rPr>
                <w:b/>
                <w:sz w:val="22"/>
                <w:szCs w:val="22"/>
              </w:rPr>
              <w:lastRenderedPageBreak/>
              <w:t>Disability</w:t>
            </w:r>
          </w:p>
        </w:tc>
      </w:tr>
      <w:tr w:rsidR="00580377" w:rsidRPr="008E150F" w14:paraId="58374F71" w14:textId="77777777" w:rsidTr="00D802D5">
        <w:trPr>
          <w:trHeight w:val="149"/>
          <w:jc w:val="center"/>
        </w:trPr>
        <w:tc>
          <w:tcPr>
            <w:tcW w:w="895" w:type="dxa"/>
          </w:tcPr>
          <w:p w14:paraId="117B43A9" w14:textId="77777777" w:rsidR="00580377" w:rsidRPr="008E150F" w:rsidRDefault="00580377" w:rsidP="00580377">
            <w:pPr>
              <w:rPr>
                <w:sz w:val="22"/>
                <w:szCs w:val="22"/>
              </w:rPr>
            </w:pPr>
          </w:p>
        </w:tc>
        <w:tc>
          <w:tcPr>
            <w:tcW w:w="2728" w:type="dxa"/>
          </w:tcPr>
          <w:p w14:paraId="40DF6045"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547D018B"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5AB12077" w14:textId="77777777" w:rsidR="00580377" w:rsidRPr="008E150F" w:rsidRDefault="00580377" w:rsidP="00580377">
            <w:pPr>
              <w:rPr>
                <w:b/>
                <w:sz w:val="22"/>
                <w:szCs w:val="22"/>
              </w:rPr>
            </w:pPr>
            <w:r w:rsidRPr="008E150F">
              <w:rPr>
                <w:b/>
                <w:sz w:val="22"/>
                <w:szCs w:val="22"/>
              </w:rPr>
              <w:t xml:space="preserve">Corrective Activities </w:t>
            </w:r>
          </w:p>
        </w:tc>
      </w:tr>
      <w:tr w:rsidR="00580377" w:rsidRPr="008E150F" w14:paraId="3FF0A6B5" w14:textId="77777777" w:rsidTr="00D802D5">
        <w:trPr>
          <w:trHeight w:val="149"/>
          <w:jc w:val="center"/>
        </w:trPr>
        <w:tc>
          <w:tcPr>
            <w:tcW w:w="895" w:type="dxa"/>
          </w:tcPr>
          <w:p w14:paraId="5CEF9690" w14:textId="77777777" w:rsidR="00580377" w:rsidRPr="008E150F" w:rsidRDefault="00580377" w:rsidP="00580377">
            <w:pPr>
              <w:rPr>
                <w:sz w:val="22"/>
                <w:szCs w:val="22"/>
              </w:rPr>
            </w:pPr>
            <w:r w:rsidRPr="008E150F">
              <w:rPr>
                <w:sz w:val="22"/>
                <w:szCs w:val="22"/>
              </w:rPr>
              <w:t>DIB1</w:t>
            </w:r>
          </w:p>
        </w:tc>
        <w:tc>
          <w:tcPr>
            <w:tcW w:w="2728" w:type="dxa"/>
          </w:tcPr>
          <w:p w14:paraId="6E6FFD75" w14:textId="77777777" w:rsidR="00580377" w:rsidRPr="008E150F" w:rsidRDefault="00580377" w:rsidP="00580377">
            <w:pPr>
              <w:rPr>
                <w:sz w:val="22"/>
                <w:szCs w:val="22"/>
              </w:rPr>
            </w:pPr>
            <w:r w:rsidRPr="008E150F">
              <w:rPr>
                <w:sz w:val="22"/>
                <w:szCs w:val="22"/>
              </w:rPr>
              <w:t xml:space="preserve">The IEP is reflective of the child’s identifying disability category. </w:t>
            </w:r>
          </w:p>
          <w:p w14:paraId="595B67F7" w14:textId="77777777" w:rsidR="00580377" w:rsidRPr="008E150F" w:rsidRDefault="00580377" w:rsidP="00580377">
            <w:pPr>
              <w:rPr>
                <w:sz w:val="22"/>
                <w:szCs w:val="22"/>
              </w:rPr>
            </w:pPr>
          </w:p>
          <w:p w14:paraId="22B04F51" w14:textId="77777777" w:rsidR="00580377" w:rsidRDefault="00580377" w:rsidP="00580377">
            <w:pPr>
              <w:jc w:val="center"/>
              <w:rPr>
                <w:sz w:val="22"/>
                <w:szCs w:val="22"/>
              </w:rPr>
            </w:pPr>
            <w:r w:rsidRPr="008E150F">
              <w:rPr>
                <w:sz w:val="22"/>
                <w:szCs w:val="22"/>
              </w:rPr>
              <w:t>MUSER VI.2.J(4)</w:t>
            </w:r>
          </w:p>
          <w:p w14:paraId="60DF8F12" w14:textId="77777777" w:rsidR="00580377" w:rsidRPr="003E4717" w:rsidRDefault="00580377" w:rsidP="00580377">
            <w:pPr>
              <w:jc w:val="center"/>
              <w:rPr>
                <w:sz w:val="22"/>
                <w:szCs w:val="22"/>
              </w:rPr>
            </w:pPr>
          </w:p>
        </w:tc>
        <w:tc>
          <w:tcPr>
            <w:tcW w:w="4140" w:type="dxa"/>
            <w:gridSpan w:val="2"/>
          </w:tcPr>
          <w:p w14:paraId="7B808BAA" w14:textId="77777777" w:rsidR="00580377" w:rsidRPr="008E150F" w:rsidRDefault="00580377" w:rsidP="00580377">
            <w:pPr>
              <w:rPr>
                <w:sz w:val="22"/>
                <w:szCs w:val="22"/>
              </w:rPr>
            </w:pPr>
            <w:r w:rsidRPr="008E150F">
              <w:rPr>
                <w:sz w:val="22"/>
                <w:szCs w:val="22"/>
              </w:rPr>
              <w:t>Yes= The IEP reflects the child’s disability and aligns to their identified academic and functional/developmental needs, goals, and services.</w:t>
            </w:r>
          </w:p>
          <w:p w14:paraId="0D7AE8B4" w14:textId="77777777" w:rsidR="00580377" w:rsidRPr="008E150F" w:rsidRDefault="00580377" w:rsidP="00580377">
            <w:pPr>
              <w:rPr>
                <w:sz w:val="22"/>
                <w:szCs w:val="22"/>
              </w:rPr>
            </w:pPr>
          </w:p>
          <w:p w14:paraId="3F3E0341" w14:textId="77777777" w:rsidR="00580377" w:rsidRPr="008E150F" w:rsidRDefault="00580377" w:rsidP="00580377">
            <w:pPr>
              <w:rPr>
                <w:sz w:val="22"/>
                <w:szCs w:val="22"/>
              </w:rPr>
            </w:pPr>
            <w:r w:rsidRPr="008E150F">
              <w:rPr>
                <w:sz w:val="22"/>
                <w:szCs w:val="22"/>
              </w:rPr>
              <w:t>No= The IEP does not reflect the child’s disability and does not align to their identified academic and functional/developmental needs, goals, and services.</w:t>
            </w:r>
          </w:p>
        </w:tc>
        <w:tc>
          <w:tcPr>
            <w:tcW w:w="7402" w:type="dxa"/>
            <w:gridSpan w:val="2"/>
          </w:tcPr>
          <w:p w14:paraId="490FA17D" w14:textId="77777777" w:rsidR="00580377" w:rsidRPr="008E150F" w:rsidRDefault="00580377" w:rsidP="00580377">
            <w:pPr>
              <w:rPr>
                <w:b/>
                <w:sz w:val="22"/>
                <w:szCs w:val="22"/>
              </w:rPr>
            </w:pPr>
            <w:r w:rsidRPr="008E150F">
              <w:rPr>
                <w:b/>
                <w:sz w:val="22"/>
                <w:szCs w:val="22"/>
              </w:rPr>
              <w:t>Child level:</w:t>
            </w:r>
          </w:p>
          <w:p w14:paraId="77B3202F" w14:textId="77777777" w:rsidR="00580377" w:rsidRPr="008E150F" w:rsidRDefault="00580377" w:rsidP="00580377">
            <w:pPr>
              <w:rPr>
                <w:i/>
                <w:sz w:val="22"/>
                <w:szCs w:val="22"/>
              </w:rPr>
            </w:pPr>
            <w:r w:rsidRPr="008E150F">
              <w:rPr>
                <w:i/>
                <w:sz w:val="22"/>
                <w:szCs w:val="22"/>
              </w:rPr>
              <w:t>Corrective Activity:</w:t>
            </w:r>
          </w:p>
          <w:p w14:paraId="2DE69ADE" w14:textId="77777777" w:rsidR="00580377" w:rsidRPr="008E150F" w:rsidRDefault="00580377" w:rsidP="00580377">
            <w:pPr>
              <w:rPr>
                <w:sz w:val="22"/>
                <w:szCs w:val="22"/>
              </w:rPr>
            </w:pPr>
            <w:r w:rsidRPr="008E150F">
              <w:rPr>
                <w:sz w:val="22"/>
                <w:szCs w:val="22"/>
              </w:rPr>
              <w:t xml:space="preserve">Reconvene the IEP team </w:t>
            </w:r>
            <w:r>
              <w:rPr>
                <w:sz w:val="22"/>
                <w:szCs w:val="22"/>
              </w:rPr>
              <w:t xml:space="preserve">within 30 days of the on-site visit </w:t>
            </w:r>
            <w:r w:rsidRPr="008E150F">
              <w:rPr>
                <w:sz w:val="22"/>
                <w:szCs w:val="22"/>
              </w:rPr>
              <w:t>and develop an IEP that supports the child’s identified disability which includes academ</w:t>
            </w:r>
            <w:r>
              <w:rPr>
                <w:sz w:val="22"/>
                <w:szCs w:val="22"/>
              </w:rPr>
              <w:t xml:space="preserve">ic and functional/developmental </w:t>
            </w:r>
            <w:r w:rsidRPr="008E150F">
              <w:rPr>
                <w:sz w:val="22"/>
                <w:szCs w:val="22"/>
              </w:rPr>
              <w:t xml:space="preserve">needs, goals and services.  </w:t>
            </w:r>
          </w:p>
          <w:p w14:paraId="02D010CB" w14:textId="77777777" w:rsidR="00580377" w:rsidRPr="008E150F" w:rsidRDefault="00580377" w:rsidP="00580377">
            <w:pPr>
              <w:rPr>
                <w:sz w:val="22"/>
                <w:szCs w:val="22"/>
              </w:rPr>
            </w:pPr>
          </w:p>
          <w:p w14:paraId="0320DC92" w14:textId="77777777" w:rsidR="00580377" w:rsidRPr="008E150F" w:rsidRDefault="00580377" w:rsidP="00580377">
            <w:pPr>
              <w:rPr>
                <w:i/>
                <w:sz w:val="22"/>
                <w:szCs w:val="22"/>
              </w:rPr>
            </w:pPr>
            <w:r w:rsidRPr="008E150F">
              <w:rPr>
                <w:i/>
                <w:sz w:val="22"/>
                <w:szCs w:val="22"/>
              </w:rPr>
              <w:t>Evidence:</w:t>
            </w:r>
          </w:p>
          <w:p w14:paraId="1EBA6F96" w14:textId="77777777" w:rsidR="00580377" w:rsidRPr="008E150F" w:rsidRDefault="00580377" w:rsidP="00580377">
            <w:pPr>
              <w:rPr>
                <w:sz w:val="22"/>
                <w:szCs w:val="22"/>
              </w:rPr>
            </w:pPr>
            <w:r>
              <w:rPr>
                <w:sz w:val="22"/>
                <w:szCs w:val="22"/>
              </w:rPr>
              <w:t xml:space="preserve">Submit revised </w:t>
            </w:r>
            <w:r w:rsidRPr="008E150F">
              <w:rPr>
                <w:sz w:val="22"/>
                <w:szCs w:val="22"/>
              </w:rPr>
              <w:t>IEP</w:t>
            </w:r>
            <w:r>
              <w:rPr>
                <w:sz w:val="22"/>
                <w:szCs w:val="22"/>
              </w:rPr>
              <w:t>, AWN</w:t>
            </w:r>
            <w:r w:rsidRPr="008E150F">
              <w:rPr>
                <w:sz w:val="22"/>
                <w:szCs w:val="22"/>
              </w:rPr>
              <w:t xml:space="preserve"> and WN </w:t>
            </w:r>
            <w:r>
              <w:rPr>
                <w:sz w:val="22"/>
                <w:szCs w:val="22"/>
              </w:rPr>
              <w:t>from the IEP meeting</w:t>
            </w:r>
            <w:r w:rsidRPr="008E150F">
              <w:rPr>
                <w:sz w:val="22"/>
                <w:szCs w:val="22"/>
              </w:rPr>
              <w:t>.</w:t>
            </w:r>
          </w:p>
          <w:p w14:paraId="71578DD9" w14:textId="77777777" w:rsidR="00580377" w:rsidRPr="008E150F" w:rsidRDefault="00580377" w:rsidP="00580377">
            <w:pPr>
              <w:rPr>
                <w:sz w:val="22"/>
                <w:szCs w:val="22"/>
              </w:rPr>
            </w:pPr>
          </w:p>
          <w:p w14:paraId="46E9B784" w14:textId="77777777" w:rsidR="00580377" w:rsidRPr="008E150F" w:rsidRDefault="00580377" w:rsidP="00580377">
            <w:pPr>
              <w:rPr>
                <w:b/>
                <w:sz w:val="22"/>
                <w:szCs w:val="22"/>
              </w:rPr>
            </w:pPr>
            <w:r w:rsidRPr="008E150F">
              <w:rPr>
                <w:b/>
                <w:sz w:val="22"/>
                <w:szCs w:val="22"/>
              </w:rPr>
              <w:t>SAU level:</w:t>
            </w:r>
          </w:p>
          <w:p w14:paraId="0F321C32" w14:textId="77777777" w:rsidR="00580377" w:rsidRPr="008E150F" w:rsidRDefault="00580377" w:rsidP="00580377">
            <w:pPr>
              <w:rPr>
                <w:i/>
                <w:sz w:val="22"/>
                <w:szCs w:val="22"/>
              </w:rPr>
            </w:pPr>
            <w:r w:rsidRPr="008E150F">
              <w:rPr>
                <w:i/>
                <w:sz w:val="22"/>
                <w:szCs w:val="22"/>
              </w:rPr>
              <w:t>Corrective activity:</w:t>
            </w:r>
          </w:p>
          <w:p w14:paraId="10706A75" w14:textId="77777777" w:rsidR="00580377" w:rsidRPr="008E150F" w:rsidRDefault="00580377" w:rsidP="00580377">
            <w:pPr>
              <w:rPr>
                <w:sz w:val="22"/>
                <w:szCs w:val="22"/>
              </w:rPr>
            </w:pPr>
            <w:r w:rsidRPr="008E150F">
              <w:rPr>
                <w:sz w:val="22"/>
                <w:szCs w:val="22"/>
              </w:rPr>
              <w:t xml:space="preserve">Provide training on disabilities and how an IEP should be developed based on the child’s disability. </w:t>
            </w:r>
          </w:p>
          <w:p w14:paraId="43B0B823" w14:textId="77777777" w:rsidR="00580377" w:rsidRPr="008E150F" w:rsidRDefault="00580377" w:rsidP="00580377">
            <w:pPr>
              <w:rPr>
                <w:sz w:val="22"/>
                <w:szCs w:val="22"/>
              </w:rPr>
            </w:pPr>
          </w:p>
          <w:p w14:paraId="6D94E1F1" w14:textId="77777777" w:rsidR="00580377" w:rsidRPr="008E150F" w:rsidRDefault="00580377" w:rsidP="00580377">
            <w:pPr>
              <w:rPr>
                <w:i/>
                <w:sz w:val="22"/>
                <w:szCs w:val="22"/>
              </w:rPr>
            </w:pPr>
            <w:r w:rsidRPr="008E150F">
              <w:rPr>
                <w:i/>
                <w:sz w:val="22"/>
                <w:szCs w:val="22"/>
              </w:rPr>
              <w:t>Evidence:</w:t>
            </w:r>
          </w:p>
          <w:p w14:paraId="03ACC27B" w14:textId="77777777" w:rsidR="00580377" w:rsidRPr="008E150F" w:rsidRDefault="00580377" w:rsidP="00580377">
            <w:pPr>
              <w:pStyle w:val="ListParagraph"/>
              <w:numPr>
                <w:ilvl w:val="0"/>
                <w:numId w:val="46"/>
              </w:numPr>
              <w:rPr>
                <w:sz w:val="22"/>
                <w:szCs w:val="22"/>
              </w:rPr>
            </w:pPr>
            <w:r w:rsidRPr="008E150F">
              <w:rPr>
                <w:sz w:val="22"/>
                <w:szCs w:val="22"/>
              </w:rPr>
              <w:t>Submit outline of training and attendance.</w:t>
            </w:r>
          </w:p>
          <w:p w14:paraId="6FA47DA0" w14:textId="77777777" w:rsidR="00580377" w:rsidRDefault="00580377" w:rsidP="00580377">
            <w:pPr>
              <w:pStyle w:val="ListParagraph"/>
              <w:numPr>
                <w:ilvl w:val="0"/>
                <w:numId w:val="46"/>
              </w:numPr>
              <w:rPr>
                <w:sz w:val="22"/>
                <w:szCs w:val="22"/>
              </w:rPr>
            </w:pPr>
            <w:r w:rsidRPr="008E150F">
              <w:rPr>
                <w:sz w:val="22"/>
                <w:szCs w:val="22"/>
              </w:rPr>
              <w:t>Submit # completed or amended IEPs and WNs.</w:t>
            </w:r>
          </w:p>
          <w:p w14:paraId="7AF70D57" w14:textId="77777777" w:rsidR="00E67B40" w:rsidRDefault="00E67B40" w:rsidP="00E67B40">
            <w:pPr>
              <w:rPr>
                <w:sz w:val="22"/>
                <w:szCs w:val="22"/>
              </w:rPr>
            </w:pPr>
          </w:p>
          <w:p w14:paraId="71F70EA2" w14:textId="77777777" w:rsidR="00E67B40" w:rsidRDefault="00E67B40" w:rsidP="00E67B40">
            <w:pPr>
              <w:rPr>
                <w:sz w:val="22"/>
                <w:szCs w:val="22"/>
              </w:rPr>
            </w:pPr>
          </w:p>
          <w:p w14:paraId="522EB6F0" w14:textId="77777777" w:rsidR="00E67B40" w:rsidRDefault="00E67B40" w:rsidP="00E67B40">
            <w:pPr>
              <w:rPr>
                <w:sz w:val="22"/>
                <w:szCs w:val="22"/>
              </w:rPr>
            </w:pPr>
          </w:p>
          <w:p w14:paraId="15AD99C4" w14:textId="2DF95B42" w:rsidR="00E67B40" w:rsidRPr="00E67B40" w:rsidRDefault="00E67B40" w:rsidP="00E67B40">
            <w:pPr>
              <w:rPr>
                <w:sz w:val="22"/>
                <w:szCs w:val="22"/>
              </w:rPr>
            </w:pPr>
            <w:bookmarkStart w:id="0" w:name="_GoBack"/>
            <w:bookmarkEnd w:id="0"/>
          </w:p>
        </w:tc>
      </w:tr>
      <w:tr w:rsidR="00580377" w:rsidRPr="008E150F" w14:paraId="1CD249EA" w14:textId="77777777" w:rsidTr="00D802D5">
        <w:trPr>
          <w:trHeight w:val="149"/>
          <w:jc w:val="center"/>
        </w:trPr>
        <w:tc>
          <w:tcPr>
            <w:tcW w:w="15165" w:type="dxa"/>
            <w:gridSpan w:val="6"/>
            <w:shd w:val="clear" w:color="auto" w:fill="BFBFBF" w:themeFill="background1" w:themeFillShade="BF"/>
          </w:tcPr>
          <w:p w14:paraId="0E383191" w14:textId="77777777" w:rsidR="00580377" w:rsidRPr="008E150F" w:rsidRDefault="00580377" w:rsidP="00580377">
            <w:pPr>
              <w:rPr>
                <w:b/>
                <w:sz w:val="22"/>
                <w:szCs w:val="22"/>
              </w:rPr>
            </w:pPr>
            <w:r>
              <w:rPr>
                <w:b/>
                <w:sz w:val="22"/>
                <w:szCs w:val="22"/>
              </w:rPr>
              <w:lastRenderedPageBreak/>
              <w:t>Out of Unit</w:t>
            </w:r>
          </w:p>
        </w:tc>
      </w:tr>
      <w:tr w:rsidR="00580377" w:rsidRPr="008E150F" w14:paraId="41A3B88D" w14:textId="77777777" w:rsidTr="00D802D5">
        <w:trPr>
          <w:trHeight w:val="149"/>
          <w:jc w:val="center"/>
        </w:trPr>
        <w:tc>
          <w:tcPr>
            <w:tcW w:w="895" w:type="dxa"/>
          </w:tcPr>
          <w:p w14:paraId="4A6A5F5D" w14:textId="77777777" w:rsidR="00580377" w:rsidRPr="008E150F" w:rsidRDefault="00580377" w:rsidP="00580377">
            <w:pPr>
              <w:rPr>
                <w:b/>
                <w:sz w:val="22"/>
                <w:szCs w:val="22"/>
              </w:rPr>
            </w:pPr>
          </w:p>
        </w:tc>
        <w:tc>
          <w:tcPr>
            <w:tcW w:w="2728" w:type="dxa"/>
          </w:tcPr>
          <w:p w14:paraId="6DD945F4" w14:textId="77777777" w:rsidR="00580377" w:rsidRPr="008E150F" w:rsidRDefault="00580377" w:rsidP="00580377">
            <w:pPr>
              <w:rPr>
                <w:b/>
                <w:sz w:val="22"/>
                <w:szCs w:val="22"/>
              </w:rPr>
            </w:pPr>
            <w:r w:rsidRPr="008E150F">
              <w:rPr>
                <w:b/>
                <w:sz w:val="22"/>
                <w:szCs w:val="22"/>
              </w:rPr>
              <w:t>Item/Citation</w:t>
            </w:r>
          </w:p>
        </w:tc>
        <w:tc>
          <w:tcPr>
            <w:tcW w:w="4140" w:type="dxa"/>
            <w:gridSpan w:val="2"/>
          </w:tcPr>
          <w:p w14:paraId="435D934F" w14:textId="77777777" w:rsidR="00580377" w:rsidRPr="008E150F" w:rsidRDefault="00580377" w:rsidP="00580377">
            <w:pPr>
              <w:rPr>
                <w:b/>
                <w:sz w:val="22"/>
                <w:szCs w:val="22"/>
              </w:rPr>
            </w:pPr>
            <w:r w:rsidRPr="008E150F">
              <w:rPr>
                <w:b/>
                <w:sz w:val="22"/>
                <w:szCs w:val="22"/>
              </w:rPr>
              <w:t>Criteria</w:t>
            </w:r>
          </w:p>
        </w:tc>
        <w:tc>
          <w:tcPr>
            <w:tcW w:w="7402" w:type="dxa"/>
            <w:gridSpan w:val="2"/>
          </w:tcPr>
          <w:p w14:paraId="77E9064D" w14:textId="77777777" w:rsidR="00580377" w:rsidRPr="008E150F" w:rsidRDefault="00580377" w:rsidP="00580377">
            <w:pPr>
              <w:rPr>
                <w:b/>
                <w:sz w:val="22"/>
                <w:szCs w:val="22"/>
              </w:rPr>
            </w:pPr>
            <w:r w:rsidRPr="008E150F">
              <w:rPr>
                <w:b/>
                <w:sz w:val="22"/>
                <w:szCs w:val="22"/>
              </w:rPr>
              <w:t>Corrective Activities</w:t>
            </w:r>
          </w:p>
        </w:tc>
      </w:tr>
      <w:tr w:rsidR="00580377" w:rsidRPr="008E150F" w14:paraId="31EAB8EA" w14:textId="77777777" w:rsidTr="00D802D5">
        <w:trPr>
          <w:trHeight w:val="149"/>
          <w:jc w:val="center"/>
        </w:trPr>
        <w:tc>
          <w:tcPr>
            <w:tcW w:w="895" w:type="dxa"/>
          </w:tcPr>
          <w:p w14:paraId="40EBC760" w14:textId="77777777" w:rsidR="00580377" w:rsidRPr="008E150F" w:rsidRDefault="00580377" w:rsidP="00580377">
            <w:pPr>
              <w:rPr>
                <w:sz w:val="22"/>
                <w:szCs w:val="22"/>
              </w:rPr>
            </w:pPr>
            <w:r w:rsidRPr="008E150F">
              <w:rPr>
                <w:sz w:val="22"/>
                <w:szCs w:val="22"/>
              </w:rPr>
              <w:t>OOU1</w:t>
            </w:r>
          </w:p>
        </w:tc>
        <w:tc>
          <w:tcPr>
            <w:tcW w:w="2728" w:type="dxa"/>
          </w:tcPr>
          <w:p w14:paraId="304C72A9" w14:textId="77777777" w:rsidR="00580377" w:rsidRPr="008E150F" w:rsidRDefault="00580377" w:rsidP="00580377">
            <w:pPr>
              <w:rPr>
                <w:sz w:val="22"/>
                <w:szCs w:val="22"/>
              </w:rPr>
            </w:pPr>
            <w:r w:rsidRPr="008E150F">
              <w:rPr>
                <w:sz w:val="22"/>
                <w:szCs w:val="22"/>
              </w:rPr>
              <w:t>Evidence that IEP meeting convened to develop an IEP prior to out-of-unit placement.</w:t>
            </w:r>
          </w:p>
          <w:p w14:paraId="7FD78D7D" w14:textId="77777777" w:rsidR="00580377" w:rsidRPr="008E150F" w:rsidRDefault="00580377" w:rsidP="00580377">
            <w:pPr>
              <w:rPr>
                <w:sz w:val="22"/>
                <w:szCs w:val="22"/>
              </w:rPr>
            </w:pPr>
          </w:p>
          <w:p w14:paraId="0B5BFB49" w14:textId="77777777" w:rsidR="00580377" w:rsidRPr="008E150F" w:rsidRDefault="00580377" w:rsidP="00580377">
            <w:pPr>
              <w:jc w:val="center"/>
              <w:rPr>
                <w:sz w:val="22"/>
                <w:szCs w:val="22"/>
              </w:rPr>
            </w:pPr>
            <w:r w:rsidRPr="008E150F">
              <w:rPr>
                <w:sz w:val="22"/>
                <w:szCs w:val="22"/>
              </w:rPr>
              <w:t>34 CFR 300.325(a)(1)</w:t>
            </w:r>
          </w:p>
          <w:p w14:paraId="62C3D132" w14:textId="77777777" w:rsidR="00580377" w:rsidRPr="008E150F" w:rsidRDefault="00580377" w:rsidP="00580377">
            <w:pPr>
              <w:jc w:val="center"/>
              <w:rPr>
                <w:sz w:val="22"/>
                <w:szCs w:val="22"/>
              </w:rPr>
            </w:pPr>
            <w:r w:rsidRPr="008E150F">
              <w:rPr>
                <w:sz w:val="22"/>
                <w:szCs w:val="22"/>
              </w:rPr>
              <w:t>MUSER IX.3.H</w:t>
            </w:r>
          </w:p>
        </w:tc>
        <w:tc>
          <w:tcPr>
            <w:tcW w:w="4140" w:type="dxa"/>
            <w:gridSpan w:val="2"/>
          </w:tcPr>
          <w:p w14:paraId="0D3D556A" w14:textId="77777777" w:rsidR="00580377" w:rsidRPr="008E150F" w:rsidRDefault="00580377" w:rsidP="00580377">
            <w:pPr>
              <w:rPr>
                <w:sz w:val="22"/>
                <w:szCs w:val="22"/>
              </w:rPr>
            </w:pPr>
            <w:r w:rsidRPr="008E150F">
              <w:rPr>
                <w:sz w:val="22"/>
                <w:szCs w:val="22"/>
              </w:rPr>
              <w:t>Yes = There is documentation in WN indicating the IEP Team met prior to the child attending the out-of-unit school. The WN documents the discussion regarding LRE and that the SAU is not able to provide FAPE in the SAU setting.</w:t>
            </w:r>
          </w:p>
          <w:p w14:paraId="05028CB7" w14:textId="77777777" w:rsidR="00580377" w:rsidRPr="008E150F" w:rsidRDefault="00580377" w:rsidP="00580377">
            <w:pPr>
              <w:rPr>
                <w:sz w:val="22"/>
                <w:szCs w:val="22"/>
              </w:rPr>
            </w:pPr>
          </w:p>
          <w:p w14:paraId="4DDD0DB7" w14:textId="77777777" w:rsidR="00580377" w:rsidRPr="008E150F" w:rsidRDefault="00580377" w:rsidP="00580377">
            <w:pPr>
              <w:rPr>
                <w:sz w:val="22"/>
                <w:szCs w:val="22"/>
              </w:rPr>
            </w:pPr>
            <w:r w:rsidRPr="008E150F">
              <w:rPr>
                <w:sz w:val="22"/>
                <w:szCs w:val="22"/>
              </w:rPr>
              <w:t>No = There is no documentation in WN of the IEP Team’s discussion of LRE and the SAU’s inability to provide FAPE in the SAU.</w:t>
            </w:r>
          </w:p>
          <w:p w14:paraId="3463F907" w14:textId="77777777" w:rsidR="00580377" w:rsidRPr="008E150F" w:rsidRDefault="00580377" w:rsidP="00580377">
            <w:pPr>
              <w:rPr>
                <w:sz w:val="22"/>
                <w:szCs w:val="22"/>
              </w:rPr>
            </w:pPr>
          </w:p>
          <w:p w14:paraId="7A554952" w14:textId="77777777" w:rsidR="00580377" w:rsidRPr="008E150F" w:rsidRDefault="00580377" w:rsidP="00580377">
            <w:pPr>
              <w:rPr>
                <w:sz w:val="22"/>
                <w:szCs w:val="22"/>
              </w:rPr>
            </w:pPr>
            <w:r>
              <w:rPr>
                <w:sz w:val="22"/>
                <w:szCs w:val="22"/>
              </w:rPr>
              <w:t>NA</w:t>
            </w:r>
            <w:r w:rsidRPr="008E150F">
              <w:rPr>
                <w:sz w:val="22"/>
                <w:szCs w:val="22"/>
              </w:rPr>
              <w:t>= The child is not placed out-of-unit.</w:t>
            </w:r>
          </w:p>
        </w:tc>
        <w:tc>
          <w:tcPr>
            <w:tcW w:w="7402" w:type="dxa"/>
            <w:gridSpan w:val="2"/>
          </w:tcPr>
          <w:p w14:paraId="34EACF71" w14:textId="77777777" w:rsidR="00580377" w:rsidRPr="008E150F" w:rsidRDefault="00580377" w:rsidP="00580377">
            <w:pPr>
              <w:rPr>
                <w:b/>
                <w:sz w:val="22"/>
                <w:szCs w:val="22"/>
              </w:rPr>
            </w:pPr>
            <w:r w:rsidRPr="008E150F">
              <w:rPr>
                <w:b/>
                <w:sz w:val="22"/>
                <w:szCs w:val="22"/>
              </w:rPr>
              <w:t>Child level:</w:t>
            </w:r>
          </w:p>
          <w:p w14:paraId="2F24F73F" w14:textId="77777777" w:rsidR="00580377" w:rsidRPr="008E150F" w:rsidRDefault="00580377" w:rsidP="00580377">
            <w:pPr>
              <w:rPr>
                <w:i/>
                <w:sz w:val="22"/>
                <w:szCs w:val="22"/>
              </w:rPr>
            </w:pPr>
            <w:r w:rsidRPr="008E150F">
              <w:rPr>
                <w:i/>
                <w:sz w:val="22"/>
                <w:szCs w:val="22"/>
              </w:rPr>
              <w:t>Corrective activity:</w:t>
            </w:r>
          </w:p>
          <w:p w14:paraId="382DF385" w14:textId="77777777" w:rsidR="00580377" w:rsidRPr="008E150F" w:rsidRDefault="00580377" w:rsidP="00580377">
            <w:pPr>
              <w:rPr>
                <w:sz w:val="22"/>
                <w:szCs w:val="22"/>
              </w:rPr>
            </w:pPr>
            <w:r w:rsidRPr="008E150F">
              <w:rPr>
                <w:sz w:val="22"/>
                <w:szCs w:val="22"/>
              </w:rPr>
              <w:t>At next annual review, the IEP Team will discuss LRE and the inability to provide FAPE in the SAU.</w:t>
            </w:r>
          </w:p>
          <w:p w14:paraId="55E401AB" w14:textId="77777777" w:rsidR="00580377" w:rsidRPr="008E150F" w:rsidRDefault="00580377" w:rsidP="00580377">
            <w:pPr>
              <w:rPr>
                <w:sz w:val="22"/>
                <w:szCs w:val="22"/>
              </w:rPr>
            </w:pPr>
          </w:p>
          <w:p w14:paraId="2720DA7C" w14:textId="77777777" w:rsidR="00580377" w:rsidRPr="008E150F" w:rsidRDefault="00580377" w:rsidP="00580377">
            <w:pPr>
              <w:rPr>
                <w:i/>
                <w:sz w:val="22"/>
                <w:szCs w:val="22"/>
              </w:rPr>
            </w:pPr>
            <w:r w:rsidRPr="008E150F">
              <w:rPr>
                <w:i/>
                <w:sz w:val="22"/>
                <w:szCs w:val="22"/>
              </w:rPr>
              <w:t>Evidence:</w:t>
            </w:r>
          </w:p>
          <w:p w14:paraId="326A86F6" w14:textId="77777777" w:rsidR="00580377" w:rsidRPr="008E150F" w:rsidRDefault="00580377" w:rsidP="00580377">
            <w:pPr>
              <w:rPr>
                <w:sz w:val="22"/>
                <w:szCs w:val="22"/>
              </w:rPr>
            </w:pPr>
            <w:r w:rsidRPr="008E150F">
              <w:rPr>
                <w:sz w:val="22"/>
                <w:szCs w:val="22"/>
              </w:rPr>
              <w:t>Submit child’s WN.</w:t>
            </w:r>
          </w:p>
          <w:p w14:paraId="3BC862E2" w14:textId="77777777" w:rsidR="00580377" w:rsidRPr="008E150F" w:rsidRDefault="00580377" w:rsidP="00580377">
            <w:pPr>
              <w:rPr>
                <w:sz w:val="22"/>
                <w:szCs w:val="22"/>
              </w:rPr>
            </w:pPr>
          </w:p>
          <w:p w14:paraId="118657F0" w14:textId="77777777" w:rsidR="00580377" w:rsidRPr="008E150F" w:rsidRDefault="00580377" w:rsidP="00580377">
            <w:pPr>
              <w:rPr>
                <w:b/>
                <w:sz w:val="22"/>
                <w:szCs w:val="22"/>
              </w:rPr>
            </w:pPr>
            <w:r w:rsidRPr="008E150F">
              <w:rPr>
                <w:b/>
                <w:sz w:val="22"/>
                <w:szCs w:val="22"/>
              </w:rPr>
              <w:t>SAU level:</w:t>
            </w:r>
          </w:p>
          <w:p w14:paraId="69E851E0" w14:textId="77777777" w:rsidR="00580377" w:rsidRPr="008E150F" w:rsidRDefault="00580377" w:rsidP="00580377">
            <w:pPr>
              <w:rPr>
                <w:i/>
                <w:sz w:val="22"/>
                <w:szCs w:val="22"/>
              </w:rPr>
            </w:pPr>
            <w:r w:rsidRPr="008E150F">
              <w:rPr>
                <w:i/>
                <w:sz w:val="22"/>
                <w:szCs w:val="22"/>
              </w:rPr>
              <w:t>Corrective activity:</w:t>
            </w:r>
          </w:p>
          <w:p w14:paraId="1099E75A" w14:textId="77777777" w:rsidR="00580377" w:rsidRPr="008E150F" w:rsidRDefault="00580377" w:rsidP="00580377">
            <w:pPr>
              <w:rPr>
                <w:sz w:val="22"/>
                <w:szCs w:val="22"/>
              </w:rPr>
            </w:pPr>
            <w:r w:rsidRPr="008E150F">
              <w:rPr>
                <w:sz w:val="22"/>
                <w:szCs w:val="22"/>
              </w:rPr>
              <w:t>Develop a plan to review the continuum of services when considering FAPE in the LRE and provide training on WN, including consideration and documentation of the continuum of services and provide training on the plan.</w:t>
            </w:r>
          </w:p>
          <w:p w14:paraId="7B4D2D86" w14:textId="77777777" w:rsidR="00580377" w:rsidRPr="008E150F" w:rsidRDefault="00580377" w:rsidP="00580377">
            <w:pPr>
              <w:rPr>
                <w:sz w:val="22"/>
                <w:szCs w:val="22"/>
              </w:rPr>
            </w:pPr>
          </w:p>
          <w:p w14:paraId="5AD878F8" w14:textId="77777777" w:rsidR="00580377" w:rsidRPr="008E150F" w:rsidRDefault="00580377" w:rsidP="00580377">
            <w:pPr>
              <w:rPr>
                <w:i/>
                <w:sz w:val="22"/>
                <w:szCs w:val="22"/>
              </w:rPr>
            </w:pPr>
            <w:r w:rsidRPr="008E150F">
              <w:rPr>
                <w:i/>
                <w:sz w:val="22"/>
                <w:szCs w:val="22"/>
              </w:rPr>
              <w:t>Evidence:</w:t>
            </w:r>
          </w:p>
          <w:p w14:paraId="3DA5B5B5" w14:textId="77777777" w:rsidR="00580377" w:rsidRPr="008E150F" w:rsidRDefault="00580377" w:rsidP="00580377">
            <w:pPr>
              <w:pStyle w:val="ListParagraph"/>
              <w:numPr>
                <w:ilvl w:val="0"/>
                <w:numId w:val="23"/>
              </w:numPr>
              <w:rPr>
                <w:sz w:val="22"/>
                <w:szCs w:val="22"/>
              </w:rPr>
            </w:pPr>
            <w:r w:rsidRPr="008E150F">
              <w:rPr>
                <w:sz w:val="22"/>
                <w:szCs w:val="22"/>
              </w:rPr>
              <w:t>Submit outline of training, attendance at training and plan for reviewing the continuum of services.</w:t>
            </w:r>
          </w:p>
          <w:p w14:paraId="1938C503" w14:textId="77777777" w:rsidR="00580377" w:rsidRPr="008E150F" w:rsidRDefault="00580377" w:rsidP="00580377">
            <w:pPr>
              <w:pStyle w:val="ListParagraph"/>
              <w:numPr>
                <w:ilvl w:val="0"/>
                <w:numId w:val="23"/>
              </w:numPr>
              <w:rPr>
                <w:sz w:val="22"/>
                <w:szCs w:val="22"/>
              </w:rPr>
            </w:pPr>
            <w:r w:rsidRPr="008E150F">
              <w:rPr>
                <w:sz w:val="22"/>
                <w:szCs w:val="22"/>
              </w:rPr>
              <w:t>Submit # WNs including review of continuum of services.</w:t>
            </w:r>
          </w:p>
        </w:tc>
      </w:tr>
      <w:tr w:rsidR="00580377" w:rsidRPr="008E150F" w14:paraId="53E42242" w14:textId="77777777" w:rsidTr="00D802D5">
        <w:trPr>
          <w:trHeight w:val="149"/>
          <w:jc w:val="center"/>
        </w:trPr>
        <w:tc>
          <w:tcPr>
            <w:tcW w:w="895" w:type="dxa"/>
          </w:tcPr>
          <w:p w14:paraId="14C4C506" w14:textId="77777777" w:rsidR="00580377" w:rsidRPr="008E150F" w:rsidRDefault="00580377" w:rsidP="00580377">
            <w:pPr>
              <w:rPr>
                <w:sz w:val="22"/>
                <w:szCs w:val="22"/>
              </w:rPr>
            </w:pPr>
            <w:r w:rsidRPr="008E150F">
              <w:rPr>
                <w:sz w:val="22"/>
                <w:szCs w:val="22"/>
              </w:rPr>
              <w:t>OOU2</w:t>
            </w:r>
          </w:p>
        </w:tc>
        <w:tc>
          <w:tcPr>
            <w:tcW w:w="2728" w:type="dxa"/>
          </w:tcPr>
          <w:p w14:paraId="5BC72CC1" w14:textId="77777777" w:rsidR="00580377" w:rsidRPr="008E150F" w:rsidRDefault="00580377" w:rsidP="00580377">
            <w:pPr>
              <w:rPr>
                <w:sz w:val="22"/>
                <w:szCs w:val="22"/>
              </w:rPr>
            </w:pPr>
            <w:r w:rsidRPr="008E150F">
              <w:rPr>
                <w:sz w:val="22"/>
                <w:szCs w:val="22"/>
              </w:rPr>
              <w:t>The IEP Team’s documentation of the program components of a placement that would support the IEP developed at the meeting.</w:t>
            </w:r>
          </w:p>
          <w:p w14:paraId="030CBD16" w14:textId="77777777" w:rsidR="00580377" w:rsidRPr="008E150F" w:rsidRDefault="00580377" w:rsidP="00580377">
            <w:pPr>
              <w:rPr>
                <w:sz w:val="22"/>
                <w:szCs w:val="22"/>
              </w:rPr>
            </w:pPr>
          </w:p>
          <w:p w14:paraId="1ABEA7B9" w14:textId="77777777" w:rsidR="00580377" w:rsidRPr="008E150F" w:rsidRDefault="00580377" w:rsidP="00580377">
            <w:pPr>
              <w:jc w:val="center"/>
              <w:rPr>
                <w:sz w:val="22"/>
                <w:szCs w:val="22"/>
              </w:rPr>
            </w:pPr>
            <w:r w:rsidRPr="008E150F">
              <w:rPr>
                <w:sz w:val="22"/>
                <w:szCs w:val="22"/>
              </w:rPr>
              <w:t>MUSER IX.3.H</w:t>
            </w:r>
          </w:p>
        </w:tc>
        <w:tc>
          <w:tcPr>
            <w:tcW w:w="4140" w:type="dxa"/>
            <w:gridSpan w:val="2"/>
          </w:tcPr>
          <w:p w14:paraId="1F351690" w14:textId="77777777" w:rsidR="00580377" w:rsidRDefault="00580377" w:rsidP="00580377">
            <w:pPr>
              <w:rPr>
                <w:sz w:val="22"/>
                <w:szCs w:val="22"/>
              </w:rPr>
            </w:pPr>
            <w:r w:rsidRPr="008E150F">
              <w:rPr>
                <w:sz w:val="22"/>
                <w:szCs w:val="22"/>
              </w:rPr>
              <w:t>Yes = The WN clearly documents the discussion of out-of-unit placement with all the IEP components specific to child’s needs.</w:t>
            </w:r>
          </w:p>
          <w:p w14:paraId="52AF5F30" w14:textId="77777777" w:rsidR="00580377" w:rsidRPr="008E150F" w:rsidRDefault="00580377" w:rsidP="00580377">
            <w:pPr>
              <w:rPr>
                <w:sz w:val="22"/>
                <w:szCs w:val="22"/>
              </w:rPr>
            </w:pPr>
          </w:p>
          <w:p w14:paraId="2CE39C37" w14:textId="77777777" w:rsidR="00580377" w:rsidRPr="008E150F" w:rsidRDefault="00580377" w:rsidP="00580377">
            <w:pPr>
              <w:rPr>
                <w:sz w:val="22"/>
                <w:szCs w:val="22"/>
              </w:rPr>
            </w:pPr>
            <w:r w:rsidRPr="008E150F">
              <w:rPr>
                <w:sz w:val="22"/>
                <w:szCs w:val="22"/>
              </w:rPr>
              <w:t>No = WN does not clearly document the discussion of out-of-unit placement with all the IEP components specific to child’s needs, does not ensure LRE discussion and does not demonstrate that the SAU is unable to provide FAPE in the SAU setting.</w:t>
            </w:r>
          </w:p>
        </w:tc>
        <w:tc>
          <w:tcPr>
            <w:tcW w:w="7402" w:type="dxa"/>
            <w:gridSpan w:val="2"/>
          </w:tcPr>
          <w:p w14:paraId="32ECB369" w14:textId="77777777" w:rsidR="00580377" w:rsidRPr="008E150F" w:rsidRDefault="00580377" w:rsidP="00580377">
            <w:pPr>
              <w:rPr>
                <w:b/>
                <w:sz w:val="22"/>
                <w:szCs w:val="22"/>
              </w:rPr>
            </w:pPr>
            <w:r w:rsidRPr="008E150F">
              <w:rPr>
                <w:b/>
                <w:sz w:val="22"/>
                <w:szCs w:val="22"/>
              </w:rPr>
              <w:t>Child level:</w:t>
            </w:r>
          </w:p>
          <w:p w14:paraId="3DAB9D49" w14:textId="77777777" w:rsidR="00580377" w:rsidRPr="008E150F" w:rsidRDefault="00580377" w:rsidP="00580377">
            <w:pPr>
              <w:rPr>
                <w:i/>
                <w:sz w:val="22"/>
                <w:szCs w:val="22"/>
              </w:rPr>
            </w:pPr>
            <w:r w:rsidRPr="008E150F">
              <w:rPr>
                <w:i/>
                <w:sz w:val="22"/>
                <w:szCs w:val="22"/>
              </w:rPr>
              <w:t>Corrective activity:</w:t>
            </w:r>
          </w:p>
          <w:p w14:paraId="7BBDC0B3" w14:textId="77777777" w:rsidR="00580377" w:rsidRPr="008E150F" w:rsidRDefault="00580377" w:rsidP="00580377">
            <w:pPr>
              <w:rPr>
                <w:sz w:val="22"/>
                <w:szCs w:val="22"/>
              </w:rPr>
            </w:pPr>
            <w:r>
              <w:rPr>
                <w:sz w:val="22"/>
                <w:szCs w:val="22"/>
              </w:rPr>
              <w:t>N/A</w:t>
            </w:r>
          </w:p>
          <w:p w14:paraId="3996824C" w14:textId="77777777" w:rsidR="00580377" w:rsidRPr="008E150F" w:rsidRDefault="00580377" w:rsidP="00580377">
            <w:pPr>
              <w:rPr>
                <w:sz w:val="22"/>
                <w:szCs w:val="22"/>
              </w:rPr>
            </w:pPr>
          </w:p>
          <w:p w14:paraId="5E116D68" w14:textId="77777777" w:rsidR="00580377" w:rsidRPr="008E150F" w:rsidRDefault="00580377" w:rsidP="00580377">
            <w:pPr>
              <w:rPr>
                <w:i/>
                <w:sz w:val="22"/>
                <w:szCs w:val="22"/>
              </w:rPr>
            </w:pPr>
            <w:r w:rsidRPr="008E150F">
              <w:rPr>
                <w:i/>
                <w:sz w:val="22"/>
                <w:szCs w:val="22"/>
              </w:rPr>
              <w:t>Evidence:</w:t>
            </w:r>
          </w:p>
          <w:p w14:paraId="5D9F19C7" w14:textId="77777777" w:rsidR="00580377" w:rsidRPr="008E150F" w:rsidRDefault="00580377" w:rsidP="00580377">
            <w:pPr>
              <w:rPr>
                <w:sz w:val="22"/>
                <w:szCs w:val="22"/>
              </w:rPr>
            </w:pPr>
            <w:r>
              <w:rPr>
                <w:sz w:val="22"/>
                <w:szCs w:val="22"/>
              </w:rPr>
              <w:t>N/A</w:t>
            </w:r>
          </w:p>
          <w:p w14:paraId="3BACCFD2" w14:textId="77777777" w:rsidR="00580377" w:rsidRPr="008E150F" w:rsidRDefault="00580377" w:rsidP="00580377">
            <w:pPr>
              <w:rPr>
                <w:sz w:val="22"/>
                <w:szCs w:val="22"/>
              </w:rPr>
            </w:pPr>
          </w:p>
          <w:p w14:paraId="6FAD6DAC" w14:textId="77777777" w:rsidR="00580377" w:rsidRPr="008E150F" w:rsidRDefault="00580377" w:rsidP="00580377">
            <w:pPr>
              <w:rPr>
                <w:b/>
                <w:sz w:val="22"/>
                <w:szCs w:val="22"/>
              </w:rPr>
            </w:pPr>
            <w:r w:rsidRPr="008E150F">
              <w:rPr>
                <w:b/>
                <w:sz w:val="22"/>
                <w:szCs w:val="22"/>
              </w:rPr>
              <w:t>SAU level:</w:t>
            </w:r>
          </w:p>
          <w:p w14:paraId="6B555D23" w14:textId="77777777" w:rsidR="00580377" w:rsidRPr="008E150F" w:rsidRDefault="00580377" w:rsidP="00580377">
            <w:pPr>
              <w:rPr>
                <w:i/>
                <w:sz w:val="22"/>
                <w:szCs w:val="22"/>
              </w:rPr>
            </w:pPr>
            <w:r w:rsidRPr="008E150F">
              <w:rPr>
                <w:i/>
                <w:sz w:val="22"/>
                <w:szCs w:val="22"/>
              </w:rPr>
              <w:t>Corrective activity:</w:t>
            </w:r>
          </w:p>
          <w:p w14:paraId="44E2F915" w14:textId="77777777" w:rsidR="00580377" w:rsidRPr="008E150F" w:rsidRDefault="00580377" w:rsidP="00580377">
            <w:pPr>
              <w:rPr>
                <w:sz w:val="22"/>
                <w:szCs w:val="22"/>
              </w:rPr>
            </w:pPr>
            <w:r w:rsidRPr="008E150F">
              <w:rPr>
                <w:sz w:val="22"/>
                <w:szCs w:val="22"/>
              </w:rPr>
              <w:t>Develop a plan to review the continuum of services identifying the most restrictive setting available in the SAU and provide training on considering a child’s placement outside the SAU, including required documentation.</w:t>
            </w:r>
          </w:p>
          <w:p w14:paraId="527A6DB9" w14:textId="77777777" w:rsidR="00580377" w:rsidRPr="008E150F" w:rsidRDefault="00580377" w:rsidP="00580377">
            <w:pPr>
              <w:rPr>
                <w:sz w:val="22"/>
                <w:szCs w:val="22"/>
              </w:rPr>
            </w:pPr>
          </w:p>
          <w:p w14:paraId="3DD03CE8" w14:textId="77777777" w:rsidR="00580377" w:rsidRPr="008E150F" w:rsidRDefault="00580377" w:rsidP="00580377">
            <w:pPr>
              <w:rPr>
                <w:i/>
                <w:sz w:val="22"/>
                <w:szCs w:val="22"/>
              </w:rPr>
            </w:pPr>
            <w:r w:rsidRPr="008E150F">
              <w:rPr>
                <w:i/>
                <w:sz w:val="22"/>
                <w:szCs w:val="22"/>
              </w:rPr>
              <w:t>Evidence:</w:t>
            </w:r>
          </w:p>
          <w:p w14:paraId="78BD5CEE" w14:textId="77777777" w:rsidR="00580377" w:rsidRPr="008E150F" w:rsidRDefault="00580377" w:rsidP="00580377">
            <w:pPr>
              <w:pStyle w:val="ListParagraph"/>
              <w:numPr>
                <w:ilvl w:val="0"/>
                <w:numId w:val="24"/>
              </w:numPr>
              <w:rPr>
                <w:sz w:val="22"/>
                <w:szCs w:val="22"/>
              </w:rPr>
            </w:pPr>
            <w:r w:rsidRPr="008E150F">
              <w:rPr>
                <w:sz w:val="22"/>
                <w:szCs w:val="22"/>
              </w:rPr>
              <w:t>Submit outline of training and attendance and plan to review continuum of services.</w:t>
            </w:r>
          </w:p>
          <w:p w14:paraId="13A30FB3" w14:textId="77777777" w:rsidR="00580377" w:rsidRDefault="00580377" w:rsidP="00580377">
            <w:pPr>
              <w:pStyle w:val="ListParagraph"/>
              <w:numPr>
                <w:ilvl w:val="0"/>
                <w:numId w:val="24"/>
              </w:numPr>
              <w:rPr>
                <w:sz w:val="22"/>
                <w:szCs w:val="22"/>
              </w:rPr>
            </w:pPr>
            <w:r w:rsidRPr="008E150F">
              <w:rPr>
                <w:sz w:val="22"/>
                <w:szCs w:val="22"/>
              </w:rPr>
              <w:lastRenderedPageBreak/>
              <w:t>Submit # completed IEPs and WNs, including review of the continuum of services.</w:t>
            </w:r>
          </w:p>
          <w:p w14:paraId="719DF59B" w14:textId="77777777" w:rsidR="00580377" w:rsidRPr="008E150F" w:rsidRDefault="00580377" w:rsidP="00580377">
            <w:pPr>
              <w:pStyle w:val="ListParagraph"/>
              <w:rPr>
                <w:sz w:val="22"/>
                <w:szCs w:val="22"/>
              </w:rPr>
            </w:pPr>
          </w:p>
        </w:tc>
      </w:tr>
      <w:tr w:rsidR="00580377" w:rsidRPr="008E150F" w14:paraId="4DFC351C" w14:textId="77777777" w:rsidTr="00D802D5">
        <w:trPr>
          <w:trHeight w:val="149"/>
          <w:jc w:val="center"/>
        </w:trPr>
        <w:tc>
          <w:tcPr>
            <w:tcW w:w="895" w:type="dxa"/>
          </w:tcPr>
          <w:p w14:paraId="72032DFE" w14:textId="77777777" w:rsidR="00580377" w:rsidRPr="008E150F" w:rsidRDefault="00580377" w:rsidP="00580377">
            <w:pPr>
              <w:rPr>
                <w:sz w:val="22"/>
                <w:szCs w:val="22"/>
              </w:rPr>
            </w:pPr>
            <w:r w:rsidRPr="008E150F">
              <w:rPr>
                <w:sz w:val="22"/>
                <w:szCs w:val="22"/>
              </w:rPr>
              <w:lastRenderedPageBreak/>
              <w:t>OOU3</w:t>
            </w:r>
          </w:p>
        </w:tc>
        <w:tc>
          <w:tcPr>
            <w:tcW w:w="2728" w:type="dxa"/>
          </w:tcPr>
          <w:p w14:paraId="7F085850" w14:textId="77777777" w:rsidR="00580377" w:rsidRPr="008E150F" w:rsidRDefault="00580377" w:rsidP="00580377">
            <w:pPr>
              <w:rPr>
                <w:sz w:val="22"/>
                <w:szCs w:val="22"/>
              </w:rPr>
            </w:pPr>
            <w:r w:rsidRPr="008E150F">
              <w:rPr>
                <w:sz w:val="22"/>
                <w:szCs w:val="22"/>
              </w:rPr>
              <w:t>If the placement was known, evidence that a representative of the placement was involved in the meeting. If a representative could not attend, evidence of the IEP Team’s efforts to ensure participation by the receiving placement.</w:t>
            </w:r>
          </w:p>
          <w:p w14:paraId="7E30FCC1" w14:textId="77777777" w:rsidR="00580377" w:rsidRPr="008E150F" w:rsidRDefault="00580377" w:rsidP="00580377">
            <w:pPr>
              <w:rPr>
                <w:sz w:val="22"/>
                <w:szCs w:val="22"/>
              </w:rPr>
            </w:pPr>
          </w:p>
          <w:p w14:paraId="385D7685" w14:textId="77777777" w:rsidR="00580377" w:rsidRPr="008E150F" w:rsidRDefault="00580377" w:rsidP="00580377">
            <w:pPr>
              <w:jc w:val="center"/>
              <w:rPr>
                <w:sz w:val="22"/>
                <w:szCs w:val="22"/>
              </w:rPr>
            </w:pPr>
            <w:r w:rsidRPr="008E150F">
              <w:rPr>
                <w:sz w:val="22"/>
                <w:szCs w:val="22"/>
              </w:rPr>
              <w:t>34 CFR 300.325(a)(2)</w:t>
            </w:r>
          </w:p>
          <w:p w14:paraId="74989046" w14:textId="77777777" w:rsidR="00580377" w:rsidRPr="008E150F" w:rsidRDefault="00580377" w:rsidP="00580377">
            <w:pPr>
              <w:jc w:val="center"/>
              <w:rPr>
                <w:sz w:val="22"/>
                <w:szCs w:val="22"/>
              </w:rPr>
            </w:pPr>
            <w:r w:rsidRPr="008E150F">
              <w:rPr>
                <w:sz w:val="22"/>
                <w:szCs w:val="22"/>
              </w:rPr>
              <w:t>MUSER IX.3.H</w:t>
            </w:r>
          </w:p>
        </w:tc>
        <w:tc>
          <w:tcPr>
            <w:tcW w:w="4140" w:type="dxa"/>
            <w:gridSpan w:val="2"/>
          </w:tcPr>
          <w:p w14:paraId="1BE3C3F8" w14:textId="77777777" w:rsidR="00580377" w:rsidRPr="008E150F" w:rsidRDefault="00580377" w:rsidP="00580377">
            <w:pPr>
              <w:rPr>
                <w:sz w:val="22"/>
                <w:szCs w:val="22"/>
              </w:rPr>
            </w:pPr>
            <w:r w:rsidRPr="008E150F">
              <w:rPr>
                <w:sz w:val="22"/>
                <w:szCs w:val="22"/>
              </w:rPr>
              <w:t>Yes = The WN documents that the members of the IEP Team include a representative of the sending and receiving unit as part of the IEP Team.</w:t>
            </w:r>
          </w:p>
          <w:p w14:paraId="0BE1C25C" w14:textId="77777777" w:rsidR="00580377" w:rsidRPr="008E150F" w:rsidRDefault="00580377" w:rsidP="00580377">
            <w:pPr>
              <w:rPr>
                <w:sz w:val="22"/>
                <w:szCs w:val="22"/>
              </w:rPr>
            </w:pPr>
          </w:p>
          <w:p w14:paraId="6EE9FEEA" w14:textId="77777777" w:rsidR="00580377" w:rsidRPr="008E150F" w:rsidRDefault="00580377" w:rsidP="00580377">
            <w:pPr>
              <w:rPr>
                <w:sz w:val="22"/>
                <w:szCs w:val="22"/>
              </w:rPr>
            </w:pPr>
            <w:r w:rsidRPr="008E150F">
              <w:rPr>
                <w:sz w:val="22"/>
                <w:szCs w:val="22"/>
              </w:rPr>
              <w:t>No = The invited Team members of the IEP Team do not include both sending and receiving schools at the IEP meeting or there is no evidence of the IEP Team’s efforts to ensure participation by the receiving school.</w:t>
            </w:r>
          </w:p>
        </w:tc>
        <w:tc>
          <w:tcPr>
            <w:tcW w:w="7402" w:type="dxa"/>
            <w:gridSpan w:val="2"/>
          </w:tcPr>
          <w:p w14:paraId="21E53964" w14:textId="77777777" w:rsidR="00580377" w:rsidRPr="008E150F" w:rsidRDefault="00580377" w:rsidP="00580377">
            <w:pPr>
              <w:rPr>
                <w:b/>
                <w:sz w:val="22"/>
                <w:szCs w:val="22"/>
              </w:rPr>
            </w:pPr>
            <w:r w:rsidRPr="008E150F">
              <w:rPr>
                <w:b/>
                <w:sz w:val="22"/>
                <w:szCs w:val="22"/>
              </w:rPr>
              <w:t>Child level:</w:t>
            </w:r>
          </w:p>
          <w:p w14:paraId="71D777D5" w14:textId="77777777" w:rsidR="00580377" w:rsidRPr="008E150F" w:rsidRDefault="00580377" w:rsidP="00580377">
            <w:pPr>
              <w:rPr>
                <w:i/>
                <w:sz w:val="22"/>
                <w:szCs w:val="22"/>
              </w:rPr>
            </w:pPr>
            <w:r w:rsidRPr="008E150F">
              <w:rPr>
                <w:i/>
                <w:sz w:val="22"/>
                <w:szCs w:val="22"/>
              </w:rPr>
              <w:t>Corrective activity:</w:t>
            </w:r>
          </w:p>
          <w:p w14:paraId="721D23A8" w14:textId="77777777" w:rsidR="00580377" w:rsidRPr="008E150F" w:rsidRDefault="00580377" w:rsidP="00580377">
            <w:pPr>
              <w:rPr>
                <w:sz w:val="22"/>
                <w:szCs w:val="22"/>
              </w:rPr>
            </w:pPr>
            <w:r>
              <w:rPr>
                <w:sz w:val="22"/>
                <w:szCs w:val="22"/>
              </w:rPr>
              <w:t>N/A</w:t>
            </w:r>
          </w:p>
          <w:p w14:paraId="62EDD8D8" w14:textId="77777777" w:rsidR="00580377" w:rsidRPr="008E150F" w:rsidRDefault="00580377" w:rsidP="00580377">
            <w:pPr>
              <w:rPr>
                <w:sz w:val="22"/>
                <w:szCs w:val="22"/>
              </w:rPr>
            </w:pPr>
          </w:p>
          <w:p w14:paraId="59A4B733" w14:textId="77777777" w:rsidR="00580377" w:rsidRPr="008E150F" w:rsidRDefault="00580377" w:rsidP="00580377">
            <w:pPr>
              <w:rPr>
                <w:i/>
                <w:sz w:val="22"/>
                <w:szCs w:val="22"/>
              </w:rPr>
            </w:pPr>
            <w:r w:rsidRPr="008E150F">
              <w:rPr>
                <w:i/>
                <w:sz w:val="22"/>
                <w:szCs w:val="22"/>
              </w:rPr>
              <w:t>Evidence:</w:t>
            </w:r>
          </w:p>
          <w:p w14:paraId="1F150C7A" w14:textId="77777777" w:rsidR="00580377" w:rsidRPr="008E150F" w:rsidRDefault="00580377" w:rsidP="00580377">
            <w:pPr>
              <w:rPr>
                <w:sz w:val="22"/>
                <w:szCs w:val="22"/>
              </w:rPr>
            </w:pPr>
            <w:r>
              <w:rPr>
                <w:sz w:val="22"/>
                <w:szCs w:val="22"/>
              </w:rPr>
              <w:t>N/A</w:t>
            </w:r>
          </w:p>
          <w:p w14:paraId="058C5BD9" w14:textId="77777777" w:rsidR="00580377" w:rsidRPr="008E150F" w:rsidRDefault="00580377" w:rsidP="00580377">
            <w:pPr>
              <w:rPr>
                <w:sz w:val="22"/>
                <w:szCs w:val="22"/>
              </w:rPr>
            </w:pPr>
          </w:p>
          <w:p w14:paraId="74AC37CB" w14:textId="77777777" w:rsidR="00580377" w:rsidRPr="008E150F" w:rsidRDefault="00580377" w:rsidP="00580377">
            <w:pPr>
              <w:rPr>
                <w:b/>
                <w:sz w:val="22"/>
                <w:szCs w:val="22"/>
              </w:rPr>
            </w:pPr>
            <w:r w:rsidRPr="008E150F">
              <w:rPr>
                <w:b/>
                <w:sz w:val="22"/>
                <w:szCs w:val="22"/>
              </w:rPr>
              <w:t>SAU level:</w:t>
            </w:r>
          </w:p>
          <w:p w14:paraId="0DE56E25" w14:textId="77777777" w:rsidR="00580377" w:rsidRPr="008E150F" w:rsidRDefault="00580377" w:rsidP="00580377">
            <w:pPr>
              <w:rPr>
                <w:i/>
                <w:sz w:val="22"/>
                <w:szCs w:val="22"/>
              </w:rPr>
            </w:pPr>
            <w:r w:rsidRPr="008E150F">
              <w:rPr>
                <w:i/>
                <w:sz w:val="22"/>
                <w:szCs w:val="22"/>
              </w:rPr>
              <w:t>Corrective activity:</w:t>
            </w:r>
          </w:p>
          <w:p w14:paraId="35BF3D9C" w14:textId="77777777" w:rsidR="00580377" w:rsidRPr="008E150F" w:rsidRDefault="00580377" w:rsidP="00580377">
            <w:pPr>
              <w:rPr>
                <w:sz w:val="22"/>
                <w:szCs w:val="22"/>
              </w:rPr>
            </w:pPr>
            <w:r w:rsidRPr="008E150F">
              <w:rPr>
                <w:sz w:val="22"/>
                <w:szCs w:val="22"/>
              </w:rPr>
              <w:t>Develop a plan to communicate to special education staff the requirement of a representative of the out-of-unit placement and a representative of the sending SAU in attendance at the IEP meeting.</w:t>
            </w:r>
          </w:p>
          <w:p w14:paraId="04AB5E0C" w14:textId="77777777" w:rsidR="00580377" w:rsidRPr="008E150F" w:rsidRDefault="00580377" w:rsidP="00580377">
            <w:pPr>
              <w:rPr>
                <w:sz w:val="22"/>
                <w:szCs w:val="22"/>
              </w:rPr>
            </w:pPr>
          </w:p>
          <w:p w14:paraId="3D4393B4" w14:textId="77777777" w:rsidR="00580377" w:rsidRPr="008E150F" w:rsidRDefault="00580377" w:rsidP="00580377">
            <w:pPr>
              <w:rPr>
                <w:i/>
                <w:sz w:val="22"/>
                <w:szCs w:val="22"/>
              </w:rPr>
            </w:pPr>
            <w:r w:rsidRPr="008E150F">
              <w:rPr>
                <w:i/>
                <w:sz w:val="22"/>
                <w:szCs w:val="22"/>
              </w:rPr>
              <w:t>Evidence:</w:t>
            </w:r>
          </w:p>
          <w:p w14:paraId="648633B5" w14:textId="77777777" w:rsidR="00580377" w:rsidRPr="008E150F" w:rsidRDefault="00580377" w:rsidP="00580377">
            <w:pPr>
              <w:pStyle w:val="ListParagraph"/>
              <w:numPr>
                <w:ilvl w:val="0"/>
                <w:numId w:val="25"/>
              </w:numPr>
              <w:rPr>
                <w:sz w:val="22"/>
                <w:szCs w:val="22"/>
              </w:rPr>
            </w:pPr>
            <w:r w:rsidRPr="008E150F">
              <w:rPr>
                <w:sz w:val="22"/>
                <w:szCs w:val="22"/>
              </w:rPr>
              <w:t>Submit outline of training and attendance and plan to review continuum of services.</w:t>
            </w:r>
          </w:p>
          <w:p w14:paraId="0B7AA65C" w14:textId="77777777" w:rsidR="00580377" w:rsidRDefault="00580377" w:rsidP="00580377">
            <w:pPr>
              <w:pStyle w:val="ListParagraph"/>
              <w:numPr>
                <w:ilvl w:val="0"/>
                <w:numId w:val="25"/>
              </w:numPr>
              <w:rPr>
                <w:sz w:val="22"/>
                <w:szCs w:val="22"/>
              </w:rPr>
            </w:pPr>
            <w:r w:rsidRPr="008E150F">
              <w:rPr>
                <w:sz w:val="22"/>
                <w:szCs w:val="22"/>
              </w:rPr>
              <w:t>Submit # completed IEPs and WNs, including representation from both the sending and receiving schools.</w:t>
            </w:r>
          </w:p>
          <w:p w14:paraId="7B4CD7B5" w14:textId="77777777" w:rsidR="00580377" w:rsidRPr="008E150F" w:rsidRDefault="00580377" w:rsidP="00580377">
            <w:pPr>
              <w:pStyle w:val="ListParagraph"/>
              <w:rPr>
                <w:sz w:val="22"/>
                <w:szCs w:val="22"/>
              </w:rPr>
            </w:pPr>
          </w:p>
        </w:tc>
      </w:tr>
      <w:tr w:rsidR="00580377" w:rsidRPr="008E150F" w14:paraId="37742675" w14:textId="77777777" w:rsidTr="00D802D5">
        <w:trPr>
          <w:trHeight w:val="149"/>
          <w:jc w:val="center"/>
        </w:trPr>
        <w:tc>
          <w:tcPr>
            <w:tcW w:w="895" w:type="dxa"/>
          </w:tcPr>
          <w:p w14:paraId="5F8E64D6" w14:textId="77777777" w:rsidR="00580377" w:rsidRPr="008E150F" w:rsidRDefault="00580377" w:rsidP="00580377">
            <w:pPr>
              <w:rPr>
                <w:sz w:val="22"/>
                <w:szCs w:val="22"/>
              </w:rPr>
            </w:pPr>
            <w:r w:rsidRPr="008E150F">
              <w:rPr>
                <w:sz w:val="22"/>
                <w:szCs w:val="22"/>
              </w:rPr>
              <w:t>OOU4</w:t>
            </w:r>
          </w:p>
        </w:tc>
        <w:tc>
          <w:tcPr>
            <w:tcW w:w="2728" w:type="dxa"/>
          </w:tcPr>
          <w:p w14:paraId="74BF54A2" w14:textId="77777777" w:rsidR="00580377" w:rsidRPr="008E150F" w:rsidRDefault="00580377" w:rsidP="00580377">
            <w:pPr>
              <w:rPr>
                <w:sz w:val="22"/>
                <w:szCs w:val="22"/>
              </w:rPr>
            </w:pPr>
            <w:r w:rsidRPr="008E150F">
              <w:rPr>
                <w:sz w:val="22"/>
                <w:szCs w:val="22"/>
              </w:rPr>
              <w:t>If the placement was not known, evidence that another IEP Team meeting was held, attended by a representative of the placement, to discuss the child’s program at the new placement.</w:t>
            </w:r>
          </w:p>
          <w:p w14:paraId="6B1EC475" w14:textId="77777777" w:rsidR="00580377" w:rsidRPr="008E150F" w:rsidRDefault="00580377" w:rsidP="00580377">
            <w:pPr>
              <w:rPr>
                <w:sz w:val="22"/>
                <w:szCs w:val="22"/>
              </w:rPr>
            </w:pPr>
          </w:p>
          <w:p w14:paraId="1663B537" w14:textId="77777777" w:rsidR="00580377" w:rsidRPr="008E150F" w:rsidRDefault="00580377" w:rsidP="00580377">
            <w:pPr>
              <w:jc w:val="center"/>
              <w:rPr>
                <w:sz w:val="22"/>
                <w:szCs w:val="22"/>
              </w:rPr>
            </w:pPr>
            <w:r w:rsidRPr="008E150F">
              <w:rPr>
                <w:sz w:val="22"/>
                <w:szCs w:val="22"/>
              </w:rPr>
              <w:t>MUSER IX.3.H</w:t>
            </w:r>
          </w:p>
        </w:tc>
        <w:tc>
          <w:tcPr>
            <w:tcW w:w="4140" w:type="dxa"/>
            <w:gridSpan w:val="2"/>
          </w:tcPr>
          <w:p w14:paraId="0A2BCA70" w14:textId="77777777" w:rsidR="00580377" w:rsidRPr="008E150F" w:rsidRDefault="00580377" w:rsidP="00580377">
            <w:pPr>
              <w:rPr>
                <w:sz w:val="22"/>
                <w:szCs w:val="22"/>
              </w:rPr>
            </w:pPr>
            <w:r w:rsidRPr="008E150F">
              <w:rPr>
                <w:sz w:val="22"/>
                <w:szCs w:val="22"/>
              </w:rPr>
              <w:t>Yes = Another IEP Team meeting was held at which representatives from both sending and receiving schools were present at the IEP meeting to discuss the child’s program at the new placement.</w:t>
            </w:r>
          </w:p>
          <w:p w14:paraId="4D01DACA" w14:textId="77777777" w:rsidR="00580377" w:rsidRPr="008E150F" w:rsidRDefault="00580377" w:rsidP="00580377">
            <w:pPr>
              <w:rPr>
                <w:sz w:val="22"/>
                <w:szCs w:val="22"/>
              </w:rPr>
            </w:pPr>
          </w:p>
          <w:p w14:paraId="5B3368BF" w14:textId="77777777" w:rsidR="00580377" w:rsidRPr="008E150F" w:rsidRDefault="00580377" w:rsidP="00580377">
            <w:pPr>
              <w:rPr>
                <w:sz w:val="22"/>
                <w:szCs w:val="22"/>
              </w:rPr>
            </w:pPr>
            <w:r w:rsidRPr="008E150F">
              <w:rPr>
                <w:sz w:val="22"/>
                <w:szCs w:val="22"/>
              </w:rPr>
              <w:t>No = Another IEP Team meeting was not held after placement was determined.</w:t>
            </w:r>
          </w:p>
        </w:tc>
        <w:tc>
          <w:tcPr>
            <w:tcW w:w="7402" w:type="dxa"/>
            <w:gridSpan w:val="2"/>
          </w:tcPr>
          <w:p w14:paraId="5E4660C5" w14:textId="77777777" w:rsidR="00580377" w:rsidRPr="008E150F" w:rsidRDefault="00580377" w:rsidP="00580377">
            <w:pPr>
              <w:rPr>
                <w:b/>
                <w:sz w:val="22"/>
                <w:szCs w:val="22"/>
              </w:rPr>
            </w:pPr>
            <w:r w:rsidRPr="008E150F">
              <w:rPr>
                <w:b/>
                <w:sz w:val="22"/>
                <w:szCs w:val="22"/>
              </w:rPr>
              <w:t>Child level:</w:t>
            </w:r>
          </w:p>
          <w:p w14:paraId="4CFB494C" w14:textId="77777777" w:rsidR="00580377" w:rsidRPr="008E150F" w:rsidRDefault="00580377" w:rsidP="00580377">
            <w:pPr>
              <w:rPr>
                <w:i/>
                <w:sz w:val="22"/>
                <w:szCs w:val="22"/>
              </w:rPr>
            </w:pPr>
            <w:r w:rsidRPr="008E150F">
              <w:rPr>
                <w:i/>
                <w:sz w:val="22"/>
                <w:szCs w:val="22"/>
              </w:rPr>
              <w:t>Corrective activity:</w:t>
            </w:r>
          </w:p>
          <w:p w14:paraId="5F37B961" w14:textId="77777777" w:rsidR="00580377" w:rsidRPr="008E150F" w:rsidRDefault="00580377" w:rsidP="00580377">
            <w:pPr>
              <w:rPr>
                <w:sz w:val="22"/>
                <w:szCs w:val="22"/>
              </w:rPr>
            </w:pPr>
            <w:r>
              <w:rPr>
                <w:sz w:val="22"/>
                <w:szCs w:val="22"/>
              </w:rPr>
              <w:t>N/A</w:t>
            </w:r>
          </w:p>
          <w:p w14:paraId="77CFB718" w14:textId="77777777" w:rsidR="00580377" w:rsidRPr="008E150F" w:rsidRDefault="00580377" w:rsidP="00580377">
            <w:pPr>
              <w:rPr>
                <w:sz w:val="22"/>
                <w:szCs w:val="22"/>
              </w:rPr>
            </w:pPr>
          </w:p>
          <w:p w14:paraId="76B01365" w14:textId="77777777" w:rsidR="00580377" w:rsidRPr="008E150F" w:rsidRDefault="00580377" w:rsidP="00580377">
            <w:pPr>
              <w:rPr>
                <w:i/>
                <w:sz w:val="22"/>
                <w:szCs w:val="22"/>
              </w:rPr>
            </w:pPr>
            <w:r w:rsidRPr="008E150F">
              <w:rPr>
                <w:i/>
                <w:sz w:val="22"/>
                <w:szCs w:val="22"/>
              </w:rPr>
              <w:t>Evidence:</w:t>
            </w:r>
          </w:p>
          <w:p w14:paraId="5BE4F74F" w14:textId="77777777" w:rsidR="00580377" w:rsidRPr="008E150F" w:rsidRDefault="00580377" w:rsidP="00580377">
            <w:pPr>
              <w:rPr>
                <w:sz w:val="22"/>
                <w:szCs w:val="22"/>
              </w:rPr>
            </w:pPr>
            <w:r>
              <w:rPr>
                <w:sz w:val="22"/>
                <w:szCs w:val="22"/>
              </w:rPr>
              <w:t>N/A</w:t>
            </w:r>
          </w:p>
          <w:p w14:paraId="79F08802" w14:textId="77777777" w:rsidR="00580377" w:rsidRPr="008E150F" w:rsidRDefault="00580377" w:rsidP="00580377">
            <w:pPr>
              <w:rPr>
                <w:sz w:val="22"/>
                <w:szCs w:val="22"/>
              </w:rPr>
            </w:pPr>
          </w:p>
          <w:p w14:paraId="1B9EADAA" w14:textId="77777777" w:rsidR="00580377" w:rsidRPr="008E150F" w:rsidRDefault="00580377" w:rsidP="00580377">
            <w:pPr>
              <w:rPr>
                <w:b/>
                <w:sz w:val="22"/>
                <w:szCs w:val="22"/>
              </w:rPr>
            </w:pPr>
            <w:r w:rsidRPr="008E150F">
              <w:rPr>
                <w:b/>
                <w:sz w:val="22"/>
                <w:szCs w:val="22"/>
              </w:rPr>
              <w:t>SAU level:</w:t>
            </w:r>
          </w:p>
          <w:p w14:paraId="31790CD4" w14:textId="77777777" w:rsidR="00580377" w:rsidRPr="008E150F" w:rsidRDefault="00580377" w:rsidP="00580377">
            <w:pPr>
              <w:rPr>
                <w:i/>
                <w:sz w:val="22"/>
                <w:szCs w:val="22"/>
              </w:rPr>
            </w:pPr>
            <w:r w:rsidRPr="008E150F">
              <w:rPr>
                <w:i/>
                <w:sz w:val="22"/>
                <w:szCs w:val="22"/>
              </w:rPr>
              <w:t>Corrective activity:</w:t>
            </w:r>
          </w:p>
          <w:p w14:paraId="0BEDF217" w14:textId="77777777" w:rsidR="00580377" w:rsidRPr="008E150F" w:rsidRDefault="00580377" w:rsidP="00580377">
            <w:pPr>
              <w:rPr>
                <w:sz w:val="22"/>
                <w:szCs w:val="22"/>
              </w:rPr>
            </w:pPr>
            <w:r w:rsidRPr="008E150F">
              <w:rPr>
                <w:sz w:val="22"/>
                <w:szCs w:val="22"/>
              </w:rPr>
              <w:t>Develop a plan to communicate to special education staff the requirement of a representative of the new out-of-unit placement in attendance at the IEP meeting.</w:t>
            </w:r>
          </w:p>
          <w:p w14:paraId="426D245D" w14:textId="77777777" w:rsidR="00580377" w:rsidRDefault="00580377" w:rsidP="00580377">
            <w:pPr>
              <w:rPr>
                <w:sz w:val="22"/>
                <w:szCs w:val="22"/>
              </w:rPr>
            </w:pPr>
          </w:p>
          <w:p w14:paraId="7018CC9D" w14:textId="77777777" w:rsidR="00580377" w:rsidRPr="008E150F" w:rsidRDefault="00580377" w:rsidP="00580377">
            <w:pPr>
              <w:rPr>
                <w:sz w:val="22"/>
                <w:szCs w:val="22"/>
              </w:rPr>
            </w:pPr>
          </w:p>
          <w:p w14:paraId="026E9228" w14:textId="77777777" w:rsidR="00580377" w:rsidRPr="008E150F" w:rsidRDefault="00580377" w:rsidP="00580377">
            <w:pPr>
              <w:rPr>
                <w:i/>
                <w:sz w:val="22"/>
                <w:szCs w:val="22"/>
              </w:rPr>
            </w:pPr>
            <w:r w:rsidRPr="008E150F">
              <w:rPr>
                <w:i/>
                <w:sz w:val="22"/>
                <w:szCs w:val="22"/>
              </w:rPr>
              <w:t>Evidence:</w:t>
            </w:r>
          </w:p>
          <w:p w14:paraId="66E9CA64" w14:textId="77777777" w:rsidR="00580377" w:rsidRPr="008E150F" w:rsidRDefault="00580377" w:rsidP="00580377">
            <w:pPr>
              <w:pStyle w:val="ListParagraph"/>
              <w:numPr>
                <w:ilvl w:val="0"/>
                <w:numId w:val="26"/>
              </w:numPr>
              <w:rPr>
                <w:sz w:val="22"/>
                <w:szCs w:val="22"/>
              </w:rPr>
            </w:pPr>
            <w:r w:rsidRPr="008E150F">
              <w:rPr>
                <w:sz w:val="22"/>
                <w:szCs w:val="22"/>
              </w:rPr>
              <w:lastRenderedPageBreak/>
              <w:t>Submit outline of training and attendance and plan to review continuum of services.</w:t>
            </w:r>
          </w:p>
          <w:p w14:paraId="32065192" w14:textId="77777777" w:rsidR="00580377" w:rsidRPr="008E150F" w:rsidRDefault="00580377" w:rsidP="00580377">
            <w:pPr>
              <w:pStyle w:val="ListParagraph"/>
              <w:numPr>
                <w:ilvl w:val="0"/>
                <w:numId w:val="26"/>
              </w:numPr>
              <w:rPr>
                <w:sz w:val="22"/>
                <w:szCs w:val="22"/>
              </w:rPr>
            </w:pPr>
            <w:r w:rsidRPr="008E150F">
              <w:rPr>
                <w:sz w:val="22"/>
                <w:szCs w:val="22"/>
              </w:rPr>
              <w:t xml:space="preserve">Submit # completed IEPs and </w:t>
            </w:r>
            <w:r>
              <w:rPr>
                <w:sz w:val="22"/>
                <w:szCs w:val="22"/>
              </w:rPr>
              <w:t>WNs</w:t>
            </w:r>
            <w:r w:rsidRPr="008E150F">
              <w:rPr>
                <w:sz w:val="22"/>
                <w:szCs w:val="22"/>
              </w:rPr>
              <w:t>, including review of continuum of services.</w:t>
            </w:r>
          </w:p>
        </w:tc>
      </w:tr>
      <w:tr w:rsidR="00580377" w:rsidRPr="008E150F" w14:paraId="4D1613D8" w14:textId="77777777" w:rsidTr="00D802D5">
        <w:trPr>
          <w:trHeight w:val="149"/>
          <w:jc w:val="center"/>
        </w:trPr>
        <w:tc>
          <w:tcPr>
            <w:tcW w:w="895" w:type="dxa"/>
          </w:tcPr>
          <w:p w14:paraId="7DF416DD" w14:textId="77777777" w:rsidR="00580377" w:rsidRPr="008E150F" w:rsidRDefault="00580377" w:rsidP="00580377">
            <w:pPr>
              <w:rPr>
                <w:sz w:val="22"/>
                <w:szCs w:val="22"/>
              </w:rPr>
            </w:pPr>
            <w:r w:rsidRPr="008E150F">
              <w:rPr>
                <w:sz w:val="22"/>
                <w:szCs w:val="22"/>
              </w:rPr>
              <w:lastRenderedPageBreak/>
              <w:t>OOU5</w:t>
            </w:r>
          </w:p>
        </w:tc>
        <w:tc>
          <w:tcPr>
            <w:tcW w:w="2728" w:type="dxa"/>
          </w:tcPr>
          <w:p w14:paraId="181E1D9D" w14:textId="77777777" w:rsidR="00580377" w:rsidRPr="008E150F" w:rsidRDefault="00580377" w:rsidP="00580377">
            <w:pPr>
              <w:rPr>
                <w:sz w:val="22"/>
                <w:szCs w:val="22"/>
              </w:rPr>
            </w:pPr>
            <w:r w:rsidRPr="008E150F">
              <w:rPr>
                <w:sz w:val="22"/>
                <w:szCs w:val="22"/>
              </w:rPr>
              <w:t>Evidence that an IEP meeting was convened to review the IEP 30 days after placement.</w:t>
            </w:r>
          </w:p>
          <w:p w14:paraId="5662D74A" w14:textId="77777777" w:rsidR="00580377" w:rsidRPr="008E150F" w:rsidRDefault="00580377" w:rsidP="00580377">
            <w:pPr>
              <w:rPr>
                <w:sz w:val="22"/>
                <w:szCs w:val="22"/>
              </w:rPr>
            </w:pPr>
          </w:p>
          <w:p w14:paraId="28EA281F" w14:textId="77777777" w:rsidR="00580377" w:rsidRPr="008E150F" w:rsidRDefault="00580377" w:rsidP="00580377">
            <w:pPr>
              <w:jc w:val="center"/>
              <w:rPr>
                <w:sz w:val="22"/>
                <w:szCs w:val="22"/>
              </w:rPr>
            </w:pPr>
            <w:r w:rsidRPr="008E150F">
              <w:rPr>
                <w:sz w:val="22"/>
                <w:szCs w:val="22"/>
              </w:rPr>
              <w:t>MUSER IX.3.H</w:t>
            </w:r>
          </w:p>
        </w:tc>
        <w:tc>
          <w:tcPr>
            <w:tcW w:w="4140" w:type="dxa"/>
            <w:gridSpan w:val="2"/>
          </w:tcPr>
          <w:p w14:paraId="3A11F8DD" w14:textId="77777777" w:rsidR="00580377" w:rsidRPr="008E150F" w:rsidRDefault="00580377" w:rsidP="00580377">
            <w:pPr>
              <w:rPr>
                <w:sz w:val="22"/>
                <w:szCs w:val="22"/>
              </w:rPr>
            </w:pPr>
            <w:r w:rsidRPr="008E150F">
              <w:rPr>
                <w:sz w:val="22"/>
                <w:szCs w:val="22"/>
              </w:rPr>
              <w:t>Yes = Documentation that within 30 days of out-of-unit placement, IEP Team meets to review placement, discuss LRE and ensure all IEP components remain appropriate.</w:t>
            </w:r>
          </w:p>
          <w:p w14:paraId="5E851AB0" w14:textId="77777777" w:rsidR="00580377" w:rsidRPr="008E150F" w:rsidRDefault="00580377" w:rsidP="00580377">
            <w:pPr>
              <w:rPr>
                <w:sz w:val="22"/>
                <w:szCs w:val="22"/>
              </w:rPr>
            </w:pPr>
          </w:p>
          <w:p w14:paraId="335DBB10" w14:textId="77777777" w:rsidR="00580377" w:rsidRPr="008E150F" w:rsidRDefault="00580377" w:rsidP="00580377">
            <w:pPr>
              <w:rPr>
                <w:sz w:val="22"/>
                <w:szCs w:val="22"/>
              </w:rPr>
            </w:pPr>
            <w:r w:rsidRPr="008E150F">
              <w:rPr>
                <w:sz w:val="22"/>
                <w:szCs w:val="22"/>
              </w:rPr>
              <w:t>No = There is no documentation of a 30 day out-of-unit placement meeting to discuss LRE and ensure all IEP components are appropriate.</w:t>
            </w:r>
          </w:p>
        </w:tc>
        <w:tc>
          <w:tcPr>
            <w:tcW w:w="7402" w:type="dxa"/>
            <w:gridSpan w:val="2"/>
          </w:tcPr>
          <w:p w14:paraId="2DDE2895" w14:textId="77777777" w:rsidR="00580377" w:rsidRPr="008E150F" w:rsidRDefault="00580377" w:rsidP="00580377">
            <w:pPr>
              <w:rPr>
                <w:b/>
                <w:sz w:val="22"/>
                <w:szCs w:val="22"/>
              </w:rPr>
            </w:pPr>
            <w:r w:rsidRPr="008E150F">
              <w:rPr>
                <w:b/>
                <w:sz w:val="22"/>
                <w:szCs w:val="22"/>
              </w:rPr>
              <w:t>Child level:</w:t>
            </w:r>
          </w:p>
          <w:p w14:paraId="3EC7B8D1" w14:textId="77777777" w:rsidR="00580377" w:rsidRPr="008E150F" w:rsidRDefault="00580377" w:rsidP="00580377">
            <w:pPr>
              <w:rPr>
                <w:i/>
                <w:sz w:val="22"/>
                <w:szCs w:val="22"/>
              </w:rPr>
            </w:pPr>
            <w:r w:rsidRPr="008E150F">
              <w:rPr>
                <w:i/>
                <w:sz w:val="22"/>
                <w:szCs w:val="22"/>
              </w:rPr>
              <w:t>Corrective activity:</w:t>
            </w:r>
          </w:p>
          <w:p w14:paraId="0F09F7DB" w14:textId="77777777" w:rsidR="00580377" w:rsidRPr="008E150F" w:rsidRDefault="00580377" w:rsidP="00580377">
            <w:pPr>
              <w:rPr>
                <w:sz w:val="22"/>
                <w:szCs w:val="22"/>
              </w:rPr>
            </w:pPr>
            <w:r w:rsidRPr="008E150F">
              <w:rPr>
                <w:sz w:val="22"/>
                <w:szCs w:val="22"/>
              </w:rPr>
              <w:t>Convene IEP Team</w:t>
            </w:r>
            <w:r>
              <w:rPr>
                <w:sz w:val="22"/>
                <w:szCs w:val="22"/>
              </w:rPr>
              <w:t xml:space="preserve">, if appropriate, </w:t>
            </w:r>
            <w:r w:rsidRPr="008E150F">
              <w:rPr>
                <w:sz w:val="22"/>
                <w:szCs w:val="22"/>
              </w:rPr>
              <w:t>to discuss LRE and the IEP components appropriate for the out-of-unit setting that meets the child’s needs.</w:t>
            </w:r>
          </w:p>
          <w:p w14:paraId="0C763C71" w14:textId="77777777" w:rsidR="00580377" w:rsidRPr="008E150F" w:rsidRDefault="00580377" w:rsidP="00580377">
            <w:pPr>
              <w:rPr>
                <w:sz w:val="22"/>
                <w:szCs w:val="22"/>
              </w:rPr>
            </w:pPr>
          </w:p>
          <w:p w14:paraId="2EF97126" w14:textId="77777777" w:rsidR="00580377" w:rsidRPr="008E150F" w:rsidRDefault="00580377" w:rsidP="00580377">
            <w:pPr>
              <w:rPr>
                <w:i/>
                <w:sz w:val="22"/>
                <w:szCs w:val="22"/>
              </w:rPr>
            </w:pPr>
            <w:r w:rsidRPr="008E150F">
              <w:rPr>
                <w:i/>
                <w:sz w:val="22"/>
                <w:szCs w:val="22"/>
              </w:rPr>
              <w:t>Evidence:</w:t>
            </w:r>
          </w:p>
          <w:p w14:paraId="32769E31" w14:textId="77777777" w:rsidR="00580377" w:rsidRPr="008E150F" w:rsidRDefault="00580377" w:rsidP="00580377">
            <w:pPr>
              <w:rPr>
                <w:sz w:val="22"/>
                <w:szCs w:val="22"/>
              </w:rPr>
            </w:pPr>
            <w:r w:rsidRPr="008E150F">
              <w:rPr>
                <w:sz w:val="22"/>
                <w:szCs w:val="22"/>
              </w:rPr>
              <w:t xml:space="preserve">Submit child’s WN and IEP. </w:t>
            </w:r>
          </w:p>
          <w:p w14:paraId="0B9F7A0C" w14:textId="77777777" w:rsidR="00580377" w:rsidRPr="008E150F" w:rsidRDefault="00580377" w:rsidP="00580377">
            <w:pPr>
              <w:rPr>
                <w:b/>
                <w:sz w:val="22"/>
                <w:szCs w:val="22"/>
              </w:rPr>
            </w:pPr>
          </w:p>
          <w:p w14:paraId="0019D357" w14:textId="77777777" w:rsidR="00580377" w:rsidRPr="008E150F" w:rsidRDefault="00580377" w:rsidP="00580377">
            <w:pPr>
              <w:rPr>
                <w:b/>
                <w:sz w:val="22"/>
                <w:szCs w:val="22"/>
              </w:rPr>
            </w:pPr>
            <w:r w:rsidRPr="008E150F">
              <w:rPr>
                <w:b/>
                <w:sz w:val="22"/>
                <w:szCs w:val="22"/>
              </w:rPr>
              <w:t>SAU level:</w:t>
            </w:r>
          </w:p>
          <w:p w14:paraId="79CD4DD3" w14:textId="77777777" w:rsidR="00580377" w:rsidRPr="008E150F" w:rsidRDefault="00580377" w:rsidP="00580377">
            <w:pPr>
              <w:rPr>
                <w:i/>
                <w:sz w:val="22"/>
                <w:szCs w:val="22"/>
              </w:rPr>
            </w:pPr>
            <w:r w:rsidRPr="008E150F">
              <w:rPr>
                <w:i/>
                <w:sz w:val="22"/>
                <w:szCs w:val="22"/>
              </w:rPr>
              <w:t>Corrective activity:</w:t>
            </w:r>
          </w:p>
          <w:p w14:paraId="542F91B6" w14:textId="77777777" w:rsidR="00580377" w:rsidRPr="008E150F" w:rsidRDefault="00580377" w:rsidP="00580377">
            <w:pPr>
              <w:rPr>
                <w:sz w:val="22"/>
                <w:szCs w:val="22"/>
              </w:rPr>
            </w:pPr>
            <w:r w:rsidRPr="008E150F">
              <w:rPr>
                <w:sz w:val="22"/>
                <w:szCs w:val="22"/>
              </w:rPr>
              <w:t>Develop a plan to communicate to special education staff the requirement to convene an IEP Team meeting 30 days after out-of-unit placement has occurred.</w:t>
            </w:r>
          </w:p>
          <w:p w14:paraId="3FF5D68C" w14:textId="77777777" w:rsidR="00580377" w:rsidRPr="008E150F" w:rsidRDefault="00580377" w:rsidP="00580377">
            <w:pPr>
              <w:rPr>
                <w:sz w:val="22"/>
                <w:szCs w:val="22"/>
              </w:rPr>
            </w:pPr>
          </w:p>
          <w:p w14:paraId="5534941F" w14:textId="77777777" w:rsidR="00580377" w:rsidRPr="008E150F" w:rsidRDefault="00580377" w:rsidP="00580377">
            <w:pPr>
              <w:rPr>
                <w:i/>
                <w:sz w:val="22"/>
                <w:szCs w:val="22"/>
              </w:rPr>
            </w:pPr>
            <w:r w:rsidRPr="008E150F">
              <w:rPr>
                <w:i/>
                <w:sz w:val="22"/>
                <w:szCs w:val="22"/>
              </w:rPr>
              <w:t>Evidence:</w:t>
            </w:r>
          </w:p>
          <w:p w14:paraId="5D234C3E" w14:textId="77777777" w:rsidR="00580377" w:rsidRPr="008E150F" w:rsidRDefault="00580377" w:rsidP="00580377">
            <w:pPr>
              <w:pStyle w:val="ListParagraph"/>
              <w:numPr>
                <w:ilvl w:val="0"/>
                <w:numId w:val="27"/>
              </w:numPr>
              <w:rPr>
                <w:sz w:val="22"/>
                <w:szCs w:val="22"/>
              </w:rPr>
            </w:pPr>
            <w:r w:rsidRPr="008E150F">
              <w:rPr>
                <w:sz w:val="22"/>
                <w:szCs w:val="22"/>
              </w:rPr>
              <w:t>Submit outline of training and attendance and plan.</w:t>
            </w:r>
          </w:p>
          <w:p w14:paraId="2E30BE57" w14:textId="77777777" w:rsidR="00580377" w:rsidRDefault="00580377" w:rsidP="00580377">
            <w:pPr>
              <w:pStyle w:val="ListParagraph"/>
              <w:numPr>
                <w:ilvl w:val="0"/>
                <w:numId w:val="27"/>
              </w:numPr>
              <w:rPr>
                <w:sz w:val="22"/>
                <w:szCs w:val="22"/>
              </w:rPr>
            </w:pPr>
            <w:r w:rsidRPr="008E150F">
              <w:rPr>
                <w:sz w:val="22"/>
                <w:szCs w:val="22"/>
              </w:rPr>
              <w:t xml:space="preserve">Submit # completed IEPs and </w:t>
            </w:r>
            <w:r>
              <w:rPr>
                <w:sz w:val="22"/>
                <w:szCs w:val="22"/>
              </w:rPr>
              <w:t>WNs</w:t>
            </w:r>
            <w:r w:rsidRPr="008E150F">
              <w:rPr>
                <w:sz w:val="22"/>
                <w:szCs w:val="22"/>
              </w:rPr>
              <w:t>, including review of continuum of services.</w:t>
            </w:r>
          </w:p>
          <w:p w14:paraId="1F02E4F3" w14:textId="77777777" w:rsidR="00580377" w:rsidRPr="008E150F" w:rsidRDefault="00580377" w:rsidP="00580377">
            <w:pPr>
              <w:pStyle w:val="ListParagraph"/>
              <w:rPr>
                <w:sz w:val="22"/>
                <w:szCs w:val="22"/>
              </w:rPr>
            </w:pPr>
          </w:p>
        </w:tc>
      </w:tr>
      <w:tr w:rsidR="00580377" w:rsidRPr="008E150F" w14:paraId="76D0C40E" w14:textId="77777777" w:rsidTr="00D802D5">
        <w:trPr>
          <w:trHeight w:val="149"/>
          <w:jc w:val="center"/>
        </w:trPr>
        <w:tc>
          <w:tcPr>
            <w:tcW w:w="895" w:type="dxa"/>
          </w:tcPr>
          <w:p w14:paraId="63042FF1" w14:textId="77777777" w:rsidR="00580377" w:rsidRPr="008E150F" w:rsidRDefault="00580377" w:rsidP="00580377">
            <w:pPr>
              <w:rPr>
                <w:sz w:val="22"/>
                <w:szCs w:val="22"/>
              </w:rPr>
            </w:pPr>
            <w:r w:rsidRPr="008E150F">
              <w:rPr>
                <w:sz w:val="22"/>
                <w:szCs w:val="22"/>
              </w:rPr>
              <w:t>OOU7</w:t>
            </w:r>
          </w:p>
        </w:tc>
        <w:tc>
          <w:tcPr>
            <w:tcW w:w="2728" w:type="dxa"/>
          </w:tcPr>
          <w:p w14:paraId="32B00EA9" w14:textId="77777777" w:rsidR="00580377" w:rsidRPr="008E150F" w:rsidRDefault="00580377" w:rsidP="00580377">
            <w:pPr>
              <w:rPr>
                <w:sz w:val="22"/>
                <w:szCs w:val="22"/>
              </w:rPr>
            </w:pPr>
            <w:r w:rsidRPr="008E150F">
              <w:rPr>
                <w:sz w:val="22"/>
                <w:szCs w:val="22"/>
              </w:rPr>
              <w:t>Documentation of required annual review of the IEP and placement, if evaluations required. WN documenting the discussion of LRE, any changes to the IEP and evidence of parent’s involvement in the meeting.</w:t>
            </w:r>
          </w:p>
          <w:p w14:paraId="272F48A1" w14:textId="77777777" w:rsidR="00580377" w:rsidRPr="008E150F" w:rsidRDefault="00580377" w:rsidP="00580377">
            <w:pPr>
              <w:rPr>
                <w:sz w:val="22"/>
                <w:szCs w:val="22"/>
              </w:rPr>
            </w:pPr>
          </w:p>
          <w:p w14:paraId="5C021D28" w14:textId="77777777" w:rsidR="00580377" w:rsidRPr="008E150F" w:rsidRDefault="00580377" w:rsidP="00580377">
            <w:pPr>
              <w:jc w:val="center"/>
              <w:rPr>
                <w:sz w:val="22"/>
                <w:szCs w:val="22"/>
              </w:rPr>
            </w:pPr>
            <w:r w:rsidRPr="008E150F">
              <w:rPr>
                <w:sz w:val="22"/>
                <w:szCs w:val="22"/>
              </w:rPr>
              <w:t>MUSER IX.3.I (2-6)</w:t>
            </w:r>
          </w:p>
        </w:tc>
        <w:tc>
          <w:tcPr>
            <w:tcW w:w="4140" w:type="dxa"/>
            <w:gridSpan w:val="2"/>
          </w:tcPr>
          <w:p w14:paraId="58256B1C" w14:textId="77777777" w:rsidR="00580377" w:rsidRPr="008E150F" w:rsidRDefault="00580377" w:rsidP="00580377">
            <w:pPr>
              <w:rPr>
                <w:sz w:val="22"/>
                <w:szCs w:val="22"/>
              </w:rPr>
            </w:pPr>
            <w:r w:rsidRPr="008E150F">
              <w:rPr>
                <w:sz w:val="22"/>
                <w:szCs w:val="22"/>
              </w:rPr>
              <w:t xml:space="preserve">Yes = There is documentation of an annual review meeting of the child in an out-of-unit placement. The Team discussed evaluations, if appropriate, LRE, programming and needs of the student. The WN documents the discussion and the involvement of the parents. The WN documents that the team members include representatives from both sending and receiving schools. </w:t>
            </w:r>
          </w:p>
          <w:p w14:paraId="2E8AFA5F" w14:textId="77777777" w:rsidR="00580377" w:rsidRPr="008E150F" w:rsidRDefault="00580377" w:rsidP="00580377">
            <w:pPr>
              <w:rPr>
                <w:sz w:val="22"/>
                <w:szCs w:val="22"/>
              </w:rPr>
            </w:pPr>
          </w:p>
          <w:p w14:paraId="24B3E940" w14:textId="77777777" w:rsidR="00580377" w:rsidRPr="008E150F" w:rsidRDefault="00580377" w:rsidP="00580377">
            <w:pPr>
              <w:rPr>
                <w:sz w:val="22"/>
                <w:szCs w:val="22"/>
              </w:rPr>
            </w:pPr>
            <w:r w:rsidRPr="008E150F">
              <w:rPr>
                <w:sz w:val="22"/>
                <w:szCs w:val="22"/>
              </w:rPr>
              <w:t>No = No annual meeting was scheduled and/or the WN did not include all the required elements/documentation.</w:t>
            </w:r>
          </w:p>
        </w:tc>
        <w:tc>
          <w:tcPr>
            <w:tcW w:w="7402" w:type="dxa"/>
            <w:gridSpan w:val="2"/>
          </w:tcPr>
          <w:p w14:paraId="250814D1" w14:textId="77777777" w:rsidR="00580377" w:rsidRPr="008E150F" w:rsidRDefault="00580377" w:rsidP="00580377">
            <w:pPr>
              <w:rPr>
                <w:b/>
                <w:sz w:val="22"/>
                <w:szCs w:val="22"/>
              </w:rPr>
            </w:pPr>
            <w:r w:rsidRPr="008E150F">
              <w:rPr>
                <w:b/>
                <w:sz w:val="22"/>
                <w:szCs w:val="22"/>
              </w:rPr>
              <w:t>Child level:</w:t>
            </w:r>
          </w:p>
          <w:p w14:paraId="4213643A" w14:textId="77777777" w:rsidR="00580377" w:rsidRPr="008E150F" w:rsidRDefault="00580377" w:rsidP="00580377">
            <w:pPr>
              <w:rPr>
                <w:i/>
                <w:sz w:val="22"/>
                <w:szCs w:val="22"/>
              </w:rPr>
            </w:pPr>
            <w:r w:rsidRPr="008E150F">
              <w:rPr>
                <w:i/>
                <w:sz w:val="22"/>
                <w:szCs w:val="22"/>
              </w:rPr>
              <w:t>Corrective activity:</w:t>
            </w:r>
          </w:p>
          <w:p w14:paraId="7CF8D7CA" w14:textId="77777777" w:rsidR="00580377" w:rsidRPr="008E150F" w:rsidRDefault="00580377" w:rsidP="00580377">
            <w:pPr>
              <w:rPr>
                <w:sz w:val="22"/>
                <w:szCs w:val="22"/>
              </w:rPr>
            </w:pPr>
            <w:r w:rsidRPr="008E150F">
              <w:rPr>
                <w:sz w:val="22"/>
                <w:szCs w:val="22"/>
              </w:rPr>
              <w:t>Convene the IEP Team for the annual meeting to discuss the needs of the child, programming, LRE and evaluations, if appropriate. Document the discussion of LRE, any changes to the IEP, parent’s involvement and attendance of all necessary members on the WN.</w:t>
            </w:r>
          </w:p>
          <w:p w14:paraId="717B4E9A" w14:textId="77777777" w:rsidR="00580377" w:rsidRPr="008E150F" w:rsidRDefault="00580377" w:rsidP="00580377">
            <w:pPr>
              <w:rPr>
                <w:sz w:val="22"/>
                <w:szCs w:val="22"/>
              </w:rPr>
            </w:pPr>
          </w:p>
          <w:p w14:paraId="22834B47" w14:textId="77777777" w:rsidR="00580377" w:rsidRPr="008E150F" w:rsidRDefault="00580377" w:rsidP="00580377">
            <w:pPr>
              <w:rPr>
                <w:i/>
                <w:sz w:val="22"/>
                <w:szCs w:val="22"/>
              </w:rPr>
            </w:pPr>
            <w:r w:rsidRPr="008E150F">
              <w:rPr>
                <w:i/>
                <w:sz w:val="22"/>
                <w:szCs w:val="22"/>
              </w:rPr>
              <w:t>Evidence:</w:t>
            </w:r>
          </w:p>
          <w:p w14:paraId="21EBBAD6" w14:textId="77777777" w:rsidR="00580377" w:rsidRPr="008E150F" w:rsidRDefault="00580377" w:rsidP="00580377">
            <w:pPr>
              <w:rPr>
                <w:sz w:val="22"/>
                <w:szCs w:val="22"/>
              </w:rPr>
            </w:pPr>
            <w:r w:rsidRPr="008E150F">
              <w:rPr>
                <w:sz w:val="22"/>
                <w:szCs w:val="22"/>
              </w:rPr>
              <w:t xml:space="preserve">Submit child’s IEP and WN. </w:t>
            </w:r>
          </w:p>
          <w:p w14:paraId="6B6B67A0" w14:textId="77777777" w:rsidR="00580377" w:rsidRPr="008E150F" w:rsidRDefault="00580377" w:rsidP="00580377">
            <w:pPr>
              <w:rPr>
                <w:sz w:val="22"/>
                <w:szCs w:val="22"/>
              </w:rPr>
            </w:pPr>
          </w:p>
          <w:p w14:paraId="127354B2" w14:textId="77777777" w:rsidR="00580377" w:rsidRPr="008E150F" w:rsidRDefault="00580377" w:rsidP="00580377">
            <w:pPr>
              <w:rPr>
                <w:b/>
                <w:sz w:val="22"/>
                <w:szCs w:val="22"/>
              </w:rPr>
            </w:pPr>
            <w:r w:rsidRPr="008E150F">
              <w:rPr>
                <w:b/>
                <w:sz w:val="22"/>
                <w:szCs w:val="22"/>
              </w:rPr>
              <w:t>SAU level:</w:t>
            </w:r>
          </w:p>
          <w:p w14:paraId="6D84F5F8" w14:textId="77777777" w:rsidR="00580377" w:rsidRPr="008E150F" w:rsidRDefault="00580377" w:rsidP="00580377">
            <w:pPr>
              <w:rPr>
                <w:i/>
                <w:sz w:val="22"/>
                <w:szCs w:val="22"/>
              </w:rPr>
            </w:pPr>
            <w:r w:rsidRPr="008E150F">
              <w:rPr>
                <w:i/>
                <w:sz w:val="22"/>
                <w:szCs w:val="22"/>
              </w:rPr>
              <w:t>Corrective activity:</w:t>
            </w:r>
          </w:p>
          <w:p w14:paraId="20DD2BF9" w14:textId="77777777" w:rsidR="00580377" w:rsidRPr="008E150F" w:rsidRDefault="00580377" w:rsidP="00580377">
            <w:pPr>
              <w:rPr>
                <w:sz w:val="22"/>
                <w:szCs w:val="22"/>
              </w:rPr>
            </w:pPr>
            <w:r w:rsidRPr="008E150F">
              <w:rPr>
                <w:sz w:val="22"/>
                <w:szCs w:val="22"/>
              </w:rPr>
              <w:t xml:space="preserve">Develop a plan to communicate to special education staff the required annual review of the IEP placement and evaluations, if required. The plan must include </w:t>
            </w:r>
            <w:r w:rsidRPr="008E150F">
              <w:rPr>
                <w:sz w:val="22"/>
                <w:szCs w:val="22"/>
              </w:rPr>
              <w:lastRenderedPageBreak/>
              <w:t>the SAU’s protocol for out-of-unit placements, the discussion of LRE and the required 30 day and annual review once out-of-unit placement has occurred and provide training on the plan.</w:t>
            </w:r>
          </w:p>
          <w:p w14:paraId="5FECB31E" w14:textId="77777777" w:rsidR="00580377" w:rsidRPr="008E150F" w:rsidRDefault="00580377" w:rsidP="00580377">
            <w:pPr>
              <w:rPr>
                <w:sz w:val="22"/>
                <w:szCs w:val="22"/>
              </w:rPr>
            </w:pPr>
          </w:p>
          <w:p w14:paraId="16A06091" w14:textId="77777777" w:rsidR="00580377" w:rsidRPr="008E150F" w:rsidRDefault="00580377" w:rsidP="00580377">
            <w:pPr>
              <w:rPr>
                <w:i/>
                <w:sz w:val="22"/>
                <w:szCs w:val="22"/>
              </w:rPr>
            </w:pPr>
            <w:r w:rsidRPr="008E150F">
              <w:rPr>
                <w:i/>
                <w:sz w:val="22"/>
                <w:szCs w:val="22"/>
              </w:rPr>
              <w:t>Evidence:</w:t>
            </w:r>
          </w:p>
          <w:p w14:paraId="21A545E9" w14:textId="77777777" w:rsidR="00580377" w:rsidRPr="008E150F" w:rsidRDefault="00580377" w:rsidP="00580377">
            <w:pPr>
              <w:pStyle w:val="ListParagraph"/>
              <w:numPr>
                <w:ilvl w:val="0"/>
                <w:numId w:val="28"/>
              </w:numPr>
              <w:rPr>
                <w:sz w:val="22"/>
                <w:szCs w:val="22"/>
              </w:rPr>
            </w:pPr>
            <w:r w:rsidRPr="008E150F">
              <w:rPr>
                <w:sz w:val="22"/>
                <w:szCs w:val="22"/>
              </w:rPr>
              <w:t>Submit outline of training and attendance and plan.</w:t>
            </w:r>
          </w:p>
          <w:p w14:paraId="5C77CE10" w14:textId="77777777" w:rsidR="00580377" w:rsidRDefault="00580377" w:rsidP="00580377">
            <w:pPr>
              <w:pStyle w:val="ListParagraph"/>
              <w:numPr>
                <w:ilvl w:val="0"/>
                <w:numId w:val="28"/>
              </w:numPr>
              <w:rPr>
                <w:sz w:val="22"/>
                <w:szCs w:val="22"/>
              </w:rPr>
            </w:pPr>
            <w:r w:rsidRPr="008E150F">
              <w:rPr>
                <w:sz w:val="22"/>
                <w:szCs w:val="22"/>
              </w:rPr>
              <w:t>Submit # completed IEPs and WNs, including review of continuum of services.</w:t>
            </w:r>
          </w:p>
          <w:p w14:paraId="7B293485" w14:textId="77777777" w:rsidR="00580377" w:rsidRPr="008E150F" w:rsidRDefault="00580377" w:rsidP="00580377">
            <w:pPr>
              <w:pStyle w:val="ListParagraph"/>
              <w:rPr>
                <w:sz w:val="22"/>
                <w:szCs w:val="22"/>
              </w:rPr>
            </w:pPr>
          </w:p>
        </w:tc>
      </w:tr>
      <w:tr w:rsidR="00580377" w:rsidRPr="008E150F" w14:paraId="78FACEA8" w14:textId="77777777" w:rsidTr="00D802D5">
        <w:trPr>
          <w:trHeight w:val="149"/>
          <w:jc w:val="center"/>
        </w:trPr>
        <w:tc>
          <w:tcPr>
            <w:tcW w:w="895" w:type="dxa"/>
          </w:tcPr>
          <w:p w14:paraId="41FE4319" w14:textId="77777777" w:rsidR="00580377" w:rsidRPr="008E150F" w:rsidRDefault="00580377" w:rsidP="00580377">
            <w:pPr>
              <w:rPr>
                <w:sz w:val="22"/>
                <w:szCs w:val="22"/>
              </w:rPr>
            </w:pPr>
            <w:r w:rsidRPr="008E150F">
              <w:rPr>
                <w:sz w:val="22"/>
                <w:szCs w:val="22"/>
              </w:rPr>
              <w:lastRenderedPageBreak/>
              <w:t>OOU9</w:t>
            </w:r>
          </w:p>
        </w:tc>
        <w:tc>
          <w:tcPr>
            <w:tcW w:w="2728" w:type="dxa"/>
          </w:tcPr>
          <w:p w14:paraId="5260F338" w14:textId="77777777" w:rsidR="00580377" w:rsidRPr="008E150F" w:rsidRDefault="00580377" w:rsidP="00580377">
            <w:pPr>
              <w:rPr>
                <w:sz w:val="22"/>
                <w:szCs w:val="22"/>
              </w:rPr>
            </w:pPr>
            <w:r w:rsidRPr="008E150F">
              <w:rPr>
                <w:sz w:val="22"/>
                <w:szCs w:val="22"/>
              </w:rPr>
              <w:t>Required re-evaluations.</w:t>
            </w:r>
          </w:p>
          <w:p w14:paraId="6C5F7CB7" w14:textId="77777777" w:rsidR="00580377" w:rsidRPr="008E150F" w:rsidRDefault="00580377" w:rsidP="00580377">
            <w:pPr>
              <w:rPr>
                <w:sz w:val="22"/>
                <w:szCs w:val="22"/>
              </w:rPr>
            </w:pPr>
          </w:p>
          <w:p w14:paraId="26405C5D" w14:textId="77777777" w:rsidR="00580377" w:rsidRPr="008E150F" w:rsidRDefault="00580377" w:rsidP="00580377">
            <w:pPr>
              <w:jc w:val="center"/>
              <w:rPr>
                <w:sz w:val="22"/>
                <w:szCs w:val="22"/>
              </w:rPr>
            </w:pPr>
            <w:r w:rsidRPr="008E150F">
              <w:rPr>
                <w:sz w:val="22"/>
                <w:szCs w:val="22"/>
              </w:rPr>
              <w:t>MUSER IX.3.I(4)</w:t>
            </w:r>
          </w:p>
        </w:tc>
        <w:tc>
          <w:tcPr>
            <w:tcW w:w="4140" w:type="dxa"/>
            <w:gridSpan w:val="2"/>
          </w:tcPr>
          <w:p w14:paraId="0E241436" w14:textId="77777777" w:rsidR="00580377" w:rsidRPr="008E150F" w:rsidRDefault="00580377" w:rsidP="00580377">
            <w:pPr>
              <w:rPr>
                <w:sz w:val="22"/>
                <w:szCs w:val="22"/>
              </w:rPr>
            </w:pPr>
            <w:r w:rsidRPr="008E150F">
              <w:rPr>
                <w:sz w:val="22"/>
                <w:szCs w:val="22"/>
              </w:rPr>
              <w:t>Yes = There is evidence that the IEP Team discussed and determined whether three year evaluations are warranted or not.</w:t>
            </w:r>
          </w:p>
          <w:p w14:paraId="1928067B" w14:textId="77777777" w:rsidR="00580377" w:rsidRPr="008E150F" w:rsidRDefault="00580377" w:rsidP="00580377">
            <w:pPr>
              <w:rPr>
                <w:sz w:val="22"/>
                <w:szCs w:val="22"/>
              </w:rPr>
            </w:pPr>
          </w:p>
          <w:p w14:paraId="2F8D4C44" w14:textId="77777777" w:rsidR="00580377" w:rsidRPr="008E150F" w:rsidRDefault="00580377" w:rsidP="00580377">
            <w:pPr>
              <w:rPr>
                <w:sz w:val="22"/>
                <w:szCs w:val="22"/>
              </w:rPr>
            </w:pPr>
            <w:r w:rsidRPr="008E150F">
              <w:rPr>
                <w:sz w:val="22"/>
                <w:szCs w:val="22"/>
              </w:rPr>
              <w:t>No = There is no evidence of discussion whether three year evaluations are warranted or not.</w:t>
            </w:r>
          </w:p>
        </w:tc>
        <w:tc>
          <w:tcPr>
            <w:tcW w:w="7402" w:type="dxa"/>
            <w:gridSpan w:val="2"/>
          </w:tcPr>
          <w:p w14:paraId="5AB38D4A" w14:textId="77777777" w:rsidR="00580377" w:rsidRPr="008E150F" w:rsidRDefault="00580377" w:rsidP="00580377">
            <w:pPr>
              <w:rPr>
                <w:b/>
                <w:sz w:val="22"/>
                <w:szCs w:val="22"/>
              </w:rPr>
            </w:pPr>
            <w:r w:rsidRPr="008E150F">
              <w:rPr>
                <w:b/>
                <w:sz w:val="22"/>
                <w:szCs w:val="22"/>
              </w:rPr>
              <w:t>Child level:</w:t>
            </w:r>
          </w:p>
          <w:p w14:paraId="35403FC0" w14:textId="77777777" w:rsidR="00580377" w:rsidRPr="008E150F" w:rsidRDefault="00580377" w:rsidP="00580377">
            <w:pPr>
              <w:rPr>
                <w:i/>
                <w:sz w:val="22"/>
                <w:szCs w:val="22"/>
              </w:rPr>
            </w:pPr>
            <w:r w:rsidRPr="008E150F">
              <w:rPr>
                <w:i/>
                <w:sz w:val="22"/>
                <w:szCs w:val="22"/>
              </w:rPr>
              <w:t>Corrective activity:</w:t>
            </w:r>
          </w:p>
          <w:p w14:paraId="7CDA89DB" w14:textId="77777777" w:rsidR="00580377" w:rsidRPr="008E150F" w:rsidRDefault="00580377" w:rsidP="00580377">
            <w:pPr>
              <w:rPr>
                <w:sz w:val="22"/>
                <w:szCs w:val="22"/>
              </w:rPr>
            </w:pPr>
            <w:r w:rsidRPr="008E150F">
              <w:rPr>
                <w:sz w:val="22"/>
                <w:szCs w:val="22"/>
              </w:rPr>
              <w:t xml:space="preserve">Convene IEP Team to discuss and determine </w:t>
            </w:r>
            <w:r>
              <w:rPr>
                <w:sz w:val="22"/>
                <w:szCs w:val="22"/>
              </w:rPr>
              <w:t>triennial evaluations.</w:t>
            </w:r>
          </w:p>
          <w:p w14:paraId="66E77FFB" w14:textId="77777777" w:rsidR="00580377" w:rsidRPr="008E150F" w:rsidRDefault="00580377" w:rsidP="00580377">
            <w:pPr>
              <w:rPr>
                <w:sz w:val="22"/>
                <w:szCs w:val="22"/>
              </w:rPr>
            </w:pPr>
          </w:p>
          <w:p w14:paraId="5A25AFE7" w14:textId="77777777" w:rsidR="00580377" w:rsidRPr="008E150F" w:rsidRDefault="00580377" w:rsidP="00580377">
            <w:pPr>
              <w:rPr>
                <w:i/>
                <w:sz w:val="22"/>
                <w:szCs w:val="22"/>
              </w:rPr>
            </w:pPr>
            <w:r w:rsidRPr="008E150F">
              <w:rPr>
                <w:i/>
                <w:sz w:val="22"/>
                <w:szCs w:val="22"/>
              </w:rPr>
              <w:t>Evidence:</w:t>
            </w:r>
          </w:p>
          <w:p w14:paraId="72DA0416" w14:textId="77777777" w:rsidR="00580377" w:rsidRPr="008E150F" w:rsidRDefault="00580377" w:rsidP="00580377">
            <w:pPr>
              <w:rPr>
                <w:sz w:val="22"/>
                <w:szCs w:val="22"/>
              </w:rPr>
            </w:pPr>
            <w:r w:rsidRPr="008E150F">
              <w:rPr>
                <w:sz w:val="22"/>
                <w:szCs w:val="22"/>
              </w:rPr>
              <w:t xml:space="preserve">Submit child’s IEP and WN. </w:t>
            </w:r>
          </w:p>
          <w:p w14:paraId="30DBB1A9" w14:textId="77777777" w:rsidR="00580377" w:rsidRPr="008E150F" w:rsidRDefault="00580377" w:rsidP="00580377">
            <w:pPr>
              <w:rPr>
                <w:sz w:val="22"/>
                <w:szCs w:val="22"/>
              </w:rPr>
            </w:pPr>
          </w:p>
          <w:p w14:paraId="773B68FF" w14:textId="77777777" w:rsidR="00580377" w:rsidRPr="008E150F" w:rsidRDefault="00580377" w:rsidP="00580377">
            <w:pPr>
              <w:rPr>
                <w:b/>
                <w:sz w:val="22"/>
                <w:szCs w:val="22"/>
              </w:rPr>
            </w:pPr>
            <w:r w:rsidRPr="008E150F">
              <w:rPr>
                <w:b/>
                <w:sz w:val="22"/>
                <w:szCs w:val="22"/>
              </w:rPr>
              <w:t>SAU level:</w:t>
            </w:r>
          </w:p>
          <w:p w14:paraId="3D37FF37" w14:textId="77777777" w:rsidR="00580377" w:rsidRPr="008E150F" w:rsidRDefault="00580377" w:rsidP="00580377">
            <w:pPr>
              <w:rPr>
                <w:i/>
                <w:sz w:val="22"/>
                <w:szCs w:val="22"/>
              </w:rPr>
            </w:pPr>
            <w:r w:rsidRPr="008E150F">
              <w:rPr>
                <w:i/>
                <w:sz w:val="22"/>
                <w:szCs w:val="22"/>
              </w:rPr>
              <w:t>Corrective activity:</w:t>
            </w:r>
          </w:p>
          <w:p w14:paraId="2846AF22" w14:textId="77777777" w:rsidR="00580377" w:rsidRPr="008E150F" w:rsidRDefault="00580377" w:rsidP="00580377">
            <w:pPr>
              <w:rPr>
                <w:sz w:val="22"/>
                <w:szCs w:val="22"/>
              </w:rPr>
            </w:pPr>
            <w:r w:rsidRPr="008E150F">
              <w:rPr>
                <w:sz w:val="22"/>
                <w:szCs w:val="22"/>
              </w:rPr>
              <w:t xml:space="preserve">Provide training on the IEP process, including analysis of evidence by the IEP Team to determine </w:t>
            </w:r>
            <w:r>
              <w:rPr>
                <w:sz w:val="22"/>
                <w:szCs w:val="22"/>
              </w:rPr>
              <w:t>triennial evaluations.</w:t>
            </w:r>
          </w:p>
          <w:p w14:paraId="3AB97023" w14:textId="77777777" w:rsidR="00580377" w:rsidRPr="008E150F" w:rsidRDefault="00580377" w:rsidP="00580377">
            <w:pPr>
              <w:rPr>
                <w:sz w:val="22"/>
                <w:szCs w:val="22"/>
              </w:rPr>
            </w:pPr>
          </w:p>
          <w:p w14:paraId="770FBECF" w14:textId="77777777" w:rsidR="00580377" w:rsidRPr="008E150F" w:rsidRDefault="00580377" w:rsidP="00580377">
            <w:pPr>
              <w:rPr>
                <w:i/>
                <w:sz w:val="22"/>
                <w:szCs w:val="22"/>
              </w:rPr>
            </w:pPr>
            <w:r w:rsidRPr="008E150F">
              <w:rPr>
                <w:i/>
                <w:sz w:val="22"/>
                <w:szCs w:val="22"/>
              </w:rPr>
              <w:t>Evidence:</w:t>
            </w:r>
          </w:p>
          <w:p w14:paraId="32181212" w14:textId="77777777" w:rsidR="00580377" w:rsidRPr="008E150F" w:rsidRDefault="00580377" w:rsidP="00580377">
            <w:pPr>
              <w:pStyle w:val="ListParagraph"/>
              <w:numPr>
                <w:ilvl w:val="0"/>
                <w:numId w:val="29"/>
              </w:numPr>
              <w:rPr>
                <w:sz w:val="22"/>
                <w:szCs w:val="22"/>
              </w:rPr>
            </w:pPr>
            <w:r w:rsidRPr="008E150F">
              <w:rPr>
                <w:sz w:val="22"/>
                <w:szCs w:val="22"/>
              </w:rPr>
              <w:t>Submit outline of training and attendance.</w:t>
            </w:r>
          </w:p>
          <w:p w14:paraId="607A1494" w14:textId="77777777" w:rsidR="00580377" w:rsidRDefault="00580377" w:rsidP="00580377">
            <w:pPr>
              <w:pStyle w:val="ListParagraph"/>
              <w:numPr>
                <w:ilvl w:val="0"/>
                <w:numId w:val="29"/>
              </w:numPr>
              <w:rPr>
                <w:sz w:val="22"/>
                <w:szCs w:val="22"/>
              </w:rPr>
            </w:pPr>
            <w:r w:rsidRPr="008E150F">
              <w:rPr>
                <w:sz w:val="22"/>
                <w:szCs w:val="22"/>
              </w:rPr>
              <w:t>Submit # amended IEPs and WNs.</w:t>
            </w:r>
          </w:p>
          <w:p w14:paraId="46745C04" w14:textId="77777777" w:rsidR="00580377" w:rsidRPr="008E150F" w:rsidRDefault="00580377" w:rsidP="00580377">
            <w:pPr>
              <w:pStyle w:val="ListParagraph"/>
              <w:rPr>
                <w:sz w:val="22"/>
                <w:szCs w:val="22"/>
              </w:rPr>
            </w:pPr>
          </w:p>
        </w:tc>
      </w:tr>
      <w:tr w:rsidR="00580377" w:rsidRPr="008E150F" w14:paraId="3F3A0336" w14:textId="77777777" w:rsidTr="00D802D5">
        <w:trPr>
          <w:trHeight w:val="890"/>
          <w:jc w:val="center"/>
        </w:trPr>
        <w:tc>
          <w:tcPr>
            <w:tcW w:w="895" w:type="dxa"/>
          </w:tcPr>
          <w:p w14:paraId="48D6EEA1" w14:textId="77777777" w:rsidR="00580377" w:rsidRPr="008E150F" w:rsidRDefault="00580377" w:rsidP="00580377">
            <w:pPr>
              <w:rPr>
                <w:sz w:val="22"/>
                <w:szCs w:val="22"/>
              </w:rPr>
            </w:pPr>
            <w:r w:rsidRPr="008E150F">
              <w:rPr>
                <w:sz w:val="22"/>
                <w:szCs w:val="22"/>
              </w:rPr>
              <w:t>OOU12</w:t>
            </w:r>
          </w:p>
        </w:tc>
        <w:tc>
          <w:tcPr>
            <w:tcW w:w="2728" w:type="dxa"/>
          </w:tcPr>
          <w:p w14:paraId="788D6A08" w14:textId="77777777" w:rsidR="00580377" w:rsidRPr="008E150F" w:rsidRDefault="00580377" w:rsidP="00580377">
            <w:pPr>
              <w:rPr>
                <w:sz w:val="22"/>
                <w:szCs w:val="22"/>
              </w:rPr>
            </w:pPr>
            <w:r w:rsidRPr="008E150F">
              <w:rPr>
                <w:sz w:val="22"/>
                <w:szCs w:val="22"/>
              </w:rPr>
              <w:t>IEP and WNs provided to parents.</w:t>
            </w:r>
          </w:p>
          <w:p w14:paraId="6429A30D" w14:textId="77777777" w:rsidR="00580377" w:rsidRPr="008E150F" w:rsidRDefault="00580377" w:rsidP="00580377">
            <w:pPr>
              <w:rPr>
                <w:sz w:val="22"/>
                <w:szCs w:val="22"/>
              </w:rPr>
            </w:pPr>
          </w:p>
          <w:p w14:paraId="2C61042A" w14:textId="77777777" w:rsidR="00580377" w:rsidRPr="008E150F" w:rsidRDefault="00580377" w:rsidP="00580377">
            <w:pPr>
              <w:jc w:val="center"/>
              <w:rPr>
                <w:sz w:val="22"/>
                <w:szCs w:val="22"/>
              </w:rPr>
            </w:pPr>
            <w:r w:rsidRPr="008E150F">
              <w:rPr>
                <w:sz w:val="22"/>
                <w:szCs w:val="22"/>
              </w:rPr>
              <w:t>MUSER IX.3.I(7)</w:t>
            </w:r>
          </w:p>
        </w:tc>
        <w:tc>
          <w:tcPr>
            <w:tcW w:w="4140" w:type="dxa"/>
            <w:gridSpan w:val="2"/>
          </w:tcPr>
          <w:p w14:paraId="20E97BF4" w14:textId="77777777" w:rsidR="00580377" w:rsidRPr="008E150F" w:rsidRDefault="00580377" w:rsidP="00580377">
            <w:pPr>
              <w:rPr>
                <w:sz w:val="22"/>
                <w:szCs w:val="22"/>
              </w:rPr>
            </w:pPr>
            <w:r w:rsidRPr="008E150F">
              <w:rPr>
                <w:sz w:val="22"/>
                <w:szCs w:val="22"/>
              </w:rPr>
              <w:t>Yes = IEP is sent to the parent within 21 days of IEP meetin</w:t>
            </w:r>
            <w:r>
              <w:rPr>
                <w:sz w:val="22"/>
                <w:szCs w:val="22"/>
              </w:rPr>
              <w:t>g. The WN is sent to the parent.</w:t>
            </w:r>
          </w:p>
          <w:p w14:paraId="3844F810" w14:textId="77777777" w:rsidR="00580377" w:rsidRPr="008E150F" w:rsidRDefault="00580377" w:rsidP="00580377">
            <w:pPr>
              <w:rPr>
                <w:sz w:val="22"/>
                <w:szCs w:val="22"/>
              </w:rPr>
            </w:pPr>
          </w:p>
          <w:p w14:paraId="48ED4F09" w14:textId="77777777" w:rsidR="00580377" w:rsidRPr="008E150F" w:rsidRDefault="00580377" w:rsidP="00580377">
            <w:pPr>
              <w:rPr>
                <w:sz w:val="22"/>
                <w:szCs w:val="22"/>
              </w:rPr>
            </w:pPr>
            <w:r w:rsidRPr="008E150F">
              <w:rPr>
                <w:sz w:val="22"/>
                <w:szCs w:val="22"/>
              </w:rPr>
              <w:t>No = IEP and WN not sent or sent outside of timelines.</w:t>
            </w:r>
          </w:p>
        </w:tc>
        <w:tc>
          <w:tcPr>
            <w:tcW w:w="7402" w:type="dxa"/>
            <w:gridSpan w:val="2"/>
          </w:tcPr>
          <w:p w14:paraId="52FDE236" w14:textId="77777777" w:rsidR="00580377" w:rsidRPr="008E150F" w:rsidRDefault="00580377" w:rsidP="00580377">
            <w:pPr>
              <w:rPr>
                <w:b/>
                <w:sz w:val="22"/>
                <w:szCs w:val="22"/>
              </w:rPr>
            </w:pPr>
            <w:r w:rsidRPr="008E150F">
              <w:rPr>
                <w:b/>
                <w:sz w:val="22"/>
                <w:szCs w:val="22"/>
              </w:rPr>
              <w:t>Child level:</w:t>
            </w:r>
          </w:p>
          <w:p w14:paraId="70DC1891" w14:textId="77777777" w:rsidR="00580377" w:rsidRPr="008E150F" w:rsidRDefault="00580377" w:rsidP="00580377">
            <w:pPr>
              <w:rPr>
                <w:i/>
                <w:sz w:val="22"/>
                <w:szCs w:val="22"/>
              </w:rPr>
            </w:pPr>
            <w:r w:rsidRPr="008E150F">
              <w:rPr>
                <w:i/>
                <w:sz w:val="22"/>
                <w:szCs w:val="22"/>
              </w:rPr>
              <w:t>Corrective activity:</w:t>
            </w:r>
          </w:p>
          <w:p w14:paraId="46A7628B" w14:textId="77777777" w:rsidR="00580377" w:rsidRPr="008E150F" w:rsidRDefault="00580377" w:rsidP="00580377">
            <w:pPr>
              <w:rPr>
                <w:sz w:val="22"/>
                <w:szCs w:val="22"/>
              </w:rPr>
            </w:pPr>
            <w:r w:rsidRPr="008E150F">
              <w:rPr>
                <w:sz w:val="22"/>
                <w:szCs w:val="22"/>
              </w:rPr>
              <w:t>Send IEP and WN to parent.</w:t>
            </w:r>
          </w:p>
          <w:p w14:paraId="1E7C4FAE" w14:textId="77777777" w:rsidR="00580377" w:rsidRPr="008E150F" w:rsidRDefault="00580377" w:rsidP="00580377">
            <w:pPr>
              <w:rPr>
                <w:sz w:val="22"/>
                <w:szCs w:val="22"/>
              </w:rPr>
            </w:pPr>
          </w:p>
          <w:p w14:paraId="2209903E" w14:textId="77777777" w:rsidR="00580377" w:rsidRPr="008E150F" w:rsidRDefault="00580377" w:rsidP="00580377">
            <w:pPr>
              <w:rPr>
                <w:i/>
                <w:sz w:val="22"/>
                <w:szCs w:val="22"/>
              </w:rPr>
            </w:pPr>
            <w:r w:rsidRPr="008E150F">
              <w:rPr>
                <w:i/>
                <w:sz w:val="22"/>
                <w:szCs w:val="22"/>
              </w:rPr>
              <w:t>Evidence:</w:t>
            </w:r>
          </w:p>
          <w:p w14:paraId="63EF5FAE" w14:textId="77777777" w:rsidR="00580377" w:rsidRPr="008E150F" w:rsidRDefault="00580377" w:rsidP="00580377">
            <w:pPr>
              <w:rPr>
                <w:sz w:val="22"/>
                <w:szCs w:val="22"/>
              </w:rPr>
            </w:pPr>
            <w:r w:rsidRPr="008E150F">
              <w:rPr>
                <w:sz w:val="22"/>
                <w:szCs w:val="22"/>
              </w:rPr>
              <w:t>Submit child’s IEP and WN documenting date IEP and WN were sent to parent.</w:t>
            </w:r>
          </w:p>
          <w:p w14:paraId="71368926" w14:textId="77777777" w:rsidR="00580377" w:rsidRPr="008E150F" w:rsidRDefault="00580377" w:rsidP="00580377">
            <w:pPr>
              <w:rPr>
                <w:sz w:val="22"/>
                <w:szCs w:val="22"/>
              </w:rPr>
            </w:pPr>
          </w:p>
          <w:p w14:paraId="54386912" w14:textId="77777777" w:rsidR="00580377" w:rsidRPr="008E150F" w:rsidRDefault="00580377" w:rsidP="00580377">
            <w:pPr>
              <w:rPr>
                <w:b/>
                <w:sz w:val="22"/>
                <w:szCs w:val="22"/>
              </w:rPr>
            </w:pPr>
            <w:r w:rsidRPr="008E150F">
              <w:rPr>
                <w:b/>
                <w:sz w:val="22"/>
                <w:szCs w:val="22"/>
              </w:rPr>
              <w:t>SAU level:</w:t>
            </w:r>
          </w:p>
          <w:p w14:paraId="1323B188" w14:textId="77777777" w:rsidR="00580377" w:rsidRPr="008E150F" w:rsidRDefault="00580377" w:rsidP="00580377">
            <w:pPr>
              <w:rPr>
                <w:i/>
                <w:sz w:val="22"/>
                <w:szCs w:val="22"/>
              </w:rPr>
            </w:pPr>
            <w:r w:rsidRPr="008E150F">
              <w:rPr>
                <w:i/>
                <w:sz w:val="22"/>
                <w:szCs w:val="22"/>
              </w:rPr>
              <w:t>Corrective activity:</w:t>
            </w:r>
          </w:p>
          <w:p w14:paraId="5B5E67A6" w14:textId="77777777" w:rsidR="00580377" w:rsidRDefault="00580377" w:rsidP="00580377">
            <w:pPr>
              <w:rPr>
                <w:sz w:val="22"/>
                <w:szCs w:val="22"/>
              </w:rPr>
            </w:pPr>
            <w:r w:rsidRPr="008E150F">
              <w:rPr>
                <w:sz w:val="22"/>
                <w:szCs w:val="22"/>
              </w:rPr>
              <w:t>Develop a plan to communicate to special education staff the required timelines for providing the IEP and WN to parents.</w:t>
            </w:r>
          </w:p>
          <w:p w14:paraId="4FBB42D1" w14:textId="77777777" w:rsidR="00580377" w:rsidRPr="008E150F" w:rsidRDefault="00580377" w:rsidP="00580377">
            <w:pPr>
              <w:rPr>
                <w:sz w:val="22"/>
                <w:szCs w:val="22"/>
              </w:rPr>
            </w:pPr>
          </w:p>
          <w:p w14:paraId="5DFF1AE6" w14:textId="77777777" w:rsidR="00580377" w:rsidRPr="008E150F" w:rsidRDefault="00580377" w:rsidP="00580377">
            <w:pPr>
              <w:rPr>
                <w:i/>
                <w:sz w:val="22"/>
                <w:szCs w:val="22"/>
              </w:rPr>
            </w:pPr>
            <w:r w:rsidRPr="008E150F">
              <w:rPr>
                <w:i/>
                <w:sz w:val="22"/>
                <w:szCs w:val="22"/>
              </w:rPr>
              <w:t>Evidence:</w:t>
            </w:r>
          </w:p>
          <w:p w14:paraId="1EB7D4A1" w14:textId="77777777" w:rsidR="00580377" w:rsidRPr="008E150F" w:rsidRDefault="00580377" w:rsidP="00580377">
            <w:pPr>
              <w:pStyle w:val="ListParagraph"/>
              <w:numPr>
                <w:ilvl w:val="0"/>
                <w:numId w:val="30"/>
              </w:numPr>
              <w:rPr>
                <w:sz w:val="22"/>
                <w:szCs w:val="22"/>
              </w:rPr>
            </w:pPr>
            <w:r w:rsidRPr="008E150F">
              <w:rPr>
                <w:sz w:val="22"/>
                <w:szCs w:val="22"/>
              </w:rPr>
              <w:t>Submit outline of training and attendance and plan.</w:t>
            </w:r>
          </w:p>
          <w:p w14:paraId="0D64ED9F" w14:textId="77777777" w:rsidR="00580377" w:rsidRDefault="00580377" w:rsidP="00580377">
            <w:pPr>
              <w:pStyle w:val="ListParagraph"/>
              <w:numPr>
                <w:ilvl w:val="0"/>
                <w:numId w:val="30"/>
              </w:numPr>
              <w:rPr>
                <w:sz w:val="22"/>
                <w:szCs w:val="22"/>
              </w:rPr>
            </w:pPr>
            <w:r w:rsidRPr="008E150F">
              <w:rPr>
                <w:sz w:val="22"/>
                <w:szCs w:val="22"/>
              </w:rPr>
              <w:t>Submit # completed IEPs and WNs, including documen</w:t>
            </w:r>
            <w:r>
              <w:rPr>
                <w:sz w:val="22"/>
                <w:szCs w:val="22"/>
              </w:rPr>
              <w:t>tation of date IEP and WN were s</w:t>
            </w:r>
            <w:r w:rsidRPr="008E150F">
              <w:rPr>
                <w:sz w:val="22"/>
                <w:szCs w:val="22"/>
              </w:rPr>
              <w:t>ent to parent.</w:t>
            </w:r>
          </w:p>
          <w:p w14:paraId="73FCAB06" w14:textId="77777777" w:rsidR="00580377" w:rsidRPr="008E150F" w:rsidRDefault="00580377" w:rsidP="00580377">
            <w:pPr>
              <w:pStyle w:val="ListParagraph"/>
              <w:rPr>
                <w:sz w:val="22"/>
                <w:szCs w:val="22"/>
              </w:rPr>
            </w:pPr>
          </w:p>
        </w:tc>
      </w:tr>
    </w:tbl>
    <w:p w14:paraId="2F99F62D" w14:textId="77777777" w:rsidR="008841E9" w:rsidRPr="008E150F" w:rsidRDefault="008841E9" w:rsidP="00BE1E02">
      <w:pPr>
        <w:rPr>
          <w:b/>
          <w:sz w:val="22"/>
          <w:szCs w:val="22"/>
        </w:rPr>
      </w:pPr>
    </w:p>
    <w:sectPr w:rsidR="008841E9" w:rsidRPr="008E150F" w:rsidSect="00830A32">
      <w:headerReference w:type="even" r:id="rId12"/>
      <w:headerReference w:type="default" r:id="rId13"/>
      <w:footerReference w:type="even" r:id="rId14"/>
      <w:footerReference w:type="default" r:id="rId15"/>
      <w:headerReference w:type="first" r:id="rId16"/>
      <w:footerReference w:type="first" r:id="rId1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E6756" w14:textId="77777777" w:rsidR="00125048" w:rsidRDefault="00125048" w:rsidP="003E4B81">
      <w:r>
        <w:separator/>
      </w:r>
    </w:p>
  </w:endnote>
  <w:endnote w:type="continuationSeparator" w:id="0">
    <w:p w14:paraId="22766765" w14:textId="77777777" w:rsidR="00125048" w:rsidRDefault="00125048" w:rsidP="003E4B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18BF7" w14:textId="77777777" w:rsidR="00C656F7" w:rsidRDefault="00C65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808530"/>
      <w:docPartObj>
        <w:docPartGallery w:val="Page Numbers (Bottom of Page)"/>
        <w:docPartUnique/>
      </w:docPartObj>
    </w:sdtPr>
    <w:sdtEndPr/>
    <w:sdtContent>
      <w:sdt>
        <w:sdtPr>
          <w:id w:val="-328592063"/>
          <w:docPartObj>
            <w:docPartGallery w:val="Page Numbers (Top of Page)"/>
            <w:docPartUnique/>
          </w:docPartObj>
        </w:sdtPr>
        <w:sdtEndPr/>
        <w:sdtContent>
          <w:p w14:paraId="6A3EC38D" w14:textId="77777777" w:rsidR="00C656F7" w:rsidRDefault="00C656F7">
            <w:pPr>
              <w:pStyle w:val="Footer"/>
              <w:jc w:val="right"/>
            </w:pPr>
            <w:r>
              <w:t xml:space="preserve">Page </w:t>
            </w:r>
            <w:r>
              <w:rPr>
                <w:b/>
                <w:bCs/>
              </w:rPr>
              <w:fldChar w:fldCharType="begin"/>
            </w:r>
            <w:r>
              <w:rPr>
                <w:b/>
                <w:bCs/>
              </w:rPr>
              <w:instrText xml:space="preserve"> PAGE </w:instrText>
            </w:r>
            <w:r>
              <w:rPr>
                <w:b/>
                <w:bCs/>
              </w:rPr>
              <w:fldChar w:fldCharType="separate"/>
            </w:r>
            <w:r w:rsidR="00E762C9">
              <w:rPr>
                <w:b/>
                <w:bCs/>
                <w:noProof/>
              </w:rPr>
              <w:t>28</w:t>
            </w:r>
            <w:r>
              <w:rPr>
                <w:b/>
                <w:bCs/>
              </w:rPr>
              <w:fldChar w:fldCharType="end"/>
            </w:r>
            <w:r>
              <w:t xml:space="preserve"> of </w:t>
            </w:r>
            <w:r>
              <w:rPr>
                <w:b/>
                <w:bCs/>
              </w:rPr>
              <w:fldChar w:fldCharType="begin"/>
            </w:r>
            <w:r>
              <w:rPr>
                <w:b/>
                <w:bCs/>
              </w:rPr>
              <w:instrText xml:space="preserve"> NUMPAGES  </w:instrText>
            </w:r>
            <w:r>
              <w:rPr>
                <w:b/>
                <w:bCs/>
              </w:rPr>
              <w:fldChar w:fldCharType="separate"/>
            </w:r>
            <w:r w:rsidR="00E762C9">
              <w:rPr>
                <w:b/>
                <w:bCs/>
                <w:noProof/>
              </w:rPr>
              <w:t>28</w:t>
            </w:r>
            <w:r>
              <w:rPr>
                <w:b/>
                <w:bCs/>
              </w:rPr>
              <w:fldChar w:fldCharType="end"/>
            </w:r>
          </w:p>
        </w:sdtContent>
      </w:sdt>
    </w:sdtContent>
  </w:sdt>
  <w:p w14:paraId="04E0E28D" w14:textId="77777777" w:rsidR="00C656F7" w:rsidRDefault="00C656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D52F1" w14:textId="77777777" w:rsidR="00C656F7" w:rsidRDefault="00C65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EC5FC" w14:textId="77777777" w:rsidR="00125048" w:rsidRDefault="00125048" w:rsidP="003E4B81">
      <w:r>
        <w:separator/>
      </w:r>
    </w:p>
  </w:footnote>
  <w:footnote w:type="continuationSeparator" w:id="0">
    <w:p w14:paraId="382ED5B9" w14:textId="77777777" w:rsidR="00125048" w:rsidRDefault="00125048" w:rsidP="003E4B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F4D27" w14:textId="77777777" w:rsidR="00C656F7" w:rsidRDefault="00C656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47773" w14:textId="77777777" w:rsidR="00C656F7" w:rsidRDefault="00C656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4B61" w14:textId="77777777" w:rsidR="00C656F7" w:rsidRDefault="00C656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26C6"/>
    <w:multiLevelType w:val="hybridMultilevel"/>
    <w:tmpl w:val="770A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843DF"/>
    <w:multiLevelType w:val="hybridMultilevel"/>
    <w:tmpl w:val="F5A8B280"/>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5533"/>
    <w:multiLevelType w:val="hybridMultilevel"/>
    <w:tmpl w:val="A3D844F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469AB"/>
    <w:multiLevelType w:val="hybridMultilevel"/>
    <w:tmpl w:val="40A6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A03D3"/>
    <w:multiLevelType w:val="hybridMultilevel"/>
    <w:tmpl w:val="CA12D1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F87305"/>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E94754"/>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E92862"/>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26B71"/>
    <w:multiLevelType w:val="hybridMultilevel"/>
    <w:tmpl w:val="1EE6C35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A0426"/>
    <w:multiLevelType w:val="hybridMultilevel"/>
    <w:tmpl w:val="A24CB73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DB64B2"/>
    <w:multiLevelType w:val="hybridMultilevel"/>
    <w:tmpl w:val="B87C081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B52B0"/>
    <w:multiLevelType w:val="hybridMultilevel"/>
    <w:tmpl w:val="E806C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E0DFB"/>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C94117"/>
    <w:multiLevelType w:val="hybridMultilevel"/>
    <w:tmpl w:val="C88C402C"/>
    <w:lvl w:ilvl="0" w:tplc="4BE4CF5E">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14" w15:restartNumberingAfterBreak="0">
    <w:nsid w:val="20017625"/>
    <w:multiLevelType w:val="hybridMultilevel"/>
    <w:tmpl w:val="64A8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95C3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95B06"/>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FF32DA"/>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146B2"/>
    <w:multiLevelType w:val="hybridMultilevel"/>
    <w:tmpl w:val="C5D2A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EE5432"/>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670F81"/>
    <w:multiLevelType w:val="hybridMultilevel"/>
    <w:tmpl w:val="07885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681BCC"/>
    <w:multiLevelType w:val="hybridMultilevel"/>
    <w:tmpl w:val="A5BC8752"/>
    <w:lvl w:ilvl="0" w:tplc="CFBAB9C8">
      <w:start w:val="1"/>
      <w:numFmt w:val="decimal"/>
      <w:lvlText w:val="%1."/>
      <w:lvlJc w:val="left"/>
      <w:pPr>
        <w:ind w:left="540" w:hanging="360"/>
      </w:pPr>
      <w:rPr>
        <w:rFonts w:hint="default"/>
        <w:b w:val="0"/>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22" w15:restartNumberingAfterBreak="0">
    <w:nsid w:val="2D7058D8"/>
    <w:multiLevelType w:val="hybridMultilevel"/>
    <w:tmpl w:val="F7AE5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993678"/>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E05A3"/>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31767C"/>
    <w:multiLevelType w:val="hybridMultilevel"/>
    <w:tmpl w:val="6F1E4B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6D2E51"/>
    <w:multiLevelType w:val="hybridMultilevel"/>
    <w:tmpl w:val="D1DA4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631C29"/>
    <w:multiLevelType w:val="hybridMultilevel"/>
    <w:tmpl w:val="E90E8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891206"/>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016105"/>
    <w:multiLevelType w:val="hybridMultilevel"/>
    <w:tmpl w:val="08A88260"/>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6C7609"/>
    <w:multiLevelType w:val="hybridMultilevel"/>
    <w:tmpl w:val="2570C16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9104CA"/>
    <w:multiLevelType w:val="hybridMultilevel"/>
    <w:tmpl w:val="F01A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7A60E8"/>
    <w:multiLevelType w:val="hybridMultilevel"/>
    <w:tmpl w:val="DF623E7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7B0E5E"/>
    <w:multiLevelType w:val="hybridMultilevel"/>
    <w:tmpl w:val="C148811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DE7E83"/>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AD7B88"/>
    <w:multiLevelType w:val="hybridMultilevel"/>
    <w:tmpl w:val="E5326F0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9859E3"/>
    <w:multiLevelType w:val="hybridMultilevel"/>
    <w:tmpl w:val="495A542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D92B59"/>
    <w:multiLevelType w:val="hybridMultilevel"/>
    <w:tmpl w:val="4AE22D3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C72FF7"/>
    <w:multiLevelType w:val="hybridMultilevel"/>
    <w:tmpl w:val="AD1E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2A7023"/>
    <w:multiLevelType w:val="hybridMultilevel"/>
    <w:tmpl w:val="7FFEBC0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D9667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8B728D8"/>
    <w:multiLevelType w:val="hybridMultilevel"/>
    <w:tmpl w:val="567E8E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E360F4"/>
    <w:multiLevelType w:val="hybridMultilevel"/>
    <w:tmpl w:val="556C9FC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EA10961"/>
    <w:multiLevelType w:val="hybridMultilevel"/>
    <w:tmpl w:val="66543CF2"/>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E47E2F"/>
    <w:multiLevelType w:val="hybridMultilevel"/>
    <w:tmpl w:val="6478A86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A213A"/>
    <w:multiLevelType w:val="hybridMultilevel"/>
    <w:tmpl w:val="E37801D2"/>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067862"/>
    <w:multiLevelType w:val="hybridMultilevel"/>
    <w:tmpl w:val="1B76CB2E"/>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1E3016"/>
    <w:multiLevelType w:val="hybridMultilevel"/>
    <w:tmpl w:val="85883D7C"/>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7B081D"/>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1F1C8F"/>
    <w:multiLevelType w:val="hybridMultilevel"/>
    <w:tmpl w:val="C472EFD8"/>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3A0D85"/>
    <w:multiLevelType w:val="hybridMultilevel"/>
    <w:tmpl w:val="AC360CFA"/>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107A4D"/>
    <w:multiLevelType w:val="hybridMultilevel"/>
    <w:tmpl w:val="39A61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6F7459"/>
    <w:multiLevelType w:val="hybridMultilevel"/>
    <w:tmpl w:val="7BEC9836"/>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EA42F77"/>
    <w:multiLevelType w:val="hybridMultilevel"/>
    <w:tmpl w:val="9160908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DE6086"/>
    <w:multiLevelType w:val="hybridMultilevel"/>
    <w:tmpl w:val="D2861B94"/>
    <w:lvl w:ilvl="0" w:tplc="AECE8A9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024777"/>
    <w:multiLevelType w:val="hybridMultilevel"/>
    <w:tmpl w:val="C1DEEC94"/>
    <w:lvl w:ilvl="0" w:tplc="836411C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5"/>
  </w:num>
  <w:num w:numId="3">
    <w:abstractNumId w:val="16"/>
  </w:num>
  <w:num w:numId="4">
    <w:abstractNumId w:val="40"/>
  </w:num>
  <w:num w:numId="5">
    <w:abstractNumId w:val="11"/>
  </w:num>
  <w:num w:numId="6">
    <w:abstractNumId w:val="47"/>
  </w:num>
  <w:num w:numId="7">
    <w:abstractNumId w:val="29"/>
  </w:num>
  <w:num w:numId="8">
    <w:abstractNumId w:val="44"/>
  </w:num>
  <w:num w:numId="9">
    <w:abstractNumId w:val="45"/>
  </w:num>
  <w:num w:numId="10">
    <w:abstractNumId w:val="25"/>
  </w:num>
  <w:num w:numId="11">
    <w:abstractNumId w:val="33"/>
  </w:num>
  <w:num w:numId="12">
    <w:abstractNumId w:val="0"/>
  </w:num>
  <w:num w:numId="13">
    <w:abstractNumId w:val="32"/>
  </w:num>
  <w:num w:numId="14">
    <w:abstractNumId w:val="38"/>
  </w:num>
  <w:num w:numId="15">
    <w:abstractNumId w:val="46"/>
  </w:num>
  <w:num w:numId="16">
    <w:abstractNumId w:val="14"/>
  </w:num>
  <w:num w:numId="17">
    <w:abstractNumId w:val="35"/>
  </w:num>
  <w:num w:numId="18">
    <w:abstractNumId w:val="50"/>
  </w:num>
  <w:num w:numId="19">
    <w:abstractNumId w:val="36"/>
  </w:num>
  <w:num w:numId="20">
    <w:abstractNumId w:val="8"/>
  </w:num>
  <w:num w:numId="21">
    <w:abstractNumId w:val="2"/>
  </w:num>
  <w:num w:numId="22">
    <w:abstractNumId w:val="9"/>
  </w:num>
  <w:num w:numId="23">
    <w:abstractNumId w:val="42"/>
  </w:num>
  <w:num w:numId="24">
    <w:abstractNumId w:val="52"/>
  </w:num>
  <w:num w:numId="25">
    <w:abstractNumId w:val="1"/>
  </w:num>
  <w:num w:numId="26">
    <w:abstractNumId w:val="41"/>
  </w:num>
  <w:num w:numId="27">
    <w:abstractNumId w:val="4"/>
  </w:num>
  <w:num w:numId="28">
    <w:abstractNumId w:val="10"/>
  </w:num>
  <w:num w:numId="29">
    <w:abstractNumId w:val="49"/>
  </w:num>
  <w:num w:numId="30">
    <w:abstractNumId w:val="30"/>
  </w:num>
  <w:num w:numId="31">
    <w:abstractNumId w:val="39"/>
  </w:num>
  <w:num w:numId="32">
    <w:abstractNumId w:val="37"/>
  </w:num>
  <w:num w:numId="33">
    <w:abstractNumId w:val="21"/>
  </w:num>
  <w:num w:numId="34">
    <w:abstractNumId w:val="12"/>
  </w:num>
  <w:num w:numId="35">
    <w:abstractNumId w:val="15"/>
  </w:num>
  <w:num w:numId="36">
    <w:abstractNumId w:val="28"/>
  </w:num>
  <w:num w:numId="37">
    <w:abstractNumId w:val="43"/>
  </w:num>
  <w:num w:numId="38">
    <w:abstractNumId w:val="48"/>
  </w:num>
  <w:num w:numId="39">
    <w:abstractNumId w:val="19"/>
  </w:num>
  <w:num w:numId="40">
    <w:abstractNumId w:val="24"/>
  </w:num>
  <w:num w:numId="41">
    <w:abstractNumId w:val="31"/>
  </w:num>
  <w:num w:numId="42">
    <w:abstractNumId w:val="13"/>
  </w:num>
  <w:num w:numId="43">
    <w:abstractNumId w:val="27"/>
  </w:num>
  <w:num w:numId="44">
    <w:abstractNumId w:val="18"/>
  </w:num>
  <w:num w:numId="45">
    <w:abstractNumId w:val="3"/>
  </w:num>
  <w:num w:numId="46">
    <w:abstractNumId w:val="54"/>
  </w:num>
  <w:num w:numId="47">
    <w:abstractNumId w:val="26"/>
  </w:num>
  <w:num w:numId="48">
    <w:abstractNumId w:val="23"/>
  </w:num>
  <w:num w:numId="49">
    <w:abstractNumId w:val="20"/>
  </w:num>
  <w:num w:numId="50">
    <w:abstractNumId w:val="53"/>
  </w:num>
  <w:num w:numId="51">
    <w:abstractNumId w:val="17"/>
  </w:num>
  <w:num w:numId="52">
    <w:abstractNumId w:val="5"/>
  </w:num>
  <w:num w:numId="53">
    <w:abstractNumId w:val="22"/>
  </w:num>
  <w:num w:numId="54">
    <w:abstractNumId w:val="6"/>
  </w:num>
  <w:num w:numId="55">
    <w:abstractNumId w:val="51"/>
  </w:num>
  <w:num w:numId="56">
    <w:abstractNumId w:val="3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ytLCwtDA0MDU2sTBU0lEKTi0uzszPAykwrQUAeukqzCwAAAA="/>
  </w:docVars>
  <w:rsids>
    <w:rsidRoot w:val="002C5117"/>
    <w:rsid w:val="0000044A"/>
    <w:rsid w:val="00002304"/>
    <w:rsid w:val="00006200"/>
    <w:rsid w:val="00006FEE"/>
    <w:rsid w:val="0000710A"/>
    <w:rsid w:val="000113CE"/>
    <w:rsid w:val="00011F10"/>
    <w:rsid w:val="00012E76"/>
    <w:rsid w:val="00013CC8"/>
    <w:rsid w:val="00020CEC"/>
    <w:rsid w:val="00026B5E"/>
    <w:rsid w:val="00031609"/>
    <w:rsid w:val="00034AC5"/>
    <w:rsid w:val="0003618C"/>
    <w:rsid w:val="00041C9C"/>
    <w:rsid w:val="00051030"/>
    <w:rsid w:val="00056400"/>
    <w:rsid w:val="000566C7"/>
    <w:rsid w:val="0007005D"/>
    <w:rsid w:val="000805F0"/>
    <w:rsid w:val="0008104A"/>
    <w:rsid w:val="00083E0D"/>
    <w:rsid w:val="00087EA7"/>
    <w:rsid w:val="000923B2"/>
    <w:rsid w:val="00096055"/>
    <w:rsid w:val="00097798"/>
    <w:rsid w:val="000A0105"/>
    <w:rsid w:val="000A01B6"/>
    <w:rsid w:val="000A28AD"/>
    <w:rsid w:val="000A3CE0"/>
    <w:rsid w:val="000A54E3"/>
    <w:rsid w:val="000B1EDB"/>
    <w:rsid w:val="000B2A66"/>
    <w:rsid w:val="000B626D"/>
    <w:rsid w:val="000B767F"/>
    <w:rsid w:val="000C152D"/>
    <w:rsid w:val="000C4D42"/>
    <w:rsid w:val="000C51DB"/>
    <w:rsid w:val="000C5F00"/>
    <w:rsid w:val="000C7B1A"/>
    <w:rsid w:val="000D1D46"/>
    <w:rsid w:val="000D3F4C"/>
    <w:rsid w:val="000D63FB"/>
    <w:rsid w:val="000E6DCA"/>
    <w:rsid w:val="000F125E"/>
    <w:rsid w:val="000F3434"/>
    <w:rsid w:val="00101BCF"/>
    <w:rsid w:val="001025BA"/>
    <w:rsid w:val="00102657"/>
    <w:rsid w:val="00103E64"/>
    <w:rsid w:val="00104351"/>
    <w:rsid w:val="00105AC3"/>
    <w:rsid w:val="001106D4"/>
    <w:rsid w:val="00112CB4"/>
    <w:rsid w:val="0011758B"/>
    <w:rsid w:val="00122833"/>
    <w:rsid w:val="00123A88"/>
    <w:rsid w:val="00123FC5"/>
    <w:rsid w:val="00125048"/>
    <w:rsid w:val="00125BAB"/>
    <w:rsid w:val="00126381"/>
    <w:rsid w:val="00126782"/>
    <w:rsid w:val="0013086B"/>
    <w:rsid w:val="0013266A"/>
    <w:rsid w:val="00132A60"/>
    <w:rsid w:val="00136F48"/>
    <w:rsid w:val="00137914"/>
    <w:rsid w:val="001404F6"/>
    <w:rsid w:val="0014096B"/>
    <w:rsid w:val="00145647"/>
    <w:rsid w:val="00147DDB"/>
    <w:rsid w:val="0015155E"/>
    <w:rsid w:val="00156ACF"/>
    <w:rsid w:val="00156FAE"/>
    <w:rsid w:val="00161783"/>
    <w:rsid w:val="00164039"/>
    <w:rsid w:val="001675A2"/>
    <w:rsid w:val="001729AC"/>
    <w:rsid w:val="001741EB"/>
    <w:rsid w:val="00174647"/>
    <w:rsid w:val="0017476C"/>
    <w:rsid w:val="00177C23"/>
    <w:rsid w:val="00181175"/>
    <w:rsid w:val="00184157"/>
    <w:rsid w:val="001842BE"/>
    <w:rsid w:val="00187FA1"/>
    <w:rsid w:val="0019033F"/>
    <w:rsid w:val="00191CE6"/>
    <w:rsid w:val="00192BF9"/>
    <w:rsid w:val="001A003E"/>
    <w:rsid w:val="001A0B1F"/>
    <w:rsid w:val="001A10F6"/>
    <w:rsid w:val="001A2BEB"/>
    <w:rsid w:val="001A55AF"/>
    <w:rsid w:val="001B12DC"/>
    <w:rsid w:val="001B13F7"/>
    <w:rsid w:val="001B20E2"/>
    <w:rsid w:val="001B2185"/>
    <w:rsid w:val="001B249E"/>
    <w:rsid w:val="001C01A0"/>
    <w:rsid w:val="001C11CE"/>
    <w:rsid w:val="001C1D0C"/>
    <w:rsid w:val="001C4A0D"/>
    <w:rsid w:val="001C520E"/>
    <w:rsid w:val="001C6310"/>
    <w:rsid w:val="001C7FE2"/>
    <w:rsid w:val="001D0F76"/>
    <w:rsid w:val="001D4192"/>
    <w:rsid w:val="001D513E"/>
    <w:rsid w:val="001E1064"/>
    <w:rsid w:val="001E4249"/>
    <w:rsid w:val="001F04AB"/>
    <w:rsid w:val="001F2C47"/>
    <w:rsid w:val="001F3798"/>
    <w:rsid w:val="001F6F17"/>
    <w:rsid w:val="001F71AA"/>
    <w:rsid w:val="001F7830"/>
    <w:rsid w:val="00200ADE"/>
    <w:rsid w:val="00200EDD"/>
    <w:rsid w:val="00201320"/>
    <w:rsid w:val="00201816"/>
    <w:rsid w:val="00202550"/>
    <w:rsid w:val="00204763"/>
    <w:rsid w:val="00204E4D"/>
    <w:rsid w:val="00213CFB"/>
    <w:rsid w:val="00214070"/>
    <w:rsid w:val="0022118D"/>
    <w:rsid w:val="00224E2E"/>
    <w:rsid w:val="00227888"/>
    <w:rsid w:val="00230BB0"/>
    <w:rsid w:val="002311F6"/>
    <w:rsid w:val="0023202D"/>
    <w:rsid w:val="0023304B"/>
    <w:rsid w:val="00235130"/>
    <w:rsid w:val="00237B36"/>
    <w:rsid w:val="00240FDE"/>
    <w:rsid w:val="002423A4"/>
    <w:rsid w:val="00244407"/>
    <w:rsid w:val="00247902"/>
    <w:rsid w:val="00252F20"/>
    <w:rsid w:val="002537A5"/>
    <w:rsid w:val="00253FE1"/>
    <w:rsid w:val="00256773"/>
    <w:rsid w:val="002619C8"/>
    <w:rsid w:val="00261EBB"/>
    <w:rsid w:val="00262FBE"/>
    <w:rsid w:val="00270FD0"/>
    <w:rsid w:val="00272C4E"/>
    <w:rsid w:val="002754E4"/>
    <w:rsid w:val="0027638F"/>
    <w:rsid w:val="00277075"/>
    <w:rsid w:val="0028001D"/>
    <w:rsid w:val="00286879"/>
    <w:rsid w:val="00292B41"/>
    <w:rsid w:val="00292DC5"/>
    <w:rsid w:val="00292F6E"/>
    <w:rsid w:val="00296F89"/>
    <w:rsid w:val="002A0675"/>
    <w:rsid w:val="002A3A5F"/>
    <w:rsid w:val="002A423F"/>
    <w:rsid w:val="002A73BB"/>
    <w:rsid w:val="002B39CE"/>
    <w:rsid w:val="002B6856"/>
    <w:rsid w:val="002B7A1E"/>
    <w:rsid w:val="002C1EC1"/>
    <w:rsid w:val="002C2590"/>
    <w:rsid w:val="002C31C7"/>
    <w:rsid w:val="002C3F53"/>
    <w:rsid w:val="002C5117"/>
    <w:rsid w:val="002C661E"/>
    <w:rsid w:val="002D01D9"/>
    <w:rsid w:val="002D134A"/>
    <w:rsid w:val="002D3AE9"/>
    <w:rsid w:val="002D4333"/>
    <w:rsid w:val="002D4D04"/>
    <w:rsid w:val="002D7659"/>
    <w:rsid w:val="002E06E2"/>
    <w:rsid w:val="002E6B9D"/>
    <w:rsid w:val="002E6E2C"/>
    <w:rsid w:val="002F1749"/>
    <w:rsid w:val="002F2B35"/>
    <w:rsid w:val="002F4167"/>
    <w:rsid w:val="003003C3"/>
    <w:rsid w:val="0030692A"/>
    <w:rsid w:val="003102BE"/>
    <w:rsid w:val="00311F32"/>
    <w:rsid w:val="00314C1F"/>
    <w:rsid w:val="003177FA"/>
    <w:rsid w:val="0032242D"/>
    <w:rsid w:val="003235AE"/>
    <w:rsid w:val="00326706"/>
    <w:rsid w:val="00326FF8"/>
    <w:rsid w:val="00327E78"/>
    <w:rsid w:val="00332136"/>
    <w:rsid w:val="003358FB"/>
    <w:rsid w:val="00336452"/>
    <w:rsid w:val="00344060"/>
    <w:rsid w:val="00345AF3"/>
    <w:rsid w:val="00350D5C"/>
    <w:rsid w:val="00351628"/>
    <w:rsid w:val="00352DBA"/>
    <w:rsid w:val="00352E60"/>
    <w:rsid w:val="00356A58"/>
    <w:rsid w:val="00362786"/>
    <w:rsid w:val="003632BF"/>
    <w:rsid w:val="00363633"/>
    <w:rsid w:val="0036414F"/>
    <w:rsid w:val="003642C6"/>
    <w:rsid w:val="00365B47"/>
    <w:rsid w:val="00366927"/>
    <w:rsid w:val="00366D54"/>
    <w:rsid w:val="00370C0C"/>
    <w:rsid w:val="00372D29"/>
    <w:rsid w:val="00372D49"/>
    <w:rsid w:val="00373235"/>
    <w:rsid w:val="0037682B"/>
    <w:rsid w:val="003775ED"/>
    <w:rsid w:val="00377813"/>
    <w:rsid w:val="00382953"/>
    <w:rsid w:val="00382BE2"/>
    <w:rsid w:val="00384EE6"/>
    <w:rsid w:val="00385C33"/>
    <w:rsid w:val="00387763"/>
    <w:rsid w:val="00390109"/>
    <w:rsid w:val="00392109"/>
    <w:rsid w:val="003A2190"/>
    <w:rsid w:val="003A6CD5"/>
    <w:rsid w:val="003A6D3C"/>
    <w:rsid w:val="003B10B4"/>
    <w:rsid w:val="003B2DF8"/>
    <w:rsid w:val="003B3E4E"/>
    <w:rsid w:val="003B50B3"/>
    <w:rsid w:val="003B523A"/>
    <w:rsid w:val="003B554C"/>
    <w:rsid w:val="003B7434"/>
    <w:rsid w:val="003C1BF5"/>
    <w:rsid w:val="003C2235"/>
    <w:rsid w:val="003C386B"/>
    <w:rsid w:val="003D1AA4"/>
    <w:rsid w:val="003D2F8F"/>
    <w:rsid w:val="003D3E2C"/>
    <w:rsid w:val="003D7B9F"/>
    <w:rsid w:val="003E02C5"/>
    <w:rsid w:val="003E116C"/>
    <w:rsid w:val="003E1FF9"/>
    <w:rsid w:val="003E4717"/>
    <w:rsid w:val="003E4B81"/>
    <w:rsid w:val="003E7DD6"/>
    <w:rsid w:val="003F0F4A"/>
    <w:rsid w:val="003F1089"/>
    <w:rsid w:val="003F21D6"/>
    <w:rsid w:val="003F5E76"/>
    <w:rsid w:val="003F64CF"/>
    <w:rsid w:val="003F7B12"/>
    <w:rsid w:val="004004AB"/>
    <w:rsid w:val="00400756"/>
    <w:rsid w:val="0040077B"/>
    <w:rsid w:val="00401823"/>
    <w:rsid w:val="00401A0C"/>
    <w:rsid w:val="00401D80"/>
    <w:rsid w:val="0040624F"/>
    <w:rsid w:val="00406D8F"/>
    <w:rsid w:val="00407314"/>
    <w:rsid w:val="00410DF5"/>
    <w:rsid w:val="004122A9"/>
    <w:rsid w:val="004127DF"/>
    <w:rsid w:val="004171F5"/>
    <w:rsid w:val="004204D5"/>
    <w:rsid w:val="00420B7B"/>
    <w:rsid w:val="00421505"/>
    <w:rsid w:val="00426F8F"/>
    <w:rsid w:val="00430B92"/>
    <w:rsid w:val="004312CC"/>
    <w:rsid w:val="00432C5C"/>
    <w:rsid w:val="0043306E"/>
    <w:rsid w:val="00440B22"/>
    <w:rsid w:val="0044734C"/>
    <w:rsid w:val="00452203"/>
    <w:rsid w:val="00457041"/>
    <w:rsid w:val="00462283"/>
    <w:rsid w:val="00464174"/>
    <w:rsid w:val="00464A13"/>
    <w:rsid w:val="0046520B"/>
    <w:rsid w:val="00470172"/>
    <w:rsid w:val="00476831"/>
    <w:rsid w:val="00477E7A"/>
    <w:rsid w:val="004807F5"/>
    <w:rsid w:val="00480968"/>
    <w:rsid w:val="00480B71"/>
    <w:rsid w:val="00484AD9"/>
    <w:rsid w:val="00485172"/>
    <w:rsid w:val="00485174"/>
    <w:rsid w:val="00490C10"/>
    <w:rsid w:val="00490ECF"/>
    <w:rsid w:val="00491529"/>
    <w:rsid w:val="00492593"/>
    <w:rsid w:val="00492DEB"/>
    <w:rsid w:val="004965C0"/>
    <w:rsid w:val="004977A1"/>
    <w:rsid w:val="004A16D6"/>
    <w:rsid w:val="004A1CB2"/>
    <w:rsid w:val="004A1FB5"/>
    <w:rsid w:val="004A2B0C"/>
    <w:rsid w:val="004B2050"/>
    <w:rsid w:val="004B2B53"/>
    <w:rsid w:val="004B36FE"/>
    <w:rsid w:val="004B38EB"/>
    <w:rsid w:val="004B416A"/>
    <w:rsid w:val="004B5518"/>
    <w:rsid w:val="004B73D9"/>
    <w:rsid w:val="004B7412"/>
    <w:rsid w:val="004C0108"/>
    <w:rsid w:val="004C0D34"/>
    <w:rsid w:val="004C3C99"/>
    <w:rsid w:val="004C3F2E"/>
    <w:rsid w:val="004C5183"/>
    <w:rsid w:val="004C7659"/>
    <w:rsid w:val="004C7FDB"/>
    <w:rsid w:val="004D22F3"/>
    <w:rsid w:val="004D6CF3"/>
    <w:rsid w:val="004D721D"/>
    <w:rsid w:val="004E3C38"/>
    <w:rsid w:val="004E490B"/>
    <w:rsid w:val="004E5C86"/>
    <w:rsid w:val="004E7898"/>
    <w:rsid w:val="004E79A0"/>
    <w:rsid w:val="004F23B9"/>
    <w:rsid w:val="004F40C9"/>
    <w:rsid w:val="004F4979"/>
    <w:rsid w:val="004F7599"/>
    <w:rsid w:val="005032EE"/>
    <w:rsid w:val="00504244"/>
    <w:rsid w:val="00504CCC"/>
    <w:rsid w:val="0050568D"/>
    <w:rsid w:val="00513D56"/>
    <w:rsid w:val="005169B5"/>
    <w:rsid w:val="00517CD7"/>
    <w:rsid w:val="00521BB9"/>
    <w:rsid w:val="0052514A"/>
    <w:rsid w:val="00525B81"/>
    <w:rsid w:val="00525C1E"/>
    <w:rsid w:val="0053192F"/>
    <w:rsid w:val="00536313"/>
    <w:rsid w:val="00536E90"/>
    <w:rsid w:val="00537A76"/>
    <w:rsid w:val="00537EEB"/>
    <w:rsid w:val="0054468D"/>
    <w:rsid w:val="00544BC2"/>
    <w:rsid w:val="0054512E"/>
    <w:rsid w:val="00545217"/>
    <w:rsid w:val="00547A34"/>
    <w:rsid w:val="00553CAA"/>
    <w:rsid w:val="00553DC2"/>
    <w:rsid w:val="005564D2"/>
    <w:rsid w:val="005631AB"/>
    <w:rsid w:val="00565C4C"/>
    <w:rsid w:val="005669AF"/>
    <w:rsid w:val="005706DB"/>
    <w:rsid w:val="00571D9A"/>
    <w:rsid w:val="00580377"/>
    <w:rsid w:val="00581D32"/>
    <w:rsid w:val="00582DFA"/>
    <w:rsid w:val="005834AB"/>
    <w:rsid w:val="00583BFE"/>
    <w:rsid w:val="00585FD8"/>
    <w:rsid w:val="00587382"/>
    <w:rsid w:val="005873EA"/>
    <w:rsid w:val="005904AC"/>
    <w:rsid w:val="005905F6"/>
    <w:rsid w:val="00591935"/>
    <w:rsid w:val="00591C6F"/>
    <w:rsid w:val="00591C8D"/>
    <w:rsid w:val="005A32FF"/>
    <w:rsid w:val="005A3745"/>
    <w:rsid w:val="005A49FF"/>
    <w:rsid w:val="005A55CB"/>
    <w:rsid w:val="005B01F8"/>
    <w:rsid w:val="005B16C3"/>
    <w:rsid w:val="005C225A"/>
    <w:rsid w:val="005C3085"/>
    <w:rsid w:val="005C3FEF"/>
    <w:rsid w:val="005C52F7"/>
    <w:rsid w:val="005C64C8"/>
    <w:rsid w:val="005C7908"/>
    <w:rsid w:val="005D250B"/>
    <w:rsid w:val="005D31F9"/>
    <w:rsid w:val="005D4109"/>
    <w:rsid w:val="005E1FA7"/>
    <w:rsid w:val="005E4271"/>
    <w:rsid w:val="005E4FCB"/>
    <w:rsid w:val="005F0AAC"/>
    <w:rsid w:val="005F3E32"/>
    <w:rsid w:val="0060182E"/>
    <w:rsid w:val="00606648"/>
    <w:rsid w:val="00607457"/>
    <w:rsid w:val="0060796D"/>
    <w:rsid w:val="00610015"/>
    <w:rsid w:val="00610E70"/>
    <w:rsid w:val="00613AF2"/>
    <w:rsid w:val="00620B99"/>
    <w:rsid w:val="00621AB8"/>
    <w:rsid w:val="00621D8E"/>
    <w:rsid w:val="00621E6E"/>
    <w:rsid w:val="00622196"/>
    <w:rsid w:val="00623B09"/>
    <w:rsid w:val="00626FE7"/>
    <w:rsid w:val="0063119F"/>
    <w:rsid w:val="00645104"/>
    <w:rsid w:val="00645B48"/>
    <w:rsid w:val="00645D82"/>
    <w:rsid w:val="006523E9"/>
    <w:rsid w:val="00661AD0"/>
    <w:rsid w:val="00662CE1"/>
    <w:rsid w:val="00664DA6"/>
    <w:rsid w:val="006679EF"/>
    <w:rsid w:val="00673FFE"/>
    <w:rsid w:val="00676D14"/>
    <w:rsid w:val="00680242"/>
    <w:rsid w:val="006850B4"/>
    <w:rsid w:val="0068527F"/>
    <w:rsid w:val="00686156"/>
    <w:rsid w:val="00690D01"/>
    <w:rsid w:val="006935BA"/>
    <w:rsid w:val="00693B2D"/>
    <w:rsid w:val="006977B6"/>
    <w:rsid w:val="006A4116"/>
    <w:rsid w:val="006A5B55"/>
    <w:rsid w:val="006A6D0E"/>
    <w:rsid w:val="006B0846"/>
    <w:rsid w:val="006B62BA"/>
    <w:rsid w:val="006C0CD9"/>
    <w:rsid w:val="006C126B"/>
    <w:rsid w:val="006C4884"/>
    <w:rsid w:val="006D0572"/>
    <w:rsid w:val="006D0950"/>
    <w:rsid w:val="006D35DB"/>
    <w:rsid w:val="006E0B72"/>
    <w:rsid w:val="006E34C8"/>
    <w:rsid w:val="006E3C02"/>
    <w:rsid w:val="006E4243"/>
    <w:rsid w:val="006E5670"/>
    <w:rsid w:val="006E69A8"/>
    <w:rsid w:val="006F526B"/>
    <w:rsid w:val="006F665B"/>
    <w:rsid w:val="00702C02"/>
    <w:rsid w:val="0071345D"/>
    <w:rsid w:val="00714C2B"/>
    <w:rsid w:val="00716EAC"/>
    <w:rsid w:val="00717DC9"/>
    <w:rsid w:val="00717E3C"/>
    <w:rsid w:val="00721B04"/>
    <w:rsid w:val="00724999"/>
    <w:rsid w:val="0072500C"/>
    <w:rsid w:val="0072629D"/>
    <w:rsid w:val="00727A78"/>
    <w:rsid w:val="007300A8"/>
    <w:rsid w:val="00730CF4"/>
    <w:rsid w:val="00731463"/>
    <w:rsid w:val="00731E92"/>
    <w:rsid w:val="00733BAB"/>
    <w:rsid w:val="007345DE"/>
    <w:rsid w:val="007350C5"/>
    <w:rsid w:val="007361DE"/>
    <w:rsid w:val="0073673B"/>
    <w:rsid w:val="007401C4"/>
    <w:rsid w:val="007409EF"/>
    <w:rsid w:val="00741375"/>
    <w:rsid w:val="007419BB"/>
    <w:rsid w:val="007452F5"/>
    <w:rsid w:val="007507BC"/>
    <w:rsid w:val="0075158F"/>
    <w:rsid w:val="007526B4"/>
    <w:rsid w:val="00755C79"/>
    <w:rsid w:val="00756498"/>
    <w:rsid w:val="00757422"/>
    <w:rsid w:val="0075797B"/>
    <w:rsid w:val="007605C1"/>
    <w:rsid w:val="00761C0B"/>
    <w:rsid w:val="00762D84"/>
    <w:rsid w:val="00773302"/>
    <w:rsid w:val="0077359F"/>
    <w:rsid w:val="00775A82"/>
    <w:rsid w:val="00776693"/>
    <w:rsid w:val="00777B6A"/>
    <w:rsid w:val="007823AB"/>
    <w:rsid w:val="007832CB"/>
    <w:rsid w:val="00784446"/>
    <w:rsid w:val="00785CAB"/>
    <w:rsid w:val="00787C88"/>
    <w:rsid w:val="00791675"/>
    <w:rsid w:val="007932F7"/>
    <w:rsid w:val="007A16F0"/>
    <w:rsid w:val="007A2525"/>
    <w:rsid w:val="007A3217"/>
    <w:rsid w:val="007A469D"/>
    <w:rsid w:val="007A59B5"/>
    <w:rsid w:val="007B1081"/>
    <w:rsid w:val="007B457D"/>
    <w:rsid w:val="007B4D18"/>
    <w:rsid w:val="007B64EC"/>
    <w:rsid w:val="007B7201"/>
    <w:rsid w:val="007C0063"/>
    <w:rsid w:val="007D3318"/>
    <w:rsid w:val="007D508F"/>
    <w:rsid w:val="007D533D"/>
    <w:rsid w:val="007D68C8"/>
    <w:rsid w:val="007E0184"/>
    <w:rsid w:val="007E5C59"/>
    <w:rsid w:val="007E71FB"/>
    <w:rsid w:val="007E7732"/>
    <w:rsid w:val="007E7F52"/>
    <w:rsid w:val="007F390A"/>
    <w:rsid w:val="007F47A7"/>
    <w:rsid w:val="007F78D7"/>
    <w:rsid w:val="00802A77"/>
    <w:rsid w:val="00803551"/>
    <w:rsid w:val="008070ED"/>
    <w:rsid w:val="00812050"/>
    <w:rsid w:val="008137BD"/>
    <w:rsid w:val="00822070"/>
    <w:rsid w:val="00824806"/>
    <w:rsid w:val="00825236"/>
    <w:rsid w:val="00825722"/>
    <w:rsid w:val="0082583D"/>
    <w:rsid w:val="00830968"/>
    <w:rsid w:val="00830A32"/>
    <w:rsid w:val="00831EEE"/>
    <w:rsid w:val="008324F6"/>
    <w:rsid w:val="00835258"/>
    <w:rsid w:val="00835A9C"/>
    <w:rsid w:val="00840347"/>
    <w:rsid w:val="0084077C"/>
    <w:rsid w:val="008412BC"/>
    <w:rsid w:val="008437D8"/>
    <w:rsid w:val="00845CDF"/>
    <w:rsid w:val="0085308F"/>
    <w:rsid w:val="00854EB8"/>
    <w:rsid w:val="00856261"/>
    <w:rsid w:val="0085748E"/>
    <w:rsid w:val="008577B6"/>
    <w:rsid w:val="00857CF5"/>
    <w:rsid w:val="008645C7"/>
    <w:rsid w:val="008654FB"/>
    <w:rsid w:val="008671BA"/>
    <w:rsid w:val="00872D0D"/>
    <w:rsid w:val="00874AF8"/>
    <w:rsid w:val="00875423"/>
    <w:rsid w:val="00875E61"/>
    <w:rsid w:val="00876ECE"/>
    <w:rsid w:val="00877911"/>
    <w:rsid w:val="008841E9"/>
    <w:rsid w:val="0088645D"/>
    <w:rsid w:val="008865E0"/>
    <w:rsid w:val="00894762"/>
    <w:rsid w:val="0089609E"/>
    <w:rsid w:val="008A04BF"/>
    <w:rsid w:val="008A0523"/>
    <w:rsid w:val="008A1322"/>
    <w:rsid w:val="008A28B0"/>
    <w:rsid w:val="008A6CED"/>
    <w:rsid w:val="008A6FA5"/>
    <w:rsid w:val="008A789C"/>
    <w:rsid w:val="008B2FF9"/>
    <w:rsid w:val="008B534C"/>
    <w:rsid w:val="008C2099"/>
    <w:rsid w:val="008D28EE"/>
    <w:rsid w:val="008D4797"/>
    <w:rsid w:val="008D79C0"/>
    <w:rsid w:val="008E10CF"/>
    <w:rsid w:val="008E13F2"/>
    <w:rsid w:val="008E14CE"/>
    <w:rsid w:val="008E150F"/>
    <w:rsid w:val="008E1510"/>
    <w:rsid w:val="008E2C0F"/>
    <w:rsid w:val="008E56B7"/>
    <w:rsid w:val="008F008C"/>
    <w:rsid w:val="008F0263"/>
    <w:rsid w:val="008F0D80"/>
    <w:rsid w:val="008F5B7F"/>
    <w:rsid w:val="0090083B"/>
    <w:rsid w:val="00910A2B"/>
    <w:rsid w:val="00911A83"/>
    <w:rsid w:val="00916B03"/>
    <w:rsid w:val="00920E4E"/>
    <w:rsid w:val="00925235"/>
    <w:rsid w:val="009268B0"/>
    <w:rsid w:val="00926AC6"/>
    <w:rsid w:val="009311B2"/>
    <w:rsid w:val="00932E3B"/>
    <w:rsid w:val="009342D3"/>
    <w:rsid w:val="009349B0"/>
    <w:rsid w:val="0093600F"/>
    <w:rsid w:val="00942DCF"/>
    <w:rsid w:val="009500DF"/>
    <w:rsid w:val="00954708"/>
    <w:rsid w:val="00957057"/>
    <w:rsid w:val="009616DA"/>
    <w:rsid w:val="0096536A"/>
    <w:rsid w:val="009671EC"/>
    <w:rsid w:val="00972F86"/>
    <w:rsid w:val="009745B5"/>
    <w:rsid w:val="00975F3F"/>
    <w:rsid w:val="009768BA"/>
    <w:rsid w:val="009822D4"/>
    <w:rsid w:val="00982324"/>
    <w:rsid w:val="0098687E"/>
    <w:rsid w:val="009917E9"/>
    <w:rsid w:val="009935E3"/>
    <w:rsid w:val="00993BAB"/>
    <w:rsid w:val="00994833"/>
    <w:rsid w:val="00996B54"/>
    <w:rsid w:val="00997182"/>
    <w:rsid w:val="009A2A98"/>
    <w:rsid w:val="009A50A9"/>
    <w:rsid w:val="009A5545"/>
    <w:rsid w:val="009A59B8"/>
    <w:rsid w:val="009A6D1B"/>
    <w:rsid w:val="009B2384"/>
    <w:rsid w:val="009B2419"/>
    <w:rsid w:val="009B3532"/>
    <w:rsid w:val="009B3E5B"/>
    <w:rsid w:val="009B5100"/>
    <w:rsid w:val="009B654C"/>
    <w:rsid w:val="009B6ACF"/>
    <w:rsid w:val="009B7ABA"/>
    <w:rsid w:val="009C0D2B"/>
    <w:rsid w:val="009C10B6"/>
    <w:rsid w:val="009C3ABA"/>
    <w:rsid w:val="009C4E3A"/>
    <w:rsid w:val="009C5F6C"/>
    <w:rsid w:val="009D2506"/>
    <w:rsid w:val="009D2835"/>
    <w:rsid w:val="009D3742"/>
    <w:rsid w:val="009D4001"/>
    <w:rsid w:val="009D7244"/>
    <w:rsid w:val="009E483B"/>
    <w:rsid w:val="009E666C"/>
    <w:rsid w:val="009E6ABF"/>
    <w:rsid w:val="009F050D"/>
    <w:rsid w:val="009F1903"/>
    <w:rsid w:val="009F2844"/>
    <w:rsid w:val="009F3358"/>
    <w:rsid w:val="009F3DF8"/>
    <w:rsid w:val="009F4F39"/>
    <w:rsid w:val="00A03297"/>
    <w:rsid w:val="00A10D7E"/>
    <w:rsid w:val="00A1206E"/>
    <w:rsid w:val="00A12A73"/>
    <w:rsid w:val="00A138D6"/>
    <w:rsid w:val="00A153D3"/>
    <w:rsid w:val="00A15788"/>
    <w:rsid w:val="00A21F03"/>
    <w:rsid w:val="00A2777E"/>
    <w:rsid w:val="00A27857"/>
    <w:rsid w:val="00A3117D"/>
    <w:rsid w:val="00A31C0D"/>
    <w:rsid w:val="00A3516A"/>
    <w:rsid w:val="00A364E6"/>
    <w:rsid w:val="00A406EA"/>
    <w:rsid w:val="00A40849"/>
    <w:rsid w:val="00A41A73"/>
    <w:rsid w:val="00A50F8E"/>
    <w:rsid w:val="00A5194B"/>
    <w:rsid w:val="00A54A55"/>
    <w:rsid w:val="00A56769"/>
    <w:rsid w:val="00A605ED"/>
    <w:rsid w:val="00A60AF1"/>
    <w:rsid w:val="00A62579"/>
    <w:rsid w:val="00A66104"/>
    <w:rsid w:val="00A66166"/>
    <w:rsid w:val="00A6640E"/>
    <w:rsid w:val="00A66D44"/>
    <w:rsid w:val="00A67795"/>
    <w:rsid w:val="00A71651"/>
    <w:rsid w:val="00A74523"/>
    <w:rsid w:val="00A74D95"/>
    <w:rsid w:val="00A807A3"/>
    <w:rsid w:val="00A82D11"/>
    <w:rsid w:val="00A83C7A"/>
    <w:rsid w:val="00A85414"/>
    <w:rsid w:val="00A85861"/>
    <w:rsid w:val="00A8690A"/>
    <w:rsid w:val="00A8788C"/>
    <w:rsid w:val="00A91FE7"/>
    <w:rsid w:val="00A93248"/>
    <w:rsid w:val="00A95499"/>
    <w:rsid w:val="00A96370"/>
    <w:rsid w:val="00A9656F"/>
    <w:rsid w:val="00AA1D53"/>
    <w:rsid w:val="00AB0280"/>
    <w:rsid w:val="00AB1B73"/>
    <w:rsid w:val="00AB524F"/>
    <w:rsid w:val="00AB760E"/>
    <w:rsid w:val="00AC112F"/>
    <w:rsid w:val="00AC2B0F"/>
    <w:rsid w:val="00AC2E2B"/>
    <w:rsid w:val="00AC32AC"/>
    <w:rsid w:val="00AC57EF"/>
    <w:rsid w:val="00AC5C05"/>
    <w:rsid w:val="00AC6756"/>
    <w:rsid w:val="00AC6F54"/>
    <w:rsid w:val="00AD4CD4"/>
    <w:rsid w:val="00AD66A4"/>
    <w:rsid w:val="00AD6C34"/>
    <w:rsid w:val="00AE1B60"/>
    <w:rsid w:val="00AE4340"/>
    <w:rsid w:val="00AE50D6"/>
    <w:rsid w:val="00AE56E9"/>
    <w:rsid w:val="00AE7B9D"/>
    <w:rsid w:val="00AF0762"/>
    <w:rsid w:val="00AF1553"/>
    <w:rsid w:val="00AF413A"/>
    <w:rsid w:val="00AF4A9E"/>
    <w:rsid w:val="00AF4D12"/>
    <w:rsid w:val="00AF75C6"/>
    <w:rsid w:val="00B00501"/>
    <w:rsid w:val="00B03B53"/>
    <w:rsid w:val="00B05773"/>
    <w:rsid w:val="00B1071A"/>
    <w:rsid w:val="00B1163C"/>
    <w:rsid w:val="00B16CC1"/>
    <w:rsid w:val="00B2069F"/>
    <w:rsid w:val="00B21D76"/>
    <w:rsid w:val="00B2413F"/>
    <w:rsid w:val="00B241CA"/>
    <w:rsid w:val="00B26353"/>
    <w:rsid w:val="00B329C3"/>
    <w:rsid w:val="00B36890"/>
    <w:rsid w:val="00B37405"/>
    <w:rsid w:val="00B40FEA"/>
    <w:rsid w:val="00B45797"/>
    <w:rsid w:val="00B46DF9"/>
    <w:rsid w:val="00B51498"/>
    <w:rsid w:val="00B551CA"/>
    <w:rsid w:val="00B61158"/>
    <w:rsid w:val="00B619F2"/>
    <w:rsid w:val="00B63F54"/>
    <w:rsid w:val="00B649F5"/>
    <w:rsid w:val="00B7019F"/>
    <w:rsid w:val="00B72427"/>
    <w:rsid w:val="00B81251"/>
    <w:rsid w:val="00B81D14"/>
    <w:rsid w:val="00B8347A"/>
    <w:rsid w:val="00B83542"/>
    <w:rsid w:val="00B841B2"/>
    <w:rsid w:val="00B84D2E"/>
    <w:rsid w:val="00B858CD"/>
    <w:rsid w:val="00B85A2A"/>
    <w:rsid w:val="00B861D9"/>
    <w:rsid w:val="00B862A4"/>
    <w:rsid w:val="00B90A32"/>
    <w:rsid w:val="00B919B3"/>
    <w:rsid w:val="00B91FDE"/>
    <w:rsid w:val="00B93DD1"/>
    <w:rsid w:val="00B948F3"/>
    <w:rsid w:val="00B97C96"/>
    <w:rsid w:val="00B97ED3"/>
    <w:rsid w:val="00BA0442"/>
    <w:rsid w:val="00BA0D6C"/>
    <w:rsid w:val="00BA3248"/>
    <w:rsid w:val="00BA39C7"/>
    <w:rsid w:val="00BA4C8E"/>
    <w:rsid w:val="00BA72CF"/>
    <w:rsid w:val="00BB04AE"/>
    <w:rsid w:val="00BB3756"/>
    <w:rsid w:val="00BB3B1D"/>
    <w:rsid w:val="00BB6AC5"/>
    <w:rsid w:val="00BB7AA1"/>
    <w:rsid w:val="00BB7C5D"/>
    <w:rsid w:val="00BC2808"/>
    <w:rsid w:val="00BC4183"/>
    <w:rsid w:val="00BD18BE"/>
    <w:rsid w:val="00BD4BE7"/>
    <w:rsid w:val="00BD778C"/>
    <w:rsid w:val="00BE0A32"/>
    <w:rsid w:val="00BE0BBE"/>
    <w:rsid w:val="00BE11CD"/>
    <w:rsid w:val="00BE1B22"/>
    <w:rsid w:val="00BE1E02"/>
    <w:rsid w:val="00BE2A19"/>
    <w:rsid w:val="00BE2AA2"/>
    <w:rsid w:val="00BE4EC0"/>
    <w:rsid w:val="00BE6ECB"/>
    <w:rsid w:val="00BF07C5"/>
    <w:rsid w:val="00BF7030"/>
    <w:rsid w:val="00BF7868"/>
    <w:rsid w:val="00C02144"/>
    <w:rsid w:val="00C02B66"/>
    <w:rsid w:val="00C107FB"/>
    <w:rsid w:val="00C15C4C"/>
    <w:rsid w:val="00C21560"/>
    <w:rsid w:val="00C22989"/>
    <w:rsid w:val="00C24512"/>
    <w:rsid w:val="00C24759"/>
    <w:rsid w:val="00C271B9"/>
    <w:rsid w:val="00C27C24"/>
    <w:rsid w:val="00C30000"/>
    <w:rsid w:val="00C31E45"/>
    <w:rsid w:val="00C325DB"/>
    <w:rsid w:val="00C32DF0"/>
    <w:rsid w:val="00C3387B"/>
    <w:rsid w:val="00C36314"/>
    <w:rsid w:val="00C379D0"/>
    <w:rsid w:val="00C417D4"/>
    <w:rsid w:val="00C41B61"/>
    <w:rsid w:val="00C45B31"/>
    <w:rsid w:val="00C45D75"/>
    <w:rsid w:val="00C54350"/>
    <w:rsid w:val="00C54864"/>
    <w:rsid w:val="00C5744F"/>
    <w:rsid w:val="00C656F7"/>
    <w:rsid w:val="00C72CA9"/>
    <w:rsid w:val="00C80773"/>
    <w:rsid w:val="00C809F1"/>
    <w:rsid w:val="00C8105C"/>
    <w:rsid w:val="00C83444"/>
    <w:rsid w:val="00C857F8"/>
    <w:rsid w:val="00C85EF7"/>
    <w:rsid w:val="00C91581"/>
    <w:rsid w:val="00C91B25"/>
    <w:rsid w:val="00C9351E"/>
    <w:rsid w:val="00C956FF"/>
    <w:rsid w:val="00CA0798"/>
    <w:rsid w:val="00CA10A0"/>
    <w:rsid w:val="00CA19DB"/>
    <w:rsid w:val="00CA63D4"/>
    <w:rsid w:val="00CA6D53"/>
    <w:rsid w:val="00CA6D6C"/>
    <w:rsid w:val="00CB1A79"/>
    <w:rsid w:val="00CB2510"/>
    <w:rsid w:val="00CB2EF0"/>
    <w:rsid w:val="00CB2FDA"/>
    <w:rsid w:val="00CB50DD"/>
    <w:rsid w:val="00CB5EC1"/>
    <w:rsid w:val="00CB755C"/>
    <w:rsid w:val="00CC5EC8"/>
    <w:rsid w:val="00CD34E0"/>
    <w:rsid w:val="00CD46C4"/>
    <w:rsid w:val="00CD47D1"/>
    <w:rsid w:val="00CD5DBD"/>
    <w:rsid w:val="00CE0028"/>
    <w:rsid w:val="00CE0A72"/>
    <w:rsid w:val="00CE16E6"/>
    <w:rsid w:val="00CE1A58"/>
    <w:rsid w:val="00CE324F"/>
    <w:rsid w:val="00CE4F52"/>
    <w:rsid w:val="00CE75A4"/>
    <w:rsid w:val="00CF17CD"/>
    <w:rsid w:val="00CF1E70"/>
    <w:rsid w:val="00CF6289"/>
    <w:rsid w:val="00CF654A"/>
    <w:rsid w:val="00CF7676"/>
    <w:rsid w:val="00D017F5"/>
    <w:rsid w:val="00D02F39"/>
    <w:rsid w:val="00D03568"/>
    <w:rsid w:val="00D1139F"/>
    <w:rsid w:val="00D13645"/>
    <w:rsid w:val="00D138F7"/>
    <w:rsid w:val="00D1730F"/>
    <w:rsid w:val="00D177B0"/>
    <w:rsid w:val="00D21F70"/>
    <w:rsid w:val="00D23002"/>
    <w:rsid w:val="00D24C1D"/>
    <w:rsid w:val="00D24F1B"/>
    <w:rsid w:val="00D2638B"/>
    <w:rsid w:val="00D26A40"/>
    <w:rsid w:val="00D279B7"/>
    <w:rsid w:val="00D35956"/>
    <w:rsid w:val="00D36DE6"/>
    <w:rsid w:val="00D37383"/>
    <w:rsid w:val="00D418E4"/>
    <w:rsid w:val="00D51F60"/>
    <w:rsid w:val="00D554C7"/>
    <w:rsid w:val="00D561D7"/>
    <w:rsid w:val="00D61B5A"/>
    <w:rsid w:val="00D64B5D"/>
    <w:rsid w:val="00D6546D"/>
    <w:rsid w:val="00D667E9"/>
    <w:rsid w:val="00D70445"/>
    <w:rsid w:val="00D76B80"/>
    <w:rsid w:val="00D802D5"/>
    <w:rsid w:val="00D80B53"/>
    <w:rsid w:val="00D810B0"/>
    <w:rsid w:val="00D82C0B"/>
    <w:rsid w:val="00D842BF"/>
    <w:rsid w:val="00D85EDD"/>
    <w:rsid w:val="00D90CD5"/>
    <w:rsid w:val="00D929D9"/>
    <w:rsid w:val="00D93DF2"/>
    <w:rsid w:val="00D96D14"/>
    <w:rsid w:val="00DA342B"/>
    <w:rsid w:val="00DA55A4"/>
    <w:rsid w:val="00DA78D4"/>
    <w:rsid w:val="00DB229F"/>
    <w:rsid w:val="00DB5F32"/>
    <w:rsid w:val="00DC3859"/>
    <w:rsid w:val="00DC3DF5"/>
    <w:rsid w:val="00DC3EDC"/>
    <w:rsid w:val="00DC48CD"/>
    <w:rsid w:val="00DD021E"/>
    <w:rsid w:val="00DD65FF"/>
    <w:rsid w:val="00DE2760"/>
    <w:rsid w:val="00DE3515"/>
    <w:rsid w:val="00DE60A0"/>
    <w:rsid w:val="00DE7B84"/>
    <w:rsid w:val="00DF52AE"/>
    <w:rsid w:val="00DF711D"/>
    <w:rsid w:val="00E0556F"/>
    <w:rsid w:val="00E07013"/>
    <w:rsid w:val="00E07C8A"/>
    <w:rsid w:val="00E107CA"/>
    <w:rsid w:val="00E1249B"/>
    <w:rsid w:val="00E1491B"/>
    <w:rsid w:val="00E2432B"/>
    <w:rsid w:val="00E2570C"/>
    <w:rsid w:val="00E26661"/>
    <w:rsid w:val="00E26763"/>
    <w:rsid w:val="00E26C71"/>
    <w:rsid w:val="00E2726A"/>
    <w:rsid w:val="00E30DB5"/>
    <w:rsid w:val="00E33FE1"/>
    <w:rsid w:val="00E34301"/>
    <w:rsid w:val="00E347F4"/>
    <w:rsid w:val="00E34FF1"/>
    <w:rsid w:val="00E357F1"/>
    <w:rsid w:val="00E4065A"/>
    <w:rsid w:val="00E40D96"/>
    <w:rsid w:val="00E41BF5"/>
    <w:rsid w:val="00E436D4"/>
    <w:rsid w:val="00E51478"/>
    <w:rsid w:val="00E534E0"/>
    <w:rsid w:val="00E5521D"/>
    <w:rsid w:val="00E5696D"/>
    <w:rsid w:val="00E5772E"/>
    <w:rsid w:val="00E57BBA"/>
    <w:rsid w:val="00E61157"/>
    <w:rsid w:val="00E63B44"/>
    <w:rsid w:val="00E652F1"/>
    <w:rsid w:val="00E663F9"/>
    <w:rsid w:val="00E673C0"/>
    <w:rsid w:val="00E67B40"/>
    <w:rsid w:val="00E712BC"/>
    <w:rsid w:val="00E73F20"/>
    <w:rsid w:val="00E762C9"/>
    <w:rsid w:val="00E76801"/>
    <w:rsid w:val="00E768FF"/>
    <w:rsid w:val="00E83290"/>
    <w:rsid w:val="00E85F53"/>
    <w:rsid w:val="00E910FD"/>
    <w:rsid w:val="00E93954"/>
    <w:rsid w:val="00E93C72"/>
    <w:rsid w:val="00E9427A"/>
    <w:rsid w:val="00E968F7"/>
    <w:rsid w:val="00EA1B64"/>
    <w:rsid w:val="00EA5442"/>
    <w:rsid w:val="00EA6181"/>
    <w:rsid w:val="00EA6C4B"/>
    <w:rsid w:val="00EB1637"/>
    <w:rsid w:val="00EB565B"/>
    <w:rsid w:val="00EB6267"/>
    <w:rsid w:val="00EB7D7A"/>
    <w:rsid w:val="00EC296F"/>
    <w:rsid w:val="00EC60A2"/>
    <w:rsid w:val="00ED1A5A"/>
    <w:rsid w:val="00ED3F2F"/>
    <w:rsid w:val="00ED7419"/>
    <w:rsid w:val="00EE6F59"/>
    <w:rsid w:val="00EF083B"/>
    <w:rsid w:val="00EF13E2"/>
    <w:rsid w:val="00EF2EB4"/>
    <w:rsid w:val="00EF3868"/>
    <w:rsid w:val="00F00CB9"/>
    <w:rsid w:val="00F01448"/>
    <w:rsid w:val="00F02F8A"/>
    <w:rsid w:val="00F041A4"/>
    <w:rsid w:val="00F1247F"/>
    <w:rsid w:val="00F131E6"/>
    <w:rsid w:val="00F15D33"/>
    <w:rsid w:val="00F22719"/>
    <w:rsid w:val="00F3488F"/>
    <w:rsid w:val="00F34FE7"/>
    <w:rsid w:val="00F40910"/>
    <w:rsid w:val="00F42613"/>
    <w:rsid w:val="00F42E51"/>
    <w:rsid w:val="00F4484B"/>
    <w:rsid w:val="00F451AA"/>
    <w:rsid w:val="00F45E70"/>
    <w:rsid w:val="00F470D1"/>
    <w:rsid w:val="00F510A0"/>
    <w:rsid w:val="00F53ABB"/>
    <w:rsid w:val="00F54792"/>
    <w:rsid w:val="00F547BE"/>
    <w:rsid w:val="00F552A4"/>
    <w:rsid w:val="00F601AC"/>
    <w:rsid w:val="00F63194"/>
    <w:rsid w:val="00F63F99"/>
    <w:rsid w:val="00F75B87"/>
    <w:rsid w:val="00F75D38"/>
    <w:rsid w:val="00F76B6F"/>
    <w:rsid w:val="00F80E1C"/>
    <w:rsid w:val="00F82455"/>
    <w:rsid w:val="00F85BF2"/>
    <w:rsid w:val="00F8618A"/>
    <w:rsid w:val="00F861FA"/>
    <w:rsid w:val="00F86CF9"/>
    <w:rsid w:val="00F876D9"/>
    <w:rsid w:val="00F910D7"/>
    <w:rsid w:val="00F91408"/>
    <w:rsid w:val="00F9320E"/>
    <w:rsid w:val="00F93B10"/>
    <w:rsid w:val="00F94740"/>
    <w:rsid w:val="00F95214"/>
    <w:rsid w:val="00FA7EF0"/>
    <w:rsid w:val="00FB3AD6"/>
    <w:rsid w:val="00FB5087"/>
    <w:rsid w:val="00FB5E3F"/>
    <w:rsid w:val="00FB60B0"/>
    <w:rsid w:val="00FB6A07"/>
    <w:rsid w:val="00FB7F5A"/>
    <w:rsid w:val="00FC4F6A"/>
    <w:rsid w:val="00FD2341"/>
    <w:rsid w:val="00FD46DC"/>
    <w:rsid w:val="00FE050D"/>
    <w:rsid w:val="00FE1CD8"/>
    <w:rsid w:val="00FE28C5"/>
    <w:rsid w:val="00FE2F4C"/>
    <w:rsid w:val="00FF3FE0"/>
    <w:rsid w:val="00FF5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E72935"/>
  <w15:docId w15:val="{08FE9457-38EC-4AC2-B537-C7419D51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1AD0"/>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B5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3645"/>
    <w:pPr>
      <w:ind w:left="720"/>
      <w:contextualSpacing/>
    </w:pPr>
  </w:style>
  <w:style w:type="paragraph" w:styleId="Header">
    <w:name w:val="header"/>
    <w:basedOn w:val="Normal"/>
    <w:link w:val="HeaderChar"/>
    <w:uiPriority w:val="99"/>
    <w:rsid w:val="003E4B81"/>
    <w:pPr>
      <w:tabs>
        <w:tab w:val="center" w:pos="4680"/>
        <w:tab w:val="right" w:pos="9360"/>
      </w:tabs>
    </w:pPr>
  </w:style>
  <w:style w:type="character" w:customStyle="1" w:styleId="HeaderChar">
    <w:name w:val="Header Char"/>
    <w:basedOn w:val="DefaultParagraphFont"/>
    <w:link w:val="Header"/>
    <w:uiPriority w:val="99"/>
    <w:rsid w:val="003E4B81"/>
    <w:rPr>
      <w:sz w:val="24"/>
      <w:szCs w:val="24"/>
    </w:rPr>
  </w:style>
  <w:style w:type="paragraph" w:styleId="Footer">
    <w:name w:val="footer"/>
    <w:basedOn w:val="Normal"/>
    <w:link w:val="FooterChar"/>
    <w:uiPriority w:val="99"/>
    <w:rsid w:val="003E4B81"/>
    <w:pPr>
      <w:tabs>
        <w:tab w:val="center" w:pos="4680"/>
        <w:tab w:val="right" w:pos="9360"/>
      </w:tabs>
    </w:pPr>
  </w:style>
  <w:style w:type="character" w:customStyle="1" w:styleId="FooterChar">
    <w:name w:val="Footer Char"/>
    <w:basedOn w:val="DefaultParagraphFont"/>
    <w:link w:val="Footer"/>
    <w:uiPriority w:val="99"/>
    <w:rsid w:val="003E4B81"/>
    <w:rPr>
      <w:sz w:val="24"/>
      <w:szCs w:val="24"/>
    </w:rPr>
  </w:style>
  <w:style w:type="paragraph" w:styleId="BalloonText">
    <w:name w:val="Balloon Text"/>
    <w:basedOn w:val="Normal"/>
    <w:link w:val="BalloonTextChar"/>
    <w:rsid w:val="00916B03"/>
    <w:rPr>
      <w:rFonts w:ascii="Tahoma" w:hAnsi="Tahoma" w:cs="Tahoma"/>
      <w:sz w:val="16"/>
      <w:szCs w:val="16"/>
    </w:rPr>
  </w:style>
  <w:style w:type="character" w:customStyle="1" w:styleId="BalloonTextChar">
    <w:name w:val="Balloon Text Char"/>
    <w:basedOn w:val="DefaultParagraphFont"/>
    <w:link w:val="BalloonText"/>
    <w:rsid w:val="00916B03"/>
    <w:rPr>
      <w:rFonts w:ascii="Tahoma" w:hAnsi="Tahoma" w:cs="Tahoma"/>
      <w:sz w:val="16"/>
      <w:szCs w:val="16"/>
    </w:rPr>
  </w:style>
  <w:style w:type="character" w:styleId="CommentReference">
    <w:name w:val="annotation reference"/>
    <w:basedOn w:val="DefaultParagraphFont"/>
    <w:rsid w:val="00087EA7"/>
    <w:rPr>
      <w:sz w:val="16"/>
      <w:szCs w:val="16"/>
    </w:rPr>
  </w:style>
  <w:style w:type="paragraph" w:styleId="CommentText">
    <w:name w:val="annotation text"/>
    <w:basedOn w:val="Normal"/>
    <w:link w:val="CommentTextChar"/>
    <w:rsid w:val="00087EA7"/>
    <w:rPr>
      <w:sz w:val="20"/>
      <w:szCs w:val="20"/>
    </w:rPr>
  </w:style>
  <w:style w:type="character" w:customStyle="1" w:styleId="CommentTextChar">
    <w:name w:val="Comment Text Char"/>
    <w:basedOn w:val="DefaultParagraphFont"/>
    <w:link w:val="CommentText"/>
    <w:rsid w:val="00087EA7"/>
  </w:style>
  <w:style w:type="paragraph" w:styleId="CommentSubject">
    <w:name w:val="annotation subject"/>
    <w:basedOn w:val="CommentText"/>
    <w:next w:val="CommentText"/>
    <w:link w:val="CommentSubjectChar"/>
    <w:rsid w:val="00087EA7"/>
    <w:rPr>
      <w:b/>
      <w:bCs/>
    </w:rPr>
  </w:style>
  <w:style w:type="character" w:customStyle="1" w:styleId="CommentSubjectChar">
    <w:name w:val="Comment Subject Char"/>
    <w:basedOn w:val="CommentTextChar"/>
    <w:link w:val="CommentSubject"/>
    <w:rsid w:val="00087E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580694">
      <w:bodyDiv w:val="1"/>
      <w:marLeft w:val="0"/>
      <w:marRight w:val="0"/>
      <w:marTop w:val="0"/>
      <w:marBottom w:val="0"/>
      <w:divBdr>
        <w:top w:val="none" w:sz="0" w:space="0" w:color="auto"/>
        <w:left w:val="none" w:sz="0" w:space="0" w:color="auto"/>
        <w:bottom w:val="none" w:sz="0" w:space="0" w:color="auto"/>
        <w:right w:val="none" w:sz="0" w:space="0" w:color="auto"/>
      </w:divBdr>
    </w:div>
    <w:div w:id="617757624">
      <w:bodyDiv w:val="1"/>
      <w:marLeft w:val="0"/>
      <w:marRight w:val="0"/>
      <w:marTop w:val="0"/>
      <w:marBottom w:val="0"/>
      <w:divBdr>
        <w:top w:val="none" w:sz="0" w:space="0" w:color="auto"/>
        <w:left w:val="none" w:sz="0" w:space="0" w:color="auto"/>
        <w:bottom w:val="none" w:sz="0" w:space="0" w:color="auto"/>
        <w:right w:val="none" w:sz="0" w:space="0" w:color="auto"/>
      </w:divBdr>
    </w:div>
    <w:div w:id="706835011">
      <w:bodyDiv w:val="1"/>
      <w:marLeft w:val="0"/>
      <w:marRight w:val="0"/>
      <w:marTop w:val="0"/>
      <w:marBottom w:val="0"/>
      <w:divBdr>
        <w:top w:val="none" w:sz="0" w:space="0" w:color="auto"/>
        <w:left w:val="none" w:sz="0" w:space="0" w:color="auto"/>
        <w:bottom w:val="none" w:sz="0" w:space="0" w:color="auto"/>
        <w:right w:val="none" w:sz="0" w:space="0" w:color="auto"/>
      </w:divBdr>
    </w:div>
    <w:div w:id="152077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489FA263FB5543BC7163C05C51A54B" ma:contentTypeVersion="9" ma:contentTypeDescription="Create a new document." ma:contentTypeScope="" ma:versionID="bb6cba731b6b182b680daae666d0bf85">
  <xsd:schema xmlns:xsd="http://www.w3.org/2001/XMLSchema" xmlns:xs="http://www.w3.org/2001/XMLSchema" xmlns:p="http://schemas.microsoft.com/office/2006/metadata/properties" xmlns:ns3="5ca6cff0-282a-474a-8a9a-e57004c19a3a" xmlns:ns4="e2c2f301-4a03-4ece-b5a5-e8fe594b9300" targetNamespace="http://schemas.microsoft.com/office/2006/metadata/properties" ma:root="true" ma:fieldsID="fa963d00a4ff98cdf23aee542fbcd640" ns3:_="" ns4:_="">
    <xsd:import namespace="5ca6cff0-282a-474a-8a9a-e57004c19a3a"/>
    <xsd:import namespace="e2c2f301-4a03-4ece-b5a5-e8fe594b930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6cff0-282a-474a-8a9a-e57004c19a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c2f301-4a03-4ece-b5a5-e8fe594b93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7B8A73-B7E0-4997-AA1A-D529FFF75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6cff0-282a-474a-8a9a-e57004c19a3a"/>
    <ds:schemaRef ds:uri="e2c2f301-4a03-4ece-b5a5-e8fe594b93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396A4A-C160-48B5-84C9-99C39B05A035}">
  <ds:schemaRefs>
    <ds:schemaRef ds:uri="http://schemas.microsoft.com/sharepoint/v3/contenttype/forms"/>
  </ds:schemaRefs>
</ds:datastoreItem>
</file>

<file path=customXml/itemProps3.xml><?xml version="1.0" encoding="utf-8"?>
<ds:datastoreItem xmlns:ds="http://schemas.openxmlformats.org/officeDocument/2006/customXml" ds:itemID="{2A86FB46-2136-46BD-B7EC-43687B32E613}">
  <ds:schemaRefs>
    <ds:schemaRef ds:uri="http://purl.org/dc/elements/1.1/"/>
    <ds:schemaRef ds:uri="http://schemas.microsoft.com/office/2006/metadata/properties"/>
    <ds:schemaRef ds:uri="e2c2f301-4a03-4ece-b5a5-e8fe594b930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ca6cff0-282a-474a-8a9a-e57004c19a3a"/>
    <ds:schemaRef ds:uri="http://www.w3.org/XML/1998/namespace"/>
    <ds:schemaRef ds:uri="http://purl.org/dc/dcmitype/"/>
  </ds:schemaRefs>
</ds:datastoreItem>
</file>

<file path=customXml/itemProps4.xml><?xml version="1.0" encoding="utf-8"?>
<ds:datastoreItem xmlns:ds="http://schemas.openxmlformats.org/officeDocument/2006/customXml" ds:itemID="{4B819DD3-EEB9-4411-B35E-AD787B2E8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7</Pages>
  <Words>7265</Words>
  <Characters>4154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State of Maine</Company>
  <LinksUpToDate>false</LinksUpToDate>
  <CharactersWithSpaces>4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well, Kara</dc:creator>
  <cp:lastModifiedBy>Emberley, David C</cp:lastModifiedBy>
  <cp:revision>14</cp:revision>
  <cp:lastPrinted>2017-05-11T13:06:00Z</cp:lastPrinted>
  <dcterms:created xsi:type="dcterms:W3CDTF">2020-07-30T15:26:00Z</dcterms:created>
  <dcterms:modified xsi:type="dcterms:W3CDTF">2020-07-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489FA263FB5543BC7163C05C51A54B</vt:lpwstr>
  </property>
</Properties>
</file>